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58B5E8" w14:textId="77777777" w:rsidR="00856FC5" w:rsidRDefault="00856FC5" w:rsidP="00B7584E">
      <w:pPr>
        <w:widowControl/>
        <w:jc w:val="right"/>
      </w:pPr>
    </w:p>
    <w:p w14:paraId="6E47468B" w14:textId="77777777" w:rsidR="00865D57" w:rsidRDefault="00865D57" w:rsidP="00865D57">
      <w:pPr>
        <w:widowControl/>
        <w:jc w:val="center"/>
      </w:pPr>
      <w:r>
        <w:rPr>
          <w:rFonts w:ascii="Times New Roman" w:hAnsi="Times New Roman" w:cs="Times New Roman"/>
          <w:noProof/>
          <w:sz w:val="20"/>
          <w:szCs w:val="20"/>
          <w:lang w:eastAsia="zh-CN"/>
        </w:rPr>
        <w:drawing>
          <wp:inline distT="0" distB="0" distL="0" distR="0" wp14:anchorId="3194F1DB" wp14:editId="3A0F1DE0">
            <wp:extent cx="2176780" cy="14192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6780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6A245A" w14:textId="77777777" w:rsidR="00865D57" w:rsidRDefault="00865D57" w:rsidP="00865D57">
      <w:pPr>
        <w:widowControl/>
        <w:jc w:val="center"/>
      </w:pPr>
    </w:p>
    <w:p w14:paraId="66017339" w14:textId="77777777" w:rsidR="00865D57" w:rsidRPr="00865D57" w:rsidRDefault="00865D57" w:rsidP="00865D57">
      <w:pPr>
        <w:pStyle w:val="Heading1"/>
        <w:kinsoku w:val="0"/>
        <w:overflowPunct w:val="0"/>
        <w:spacing w:line="670" w:lineRule="exact"/>
        <w:ind w:left="2542"/>
        <w:rPr>
          <w:rFonts w:asciiTheme="minorHAnsi" w:hAnsiTheme="minorHAnsi"/>
          <w:b/>
          <w:color w:val="auto"/>
          <w:sz w:val="56"/>
          <w:szCs w:val="56"/>
        </w:rPr>
      </w:pPr>
      <w:r w:rsidRPr="00865D57">
        <w:rPr>
          <w:rFonts w:asciiTheme="minorHAnsi" w:hAnsiTheme="minorHAnsi"/>
          <w:b/>
          <w:color w:val="auto"/>
          <w:sz w:val="56"/>
          <w:szCs w:val="56"/>
        </w:rPr>
        <w:t>Hong Kong College of</w:t>
      </w:r>
    </w:p>
    <w:p w14:paraId="60AE4C70" w14:textId="77777777" w:rsidR="00865D57" w:rsidRDefault="00865D57" w:rsidP="00865D57">
      <w:pPr>
        <w:pStyle w:val="BodyText"/>
        <w:kinsoku w:val="0"/>
        <w:overflowPunct w:val="0"/>
        <w:spacing w:before="252"/>
        <w:ind w:left="1006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Education and Research in Nursing</w:t>
      </w:r>
    </w:p>
    <w:p w14:paraId="19B752C3" w14:textId="2DFEBAA7" w:rsidR="00865D57" w:rsidRDefault="006D3B53" w:rsidP="006D3B53">
      <w:pPr>
        <w:pStyle w:val="BodyText"/>
        <w:kinsoku w:val="0"/>
        <w:overflowPunct w:val="0"/>
        <w:spacing w:before="220" w:line="340" w:lineRule="auto"/>
        <w:ind w:left="2653" w:right="2732" w:hanging="313"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Education </w:t>
      </w:r>
      <w:r w:rsidR="00865D57" w:rsidRPr="00344493">
        <w:rPr>
          <w:b/>
          <w:bCs/>
          <w:strike/>
          <w:sz w:val="36"/>
          <w:szCs w:val="36"/>
        </w:rPr>
        <w:t>and</w:t>
      </w:r>
      <w:r w:rsidR="0083616D" w:rsidRPr="00344493">
        <w:rPr>
          <w:b/>
          <w:bCs/>
          <w:strike/>
          <w:sz w:val="36"/>
          <w:szCs w:val="36"/>
        </w:rPr>
        <w:t>/or</w:t>
      </w:r>
      <w:r w:rsidR="00865D57" w:rsidRPr="00344493">
        <w:rPr>
          <w:b/>
          <w:bCs/>
          <w:strike/>
          <w:sz w:val="36"/>
          <w:szCs w:val="36"/>
        </w:rPr>
        <w:t xml:space="preserve"> </w:t>
      </w:r>
      <w:r w:rsidR="00D114AC" w:rsidRPr="00344493">
        <w:rPr>
          <w:b/>
          <w:bCs/>
          <w:strike/>
          <w:sz w:val="36"/>
          <w:szCs w:val="36"/>
        </w:rPr>
        <w:t>Research</w:t>
      </w:r>
      <w:r w:rsidR="008F4B84">
        <w:rPr>
          <w:b/>
          <w:bCs/>
          <w:sz w:val="36"/>
          <w:szCs w:val="36"/>
        </w:rPr>
        <w:t>*</w:t>
      </w:r>
      <w:r>
        <w:rPr>
          <w:b/>
          <w:bCs/>
          <w:sz w:val="36"/>
          <w:szCs w:val="36"/>
        </w:rPr>
        <w:t xml:space="preserve"> </w:t>
      </w:r>
      <w:r w:rsidR="00865D57">
        <w:rPr>
          <w:b/>
          <w:bCs/>
          <w:sz w:val="36"/>
          <w:szCs w:val="36"/>
        </w:rPr>
        <w:t>Logbook</w:t>
      </w:r>
      <w:r w:rsidR="00F520B2">
        <w:rPr>
          <w:b/>
          <w:bCs/>
          <w:sz w:val="36"/>
          <w:szCs w:val="36"/>
        </w:rPr>
        <w:t xml:space="preserve"> for FM Application</w:t>
      </w:r>
      <w:r w:rsidR="00865D57">
        <w:rPr>
          <w:b/>
          <w:bCs/>
          <w:sz w:val="36"/>
          <w:szCs w:val="36"/>
        </w:rPr>
        <w:t xml:space="preserve"> (</w:t>
      </w:r>
      <w:r w:rsidR="002610B5">
        <w:rPr>
          <w:b/>
          <w:bCs/>
          <w:sz w:val="36"/>
          <w:szCs w:val="36"/>
        </w:rPr>
        <w:t>20</w:t>
      </w:r>
      <w:r w:rsidR="0071111A">
        <w:rPr>
          <w:b/>
          <w:bCs/>
          <w:sz w:val="36"/>
          <w:szCs w:val="36"/>
        </w:rPr>
        <w:t>2</w:t>
      </w:r>
      <w:r w:rsidR="00F37F9E">
        <w:rPr>
          <w:b/>
          <w:bCs/>
          <w:sz w:val="36"/>
          <w:szCs w:val="36"/>
        </w:rPr>
        <w:t>6</w:t>
      </w:r>
      <w:r w:rsidR="00673228">
        <w:rPr>
          <w:b/>
          <w:bCs/>
          <w:sz w:val="36"/>
          <w:szCs w:val="36"/>
        </w:rPr>
        <w:t xml:space="preserve"> </w:t>
      </w:r>
      <w:r w:rsidR="00241AB4">
        <w:rPr>
          <w:b/>
          <w:bCs/>
          <w:sz w:val="36"/>
          <w:szCs w:val="36"/>
        </w:rPr>
        <w:t>1</w:t>
      </w:r>
      <w:r w:rsidR="00241AB4" w:rsidRPr="00241AB4">
        <w:rPr>
          <w:b/>
          <w:bCs/>
          <w:sz w:val="36"/>
          <w:szCs w:val="36"/>
          <w:vertAlign w:val="superscript"/>
        </w:rPr>
        <w:t>st</w:t>
      </w:r>
      <w:r w:rsidR="00241AB4">
        <w:rPr>
          <w:b/>
          <w:bCs/>
          <w:sz w:val="36"/>
          <w:szCs w:val="36"/>
        </w:rPr>
        <w:t xml:space="preserve"> </w:t>
      </w:r>
      <w:r w:rsidR="00673228">
        <w:rPr>
          <w:b/>
          <w:bCs/>
          <w:sz w:val="36"/>
          <w:szCs w:val="36"/>
        </w:rPr>
        <w:t>cohort</w:t>
      </w:r>
      <w:r w:rsidR="00865D57">
        <w:rPr>
          <w:b/>
          <w:bCs/>
          <w:sz w:val="36"/>
          <w:szCs w:val="36"/>
        </w:rPr>
        <w:t>)</w:t>
      </w:r>
    </w:p>
    <w:p w14:paraId="28EEAFCC" w14:textId="77777777" w:rsidR="00865D57" w:rsidRPr="00C1693F" w:rsidRDefault="00865D57" w:rsidP="00865D57">
      <w:pPr>
        <w:pStyle w:val="BodyText"/>
        <w:kinsoku w:val="0"/>
        <w:overflowPunct w:val="0"/>
        <w:rPr>
          <w:b/>
          <w:bCs/>
          <w:sz w:val="36"/>
          <w:szCs w:val="36"/>
        </w:rPr>
      </w:pPr>
    </w:p>
    <w:p w14:paraId="67DAFE59" w14:textId="77777777" w:rsidR="00865D57" w:rsidRDefault="00865D57" w:rsidP="00865D57">
      <w:pPr>
        <w:pStyle w:val="BodyText"/>
        <w:kinsoku w:val="0"/>
        <w:overflowPunct w:val="0"/>
        <w:spacing w:before="9"/>
        <w:rPr>
          <w:b/>
          <w:bCs/>
          <w:sz w:val="44"/>
          <w:szCs w:val="44"/>
        </w:rPr>
      </w:pPr>
    </w:p>
    <w:p w14:paraId="575C82FC" w14:textId="55704391" w:rsidR="00865D57" w:rsidRPr="00865D57" w:rsidRDefault="00A86DB4" w:rsidP="00865D57">
      <w:pPr>
        <w:pStyle w:val="Heading2"/>
        <w:tabs>
          <w:tab w:val="left" w:pos="9414"/>
        </w:tabs>
        <w:kinsoku w:val="0"/>
        <w:overflowPunct w:val="0"/>
        <w:rPr>
          <w:rFonts w:asciiTheme="minorHAnsi" w:hAnsiTheme="minorHAnsi" w:cs="Times New Roman"/>
          <w:b/>
          <w:bCs/>
          <w:color w:val="000000" w:themeColor="text1"/>
          <w:sz w:val="28"/>
          <w:szCs w:val="28"/>
        </w:rPr>
      </w:pPr>
      <w:r>
        <w:rPr>
          <w:rFonts w:asciiTheme="minorHAnsi" w:hAnsiTheme="minorHAnsi"/>
          <w:b/>
          <w:color w:val="auto"/>
          <w:sz w:val="28"/>
          <w:szCs w:val="28"/>
        </w:rPr>
        <w:t xml:space="preserve"> </w:t>
      </w:r>
      <w:r w:rsidR="00865D57" w:rsidRPr="00865D57">
        <w:rPr>
          <w:rFonts w:asciiTheme="minorHAnsi" w:hAnsiTheme="minorHAnsi"/>
          <w:b/>
          <w:color w:val="auto"/>
          <w:sz w:val="28"/>
          <w:szCs w:val="28"/>
        </w:rPr>
        <w:t>Name of</w:t>
      </w:r>
      <w:r w:rsidR="00865D57" w:rsidRPr="00865D57">
        <w:rPr>
          <w:rFonts w:asciiTheme="minorHAnsi" w:hAnsiTheme="minorHAnsi"/>
          <w:b/>
          <w:color w:val="auto"/>
          <w:spacing w:val="-8"/>
          <w:sz w:val="28"/>
          <w:szCs w:val="28"/>
        </w:rPr>
        <w:t xml:space="preserve"> </w:t>
      </w:r>
      <w:r w:rsidR="00865D57" w:rsidRPr="00865D57">
        <w:rPr>
          <w:rFonts w:asciiTheme="minorHAnsi" w:hAnsiTheme="minorHAnsi"/>
          <w:b/>
          <w:color w:val="auto"/>
          <w:sz w:val="28"/>
          <w:szCs w:val="28"/>
        </w:rPr>
        <w:t>Candidate</w:t>
      </w:r>
      <w:r w:rsidR="00865D57" w:rsidRPr="00865D57">
        <w:rPr>
          <w:rFonts w:asciiTheme="minorHAnsi" w:hAnsiTheme="minorHAnsi"/>
          <w:b/>
          <w:color w:val="000000" w:themeColor="text1"/>
          <w:sz w:val="28"/>
          <w:szCs w:val="28"/>
        </w:rPr>
        <w:t>:</w:t>
      </w:r>
      <w:r w:rsidR="00865D57" w:rsidRPr="00865D57">
        <w:rPr>
          <w:rFonts w:asciiTheme="minorHAnsi" w:hAnsiTheme="minorHAnsi"/>
          <w:b/>
          <w:color w:val="000000" w:themeColor="text1"/>
          <w:spacing w:val="-4"/>
          <w:sz w:val="28"/>
          <w:szCs w:val="28"/>
        </w:rPr>
        <w:t xml:space="preserve"> </w:t>
      </w:r>
      <w:r w:rsidR="00865D57" w:rsidRPr="00865D57">
        <w:rPr>
          <w:rFonts w:asciiTheme="minorHAnsi" w:hAnsiTheme="minorHAnsi" w:cs="Times New Roman"/>
          <w:b/>
          <w:bCs/>
          <w:color w:val="000000" w:themeColor="text1"/>
          <w:sz w:val="28"/>
          <w:szCs w:val="28"/>
          <w:u w:val="single"/>
        </w:rPr>
        <w:t xml:space="preserve"> </w:t>
      </w:r>
      <w:r w:rsidR="00865D57" w:rsidRPr="00865D57">
        <w:rPr>
          <w:rFonts w:asciiTheme="minorHAnsi" w:hAnsiTheme="minorHAnsi" w:cs="Times New Roman"/>
          <w:b/>
          <w:bCs/>
          <w:color w:val="000000" w:themeColor="text1"/>
          <w:sz w:val="28"/>
          <w:szCs w:val="28"/>
          <w:u w:val="single"/>
        </w:rPr>
        <w:tab/>
      </w:r>
    </w:p>
    <w:p w14:paraId="1319D18B" w14:textId="77777777" w:rsidR="00865D57" w:rsidRPr="00865D57" w:rsidRDefault="00865D57" w:rsidP="00865D57">
      <w:pPr>
        <w:pStyle w:val="BodyText"/>
        <w:kinsoku w:val="0"/>
        <w:overflowPunct w:val="0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60888CB9" w14:textId="77777777" w:rsidR="00865D57" w:rsidRDefault="00865D57" w:rsidP="00865D57">
      <w:pPr>
        <w:pStyle w:val="BodyText"/>
        <w:kinsoku w:val="0"/>
        <w:overflowPunct w:val="0"/>
        <w:rPr>
          <w:rFonts w:ascii="Times New Roman" w:hAnsi="Times New Roman" w:cs="Times New Roman"/>
          <w:sz w:val="20"/>
          <w:szCs w:val="20"/>
        </w:rPr>
      </w:pPr>
    </w:p>
    <w:p w14:paraId="718B7D21" w14:textId="77777777" w:rsidR="00865D57" w:rsidRDefault="00865D57" w:rsidP="00865D57">
      <w:pPr>
        <w:pStyle w:val="BodyText"/>
        <w:kinsoku w:val="0"/>
        <w:overflowPunct w:val="0"/>
        <w:rPr>
          <w:rFonts w:ascii="Times New Roman" w:hAnsi="Times New Roman" w:cs="Times New Roman"/>
          <w:sz w:val="20"/>
          <w:szCs w:val="20"/>
        </w:rPr>
      </w:pPr>
    </w:p>
    <w:p w14:paraId="0F4C58B9" w14:textId="03CF2948" w:rsidR="00865D57" w:rsidRPr="008C223D" w:rsidRDefault="00865D57" w:rsidP="006E6A83">
      <w:pPr>
        <w:pStyle w:val="BodyText"/>
        <w:tabs>
          <w:tab w:val="left" w:pos="3629"/>
          <w:tab w:val="left" w:pos="9139"/>
        </w:tabs>
        <w:kinsoku w:val="0"/>
        <w:overflowPunct w:val="0"/>
        <w:spacing w:before="217"/>
        <w:ind w:left="140"/>
        <w:rPr>
          <w:b/>
          <w:sz w:val="28"/>
          <w:szCs w:val="28"/>
          <w:u w:val="single"/>
        </w:rPr>
      </w:pPr>
      <w:r w:rsidRPr="008C223D">
        <w:rPr>
          <w:b/>
          <w:bCs/>
          <w:sz w:val="28"/>
          <w:szCs w:val="28"/>
        </w:rPr>
        <w:t>Working</w:t>
      </w:r>
      <w:r w:rsidRPr="008C223D">
        <w:rPr>
          <w:b/>
          <w:bCs/>
          <w:spacing w:val="-8"/>
          <w:sz w:val="28"/>
          <w:szCs w:val="28"/>
        </w:rPr>
        <w:t xml:space="preserve"> </w:t>
      </w:r>
      <w:r w:rsidRPr="008C223D">
        <w:rPr>
          <w:b/>
          <w:bCs/>
          <w:sz w:val="28"/>
          <w:szCs w:val="28"/>
        </w:rPr>
        <w:t xml:space="preserve">Institute: </w:t>
      </w:r>
      <w:r>
        <w:rPr>
          <w:b/>
          <w:bCs/>
          <w:sz w:val="28"/>
          <w:szCs w:val="28"/>
        </w:rPr>
        <w:t xml:space="preserve">  </w:t>
      </w:r>
      <w:r w:rsidRPr="008C223D">
        <w:rPr>
          <w:b/>
          <w:sz w:val="28"/>
          <w:szCs w:val="28"/>
          <w:u w:val="single"/>
        </w:rPr>
        <w:tab/>
      </w:r>
      <w:r>
        <w:rPr>
          <w:b/>
          <w:sz w:val="28"/>
          <w:szCs w:val="28"/>
          <w:u w:val="single"/>
        </w:rPr>
        <w:tab/>
      </w:r>
    </w:p>
    <w:p w14:paraId="7EF45CE3" w14:textId="77777777" w:rsidR="00865D57" w:rsidRDefault="00865D57" w:rsidP="00865D57">
      <w:pPr>
        <w:pStyle w:val="BodyText"/>
        <w:kinsoku w:val="0"/>
        <w:overflowPunct w:val="0"/>
        <w:rPr>
          <w:sz w:val="32"/>
          <w:szCs w:val="32"/>
        </w:rPr>
      </w:pPr>
    </w:p>
    <w:p w14:paraId="7F9C6CB1" w14:textId="77777777" w:rsidR="00865D57" w:rsidRDefault="00865D57" w:rsidP="00865D57">
      <w:pPr>
        <w:pStyle w:val="BodyText"/>
        <w:kinsoku w:val="0"/>
        <w:overflowPunct w:val="0"/>
        <w:spacing w:before="3"/>
        <w:rPr>
          <w:sz w:val="42"/>
          <w:szCs w:val="42"/>
        </w:rPr>
      </w:pPr>
    </w:p>
    <w:p w14:paraId="2F02C8CC" w14:textId="44F72950" w:rsidR="00865D57" w:rsidRDefault="00865D57" w:rsidP="00865D57">
      <w:pPr>
        <w:pStyle w:val="BodyText"/>
        <w:tabs>
          <w:tab w:val="left" w:pos="5816"/>
          <w:tab w:val="left" w:pos="9394"/>
        </w:tabs>
        <w:kinsoku w:val="0"/>
        <w:overflowPunct w:val="0"/>
        <w:ind w:left="140"/>
        <w:rPr>
          <w:rFonts w:ascii="Times New Roman" w:hAnsi="Times New Roman" w:cs="Times New Roman"/>
          <w:sz w:val="28"/>
          <w:szCs w:val="28"/>
        </w:rPr>
      </w:pPr>
      <w:r>
        <w:rPr>
          <w:b/>
          <w:bCs/>
          <w:spacing w:val="-3"/>
          <w:sz w:val="28"/>
          <w:szCs w:val="28"/>
        </w:rPr>
        <w:t>Training</w:t>
      </w:r>
      <w:r>
        <w:rPr>
          <w:b/>
          <w:bCs/>
          <w:spacing w:val="-4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eriod:</w:t>
      </w:r>
      <w:r>
        <w:rPr>
          <w:b/>
          <w:bCs/>
          <w:spacing w:val="-1"/>
          <w:sz w:val="28"/>
          <w:szCs w:val="28"/>
        </w:rPr>
        <w:t xml:space="preserve"> </w:t>
      </w:r>
      <w:r>
        <w:rPr>
          <w:sz w:val="28"/>
          <w:szCs w:val="28"/>
        </w:rPr>
        <w:t>From</w:t>
      </w:r>
      <w:r w:rsidR="003F48AD">
        <w:rPr>
          <w:sz w:val="28"/>
          <w:szCs w:val="28"/>
          <w:u w:val="single"/>
        </w:rPr>
        <w:t xml:space="preserve">:  </w:t>
      </w:r>
      <w:r w:rsidR="004269E3">
        <w:rPr>
          <w:rFonts w:eastAsia="Times New Roman" w:cstheme="minorHAnsi"/>
          <w:b/>
          <w:bCs/>
          <w:sz w:val="28"/>
          <w:szCs w:val="28"/>
        </w:rPr>
        <w:t>27</w:t>
      </w:r>
      <w:r w:rsidR="003F48AD">
        <w:rPr>
          <w:rFonts w:eastAsia="Times New Roman" w:cstheme="minorHAnsi"/>
          <w:b/>
          <w:bCs/>
          <w:sz w:val="28"/>
          <w:szCs w:val="28"/>
        </w:rPr>
        <w:t>/12/</w:t>
      </w:r>
      <w:r w:rsidR="003F48AD" w:rsidRPr="009419A5">
        <w:rPr>
          <w:rFonts w:eastAsia="Times New Roman" w:cstheme="minorHAnsi"/>
          <w:b/>
          <w:bCs/>
          <w:sz w:val="28"/>
          <w:szCs w:val="28"/>
        </w:rPr>
        <w:t>201</w:t>
      </w:r>
      <w:r w:rsidR="003F48AD">
        <w:rPr>
          <w:rFonts w:eastAsia="Times New Roman" w:cstheme="minorHAnsi"/>
          <w:b/>
          <w:bCs/>
          <w:sz w:val="28"/>
          <w:szCs w:val="28"/>
        </w:rPr>
        <w:t>8</w:t>
      </w:r>
      <w:r w:rsidR="003F48AD">
        <w:rPr>
          <w:sz w:val="28"/>
          <w:szCs w:val="28"/>
          <w:u w:val="single"/>
        </w:rPr>
        <w:t xml:space="preserve">          </w:t>
      </w:r>
      <w:r>
        <w:rPr>
          <w:sz w:val="28"/>
          <w:szCs w:val="28"/>
        </w:rPr>
        <w:t>to</w:t>
      </w:r>
      <w:r>
        <w:rPr>
          <w:spacing w:val="-1"/>
          <w:sz w:val="28"/>
          <w:szCs w:val="28"/>
        </w:rPr>
        <w:t xml:space="preserve"> </w:t>
      </w:r>
      <w:r w:rsidRPr="00CD06EA">
        <w:rPr>
          <w:rFonts w:asciiTheme="minorHAnsi" w:hAnsiTheme="minorHAnsi" w:cstheme="minorHAnsi"/>
          <w:sz w:val="28"/>
          <w:szCs w:val="28"/>
          <w:u w:val="single"/>
        </w:rPr>
        <w:t xml:space="preserve"> </w:t>
      </w:r>
      <w:r w:rsidR="008666BE">
        <w:rPr>
          <w:rFonts w:asciiTheme="minorHAnsi" w:hAnsiTheme="minorHAnsi" w:cstheme="minorHAnsi"/>
          <w:sz w:val="28"/>
          <w:szCs w:val="28"/>
          <w:u w:val="single"/>
        </w:rPr>
        <w:t xml:space="preserve"> </w:t>
      </w:r>
      <w:r w:rsidR="00B20C38">
        <w:rPr>
          <w:rFonts w:eastAsia="SimSun" w:cstheme="minorHAnsi"/>
          <w:b/>
          <w:bCs/>
          <w:sz w:val="28"/>
          <w:szCs w:val="28"/>
        </w:rPr>
        <w:t>26</w:t>
      </w:r>
      <w:r w:rsidR="003F48AD">
        <w:rPr>
          <w:rFonts w:eastAsia="SimSun" w:cstheme="minorHAnsi"/>
          <w:b/>
          <w:bCs/>
          <w:sz w:val="28"/>
          <w:szCs w:val="28"/>
        </w:rPr>
        <w:t>/12/2025</w:t>
      </w:r>
      <w:r w:rsidR="008666BE">
        <w:rPr>
          <w:rFonts w:asciiTheme="minorHAnsi" w:hAnsiTheme="minorHAnsi" w:cstheme="minorHAnsi"/>
          <w:sz w:val="28"/>
          <w:szCs w:val="28"/>
          <w:u w:val="single"/>
        </w:rPr>
        <w:t xml:space="preserve">     </w:t>
      </w:r>
      <w:r w:rsidRPr="00CD06EA">
        <w:rPr>
          <w:rFonts w:asciiTheme="minorHAnsi" w:hAnsiTheme="minorHAnsi" w:cstheme="minorHAnsi"/>
          <w:sz w:val="28"/>
          <w:szCs w:val="28"/>
          <w:u w:val="single"/>
        </w:rPr>
        <w:tab/>
      </w:r>
    </w:p>
    <w:p w14:paraId="18DE15C0" w14:textId="77777777" w:rsidR="00865D57" w:rsidRDefault="00865D57" w:rsidP="00865D57">
      <w:pPr>
        <w:pStyle w:val="BodyText"/>
        <w:kinsoku w:val="0"/>
        <w:overflowPunct w:val="0"/>
        <w:rPr>
          <w:rFonts w:ascii="Times New Roman" w:hAnsi="Times New Roman" w:cs="Times New Roman"/>
          <w:sz w:val="20"/>
          <w:szCs w:val="20"/>
        </w:rPr>
      </w:pPr>
    </w:p>
    <w:p w14:paraId="1AF51FD9" w14:textId="77777777" w:rsidR="00865D57" w:rsidRPr="000C6399" w:rsidRDefault="00865D57" w:rsidP="00865D57">
      <w:pPr>
        <w:pStyle w:val="BodyText"/>
        <w:kinsoku w:val="0"/>
        <w:overflowPunct w:val="0"/>
        <w:rPr>
          <w:rFonts w:ascii="Times New Roman" w:hAnsi="Times New Roman" w:cs="Times New Roman"/>
          <w:sz w:val="20"/>
          <w:szCs w:val="20"/>
          <w:u w:val="single"/>
        </w:rPr>
      </w:pPr>
    </w:p>
    <w:p w14:paraId="48D38B0B" w14:textId="77777777" w:rsidR="00865D57" w:rsidRDefault="00865D57" w:rsidP="00865D57">
      <w:pPr>
        <w:pStyle w:val="BodyText"/>
        <w:kinsoku w:val="0"/>
        <w:overflowPunct w:val="0"/>
        <w:rPr>
          <w:rFonts w:ascii="Times New Roman" w:hAnsi="Times New Roman" w:cs="Times New Roman"/>
          <w:sz w:val="20"/>
          <w:szCs w:val="20"/>
        </w:rPr>
      </w:pPr>
    </w:p>
    <w:p w14:paraId="7689FC36" w14:textId="704DD084" w:rsidR="00865D57" w:rsidRDefault="00865D57" w:rsidP="00865D57">
      <w:pPr>
        <w:pStyle w:val="BodyText"/>
        <w:kinsoku w:val="0"/>
        <w:overflowPunct w:val="0"/>
        <w:spacing w:before="216"/>
        <w:ind w:left="140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Applying for Membership of: </w:t>
      </w:r>
      <w:r>
        <w:rPr>
          <w:sz w:val="28"/>
          <w:szCs w:val="28"/>
        </w:rPr>
        <w:t xml:space="preserve">Education </w:t>
      </w:r>
      <w:r w:rsidR="0090026B" w:rsidRPr="0090026B">
        <w:rPr>
          <w:b/>
          <w:sz w:val="28"/>
          <w:szCs w:val="28"/>
        </w:rPr>
        <w:t>OR</w:t>
      </w:r>
      <w:r>
        <w:rPr>
          <w:sz w:val="28"/>
          <w:szCs w:val="28"/>
        </w:rPr>
        <w:t xml:space="preserve"> </w:t>
      </w:r>
      <w:r w:rsidRPr="005C3F5D">
        <w:rPr>
          <w:strike/>
          <w:sz w:val="28"/>
          <w:szCs w:val="28"/>
        </w:rPr>
        <w:t xml:space="preserve">Research </w:t>
      </w:r>
      <w:r w:rsidR="0090026B" w:rsidRPr="005C3F5D">
        <w:rPr>
          <w:b/>
          <w:strike/>
          <w:sz w:val="28"/>
          <w:szCs w:val="28"/>
        </w:rPr>
        <w:t>OR</w:t>
      </w:r>
      <w:r w:rsidRPr="005C3F5D">
        <w:rPr>
          <w:b/>
          <w:strike/>
          <w:sz w:val="28"/>
          <w:szCs w:val="28"/>
        </w:rPr>
        <w:t xml:space="preserve"> </w:t>
      </w:r>
      <w:r w:rsidRPr="005C3F5D">
        <w:rPr>
          <w:strike/>
          <w:sz w:val="28"/>
          <w:szCs w:val="28"/>
        </w:rPr>
        <w:t>Education and Research</w:t>
      </w:r>
      <w:r w:rsidR="00880E94">
        <w:rPr>
          <w:sz w:val="28"/>
          <w:szCs w:val="28"/>
        </w:rPr>
        <w:t>*</w:t>
      </w:r>
    </w:p>
    <w:p w14:paraId="1F37B79D" w14:textId="77777777" w:rsidR="00880E94" w:rsidRDefault="00880E94" w:rsidP="00865D57">
      <w:pPr>
        <w:pStyle w:val="BodyText"/>
        <w:kinsoku w:val="0"/>
        <w:overflowPunct w:val="0"/>
        <w:spacing w:before="216"/>
        <w:ind w:left="140"/>
        <w:rPr>
          <w:sz w:val="28"/>
          <w:szCs w:val="28"/>
        </w:rPr>
      </w:pPr>
    </w:p>
    <w:p w14:paraId="088DD3EF" w14:textId="77777777" w:rsidR="00880E94" w:rsidRDefault="00880E94" w:rsidP="00A86DB4">
      <w:pPr>
        <w:pStyle w:val="BodyText"/>
        <w:kinsoku w:val="0"/>
        <w:overflowPunct w:val="0"/>
        <w:spacing w:before="216"/>
        <w:rPr>
          <w:sz w:val="28"/>
          <w:szCs w:val="28"/>
        </w:rPr>
      </w:pPr>
    </w:p>
    <w:p w14:paraId="618D4FC2" w14:textId="3A58242F" w:rsidR="00865D57" w:rsidRPr="00F37F9E" w:rsidRDefault="008F4B84" w:rsidP="00A86DB4">
      <w:pPr>
        <w:pStyle w:val="BodyText"/>
        <w:kinsoku w:val="0"/>
        <w:overflowPunct w:val="0"/>
        <w:spacing w:before="216"/>
        <w:ind w:left="140"/>
        <w:rPr>
          <w:color w:val="EE0000"/>
          <w:sz w:val="28"/>
          <w:szCs w:val="28"/>
        </w:rPr>
      </w:pPr>
      <w:r w:rsidRPr="00F37F9E">
        <w:rPr>
          <w:color w:val="EE0000"/>
          <w:sz w:val="28"/>
          <w:szCs w:val="28"/>
        </w:rPr>
        <w:t>*</w:t>
      </w:r>
      <w:r w:rsidR="00880E94" w:rsidRPr="00F37F9E">
        <w:rPr>
          <w:color w:val="EE0000"/>
          <w:sz w:val="28"/>
          <w:szCs w:val="28"/>
        </w:rPr>
        <w:t>Please delete the irrelevant</w:t>
      </w:r>
      <w:r w:rsidRPr="00F37F9E">
        <w:rPr>
          <w:color w:val="EE0000"/>
          <w:sz w:val="28"/>
          <w:szCs w:val="28"/>
        </w:rPr>
        <w:t xml:space="preserve"> information</w:t>
      </w:r>
    </w:p>
    <w:p w14:paraId="269D8DF1" w14:textId="24C7FD6C" w:rsidR="00880E94" w:rsidRDefault="00880E94" w:rsidP="00880E94">
      <w:pPr>
        <w:pStyle w:val="BodyText"/>
        <w:kinsoku w:val="0"/>
        <w:overflowPunct w:val="0"/>
        <w:spacing w:before="216"/>
        <w:rPr>
          <w:sz w:val="28"/>
          <w:szCs w:val="28"/>
        </w:rPr>
        <w:sectPr w:rsidR="00880E94" w:rsidSect="007E17F0">
          <w:footerReference w:type="default" r:id="rId12"/>
          <w:pgSz w:w="11910" w:h="16840"/>
          <w:pgMar w:top="1580" w:right="860" w:bottom="1360" w:left="940" w:header="0" w:footer="1165" w:gutter="0"/>
          <w:pgNumType w:start="1"/>
          <w:cols w:space="720"/>
          <w:noEndnote/>
        </w:sectPr>
      </w:pPr>
    </w:p>
    <w:p w14:paraId="14EC4E8E" w14:textId="77777777" w:rsidR="000850FC" w:rsidRDefault="000850FC" w:rsidP="009F547D">
      <w:pPr>
        <w:rPr>
          <w:b/>
        </w:rPr>
      </w:pPr>
      <w:r w:rsidRPr="00C61499">
        <w:rPr>
          <w:b/>
        </w:rPr>
        <w:lastRenderedPageBreak/>
        <w:t xml:space="preserve">Part </w:t>
      </w:r>
      <w:r>
        <w:rPr>
          <w:b/>
        </w:rPr>
        <w:t>I</w:t>
      </w:r>
    </w:p>
    <w:p w14:paraId="488E6D62" w14:textId="77777777" w:rsidR="000850FC" w:rsidRDefault="000850FC" w:rsidP="000850FC">
      <w:pPr>
        <w:ind w:left="-720"/>
        <w:rPr>
          <w:b/>
        </w:rPr>
      </w:pPr>
    </w:p>
    <w:p w14:paraId="0B288B8F" w14:textId="77777777" w:rsidR="0020061C" w:rsidRDefault="0020061C" w:rsidP="0020061C">
      <w:pPr>
        <w:jc w:val="center"/>
        <w:rPr>
          <w:rFonts w:eastAsia="Times New Roman" w:cstheme="minorHAnsi"/>
          <w:b/>
          <w:bCs/>
          <w:color w:val="000000"/>
          <w:szCs w:val="24"/>
        </w:rPr>
      </w:pPr>
    </w:p>
    <w:p w14:paraId="33C13EA8" w14:textId="77777777" w:rsidR="009F547D" w:rsidRDefault="0020061C" w:rsidP="0020061C">
      <w:pPr>
        <w:jc w:val="center"/>
        <w:rPr>
          <w:rFonts w:eastAsia="Times New Roman" w:cstheme="minorHAnsi"/>
          <w:b/>
          <w:bCs/>
          <w:color w:val="000000"/>
          <w:sz w:val="28"/>
          <w:szCs w:val="28"/>
        </w:rPr>
      </w:pPr>
      <w:r w:rsidRPr="00432C22">
        <w:rPr>
          <w:rFonts w:eastAsia="Times New Roman" w:cstheme="minorHAnsi"/>
          <w:b/>
          <w:bCs/>
          <w:color w:val="000000"/>
          <w:sz w:val="28"/>
          <w:szCs w:val="28"/>
        </w:rPr>
        <w:t xml:space="preserve">Experience </w:t>
      </w:r>
      <w:r w:rsidR="00432C22" w:rsidRPr="00432C22">
        <w:rPr>
          <w:rFonts w:eastAsia="Times New Roman" w:cstheme="minorHAnsi"/>
          <w:b/>
          <w:bCs/>
          <w:color w:val="000000"/>
          <w:sz w:val="28"/>
          <w:szCs w:val="28"/>
        </w:rPr>
        <w:t xml:space="preserve">Work </w:t>
      </w:r>
    </w:p>
    <w:p w14:paraId="6EB7BD70" w14:textId="395A25A3" w:rsidR="0020061C" w:rsidRPr="00432C22" w:rsidRDefault="0020061C" w:rsidP="0020061C">
      <w:pPr>
        <w:jc w:val="center"/>
        <w:rPr>
          <w:rFonts w:eastAsia="SimSun" w:cstheme="minorHAnsi"/>
          <w:b/>
          <w:bCs/>
          <w:sz w:val="28"/>
          <w:szCs w:val="28"/>
        </w:rPr>
      </w:pPr>
      <w:r w:rsidRPr="009419A5">
        <w:rPr>
          <w:rFonts w:eastAsia="Times New Roman" w:cstheme="minorHAnsi"/>
          <w:b/>
          <w:bCs/>
          <w:sz w:val="28"/>
          <w:szCs w:val="28"/>
        </w:rPr>
        <w:t>(</w:t>
      </w:r>
      <w:r w:rsidR="004269E3">
        <w:rPr>
          <w:rFonts w:eastAsia="Times New Roman" w:cstheme="minorHAnsi"/>
          <w:b/>
          <w:bCs/>
          <w:sz w:val="28"/>
          <w:szCs w:val="28"/>
        </w:rPr>
        <w:t>27</w:t>
      </w:r>
      <w:r w:rsidR="00CF0011">
        <w:rPr>
          <w:rFonts w:eastAsia="Times New Roman" w:cstheme="minorHAnsi"/>
          <w:b/>
          <w:bCs/>
          <w:sz w:val="28"/>
          <w:szCs w:val="28"/>
        </w:rPr>
        <w:t>/</w:t>
      </w:r>
      <w:r w:rsidR="00754DAE">
        <w:rPr>
          <w:rFonts w:eastAsia="Times New Roman" w:cstheme="minorHAnsi"/>
          <w:b/>
          <w:bCs/>
          <w:sz w:val="28"/>
          <w:szCs w:val="28"/>
        </w:rPr>
        <w:t>12</w:t>
      </w:r>
      <w:r w:rsidR="000D4C92">
        <w:rPr>
          <w:rFonts w:eastAsia="Times New Roman" w:cstheme="minorHAnsi"/>
          <w:b/>
          <w:bCs/>
          <w:sz w:val="28"/>
          <w:szCs w:val="28"/>
        </w:rPr>
        <w:t>/</w:t>
      </w:r>
      <w:r w:rsidRPr="009419A5">
        <w:rPr>
          <w:rFonts w:eastAsia="Times New Roman" w:cstheme="minorHAnsi"/>
          <w:b/>
          <w:bCs/>
          <w:sz w:val="28"/>
          <w:szCs w:val="28"/>
        </w:rPr>
        <w:t>201</w:t>
      </w:r>
      <w:r w:rsidR="003F48AD">
        <w:rPr>
          <w:rFonts w:eastAsia="Times New Roman" w:cstheme="minorHAnsi"/>
          <w:b/>
          <w:bCs/>
          <w:sz w:val="28"/>
          <w:szCs w:val="28"/>
        </w:rPr>
        <w:t>8</w:t>
      </w:r>
      <w:r w:rsidRPr="009419A5">
        <w:rPr>
          <w:rFonts w:eastAsia="Times New Roman" w:cstheme="minorHAnsi"/>
          <w:b/>
          <w:bCs/>
          <w:sz w:val="28"/>
          <w:szCs w:val="28"/>
        </w:rPr>
        <w:t xml:space="preserve"> </w:t>
      </w:r>
      <w:r w:rsidRPr="009419A5">
        <w:rPr>
          <w:rFonts w:eastAsia="SimSun" w:cstheme="minorHAnsi"/>
          <w:b/>
          <w:bCs/>
          <w:sz w:val="28"/>
          <w:szCs w:val="28"/>
        </w:rPr>
        <w:t xml:space="preserve">– </w:t>
      </w:r>
      <w:r w:rsidR="004269E3">
        <w:rPr>
          <w:rFonts w:eastAsia="SimSun" w:cstheme="minorHAnsi"/>
          <w:b/>
          <w:bCs/>
          <w:sz w:val="28"/>
          <w:szCs w:val="28"/>
        </w:rPr>
        <w:t>26</w:t>
      </w:r>
      <w:r w:rsidR="003F0503">
        <w:rPr>
          <w:rFonts w:eastAsia="SimSun" w:cstheme="minorHAnsi"/>
          <w:b/>
          <w:bCs/>
          <w:sz w:val="28"/>
          <w:szCs w:val="28"/>
        </w:rPr>
        <w:t>/</w:t>
      </w:r>
      <w:r w:rsidR="00344493">
        <w:rPr>
          <w:rFonts w:eastAsia="SimSun" w:cstheme="minorHAnsi"/>
          <w:b/>
          <w:bCs/>
          <w:sz w:val="28"/>
          <w:szCs w:val="28"/>
        </w:rPr>
        <w:t>12</w:t>
      </w:r>
      <w:r w:rsidR="003F0503">
        <w:rPr>
          <w:rFonts w:eastAsia="SimSun" w:cstheme="minorHAnsi"/>
          <w:b/>
          <w:bCs/>
          <w:sz w:val="28"/>
          <w:szCs w:val="28"/>
        </w:rPr>
        <w:t>/202</w:t>
      </w:r>
      <w:r w:rsidR="00344493">
        <w:rPr>
          <w:rFonts w:eastAsia="SimSun" w:cstheme="minorHAnsi"/>
          <w:b/>
          <w:bCs/>
          <w:sz w:val="28"/>
          <w:szCs w:val="28"/>
        </w:rPr>
        <w:t>5</w:t>
      </w:r>
      <w:r w:rsidRPr="009419A5">
        <w:rPr>
          <w:rFonts w:eastAsia="Times New Roman" w:cstheme="minorHAnsi"/>
          <w:b/>
          <w:bCs/>
          <w:sz w:val="28"/>
          <w:szCs w:val="28"/>
        </w:rPr>
        <w:t>)</w:t>
      </w:r>
    </w:p>
    <w:p w14:paraId="19EB6B26" w14:textId="77777777" w:rsidR="0020061C" w:rsidRPr="00432C22" w:rsidRDefault="0020061C" w:rsidP="0020061C">
      <w:pPr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777A5536" w14:textId="77777777" w:rsidR="0020061C" w:rsidRPr="009F547D" w:rsidRDefault="0020061C" w:rsidP="0020061C">
      <w:pPr>
        <w:rPr>
          <w:rFonts w:eastAsia="Times New Roman" w:cstheme="minorHAnsi"/>
        </w:rPr>
      </w:pPr>
      <w:r w:rsidRPr="009F547D">
        <w:rPr>
          <w:rFonts w:eastAsia="Times New Roman" w:cstheme="minorHAnsi"/>
          <w:b/>
          <w:bCs/>
        </w:rPr>
        <w:t>Eligibility Requirements:</w:t>
      </w:r>
      <w:r w:rsidRPr="009F547D">
        <w:rPr>
          <w:rFonts w:eastAsia="Times New Roman" w:cstheme="minorHAnsi"/>
        </w:rPr>
        <w:t xml:space="preserve"> </w:t>
      </w:r>
    </w:p>
    <w:p w14:paraId="2B23F29A" w14:textId="77777777" w:rsidR="0020061C" w:rsidRPr="009F547D" w:rsidRDefault="0020061C" w:rsidP="0020061C">
      <w:pPr>
        <w:spacing w:line="276" w:lineRule="auto"/>
        <w:jc w:val="both"/>
        <w:rPr>
          <w:rFonts w:cstheme="minorHAnsi"/>
        </w:rPr>
      </w:pPr>
      <w:r w:rsidRPr="009F547D">
        <w:rPr>
          <w:rFonts w:cstheme="minorHAnsi"/>
        </w:rPr>
        <w:t>All applicants must:</w:t>
      </w:r>
    </w:p>
    <w:p w14:paraId="4419C4A7" w14:textId="681F4640" w:rsidR="002D222C" w:rsidRPr="009F547D" w:rsidRDefault="0020061C" w:rsidP="0013607A">
      <w:pPr>
        <w:pStyle w:val="ListParagraph"/>
        <w:numPr>
          <w:ilvl w:val="0"/>
          <w:numId w:val="25"/>
        </w:numPr>
        <w:autoSpaceDN w:val="0"/>
        <w:spacing w:after="160" w:line="276" w:lineRule="auto"/>
        <w:ind w:leftChars="0" w:left="450"/>
        <w:contextualSpacing/>
        <w:jc w:val="both"/>
        <w:rPr>
          <w:rFonts w:cstheme="minorHAnsi"/>
        </w:rPr>
      </w:pPr>
      <w:r w:rsidRPr="009F547D">
        <w:rPr>
          <w:rFonts w:cstheme="minorHAnsi"/>
        </w:rPr>
        <w:t xml:space="preserve">Be a registered nurse in education and/or research areas for at least an accumulative 5 years and in </w:t>
      </w:r>
      <w:r w:rsidR="002D222C" w:rsidRPr="009F547D">
        <w:rPr>
          <w:rFonts w:cstheme="minorHAnsi"/>
        </w:rPr>
        <w:t>nursing care or nursing education in the most</w:t>
      </w:r>
      <w:r w:rsidRPr="009F547D">
        <w:rPr>
          <w:rFonts w:cstheme="minorHAnsi"/>
        </w:rPr>
        <w:t xml:space="preserve"> recent 7 years</w:t>
      </w:r>
      <w:r w:rsidR="002D222C" w:rsidRPr="009F547D">
        <w:rPr>
          <w:rFonts w:cstheme="minorHAnsi"/>
        </w:rPr>
        <w:t xml:space="preserve"> uninterruptedly</w:t>
      </w:r>
      <w:r w:rsidRPr="009F547D">
        <w:rPr>
          <w:rFonts w:cstheme="minorHAnsi"/>
        </w:rPr>
        <w:t>.</w:t>
      </w:r>
    </w:p>
    <w:p w14:paraId="419F9ED5" w14:textId="77777777" w:rsidR="0020061C" w:rsidRPr="009F547D" w:rsidRDefault="0020061C" w:rsidP="0020061C">
      <w:pPr>
        <w:autoSpaceDN w:val="0"/>
        <w:spacing w:line="276" w:lineRule="auto"/>
        <w:ind w:left="420"/>
        <w:contextualSpacing/>
        <w:jc w:val="both"/>
        <w:rPr>
          <w:rFonts w:cstheme="minorHAnsi"/>
        </w:rPr>
      </w:pPr>
    </w:p>
    <w:tbl>
      <w:tblPr>
        <w:tblW w:w="5097" w:type="pct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9"/>
        <w:gridCol w:w="2337"/>
        <w:gridCol w:w="840"/>
        <w:gridCol w:w="1162"/>
        <w:gridCol w:w="1827"/>
        <w:gridCol w:w="1167"/>
        <w:gridCol w:w="1004"/>
        <w:gridCol w:w="1144"/>
      </w:tblGrid>
      <w:tr w:rsidR="003D315B" w:rsidRPr="009F547D" w14:paraId="6F67C555" w14:textId="77777777" w:rsidTr="00F520B2">
        <w:trPr>
          <w:trHeight w:val="594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9D26E0" w14:textId="77777777" w:rsidR="0020061C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E91C84" w14:textId="77777777" w:rsidR="0020061C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Most Recent 7 Years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F7D62F" w14:textId="77777777" w:rsidR="0020061C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Months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E0A7EF" w14:textId="77777777" w:rsidR="0020061C" w:rsidRPr="009F547D" w:rsidRDefault="0020061C" w:rsidP="00F520B2">
            <w:pPr>
              <w:adjustRightInd w:val="0"/>
              <w:snapToGrid w:val="0"/>
              <w:ind w:leftChars="-43" w:left="-102" w:rightChars="-50" w:right="-120" w:hanging="1"/>
              <w:jc w:val="center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Position</w:t>
            </w: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F74418" w14:textId="77777777" w:rsidR="00F520B2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Microsoft JhengHei UI" w:cstheme="minorHAnsi"/>
                <w:b/>
                <w:bCs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Working Institution</w:t>
            </w:r>
          </w:p>
          <w:p w14:paraId="33295BFA" w14:textId="739818AB" w:rsidR="00F520B2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Microsoft JhengHei UI" w:cstheme="minorHAnsi"/>
                <w:b/>
                <w:bCs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 xml:space="preserve"> /</w:t>
            </w:r>
          </w:p>
          <w:p w14:paraId="32975404" w14:textId="139AC2A1" w:rsidR="0020061C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 xml:space="preserve"> Hospital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7EEF46" w14:textId="77777777" w:rsidR="0020061C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FT/PT</w:t>
            </w:r>
          </w:p>
          <w:p w14:paraId="0AAE37C2" w14:textId="77777777" w:rsidR="0020061C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(hours /wk)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9DD389" w14:textId="77777777" w:rsidR="0020061C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SimSun" w:cstheme="minorHAnsi"/>
                <w:b/>
                <w:bCs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E</w:t>
            </w:r>
            <w:r w:rsidRPr="009F547D">
              <w:rPr>
                <w:rFonts w:eastAsia="SimSun" w:cstheme="minorHAnsi"/>
                <w:b/>
                <w:bCs/>
                <w:sz w:val="20"/>
                <w:szCs w:val="20"/>
              </w:rPr>
              <w:t>ducation/ Research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C9023E" w14:textId="77777777" w:rsidR="0020061C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Official Use</w:t>
            </w:r>
          </w:p>
        </w:tc>
      </w:tr>
      <w:tr w:rsidR="003D315B" w:rsidRPr="009F547D" w14:paraId="27049C77" w14:textId="77777777" w:rsidTr="00F520B2">
        <w:trPr>
          <w:trHeight w:val="594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0A52A6" w14:textId="77777777" w:rsidR="0020061C" w:rsidRPr="009F547D" w:rsidRDefault="0020061C">
            <w:pPr>
              <w:adjustRightInd w:val="0"/>
              <w:snapToGrid w:val="0"/>
              <w:ind w:leftChars="-64" w:left="-154" w:rightChars="-33" w:right="-79"/>
              <w:jc w:val="center"/>
              <w:rPr>
                <w:rFonts w:eastAsia="SimSun" w:cstheme="minorHAnsi"/>
                <w:b/>
                <w:bCs/>
                <w:color w:val="1F497D"/>
                <w:sz w:val="16"/>
                <w:szCs w:val="16"/>
              </w:rPr>
            </w:pPr>
            <w:r w:rsidRPr="009F547D">
              <w:rPr>
                <w:rFonts w:eastAsia="SimSun" w:cstheme="minorHAnsi"/>
                <w:b/>
                <w:bCs/>
                <w:color w:val="1F497D"/>
                <w:sz w:val="16"/>
                <w:szCs w:val="16"/>
              </w:rPr>
              <w:t>e.g.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9A4C054" w14:textId="77777777" w:rsidR="00A06DCA" w:rsidRPr="00BE5FC3" w:rsidRDefault="00A06DCA">
            <w:pPr>
              <w:adjustRightInd w:val="0"/>
              <w:snapToGrid w:val="0"/>
              <w:jc w:val="center"/>
              <w:rPr>
                <w:rFonts w:eastAsia="Microsoft JhengHei UI" w:cstheme="minorHAnsi"/>
                <w:bCs/>
                <w:color w:val="44546A" w:themeColor="text2"/>
                <w:sz w:val="20"/>
                <w:szCs w:val="20"/>
              </w:rPr>
            </w:pPr>
          </w:p>
          <w:p w14:paraId="6AE2263F" w14:textId="0BEAC268" w:rsidR="0020061C" w:rsidRDefault="004269E3">
            <w:pPr>
              <w:adjustRightInd w:val="0"/>
              <w:snapToGrid w:val="0"/>
              <w:jc w:val="center"/>
              <w:rPr>
                <w:rFonts w:eastAsia="Microsoft JhengHei UI" w:cstheme="minorHAnsi"/>
                <w:bCs/>
                <w:color w:val="44546A" w:themeColor="text2"/>
                <w:sz w:val="20"/>
                <w:szCs w:val="20"/>
              </w:rPr>
            </w:pPr>
            <w:r>
              <w:rPr>
                <w:rFonts w:eastAsia="Times New Roman" w:cstheme="minorHAnsi"/>
                <w:bCs/>
                <w:color w:val="44546A" w:themeColor="text2"/>
                <w:sz w:val="20"/>
                <w:szCs w:val="20"/>
              </w:rPr>
              <w:t>27</w:t>
            </w:r>
            <w:r w:rsidR="00102F4E">
              <w:rPr>
                <w:rFonts w:eastAsia="Times New Roman" w:cstheme="minorHAnsi"/>
                <w:bCs/>
                <w:color w:val="44546A" w:themeColor="text2"/>
                <w:sz w:val="20"/>
                <w:szCs w:val="20"/>
              </w:rPr>
              <w:t>/12</w:t>
            </w:r>
            <w:r w:rsidR="00102F4E" w:rsidRPr="00BE5FC3">
              <w:rPr>
                <w:rFonts w:eastAsia="Times New Roman" w:cstheme="minorHAnsi"/>
                <w:bCs/>
                <w:color w:val="44546A" w:themeColor="text2"/>
                <w:sz w:val="20"/>
                <w:szCs w:val="20"/>
              </w:rPr>
              <w:t>/201</w:t>
            </w:r>
            <w:r w:rsidR="00102F4E">
              <w:rPr>
                <w:rFonts w:eastAsia="Times New Roman" w:cstheme="minorHAnsi"/>
                <w:bCs/>
                <w:color w:val="44546A" w:themeColor="text2"/>
                <w:sz w:val="20"/>
                <w:szCs w:val="20"/>
              </w:rPr>
              <w:t>8</w:t>
            </w:r>
            <w:r w:rsidR="00102F4E" w:rsidRPr="00BE5FC3">
              <w:rPr>
                <w:rFonts w:eastAsia="Times New Roman" w:cstheme="minorHAnsi"/>
                <w:bCs/>
                <w:color w:val="44546A" w:themeColor="text2"/>
                <w:sz w:val="20"/>
                <w:szCs w:val="20"/>
              </w:rPr>
              <w:t xml:space="preserve"> </w:t>
            </w:r>
            <w:r w:rsidR="00102F4E" w:rsidRPr="00BE5FC3">
              <w:rPr>
                <w:rFonts w:eastAsia="SimSun" w:cstheme="minorHAnsi"/>
                <w:bCs/>
                <w:color w:val="44546A" w:themeColor="text2"/>
                <w:sz w:val="20"/>
                <w:szCs w:val="20"/>
              </w:rPr>
              <w:t xml:space="preserve">– </w:t>
            </w:r>
            <w:r>
              <w:rPr>
                <w:rFonts w:eastAsia="SimSun" w:cstheme="minorHAnsi"/>
                <w:bCs/>
                <w:color w:val="44546A" w:themeColor="text2"/>
                <w:sz w:val="20"/>
                <w:szCs w:val="20"/>
              </w:rPr>
              <w:t>26</w:t>
            </w:r>
            <w:r w:rsidR="00102F4E">
              <w:rPr>
                <w:rFonts w:eastAsia="SimSun" w:cstheme="minorHAnsi"/>
                <w:bCs/>
                <w:color w:val="44546A" w:themeColor="text2"/>
                <w:sz w:val="20"/>
                <w:szCs w:val="20"/>
              </w:rPr>
              <w:t>/5</w:t>
            </w:r>
            <w:r w:rsidR="00102F4E" w:rsidRPr="00BE5FC3">
              <w:rPr>
                <w:rFonts w:eastAsia="Microsoft JhengHei UI" w:cstheme="minorHAnsi"/>
                <w:bCs/>
                <w:color w:val="44546A" w:themeColor="text2"/>
                <w:sz w:val="20"/>
                <w:szCs w:val="20"/>
              </w:rPr>
              <w:t>/201</w:t>
            </w:r>
            <w:r w:rsidR="00102F4E">
              <w:rPr>
                <w:rFonts w:eastAsia="Microsoft JhengHei UI" w:cstheme="minorHAnsi"/>
                <w:bCs/>
                <w:color w:val="44546A" w:themeColor="text2"/>
                <w:sz w:val="20"/>
                <w:szCs w:val="20"/>
              </w:rPr>
              <w:t>9</w:t>
            </w:r>
          </w:p>
          <w:p w14:paraId="5B6B6C33" w14:textId="43F5C606" w:rsidR="00102F4E" w:rsidRPr="00BE5FC3" w:rsidRDefault="004269E3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44546A" w:themeColor="text2"/>
                <w:sz w:val="20"/>
                <w:szCs w:val="20"/>
              </w:rPr>
            </w:pPr>
            <w:r>
              <w:rPr>
                <w:rFonts w:eastAsia="Times New Roman" w:cstheme="minorHAnsi"/>
                <w:bCs/>
                <w:color w:val="44546A" w:themeColor="text2"/>
                <w:sz w:val="20"/>
                <w:szCs w:val="20"/>
              </w:rPr>
              <w:t>27</w:t>
            </w:r>
            <w:r w:rsidR="00102F4E">
              <w:rPr>
                <w:rFonts w:eastAsia="Times New Roman" w:cstheme="minorHAnsi"/>
                <w:bCs/>
                <w:color w:val="44546A" w:themeColor="text2"/>
                <w:sz w:val="20"/>
                <w:szCs w:val="20"/>
              </w:rPr>
              <w:t>/5</w:t>
            </w:r>
            <w:r w:rsidR="00102F4E" w:rsidRPr="00BE5FC3">
              <w:rPr>
                <w:rFonts w:eastAsia="Times New Roman" w:cstheme="minorHAnsi"/>
                <w:bCs/>
                <w:color w:val="44546A" w:themeColor="text2"/>
                <w:sz w:val="20"/>
                <w:szCs w:val="20"/>
              </w:rPr>
              <w:t>/201</w:t>
            </w:r>
            <w:r w:rsidR="00102F4E">
              <w:rPr>
                <w:rFonts w:eastAsia="Times New Roman" w:cstheme="minorHAnsi"/>
                <w:bCs/>
                <w:color w:val="44546A" w:themeColor="text2"/>
                <w:sz w:val="20"/>
                <w:szCs w:val="20"/>
              </w:rPr>
              <w:t>8</w:t>
            </w:r>
            <w:r w:rsidR="00102F4E" w:rsidRPr="00BE5FC3">
              <w:rPr>
                <w:rFonts w:eastAsia="Times New Roman" w:cstheme="minorHAnsi"/>
                <w:bCs/>
                <w:color w:val="44546A" w:themeColor="text2"/>
                <w:sz w:val="20"/>
                <w:szCs w:val="20"/>
              </w:rPr>
              <w:t xml:space="preserve"> </w:t>
            </w:r>
            <w:r w:rsidR="00102F4E" w:rsidRPr="00BE5FC3">
              <w:rPr>
                <w:rFonts w:eastAsia="SimSun" w:cstheme="minorHAnsi"/>
                <w:bCs/>
                <w:color w:val="44546A" w:themeColor="text2"/>
                <w:sz w:val="20"/>
                <w:szCs w:val="20"/>
              </w:rPr>
              <w:t xml:space="preserve">– </w:t>
            </w:r>
            <w:r>
              <w:rPr>
                <w:rFonts w:eastAsia="SimSun" w:cstheme="minorHAnsi"/>
                <w:bCs/>
                <w:color w:val="44546A" w:themeColor="text2"/>
                <w:sz w:val="20"/>
                <w:szCs w:val="20"/>
              </w:rPr>
              <w:t>26</w:t>
            </w:r>
            <w:r w:rsidR="00102F4E">
              <w:rPr>
                <w:rFonts w:eastAsia="SimSun" w:cstheme="minorHAnsi"/>
                <w:bCs/>
                <w:color w:val="44546A" w:themeColor="text2"/>
                <w:sz w:val="20"/>
                <w:szCs w:val="20"/>
              </w:rPr>
              <w:t>/12</w:t>
            </w:r>
            <w:r w:rsidR="00102F4E" w:rsidRPr="00BE5FC3">
              <w:rPr>
                <w:rFonts w:eastAsia="Microsoft JhengHei UI" w:cstheme="minorHAnsi"/>
                <w:bCs/>
                <w:color w:val="44546A" w:themeColor="text2"/>
                <w:sz w:val="20"/>
                <w:szCs w:val="20"/>
              </w:rPr>
              <w:t>/201</w:t>
            </w:r>
            <w:r w:rsidR="00102F4E">
              <w:rPr>
                <w:rFonts w:eastAsia="Microsoft JhengHei UI" w:cstheme="minorHAnsi"/>
                <w:bCs/>
                <w:color w:val="44546A" w:themeColor="text2"/>
                <w:sz w:val="20"/>
                <w:szCs w:val="20"/>
              </w:rPr>
              <w:t>9</w:t>
            </w:r>
          </w:p>
          <w:p w14:paraId="00E23C65" w14:textId="79020EBA" w:rsidR="0020061C" w:rsidRPr="00BE5FC3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44546A" w:themeColor="text2"/>
                <w:sz w:val="20"/>
                <w:szCs w:val="20"/>
              </w:rPr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233ABC3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</w:p>
          <w:p w14:paraId="13510CBE" w14:textId="086E4575" w:rsidR="0020061C" w:rsidRPr="009F547D" w:rsidRDefault="000C7A74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>
              <w:rPr>
                <w:rFonts w:eastAsia="SimSun" w:cstheme="minorHAnsi"/>
                <w:bCs/>
                <w:color w:val="1F497D"/>
                <w:sz w:val="16"/>
                <w:szCs w:val="16"/>
              </w:rPr>
              <w:t>5</w:t>
            </w:r>
          </w:p>
          <w:p w14:paraId="123B98D1" w14:textId="77777777" w:rsidR="00B40821" w:rsidRPr="009F547D" w:rsidRDefault="00B40821" w:rsidP="00AE257F">
            <w:pPr>
              <w:adjustRightInd w:val="0"/>
              <w:snapToGrid w:val="0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</w:p>
          <w:p w14:paraId="0D333D8B" w14:textId="74276E58" w:rsidR="0020061C" w:rsidRPr="009F547D" w:rsidRDefault="000C7A74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>
              <w:rPr>
                <w:rFonts w:eastAsia="SimSun" w:cstheme="minorHAnsi"/>
                <w:bCs/>
                <w:color w:val="1F497D"/>
                <w:sz w:val="16"/>
                <w:szCs w:val="16"/>
              </w:rPr>
              <w:t>7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1CCB5F5" w14:textId="77777777" w:rsidR="0020061C" w:rsidRPr="009F547D" w:rsidRDefault="0020061C">
            <w:pPr>
              <w:adjustRightInd w:val="0"/>
              <w:snapToGrid w:val="0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</w:p>
          <w:p w14:paraId="6A44D71B" w14:textId="416B387A" w:rsidR="0020061C" w:rsidRDefault="0059226B">
            <w:pPr>
              <w:adjustRightInd w:val="0"/>
              <w:snapToGrid w:val="0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>
              <w:rPr>
                <w:rFonts w:eastAsia="SimSun" w:cstheme="minorHAnsi"/>
                <w:bCs/>
                <w:color w:val="1F497D"/>
                <w:sz w:val="16"/>
                <w:szCs w:val="16"/>
              </w:rPr>
              <w:t xml:space="preserve">Lecturer </w:t>
            </w:r>
          </w:p>
          <w:p w14:paraId="5F014A94" w14:textId="77777777" w:rsidR="0059226B" w:rsidRPr="009F547D" w:rsidRDefault="0059226B">
            <w:pPr>
              <w:adjustRightInd w:val="0"/>
              <w:snapToGrid w:val="0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</w:p>
          <w:p w14:paraId="6DFD24F3" w14:textId="33C54A85" w:rsidR="0020061C" w:rsidRPr="009F547D" w:rsidRDefault="0059226B">
            <w:pPr>
              <w:adjustRightInd w:val="0"/>
              <w:snapToGrid w:val="0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>
              <w:rPr>
                <w:rFonts w:eastAsia="SimSun" w:cstheme="minorHAnsi"/>
                <w:bCs/>
                <w:color w:val="1F497D"/>
                <w:sz w:val="16"/>
                <w:szCs w:val="16"/>
              </w:rPr>
              <w:t>instructor</w:t>
            </w: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37F6348" w14:textId="77777777" w:rsidR="0020061C" w:rsidRPr="009F547D" w:rsidRDefault="0020061C">
            <w:pPr>
              <w:adjustRightInd w:val="0"/>
              <w:snapToGrid w:val="0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</w:p>
          <w:p w14:paraId="482E1294" w14:textId="77777777" w:rsidR="0020061C" w:rsidRDefault="0059226B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>
              <w:rPr>
                <w:rFonts w:eastAsia="SimSun" w:cstheme="minorHAnsi"/>
                <w:bCs/>
                <w:color w:val="1F497D"/>
                <w:sz w:val="16"/>
                <w:szCs w:val="16"/>
              </w:rPr>
              <w:t>XXX University</w:t>
            </w:r>
          </w:p>
          <w:p w14:paraId="48468E81" w14:textId="77777777" w:rsidR="0059226B" w:rsidRDefault="0059226B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</w:p>
          <w:p w14:paraId="78A61265" w14:textId="3600903C" w:rsidR="0059226B" w:rsidRPr="009F547D" w:rsidRDefault="0059226B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>
              <w:rPr>
                <w:rFonts w:eastAsia="SimSun" w:cstheme="minorHAnsi"/>
                <w:bCs/>
                <w:color w:val="1F497D"/>
                <w:sz w:val="16"/>
                <w:szCs w:val="16"/>
              </w:rPr>
              <w:t>XXX University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61CAB2C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</w:p>
          <w:p w14:paraId="64DF81D6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 w:rsidRPr="009F547D">
              <w:rPr>
                <w:rFonts w:eastAsia="SimSun" w:cstheme="minorHAnsi"/>
                <w:bCs/>
                <w:color w:val="1F497D"/>
                <w:sz w:val="16"/>
                <w:szCs w:val="16"/>
              </w:rPr>
              <w:t>FT</w:t>
            </w:r>
          </w:p>
          <w:p w14:paraId="6D84DA30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</w:p>
          <w:p w14:paraId="1CB34F69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 w:rsidRPr="009F547D">
              <w:rPr>
                <w:rFonts w:eastAsia="SimSun" w:cstheme="minorHAnsi"/>
                <w:bCs/>
                <w:color w:val="1F497D"/>
                <w:sz w:val="16"/>
                <w:szCs w:val="16"/>
              </w:rPr>
              <w:t>PT (9hrs/wk)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A3F3F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</w:p>
          <w:p w14:paraId="0C590E09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 w:rsidRPr="009F547D">
              <w:rPr>
                <w:rFonts w:eastAsia="Microsoft JhengHei UI" w:cstheme="minorHAnsi"/>
                <w:bCs/>
                <w:color w:val="1F497D"/>
                <w:sz w:val="16"/>
                <w:szCs w:val="16"/>
              </w:rPr>
              <w:t>E</w:t>
            </w:r>
            <w:r w:rsidRPr="009F547D">
              <w:rPr>
                <w:rFonts w:eastAsia="SimSun" w:cstheme="minorHAnsi"/>
                <w:bCs/>
                <w:color w:val="1F497D"/>
                <w:sz w:val="16"/>
                <w:szCs w:val="16"/>
              </w:rPr>
              <w:t>ducation</w:t>
            </w:r>
          </w:p>
          <w:p w14:paraId="4F7C20F2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Microsoft JhengHei UI" w:cstheme="minorHAnsi"/>
                <w:bCs/>
                <w:color w:val="1F497D"/>
                <w:sz w:val="16"/>
                <w:szCs w:val="16"/>
              </w:rPr>
            </w:pPr>
          </w:p>
          <w:p w14:paraId="67B10A0B" w14:textId="24661DD6" w:rsidR="0059226B" w:rsidRPr="009F547D" w:rsidRDefault="0059226B" w:rsidP="0059226B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 w:rsidRPr="009F547D">
              <w:rPr>
                <w:rFonts w:eastAsia="Microsoft JhengHei UI" w:cstheme="minorHAnsi"/>
                <w:bCs/>
                <w:color w:val="1F497D"/>
                <w:sz w:val="16"/>
                <w:szCs w:val="16"/>
              </w:rPr>
              <w:t>E</w:t>
            </w:r>
            <w:r w:rsidRPr="009F547D">
              <w:rPr>
                <w:rFonts w:eastAsia="SimSun" w:cstheme="minorHAnsi"/>
                <w:bCs/>
                <w:color w:val="1F497D"/>
                <w:sz w:val="16"/>
                <w:szCs w:val="16"/>
              </w:rPr>
              <w:t>ducation</w:t>
            </w:r>
          </w:p>
          <w:p w14:paraId="6808CE29" w14:textId="0DDB370B" w:rsidR="0020061C" w:rsidRPr="009F547D" w:rsidRDefault="0020061C">
            <w:pPr>
              <w:adjustRightInd w:val="0"/>
              <w:snapToGrid w:val="0"/>
              <w:jc w:val="center"/>
              <w:rPr>
                <w:rFonts w:eastAsia="Microsoft JhengHei UI" w:cstheme="minorHAnsi"/>
                <w:bCs/>
                <w:color w:val="1F497D"/>
                <w:sz w:val="16"/>
                <w:szCs w:val="16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4D9EA77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Microsoft JhengHei UI" w:cstheme="minorHAnsi"/>
                <w:b/>
                <w:bCs/>
                <w:i/>
                <w:color w:val="1F497D"/>
                <w:sz w:val="16"/>
                <w:szCs w:val="16"/>
              </w:rPr>
            </w:pPr>
          </w:p>
        </w:tc>
      </w:tr>
      <w:tr w:rsidR="003D315B" w:rsidRPr="009F547D" w14:paraId="5EE054CB" w14:textId="77777777" w:rsidTr="00F520B2">
        <w:trPr>
          <w:trHeight w:val="594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7BE4D67" w14:textId="7EE881B2" w:rsidR="0081089E" w:rsidRPr="009F547D" w:rsidRDefault="0081089E">
            <w:pPr>
              <w:adjustRightInd w:val="0"/>
              <w:snapToGrid w:val="0"/>
              <w:ind w:leftChars="-64" w:left="-154" w:rightChars="-33" w:right="-79"/>
              <w:jc w:val="center"/>
              <w:rPr>
                <w:rFonts w:eastAsia="SimSun" w:cstheme="minorHAnsi"/>
                <w:b/>
                <w:bCs/>
                <w:color w:val="1F497D"/>
                <w:sz w:val="16"/>
                <w:szCs w:val="16"/>
              </w:rPr>
            </w:pPr>
            <w:r>
              <w:rPr>
                <w:rFonts w:eastAsia="SimSun" w:cstheme="minorHAnsi"/>
                <w:b/>
                <w:bCs/>
                <w:color w:val="1F497D"/>
                <w:sz w:val="16"/>
                <w:szCs w:val="16"/>
              </w:rPr>
              <w:t xml:space="preserve">e.g. 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AAC6912" w14:textId="268FBD11" w:rsidR="0081089E" w:rsidRPr="00BE5FC3" w:rsidRDefault="004269E3">
            <w:pPr>
              <w:adjustRightInd w:val="0"/>
              <w:snapToGrid w:val="0"/>
              <w:jc w:val="center"/>
              <w:rPr>
                <w:rFonts w:eastAsia="Microsoft JhengHei UI" w:cstheme="minorHAnsi"/>
                <w:bCs/>
                <w:color w:val="44546A" w:themeColor="text2"/>
                <w:sz w:val="20"/>
                <w:szCs w:val="20"/>
              </w:rPr>
            </w:pPr>
            <w:r>
              <w:rPr>
                <w:rFonts w:eastAsia="Times New Roman" w:cstheme="minorHAnsi"/>
                <w:bCs/>
                <w:color w:val="44546A" w:themeColor="text2"/>
                <w:sz w:val="20"/>
                <w:szCs w:val="20"/>
              </w:rPr>
              <w:t>27</w:t>
            </w:r>
            <w:r w:rsidR="003F48AD">
              <w:rPr>
                <w:rFonts w:eastAsia="Times New Roman" w:cstheme="minorHAnsi"/>
                <w:bCs/>
                <w:color w:val="44546A" w:themeColor="text2"/>
                <w:sz w:val="20"/>
                <w:szCs w:val="20"/>
              </w:rPr>
              <w:t>/12</w:t>
            </w:r>
            <w:r w:rsidR="00431E60" w:rsidRPr="00BE5FC3">
              <w:rPr>
                <w:rFonts w:eastAsia="Times New Roman" w:cstheme="minorHAnsi"/>
                <w:bCs/>
                <w:color w:val="44546A" w:themeColor="text2"/>
                <w:sz w:val="20"/>
                <w:szCs w:val="20"/>
              </w:rPr>
              <w:t>/201</w:t>
            </w:r>
            <w:r w:rsidR="003F48AD">
              <w:rPr>
                <w:rFonts w:eastAsia="Times New Roman" w:cstheme="minorHAnsi"/>
                <w:bCs/>
                <w:color w:val="44546A" w:themeColor="text2"/>
                <w:sz w:val="20"/>
                <w:szCs w:val="20"/>
              </w:rPr>
              <w:t>8</w:t>
            </w:r>
            <w:r w:rsidR="00431E60" w:rsidRPr="00BE5FC3">
              <w:rPr>
                <w:rFonts w:eastAsia="Times New Roman" w:cstheme="minorHAnsi"/>
                <w:bCs/>
                <w:color w:val="44546A" w:themeColor="text2"/>
                <w:sz w:val="20"/>
                <w:szCs w:val="20"/>
              </w:rPr>
              <w:t xml:space="preserve"> </w:t>
            </w:r>
            <w:r w:rsidR="00431E60" w:rsidRPr="00BE5FC3">
              <w:rPr>
                <w:rFonts w:eastAsia="SimSun" w:cstheme="minorHAnsi"/>
                <w:bCs/>
                <w:color w:val="44546A" w:themeColor="text2"/>
                <w:sz w:val="20"/>
                <w:szCs w:val="20"/>
              </w:rPr>
              <w:t xml:space="preserve">– </w:t>
            </w:r>
            <w:r>
              <w:rPr>
                <w:rFonts w:eastAsia="SimSun" w:cstheme="minorHAnsi"/>
                <w:bCs/>
                <w:color w:val="44546A" w:themeColor="text2"/>
                <w:sz w:val="20"/>
                <w:szCs w:val="20"/>
              </w:rPr>
              <w:t>26</w:t>
            </w:r>
            <w:r w:rsidR="003F48AD">
              <w:rPr>
                <w:rFonts w:eastAsia="SimSun" w:cstheme="minorHAnsi"/>
                <w:bCs/>
                <w:color w:val="44546A" w:themeColor="text2"/>
                <w:sz w:val="20"/>
                <w:szCs w:val="20"/>
              </w:rPr>
              <w:t>/12</w:t>
            </w:r>
            <w:r w:rsidR="0081089E" w:rsidRPr="00BE5FC3">
              <w:rPr>
                <w:rFonts w:eastAsia="Microsoft JhengHei UI" w:cstheme="minorHAnsi"/>
                <w:bCs/>
                <w:color w:val="44546A" w:themeColor="text2"/>
                <w:sz w:val="20"/>
                <w:szCs w:val="20"/>
              </w:rPr>
              <w:t>/201</w:t>
            </w:r>
            <w:r w:rsidR="003F48AD">
              <w:rPr>
                <w:rFonts w:eastAsia="Microsoft JhengHei UI" w:cstheme="minorHAnsi"/>
                <w:bCs/>
                <w:color w:val="44546A" w:themeColor="text2"/>
                <w:sz w:val="20"/>
                <w:szCs w:val="20"/>
              </w:rPr>
              <w:t>9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347ACBC" w14:textId="4AF4C2BC" w:rsidR="0081089E" w:rsidRPr="009F547D" w:rsidRDefault="0081089E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>
              <w:rPr>
                <w:rFonts w:eastAsia="SimSun" w:cstheme="minorHAnsi"/>
                <w:bCs/>
                <w:color w:val="1F497D"/>
                <w:sz w:val="16"/>
                <w:szCs w:val="16"/>
              </w:rPr>
              <w:t>12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FBA6FEE" w14:textId="0ADFF1DB" w:rsidR="0081089E" w:rsidRPr="009F547D" w:rsidRDefault="0081089E">
            <w:pPr>
              <w:adjustRightInd w:val="0"/>
              <w:snapToGrid w:val="0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>
              <w:rPr>
                <w:rFonts w:eastAsia="SimSun" w:cstheme="minorHAnsi"/>
                <w:bCs/>
                <w:color w:val="1F497D"/>
                <w:sz w:val="16"/>
                <w:szCs w:val="16"/>
              </w:rPr>
              <w:t xml:space="preserve">Lecturer </w:t>
            </w: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E64C9CF" w14:textId="4D2792D4" w:rsidR="0081089E" w:rsidRPr="009F547D" w:rsidRDefault="0081089E" w:rsidP="0081089E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>
              <w:rPr>
                <w:rFonts w:eastAsia="SimSun" w:cstheme="minorHAnsi"/>
                <w:bCs/>
                <w:color w:val="1F497D"/>
                <w:sz w:val="16"/>
                <w:szCs w:val="16"/>
              </w:rPr>
              <w:t>YYY university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B9F0DEB" w14:textId="5D9DB327" w:rsidR="0081089E" w:rsidRPr="009F547D" w:rsidRDefault="0081089E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>
              <w:rPr>
                <w:rFonts w:eastAsia="SimSun" w:cstheme="minorHAnsi"/>
                <w:bCs/>
                <w:color w:val="1F497D"/>
                <w:sz w:val="16"/>
                <w:szCs w:val="16"/>
              </w:rPr>
              <w:t>FT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5FD2A" w14:textId="5A962573" w:rsidR="0081089E" w:rsidRPr="009F547D" w:rsidRDefault="0081089E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>
              <w:rPr>
                <w:rFonts w:eastAsia="SimSun" w:cstheme="minorHAnsi"/>
                <w:bCs/>
                <w:color w:val="1F497D"/>
                <w:sz w:val="16"/>
                <w:szCs w:val="16"/>
              </w:rPr>
              <w:t xml:space="preserve">Education 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52DF36C" w14:textId="77777777" w:rsidR="0081089E" w:rsidRPr="009F547D" w:rsidRDefault="0081089E">
            <w:pPr>
              <w:adjustRightInd w:val="0"/>
              <w:snapToGrid w:val="0"/>
              <w:jc w:val="center"/>
              <w:rPr>
                <w:rFonts w:eastAsia="Microsoft JhengHei UI" w:cstheme="minorHAnsi"/>
                <w:b/>
                <w:bCs/>
                <w:i/>
                <w:color w:val="1F497D"/>
                <w:sz w:val="16"/>
                <w:szCs w:val="16"/>
              </w:rPr>
            </w:pPr>
          </w:p>
        </w:tc>
      </w:tr>
      <w:tr w:rsidR="002756CA" w:rsidRPr="009F547D" w14:paraId="1DC8C532" w14:textId="77777777" w:rsidTr="00F520B2">
        <w:trPr>
          <w:trHeight w:val="539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6F354C6" w14:textId="77777777" w:rsidR="0020061C" w:rsidRPr="009F547D" w:rsidRDefault="0020061C">
            <w:pPr>
              <w:adjustRightInd w:val="0"/>
              <w:snapToGrid w:val="0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1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0081E12" w14:textId="77777777" w:rsidR="0020061C" w:rsidRPr="009F547D" w:rsidRDefault="0020061C">
            <w:pPr>
              <w:snapToGrid w:val="0"/>
              <w:rPr>
                <w:rFonts w:eastAsia="Microsoft JhengHei UI" w:cstheme="minorHAnsi"/>
                <w:sz w:val="22"/>
              </w:rPr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2769958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SimSun" w:cstheme="minorHAnsi"/>
                <w:sz w:val="20"/>
                <w:szCs w:val="20"/>
              </w:rPr>
            </w:pP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AE581BD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SimSun" w:cstheme="minorHAnsi"/>
                <w:sz w:val="20"/>
                <w:szCs w:val="20"/>
              </w:rPr>
            </w:pP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1AEEF0D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F15A9D3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20F744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4BACFF5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</w:tr>
      <w:tr w:rsidR="002756CA" w:rsidRPr="009F547D" w14:paraId="4570FF98" w14:textId="77777777" w:rsidTr="00F520B2">
        <w:trPr>
          <w:trHeight w:val="530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A41C4D0" w14:textId="77777777" w:rsidR="0020061C" w:rsidRPr="009F547D" w:rsidRDefault="0020061C">
            <w:pPr>
              <w:adjustRightInd w:val="0"/>
              <w:snapToGrid w:val="0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2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8283B81" w14:textId="77777777" w:rsidR="0020061C" w:rsidRPr="009F547D" w:rsidRDefault="0020061C">
            <w:pPr>
              <w:snapToGrid w:val="0"/>
              <w:rPr>
                <w:rFonts w:eastAsia="Microsoft JhengHei UI" w:cstheme="minorHAnsi"/>
                <w:sz w:val="22"/>
              </w:rPr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A7F7279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6573EAF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C0C9849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A3B2B1F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F20ED2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32F3781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</w:tr>
      <w:tr w:rsidR="002756CA" w:rsidRPr="009F547D" w14:paraId="008A50B0" w14:textId="77777777" w:rsidTr="00F520B2">
        <w:trPr>
          <w:trHeight w:val="521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B0A38C0" w14:textId="77777777" w:rsidR="0020061C" w:rsidRPr="009F547D" w:rsidRDefault="0020061C">
            <w:pPr>
              <w:adjustRightInd w:val="0"/>
              <w:snapToGrid w:val="0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3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22FCFA6" w14:textId="77777777" w:rsidR="0020061C" w:rsidRPr="009F547D" w:rsidRDefault="0020061C">
            <w:pPr>
              <w:snapToGrid w:val="0"/>
              <w:rPr>
                <w:rFonts w:eastAsia="Microsoft JhengHei UI" w:cstheme="minorHAnsi"/>
                <w:sz w:val="22"/>
              </w:rPr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F3E1276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B56F5C8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21FED58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DE13431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9C12DE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58CAB0A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</w:tr>
      <w:tr w:rsidR="002756CA" w:rsidRPr="009F547D" w14:paraId="01480F0A" w14:textId="77777777" w:rsidTr="00F520B2">
        <w:trPr>
          <w:trHeight w:val="557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546304D" w14:textId="77777777" w:rsidR="0020061C" w:rsidRPr="009F547D" w:rsidRDefault="0020061C">
            <w:pPr>
              <w:adjustRightInd w:val="0"/>
              <w:snapToGrid w:val="0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4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0B7D4F1" w14:textId="77777777" w:rsidR="0020061C" w:rsidRPr="009F547D" w:rsidRDefault="0020061C">
            <w:pPr>
              <w:snapToGrid w:val="0"/>
              <w:rPr>
                <w:rFonts w:eastAsia="Microsoft JhengHei UI" w:cstheme="minorHAnsi"/>
                <w:sz w:val="22"/>
              </w:rPr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770CDC3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D926BC3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53CE67A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SimSun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C62B537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CEEDE0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A887D9F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</w:tr>
      <w:tr w:rsidR="002756CA" w:rsidRPr="009F547D" w14:paraId="3B89F97D" w14:textId="77777777" w:rsidTr="00F520B2">
        <w:trPr>
          <w:trHeight w:val="620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47590AE" w14:textId="77777777" w:rsidR="0020061C" w:rsidRPr="009F547D" w:rsidRDefault="0020061C">
            <w:pPr>
              <w:adjustRightInd w:val="0"/>
              <w:snapToGrid w:val="0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5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D3C36D4" w14:textId="77777777" w:rsidR="0020061C" w:rsidRPr="009F547D" w:rsidRDefault="0020061C">
            <w:pPr>
              <w:snapToGrid w:val="0"/>
              <w:rPr>
                <w:rFonts w:eastAsia="Microsoft JhengHei UI" w:cstheme="minorHAnsi"/>
                <w:sz w:val="22"/>
              </w:rPr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A106398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1C98C5F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C1ADD4C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DA87CB5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3C50C44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9743E62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</w:tr>
      <w:tr w:rsidR="002756CA" w:rsidRPr="009F547D" w14:paraId="1A093FC3" w14:textId="77777777" w:rsidTr="00F520B2">
        <w:trPr>
          <w:trHeight w:val="629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734F99E" w14:textId="77777777" w:rsidR="0020061C" w:rsidRPr="009F547D" w:rsidRDefault="0020061C">
            <w:pPr>
              <w:adjustRightInd w:val="0"/>
              <w:snapToGrid w:val="0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6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658E7A3" w14:textId="77777777" w:rsidR="0020061C" w:rsidRPr="009F547D" w:rsidRDefault="0020061C">
            <w:pPr>
              <w:snapToGrid w:val="0"/>
              <w:rPr>
                <w:rFonts w:eastAsia="SimSun" w:cstheme="minorHAnsi"/>
                <w:sz w:val="22"/>
              </w:rPr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BBB0566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0CAE1D5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246A908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BCF6D19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F994614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622399D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</w:tr>
      <w:tr w:rsidR="002756CA" w:rsidRPr="009F547D" w14:paraId="3E680F9E" w14:textId="77777777" w:rsidTr="00F520B2">
        <w:trPr>
          <w:trHeight w:val="620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FDFDBE7" w14:textId="77777777" w:rsidR="0020061C" w:rsidRPr="009F547D" w:rsidRDefault="0020061C">
            <w:pPr>
              <w:adjustRightInd w:val="0"/>
              <w:snapToGrid w:val="0"/>
              <w:rPr>
                <w:rFonts w:eastAsia="SimSun" w:cstheme="minorHAnsi"/>
                <w:sz w:val="20"/>
                <w:szCs w:val="20"/>
              </w:rPr>
            </w:pPr>
            <w:r w:rsidRPr="009F547D">
              <w:rPr>
                <w:rFonts w:eastAsia="SimSun" w:cstheme="minorHAnsi"/>
                <w:sz w:val="20"/>
                <w:szCs w:val="20"/>
              </w:rPr>
              <w:t>7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A04125E" w14:textId="77777777" w:rsidR="0020061C" w:rsidRPr="009F547D" w:rsidRDefault="0020061C">
            <w:pPr>
              <w:snapToGrid w:val="0"/>
              <w:rPr>
                <w:rFonts w:eastAsia="SimSun" w:cstheme="minorHAnsi"/>
                <w:sz w:val="22"/>
              </w:rPr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9419E42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560F210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3333078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DD75192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61300D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37D0651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</w:tr>
      <w:tr w:rsidR="003D315B" w:rsidRPr="009F547D" w14:paraId="289188E5" w14:textId="77777777" w:rsidTr="00F520B2">
        <w:trPr>
          <w:trHeight w:val="133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392BF119" w14:textId="77777777" w:rsidR="0020061C" w:rsidRPr="009F547D" w:rsidRDefault="0020061C">
            <w:pPr>
              <w:adjustRightInd w:val="0"/>
              <w:snapToGrid w:val="0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5CD179C" w14:textId="77777777" w:rsidR="0020061C" w:rsidRPr="009F547D" w:rsidRDefault="0020061C">
            <w:pPr>
              <w:adjustRightInd w:val="0"/>
              <w:snapToGrid w:val="0"/>
              <w:jc w:val="right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Subtotal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80F991C" w14:textId="77777777" w:rsidR="0020061C" w:rsidRPr="009F547D" w:rsidRDefault="0020061C">
            <w:pPr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2765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59718E0E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cstheme="minorHAnsi"/>
                <w:sz w:val="20"/>
                <w:szCs w:val="20"/>
              </w:rPr>
            </w:pPr>
            <w:r w:rsidRPr="009F547D">
              <w:rPr>
                <w:rFonts w:eastAsia="SimSun" w:cstheme="minorHAnsi"/>
                <w:sz w:val="20"/>
                <w:szCs w:val="20"/>
              </w:rPr>
              <w:t>(working in Education/Research area)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463827A" w14:textId="77777777" w:rsidR="0020061C" w:rsidRPr="009F547D" w:rsidRDefault="0020061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B11A80" w:rsidRPr="009F547D" w14:paraId="583014DD" w14:textId="77777777" w:rsidTr="00F520B2">
        <w:trPr>
          <w:trHeight w:val="133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23D755B" w14:textId="77777777" w:rsidR="0020061C" w:rsidRPr="009F547D" w:rsidRDefault="0020061C">
            <w:pPr>
              <w:adjustRightInd w:val="0"/>
              <w:snapToGrid w:val="0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3ACC1ECB" w14:textId="77777777" w:rsidR="0020061C" w:rsidRPr="009F547D" w:rsidRDefault="0020061C">
            <w:pPr>
              <w:adjustRightInd w:val="0"/>
              <w:snapToGrid w:val="0"/>
              <w:jc w:val="right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Grand Total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3C6199A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765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D10A34" w14:textId="77777777" w:rsidR="0020061C" w:rsidRPr="009F547D" w:rsidRDefault="0020061C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B813DE3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</w:tbl>
    <w:tbl>
      <w:tblPr>
        <w:tblStyle w:val="TableGrid"/>
        <w:tblW w:w="5094" w:type="pct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68"/>
        <w:gridCol w:w="7506"/>
      </w:tblGrid>
      <w:tr w:rsidR="0020061C" w:rsidRPr="009F547D" w14:paraId="3C842E27" w14:textId="77777777" w:rsidTr="00F520B2">
        <w:tc>
          <w:tcPr>
            <w:tcW w:w="1237" w:type="pct"/>
          </w:tcPr>
          <w:p w14:paraId="479D559A" w14:textId="3441582E" w:rsidR="0020061C" w:rsidRPr="009F547D" w:rsidRDefault="0020061C" w:rsidP="0020061C">
            <w:pPr>
              <w:ind w:left="-630"/>
              <w:rPr>
                <w:rFonts w:cstheme="minorHAnsi"/>
                <w:i/>
                <w:color w:val="FF0000"/>
                <w:sz w:val="20"/>
                <w:szCs w:val="20"/>
              </w:rPr>
            </w:pPr>
            <w:r w:rsidRPr="009F547D">
              <w:rPr>
                <w:rFonts w:cstheme="minorHAnsi"/>
                <w:i/>
                <w:sz w:val="20"/>
                <w:szCs w:val="20"/>
              </w:rPr>
              <w:t xml:space="preserve">Please fill in one year for each row </w:t>
            </w:r>
          </w:p>
        </w:tc>
        <w:tc>
          <w:tcPr>
            <w:tcW w:w="3763" w:type="pct"/>
            <w:tcBorders>
              <w:top w:val="nil"/>
              <w:left w:val="nil"/>
            </w:tcBorders>
          </w:tcPr>
          <w:p w14:paraId="02F2ED3F" w14:textId="77777777" w:rsidR="0020061C" w:rsidRPr="009F547D" w:rsidRDefault="0020061C" w:rsidP="00F520B2">
            <w:pPr>
              <w:pStyle w:val="ListParagraph"/>
              <w:snapToGrid w:val="0"/>
              <w:spacing w:before="240"/>
              <w:ind w:leftChars="0" w:left="-75"/>
              <w:rPr>
                <w:rFonts w:eastAsia="SimSun" w:cstheme="minorHAnsi"/>
                <w:color w:val="FF0000"/>
              </w:rPr>
            </w:pPr>
          </w:p>
        </w:tc>
      </w:tr>
    </w:tbl>
    <w:p w14:paraId="35EB64B7" w14:textId="77777777" w:rsidR="0020061C" w:rsidRPr="0020061C" w:rsidRDefault="0020061C" w:rsidP="0020061C">
      <w:pPr>
        <w:snapToGrid w:val="0"/>
        <w:rPr>
          <w:rFonts w:eastAsia="SimSun" w:cstheme="minorHAnsi"/>
          <w:sz w:val="2"/>
          <w:szCs w:val="2"/>
        </w:rPr>
      </w:pPr>
    </w:p>
    <w:p w14:paraId="1B07339A" w14:textId="77777777" w:rsidR="000850FC" w:rsidRPr="0020061C" w:rsidRDefault="000850FC" w:rsidP="000850FC">
      <w:pPr>
        <w:ind w:left="-720"/>
        <w:rPr>
          <w:b/>
        </w:rPr>
      </w:pPr>
    </w:p>
    <w:p w14:paraId="6947BC6B" w14:textId="77777777" w:rsidR="000850FC" w:rsidRPr="0020061C" w:rsidRDefault="000850FC" w:rsidP="000850FC">
      <w:pPr>
        <w:pStyle w:val="Heading3"/>
        <w:kinsoku w:val="0"/>
        <w:overflowPunct w:val="0"/>
        <w:ind w:left="-630"/>
        <w:rPr>
          <w:rFonts w:asciiTheme="minorHAnsi" w:hAnsiTheme="minorHAnsi"/>
          <w:szCs w:val="22"/>
        </w:rPr>
      </w:pPr>
    </w:p>
    <w:p w14:paraId="001438C1" w14:textId="77777777" w:rsidR="000850FC" w:rsidRPr="0020061C" w:rsidRDefault="000850FC" w:rsidP="000850FC">
      <w:pPr>
        <w:pStyle w:val="Heading3"/>
        <w:kinsoku w:val="0"/>
        <w:overflowPunct w:val="0"/>
        <w:ind w:left="-630"/>
        <w:rPr>
          <w:rFonts w:asciiTheme="minorHAnsi" w:hAnsiTheme="minorHAnsi"/>
          <w:b w:val="0"/>
          <w:szCs w:val="22"/>
        </w:rPr>
      </w:pPr>
      <w:r w:rsidRPr="0020061C">
        <w:rPr>
          <w:rFonts w:asciiTheme="minorHAnsi" w:hAnsiTheme="minorHAnsi"/>
          <w:szCs w:val="22"/>
        </w:rPr>
        <w:t>Name of Applicant:</w:t>
      </w:r>
      <w:r w:rsidRPr="0020061C">
        <w:rPr>
          <w:rFonts w:asciiTheme="minorHAnsi" w:hAnsiTheme="minorHAnsi"/>
          <w:b w:val="0"/>
          <w:szCs w:val="22"/>
        </w:rPr>
        <w:t xml:space="preserve"> ____________________________________</w:t>
      </w:r>
    </w:p>
    <w:p w14:paraId="22D1FC76" w14:textId="77777777" w:rsidR="000850FC" w:rsidRPr="0020061C" w:rsidRDefault="000850FC" w:rsidP="000850FC">
      <w:pPr>
        <w:pStyle w:val="Heading3"/>
        <w:kinsoku w:val="0"/>
        <w:overflowPunct w:val="0"/>
        <w:ind w:left="-630"/>
        <w:rPr>
          <w:rFonts w:asciiTheme="minorHAnsi" w:hAnsiTheme="minorHAnsi"/>
          <w:szCs w:val="22"/>
        </w:rPr>
      </w:pPr>
    </w:p>
    <w:p w14:paraId="6CCF051F" w14:textId="77777777" w:rsidR="000850FC" w:rsidRPr="0020061C" w:rsidRDefault="000850FC" w:rsidP="000850FC">
      <w:pPr>
        <w:pStyle w:val="Heading3"/>
        <w:kinsoku w:val="0"/>
        <w:overflowPunct w:val="0"/>
        <w:ind w:left="-630"/>
        <w:rPr>
          <w:rFonts w:asciiTheme="minorHAnsi" w:hAnsiTheme="minorHAnsi"/>
          <w:b w:val="0"/>
          <w:szCs w:val="22"/>
        </w:rPr>
      </w:pPr>
      <w:r w:rsidRPr="0020061C">
        <w:rPr>
          <w:rFonts w:asciiTheme="minorHAnsi" w:hAnsiTheme="minorHAnsi"/>
          <w:szCs w:val="22"/>
        </w:rPr>
        <w:t>Signature:</w:t>
      </w:r>
      <w:r w:rsidRPr="0020061C">
        <w:rPr>
          <w:rFonts w:asciiTheme="minorHAnsi" w:hAnsiTheme="minorHAnsi"/>
          <w:b w:val="0"/>
          <w:szCs w:val="22"/>
        </w:rPr>
        <w:t xml:space="preserve"> ____________________________________________</w:t>
      </w:r>
    </w:p>
    <w:p w14:paraId="5D045DF6" w14:textId="77777777" w:rsidR="000850FC" w:rsidRPr="0020061C" w:rsidRDefault="000850FC" w:rsidP="000850FC">
      <w:pPr>
        <w:pStyle w:val="Heading3"/>
        <w:kinsoku w:val="0"/>
        <w:overflowPunct w:val="0"/>
        <w:ind w:left="-630"/>
        <w:rPr>
          <w:rFonts w:asciiTheme="minorHAnsi" w:hAnsiTheme="minorHAnsi"/>
          <w:szCs w:val="22"/>
        </w:rPr>
      </w:pPr>
    </w:p>
    <w:p w14:paraId="0B958F32" w14:textId="77777777" w:rsidR="000850FC" w:rsidRPr="00C61499" w:rsidRDefault="000850FC" w:rsidP="000850FC">
      <w:pPr>
        <w:pStyle w:val="Heading3"/>
        <w:kinsoku w:val="0"/>
        <w:overflowPunct w:val="0"/>
        <w:ind w:left="-630"/>
        <w:rPr>
          <w:rFonts w:asciiTheme="minorHAnsi" w:hAnsiTheme="minorHAnsi"/>
          <w:b w:val="0"/>
          <w:szCs w:val="22"/>
        </w:rPr>
      </w:pPr>
      <w:r w:rsidRPr="0020061C">
        <w:rPr>
          <w:rFonts w:asciiTheme="minorHAnsi" w:hAnsiTheme="minorHAnsi"/>
          <w:szCs w:val="22"/>
        </w:rPr>
        <w:t xml:space="preserve">Date: </w:t>
      </w:r>
      <w:r w:rsidRPr="0020061C">
        <w:rPr>
          <w:rFonts w:asciiTheme="minorHAnsi" w:hAnsiTheme="minorHAnsi"/>
          <w:b w:val="0"/>
          <w:szCs w:val="22"/>
        </w:rPr>
        <w:t>________________________________________________</w:t>
      </w:r>
    </w:p>
    <w:p w14:paraId="256B119F" w14:textId="77777777" w:rsidR="000850FC" w:rsidRDefault="000850FC" w:rsidP="000850FC">
      <w:pPr>
        <w:widowControl/>
        <w:rPr>
          <w:sz w:val="22"/>
        </w:rPr>
      </w:pPr>
    </w:p>
    <w:p w14:paraId="02BF8EC5" w14:textId="77777777" w:rsidR="00761618" w:rsidRDefault="00761618" w:rsidP="00761618">
      <w:pPr>
        <w:widowControl/>
        <w:jc w:val="center"/>
        <w:rPr>
          <w:b/>
          <w:sz w:val="48"/>
        </w:rPr>
      </w:pPr>
    </w:p>
    <w:p w14:paraId="09D4D75D" w14:textId="77777777" w:rsidR="000850FC" w:rsidRDefault="000850FC" w:rsidP="00761618">
      <w:pPr>
        <w:widowControl/>
        <w:jc w:val="center"/>
        <w:rPr>
          <w:b/>
          <w:sz w:val="48"/>
        </w:rPr>
      </w:pPr>
    </w:p>
    <w:p w14:paraId="4556BC51" w14:textId="77777777" w:rsidR="000850FC" w:rsidRDefault="000850FC" w:rsidP="00761618">
      <w:pPr>
        <w:widowControl/>
        <w:jc w:val="center"/>
        <w:rPr>
          <w:b/>
          <w:sz w:val="48"/>
        </w:rPr>
      </w:pPr>
    </w:p>
    <w:p w14:paraId="2B833C5F" w14:textId="77777777" w:rsidR="000850FC" w:rsidRDefault="000850FC" w:rsidP="00761618">
      <w:pPr>
        <w:widowControl/>
        <w:jc w:val="center"/>
        <w:rPr>
          <w:b/>
          <w:sz w:val="48"/>
        </w:rPr>
      </w:pPr>
    </w:p>
    <w:p w14:paraId="64AFC19B" w14:textId="77777777" w:rsidR="000850FC" w:rsidRDefault="000850FC" w:rsidP="00761618">
      <w:pPr>
        <w:widowControl/>
        <w:jc w:val="center"/>
        <w:rPr>
          <w:b/>
          <w:sz w:val="48"/>
        </w:rPr>
      </w:pPr>
    </w:p>
    <w:p w14:paraId="45A340E2" w14:textId="77777777" w:rsidR="000850FC" w:rsidRDefault="000850FC" w:rsidP="00761618">
      <w:pPr>
        <w:widowControl/>
        <w:jc w:val="center"/>
        <w:rPr>
          <w:b/>
          <w:sz w:val="48"/>
        </w:rPr>
      </w:pPr>
    </w:p>
    <w:p w14:paraId="5D5C0EBF" w14:textId="5C838C23" w:rsidR="000850FC" w:rsidRDefault="000850FC" w:rsidP="00462CB1">
      <w:pPr>
        <w:widowControl/>
        <w:rPr>
          <w:b/>
          <w:sz w:val="48"/>
        </w:rPr>
      </w:pPr>
    </w:p>
    <w:p w14:paraId="3DA3FA66" w14:textId="77777777" w:rsidR="00462CB1" w:rsidRDefault="00462CB1" w:rsidP="00462CB1">
      <w:pPr>
        <w:widowControl/>
        <w:rPr>
          <w:b/>
          <w:sz w:val="48"/>
        </w:rPr>
      </w:pPr>
    </w:p>
    <w:p w14:paraId="2FAEABED" w14:textId="77777777" w:rsidR="000850FC" w:rsidRDefault="000850FC" w:rsidP="00761618">
      <w:pPr>
        <w:widowControl/>
        <w:jc w:val="center"/>
        <w:rPr>
          <w:b/>
          <w:sz w:val="48"/>
        </w:rPr>
      </w:pPr>
    </w:p>
    <w:p w14:paraId="5B066436" w14:textId="77777777" w:rsidR="00761618" w:rsidRDefault="00761618" w:rsidP="00761618">
      <w:pPr>
        <w:widowControl/>
        <w:jc w:val="center"/>
        <w:rPr>
          <w:b/>
        </w:rPr>
      </w:pPr>
      <w:r w:rsidRPr="00761618">
        <w:rPr>
          <w:b/>
          <w:sz w:val="48"/>
        </w:rPr>
        <w:t xml:space="preserve">For Education Specialty  </w:t>
      </w:r>
      <w:r>
        <w:rPr>
          <w:b/>
        </w:rPr>
        <w:br w:type="page"/>
      </w:r>
    </w:p>
    <w:p w14:paraId="1F3F3F8A" w14:textId="77777777" w:rsidR="00644174" w:rsidRPr="00C4132D" w:rsidRDefault="00644174" w:rsidP="00C4132D">
      <w:pPr>
        <w:widowControl/>
        <w:ind w:left="-630"/>
        <w:rPr>
          <w:b/>
        </w:rPr>
      </w:pPr>
      <w:r w:rsidRPr="00C4132D">
        <w:rPr>
          <w:b/>
        </w:rPr>
        <w:lastRenderedPageBreak/>
        <w:t>Part</w:t>
      </w:r>
      <w:r w:rsidR="000850FC">
        <w:rPr>
          <w:b/>
        </w:rPr>
        <w:t xml:space="preserve"> I</w:t>
      </w:r>
      <w:r w:rsidRPr="00C4132D">
        <w:rPr>
          <w:b/>
        </w:rPr>
        <w:t>I: Training Record of Theoretical Hours</w:t>
      </w:r>
    </w:p>
    <w:p w14:paraId="2859C960" w14:textId="27AD6D44" w:rsidR="0090026B" w:rsidRPr="006F6E00" w:rsidRDefault="00644174" w:rsidP="006F6E00">
      <w:pPr>
        <w:pStyle w:val="BodyText"/>
        <w:kinsoku w:val="0"/>
        <w:overflowPunct w:val="0"/>
        <w:spacing w:before="19" w:line="254" w:lineRule="auto"/>
        <w:ind w:left="-630"/>
      </w:pPr>
      <w:r>
        <w:t xml:space="preserve">NB: 500 theoretical hours [1/3 (167 hours) for each of the generic core, advanced practice core, and specialty core content] and </w:t>
      </w:r>
      <w:r w:rsidRPr="006E6A83">
        <w:rPr>
          <w:b/>
          <w:bCs/>
        </w:rPr>
        <w:t>at least</w:t>
      </w:r>
      <w:r>
        <w:t xml:space="preserve"> 60% of the hours are from postgraduate </w:t>
      </w:r>
      <w:r w:rsidR="002750EB">
        <w:t xml:space="preserve">degree </w:t>
      </w:r>
      <w:r>
        <w:t xml:space="preserve">courses and the remaining hours (40%) are from specialty courses. </w:t>
      </w:r>
    </w:p>
    <w:p w14:paraId="6D6BA010" w14:textId="5B07835E" w:rsidR="0090026B" w:rsidRPr="007F46C9" w:rsidRDefault="0090026B" w:rsidP="006F6E00">
      <w:pPr>
        <w:pStyle w:val="BodyText"/>
        <w:kinsoku w:val="0"/>
        <w:overflowPunct w:val="0"/>
        <w:spacing w:before="19" w:line="254" w:lineRule="auto"/>
        <w:ind w:left="-630"/>
        <w:rPr>
          <w:rFonts w:eastAsia="DengXian"/>
        </w:rPr>
      </w:pPr>
      <w:r w:rsidRPr="0090026B">
        <w:rPr>
          <w:rFonts w:asciiTheme="minorHAnsi" w:hAnsiTheme="minorHAnsi"/>
          <w:b/>
          <w:sz w:val="22"/>
          <w:szCs w:val="22"/>
        </w:rPr>
        <w:t>FOR EDUCATION SPECIALTY</w:t>
      </w:r>
    </w:p>
    <w:tbl>
      <w:tblPr>
        <w:tblStyle w:val="TableGrid"/>
        <w:tblW w:w="10800" w:type="dxa"/>
        <w:tblInd w:w="-725" w:type="dxa"/>
        <w:tblLayout w:type="fixed"/>
        <w:tblLook w:val="04A0" w:firstRow="1" w:lastRow="0" w:firstColumn="1" w:lastColumn="0" w:noHBand="0" w:noVBand="1"/>
      </w:tblPr>
      <w:tblGrid>
        <w:gridCol w:w="2250"/>
        <w:gridCol w:w="810"/>
        <w:gridCol w:w="2622"/>
        <w:gridCol w:w="2868"/>
        <w:gridCol w:w="1440"/>
        <w:gridCol w:w="810"/>
      </w:tblGrid>
      <w:tr w:rsidR="0083616D" w:rsidRPr="00B83ABD" w14:paraId="31B8AB05" w14:textId="77777777" w:rsidTr="0090026B">
        <w:trPr>
          <w:trHeight w:val="730"/>
        </w:trPr>
        <w:tc>
          <w:tcPr>
            <w:tcW w:w="3060" w:type="dxa"/>
            <w:gridSpan w:val="2"/>
            <w:shd w:val="clear" w:color="auto" w:fill="FBE4D5" w:themeFill="accent2" w:themeFillTint="33"/>
          </w:tcPr>
          <w:p w14:paraId="54E888B6" w14:textId="77777777" w:rsidR="0083616D" w:rsidRPr="00B83ABD" w:rsidRDefault="0083616D" w:rsidP="00646005">
            <w:pPr>
              <w:ind w:left="72"/>
              <w:jc w:val="center"/>
              <w:rPr>
                <w:b/>
                <w:sz w:val="22"/>
              </w:rPr>
            </w:pPr>
            <w:r w:rsidRPr="00B83ABD">
              <w:rPr>
                <w:b/>
                <w:bCs/>
                <w:sz w:val="22"/>
              </w:rPr>
              <w:t>Topics Related to Domains</w:t>
            </w:r>
          </w:p>
        </w:tc>
        <w:tc>
          <w:tcPr>
            <w:tcW w:w="7740" w:type="dxa"/>
            <w:gridSpan w:val="4"/>
            <w:shd w:val="clear" w:color="auto" w:fill="FBE4D5" w:themeFill="accent2" w:themeFillTint="33"/>
          </w:tcPr>
          <w:p w14:paraId="77D1948B" w14:textId="77777777" w:rsidR="0090026B" w:rsidRDefault="0083616D" w:rsidP="0090026B">
            <w:pPr>
              <w:pStyle w:val="TableParagraph"/>
              <w:kinsoku w:val="0"/>
              <w:overflowPunct w:val="0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B83ABD">
              <w:rPr>
                <w:rFonts w:asciiTheme="minorHAnsi" w:hAnsiTheme="minorHAnsi"/>
                <w:b/>
                <w:sz w:val="22"/>
                <w:szCs w:val="22"/>
              </w:rPr>
              <w:t>Theoretical Input of Applicant</w:t>
            </w:r>
            <w:r w:rsidR="0090026B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</w:p>
          <w:p w14:paraId="3E3C7DF3" w14:textId="77777777" w:rsidR="0083616D" w:rsidRPr="00B83ABD" w:rsidRDefault="0083616D" w:rsidP="0090026B">
            <w:pPr>
              <w:pStyle w:val="TableParagraph"/>
              <w:kinsoku w:val="0"/>
              <w:overflowPunct w:val="0"/>
              <w:jc w:val="center"/>
              <w:rPr>
                <w:rFonts w:asciiTheme="minorHAnsi" w:eastAsia="DengXian" w:hAnsiTheme="minorHAnsi"/>
                <w:b/>
                <w:bCs/>
                <w:sz w:val="22"/>
                <w:szCs w:val="22"/>
              </w:rPr>
            </w:pPr>
          </w:p>
        </w:tc>
      </w:tr>
      <w:tr w:rsidR="006B2E0B" w:rsidRPr="00B83ABD" w14:paraId="2C85D1F4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1485AD32" w14:textId="77777777" w:rsidR="00115748" w:rsidRPr="00B83ABD" w:rsidRDefault="00CF4FD5" w:rsidP="00115748">
            <w:pPr>
              <w:rPr>
                <w:b/>
                <w:sz w:val="22"/>
              </w:rPr>
            </w:pPr>
            <w:r w:rsidRPr="00B83ABD">
              <w:rPr>
                <w:b/>
                <w:sz w:val="22"/>
              </w:rPr>
              <w:t>Topics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67520A7D" w14:textId="77777777" w:rsidR="00115748" w:rsidRPr="00B83ABD" w:rsidRDefault="00115748" w:rsidP="00115748">
            <w:pPr>
              <w:rPr>
                <w:sz w:val="22"/>
              </w:rPr>
            </w:pPr>
            <w:r w:rsidRPr="00B83ABD">
              <w:rPr>
                <w:b/>
                <w:sz w:val="22"/>
              </w:rPr>
              <w:t>Hours</w:t>
            </w:r>
          </w:p>
        </w:tc>
        <w:tc>
          <w:tcPr>
            <w:tcW w:w="2622" w:type="dxa"/>
          </w:tcPr>
          <w:p w14:paraId="51694782" w14:textId="77777777" w:rsidR="00115748" w:rsidRPr="00B83ABD" w:rsidRDefault="00115748" w:rsidP="00115748">
            <w:pPr>
              <w:rPr>
                <w:sz w:val="22"/>
              </w:rPr>
            </w:pPr>
            <w:r w:rsidRPr="00B83ABD">
              <w:rPr>
                <w:b/>
                <w:sz w:val="22"/>
              </w:rPr>
              <w:t>Topics</w:t>
            </w:r>
          </w:p>
        </w:tc>
        <w:tc>
          <w:tcPr>
            <w:tcW w:w="2868" w:type="dxa"/>
          </w:tcPr>
          <w:p w14:paraId="4EE927DC" w14:textId="77777777" w:rsidR="00942997" w:rsidRDefault="00942997" w:rsidP="00EB3423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Describe</w:t>
            </w:r>
            <w:r w:rsidRPr="00942997">
              <w:rPr>
                <w:b/>
                <w:sz w:val="22"/>
              </w:rPr>
              <w:t xml:space="preserve"> the relevance of theoretical input to meet the criteria of topics of domains</w:t>
            </w:r>
          </w:p>
          <w:p w14:paraId="61AAF065" w14:textId="77777777" w:rsidR="00942997" w:rsidRPr="00942997" w:rsidRDefault="00942997" w:rsidP="00942997">
            <w:pPr>
              <w:rPr>
                <w:b/>
                <w:sz w:val="22"/>
              </w:rPr>
            </w:pPr>
          </w:p>
        </w:tc>
        <w:tc>
          <w:tcPr>
            <w:tcW w:w="1440" w:type="dxa"/>
          </w:tcPr>
          <w:p w14:paraId="75D54BD9" w14:textId="77777777" w:rsidR="00115748" w:rsidRPr="00B83ABD" w:rsidRDefault="00115748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sz w:val="22"/>
                <w:szCs w:val="22"/>
              </w:rPr>
            </w:pPr>
            <w:r w:rsidRPr="00B83ABD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Postgraduate </w:t>
            </w:r>
            <w:r w:rsidR="0020131B">
              <w:rPr>
                <w:rFonts w:asciiTheme="minorHAnsi" w:hAnsiTheme="minorHAnsi"/>
                <w:b/>
                <w:bCs/>
                <w:sz w:val="22"/>
                <w:szCs w:val="22"/>
              </w:rPr>
              <w:t>Degree</w:t>
            </w:r>
            <w:r w:rsidRPr="00B83ABD">
              <w:rPr>
                <w:rFonts w:asciiTheme="minorHAnsi" w:hAnsiTheme="minorHAnsi"/>
                <w:b/>
                <w:bCs/>
                <w:sz w:val="22"/>
                <w:szCs w:val="22"/>
              </w:rPr>
              <w:t>/</w:t>
            </w:r>
            <w:r w:rsidR="00865245" w:rsidRPr="00B83ABD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  <w:r w:rsidRPr="00B83ABD">
              <w:rPr>
                <w:rFonts w:asciiTheme="minorHAnsi" w:hAnsiTheme="minorHAnsi"/>
                <w:b/>
                <w:bCs/>
                <w:sz w:val="22"/>
                <w:szCs w:val="22"/>
              </w:rPr>
              <w:t>Specialty Courses</w:t>
            </w:r>
            <w:r w:rsidR="00865245" w:rsidRPr="00B83ABD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8E751D" w:rsidRPr="00B83ABD">
              <w:rPr>
                <w:rFonts w:asciiTheme="minorHAnsi" w:hAnsiTheme="minorHAnsi"/>
                <w:b/>
                <w:sz w:val="22"/>
                <w:szCs w:val="22"/>
              </w:rPr>
              <w:t>(Year)</w:t>
            </w:r>
          </w:p>
        </w:tc>
        <w:tc>
          <w:tcPr>
            <w:tcW w:w="810" w:type="dxa"/>
          </w:tcPr>
          <w:p w14:paraId="12CBB906" w14:textId="77777777" w:rsidR="00115748" w:rsidRPr="00B83ABD" w:rsidRDefault="00865245" w:rsidP="008E751D">
            <w:pPr>
              <w:rPr>
                <w:b/>
                <w:sz w:val="22"/>
              </w:rPr>
            </w:pPr>
            <w:r w:rsidRPr="00B83ABD">
              <w:rPr>
                <w:b/>
                <w:sz w:val="22"/>
              </w:rPr>
              <w:t>Hours</w:t>
            </w:r>
          </w:p>
        </w:tc>
      </w:tr>
      <w:tr w:rsidR="00856FC5" w:rsidRPr="00B83ABD" w14:paraId="6BD4425A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24D44F04" w14:textId="77777777" w:rsidR="00856FC5" w:rsidRPr="00525B38" w:rsidRDefault="00856FC5" w:rsidP="00115748">
            <w:pPr>
              <w:rPr>
                <w:b/>
                <w:i/>
                <w:color w:val="2F5496" w:themeColor="accent1" w:themeShade="BF"/>
                <w:sz w:val="22"/>
              </w:rPr>
            </w:pPr>
            <w:r w:rsidRPr="00525B38">
              <w:rPr>
                <w:rFonts w:hint="eastAsia"/>
                <w:b/>
                <w:i/>
                <w:color w:val="2F5496" w:themeColor="accent1" w:themeShade="BF"/>
                <w:sz w:val="22"/>
              </w:rPr>
              <w:t>E</w:t>
            </w:r>
            <w:r w:rsidRPr="00525B38">
              <w:rPr>
                <w:b/>
                <w:i/>
                <w:color w:val="2F5496" w:themeColor="accent1" w:themeShade="BF"/>
                <w:sz w:val="22"/>
              </w:rPr>
              <w:t>xample</w:t>
            </w:r>
            <w:r w:rsidR="00525B38" w:rsidRPr="00525B38">
              <w:rPr>
                <w:b/>
                <w:i/>
                <w:color w:val="2F5496" w:themeColor="accent1" w:themeShade="BF"/>
                <w:sz w:val="22"/>
              </w:rPr>
              <w:t>s</w:t>
            </w:r>
            <w:r w:rsidR="0020131B" w:rsidRPr="00525B38">
              <w:rPr>
                <w:b/>
                <w:i/>
                <w:color w:val="2F5496" w:themeColor="accent1" w:themeShade="BF"/>
                <w:sz w:val="22"/>
              </w:rPr>
              <w:t>:</w:t>
            </w:r>
          </w:p>
          <w:p w14:paraId="7FE809F7" w14:textId="77777777" w:rsidR="00856FC5" w:rsidRDefault="00856FC5" w:rsidP="00115748">
            <w:pPr>
              <w:rPr>
                <w:i/>
                <w:color w:val="2F5496" w:themeColor="accent1" w:themeShade="BF"/>
                <w:sz w:val="22"/>
              </w:rPr>
            </w:pPr>
            <w:r w:rsidRPr="0020131B">
              <w:rPr>
                <w:rFonts w:hint="eastAsia"/>
                <w:i/>
                <w:color w:val="2F5496" w:themeColor="accent1" w:themeShade="BF"/>
                <w:sz w:val="22"/>
              </w:rPr>
              <w:t>M</w:t>
            </w:r>
            <w:r w:rsidRPr="0020131B">
              <w:rPr>
                <w:i/>
                <w:color w:val="2F5496" w:themeColor="accent1" w:themeShade="BF"/>
                <w:sz w:val="22"/>
              </w:rPr>
              <w:t>anagement</w:t>
            </w:r>
            <w:r w:rsidR="0020131B" w:rsidRPr="0020131B">
              <w:rPr>
                <w:i/>
                <w:color w:val="2F5496" w:themeColor="accent1" w:themeShade="BF"/>
                <w:sz w:val="22"/>
              </w:rPr>
              <w:t xml:space="preserve"> &amp; Leadership in Education &amp; Research</w:t>
            </w:r>
          </w:p>
          <w:p w14:paraId="03D34DCF" w14:textId="77777777" w:rsidR="00C32FD7" w:rsidRDefault="00C32FD7" w:rsidP="00115748">
            <w:pPr>
              <w:rPr>
                <w:b/>
                <w:sz w:val="22"/>
              </w:rPr>
            </w:pPr>
          </w:p>
          <w:p w14:paraId="5C5CA217" w14:textId="77777777" w:rsidR="00C32FD7" w:rsidRDefault="00C32FD7" w:rsidP="00115748">
            <w:pPr>
              <w:rPr>
                <w:b/>
                <w:sz w:val="22"/>
              </w:rPr>
            </w:pPr>
          </w:p>
          <w:p w14:paraId="68C3266B" w14:textId="77777777" w:rsidR="00C32FD7" w:rsidRDefault="00C32FD7" w:rsidP="00115748">
            <w:pPr>
              <w:rPr>
                <w:b/>
                <w:sz w:val="22"/>
              </w:rPr>
            </w:pPr>
          </w:p>
          <w:p w14:paraId="21A5BD73" w14:textId="77777777" w:rsidR="00C32FD7" w:rsidRDefault="00C32FD7" w:rsidP="00115748">
            <w:pPr>
              <w:rPr>
                <w:b/>
                <w:sz w:val="22"/>
              </w:rPr>
            </w:pPr>
          </w:p>
          <w:p w14:paraId="6E61B1CD" w14:textId="77777777" w:rsidR="00C32FD7" w:rsidRDefault="00C32FD7" w:rsidP="00115748">
            <w:pPr>
              <w:rPr>
                <w:b/>
                <w:sz w:val="22"/>
              </w:rPr>
            </w:pPr>
          </w:p>
          <w:p w14:paraId="34EEFB30" w14:textId="77777777" w:rsidR="00C32FD7" w:rsidRDefault="00C32FD7" w:rsidP="00115748">
            <w:pPr>
              <w:rPr>
                <w:b/>
                <w:sz w:val="22"/>
              </w:rPr>
            </w:pPr>
          </w:p>
          <w:p w14:paraId="4F2721B3" w14:textId="77777777" w:rsidR="00C32FD7" w:rsidRDefault="00C32FD7" w:rsidP="00115748">
            <w:pPr>
              <w:rPr>
                <w:b/>
                <w:sz w:val="22"/>
              </w:rPr>
            </w:pPr>
          </w:p>
          <w:p w14:paraId="2B44B1E3" w14:textId="77777777" w:rsidR="00C32FD7" w:rsidRPr="008E0AF0" w:rsidRDefault="00C32FD7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05690D7C" w14:textId="77777777" w:rsidR="00525B38" w:rsidRDefault="00525B38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2A37147B" w14:textId="77777777" w:rsidR="008E4FD8" w:rsidRDefault="008E4FD8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1E1982A2" w14:textId="77777777" w:rsidR="00010A7B" w:rsidRPr="00010A7B" w:rsidRDefault="00306B57" w:rsidP="00115748">
            <w:pPr>
              <w:rPr>
                <w:i/>
                <w:sz w:val="22"/>
              </w:rPr>
            </w:pPr>
            <w:r>
              <w:rPr>
                <w:i/>
                <w:color w:val="2F5496" w:themeColor="accent1" w:themeShade="BF"/>
                <w:sz w:val="22"/>
              </w:rPr>
              <w:t>Teaching Methodology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53B5536C" w14:textId="77777777" w:rsidR="00856FC5" w:rsidRPr="00B83ABD" w:rsidRDefault="00856FC5" w:rsidP="00115748">
            <w:pPr>
              <w:rPr>
                <w:b/>
                <w:sz w:val="22"/>
              </w:rPr>
            </w:pPr>
          </w:p>
        </w:tc>
        <w:tc>
          <w:tcPr>
            <w:tcW w:w="2622" w:type="dxa"/>
          </w:tcPr>
          <w:p w14:paraId="6E4E3684" w14:textId="77777777" w:rsidR="00525B38" w:rsidRDefault="00525B38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498E4F74" w14:textId="77777777" w:rsidR="00856FC5" w:rsidRDefault="00D10176" w:rsidP="00115748">
            <w:pPr>
              <w:rPr>
                <w:i/>
                <w:color w:val="2F5496" w:themeColor="accent1" w:themeShade="BF"/>
                <w:sz w:val="22"/>
              </w:rPr>
            </w:pPr>
            <w:r w:rsidRPr="00D10176">
              <w:rPr>
                <w:rFonts w:hint="eastAsia"/>
                <w:i/>
                <w:color w:val="2F5496" w:themeColor="accent1" w:themeShade="BF"/>
                <w:sz w:val="22"/>
              </w:rPr>
              <w:t>T</w:t>
            </w:r>
            <w:r w:rsidRPr="00D10176">
              <w:rPr>
                <w:i/>
                <w:color w:val="2F5496" w:themeColor="accent1" w:themeShade="BF"/>
                <w:sz w:val="22"/>
              </w:rPr>
              <w:t xml:space="preserve">heory and </w:t>
            </w:r>
            <w:r w:rsidR="00D826A0">
              <w:rPr>
                <w:i/>
                <w:color w:val="2F5496" w:themeColor="accent1" w:themeShade="BF"/>
                <w:sz w:val="22"/>
              </w:rPr>
              <w:t>k</w:t>
            </w:r>
            <w:r w:rsidRPr="00D10176">
              <w:rPr>
                <w:i/>
                <w:color w:val="2F5496" w:themeColor="accent1" w:themeShade="BF"/>
                <w:sz w:val="22"/>
              </w:rPr>
              <w:t>nowledge of advanced nursing practice</w:t>
            </w:r>
          </w:p>
          <w:p w14:paraId="738AE563" w14:textId="77777777" w:rsidR="00C32FD7" w:rsidRDefault="00C32FD7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328EF569" w14:textId="77777777" w:rsidR="00C32FD7" w:rsidRPr="00D826A0" w:rsidRDefault="00C32FD7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31698D18" w14:textId="77777777" w:rsidR="00C32FD7" w:rsidRDefault="00C32FD7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3956A44A" w14:textId="77777777" w:rsidR="00C32FD7" w:rsidRDefault="00C32FD7" w:rsidP="00D826A0">
            <w:pPr>
              <w:jc w:val="center"/>
              <w:rPr>
                <w:i/>
                <w:color w:val="2F5496" w:themeColor="accent1" w:themeShade="BF"/>
                <w:sz w:val="22"/>
              </w:rPr>
            </w:pPr>
          </w:p>
          <w:p w14:paraId="4BE98B2A" w14:textId="77777777" w:rsidR="00C32FD7" w:rsidRDefault="00C32FD7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598CB3C1" w14:textId="77777777" w:rsidR="00C32FD7" w:rsidRDefault="00C32FD7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05D8E9BB" w14:textId="77777777" w:rsidR="00010A7B" w:rsidRDefault="00010A7B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6D8B4CA6" w14:textId="77777777" w:rsidR="00010A7B" w:rsidRDefault="00010A7B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14087278" w14:textId="77777777" w:rsidR="00010A7B" w:rsidRDefault="00010A7B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231C2A4E" w14:textId="77777777" w:rsidR="008E4FD8" w:rsidRDefault="008E4FD8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0A8FBB78" w14:textId="77777777" w:rsidR="008E4FD8" w:rsidRDefault="008E4FD8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4717A8DC" w14:textId="77777777" w:rsidR="00010A7B" w:rsidRPr="00D10176" w:rsidRDefault="00010A7B" w:rsidP="00115748">
            <w:pPr>
              <w:rPr>
                <w:i/>
                <w:color w:val="2F5496" w:themeColor="accent1" w:themeShade="BF"/>
                <w:sz w:val="22"/>
              </w:rPr>
            </w:pPr>
            <w:r>
              <w:rPr>
                <w:rFonts w:hint="eastAsia"/>
                <w:i/>
                <w:color w:val="2F5496" w:themeColor="accent1" w:themeShade="BF"/>
                <w:sz w:val="22"/>
              </w:rPr>
              <w:t>M</w:t>
            </w:r>
            <w:r>
              <w:rPr>
                <w:i/>
                <w:color w:val="2F5496" w:themeColor="accent1" w:themeShade="BF"/>
                <w:sz w:val="22"/>
              </w:rPr>
              <w:t>otivating students to learn in a modern classroom</w:t>
            </w:r>
          </w:p>
        </w:tc>
        <w:tc>
          <w:tcPr>
            <w:tcW w:w="2868" w:type="dxa"/>
          </w:tcPr>
          <w:p w14:paraId="71B5D796" w14:textId="77777777" w:rsidR="00525B38" w:rsidRDefault="00525B38" w:rsidP="00EB3423">
            <w:pPr>
              <w:rPr>
                <w:i/>
                <w:color w:val="2F5496" w:themeColor="accent1" w:themeShade="BF"/>
                <w:sz w:val="22"/>
              </w:rPr>
            </w:pPr>
          </w:p>
          <w:p w14:paraId="681C8343" w14:textId="28A8DEBA" w:rsidR="00D10176" w:rsidRDefault="00832DD1" w:rsidP="00EB3423">
            <w:pPr>
              <w:rPr>
                <w:i/>
                <w:color w:val="2F5496" w:themeColor="accent1" w:themeShade="BF"/>
                <w:sz w:val="22"/>
              </w:rPr>
            </w:pPr>
            <w:r>
              <w:rPr>
                <w:i/>
                <w:color w:val="2F5496" w:themeColor="accent1" w:themeShade="BF"/>
                <w:sz w:val="22"/>
              </w:rPr>
              <w:t>The topic includes</w:t>
            </w:r>
            <w:r w:rsidR="00525B38">
              <w:rPr>
                <w:i/>
                <w:color w:val="2F5496" w:themeColor="accent1" w:themeShade="BF"/>
                <w:sz w:val="22"/>
              </w:rPr>
              <w:t xml:space="preserve"> </w:t>
            </w:r>
            <w:r w:rsidR="001B4451">
              <w:rPr>
                <w:i/>
                <w:color w:val="2F5496" w:themeColor="accent1" w:themeShade="BF"/>
                <w:sz w:val="22"/>
              </w:rPr>
              <w:t>“leadership</w:t>
            </w:r>
            <w:r>
              <w:rPr>
                <w:i/>
                <w:color w:val="2F5496" w:themeColor="accent1" w:themeShade="BF"/>
                <w:sz w:val="22"/>
              </w:rPr>
              <w:t xml:space="preserve"> in HK health care context” and </w:t>
            </w:r>
            <w:r w:rsidR="001B4451">
              <w:rPr>
                <w:i/>
                <w:color w:val="2F5496" w:themeColor="accent1" w:themeShade="BF"/>
                <w:sz w:val="22"/>
              </w:rPr>
              <w:t>“</w:t>
            </w:r>
            <w:r w:rsidR="001B4451" w:rsidRPr="00D10176">
              <w:rPr>
                <w:i/>
                <w:color w:val="2F5496" w:themeColor="accent1" w:themeShade="BF"/>
                <w:sz w:val="22"/>
              </w:rPr>
              <w:t>leadership</w:t>
            </w:r>
            <w:r w:rsidR="00D10176" w:rsidRPr="00D10176">
              <w:rPr>
                <w:i/>
                <w:color w:val="2F5496" w:themeColor="accent1" w:themeShade="BF"/>
                <w:sz w:val="22"/>
              </w:rPr>
              <w:t>: concept theory &amp; application</w:t>
            </w:r>
            <w:r w:rsidR="00D10176">
              <w:rPr>
                <w:i/>
                <w:color w:val="2F5496" w:themeColor="accent1" w:themeShade="BF"/>
                <w:sz w:val="22"/>
              </w:rPr>
              <w:t>”</w:t>
            </w:r>
            <w:r>
              <w:rPr>
                <w:i/>
                <w:color w:val="2F5496" w:themeColor="accent1" w:themeShade="BF"/>
                <w:sz w:val="22"/>
              </w:rPr>
              <w:t xml:space="preserve">. The learning content </w:t>
            </w:r>
            <w:r w:rsidR="00525B38">
              <w:rPr>
                <w:i/>
                <w:color w:val="2F5496" w:themeColor="accent1" w:themeShade="BF"/>
                <w:sz w:val="22"/>
              </w:rPr>
              <w:t>is related to</w:t>
            </w:r>
            <w:r w:rsidR="00D10176" w:rsidRPr="00D10176">
              <w:rPr>
                <w:i/>
                <w:color w:val="2F5496" w:themeColor="accent1" w:themeShade="BF"/>
                <w:sz w:val="22"/>
              </w:rPr>
              <w:t xml:space="preserve"> leadership, team building, change management, characteristic of a leader in education &amp; research</w:t>
            </w:r>
            <w:r w:rsidR="000050E2">
              <w:rPr>
                <w:i/>
                <w:color w:val="2F5496" w:themeColor="accent1" w:themeShade="BF"/>
                <w:sz w:val="22"/>
              </w:rPr>
              <w:t xml:space="preserve"> in nursing and/or health related disciplines</w:t>
            </w:r>
            <w:r w:rsidR="00C32FD7">
              <w:rPr>
                <w:rFonts w:hint="eastAsia"/>
                <w:i/>
                <w:color w:val="2F5496" w:themeColor="accent1" w:themeShade="BF"/>
                <w:sz w:val="22"/>
              </w:rPr>
              <w:t>.</w:t>
            </w:r>
          </w:p>
          <w:p w14:paraId="28E47F3A" w14:textId="77777777" w:rsidR="00010A7B" w:rsidRPr="00525B38" w:rsidRDefault="00010A7B" w:rsidP="00EB3423">
            <w:pPr>
              <w:rPr>
                <w:i/>
                <w:color w:val="2F5496" w:themeColor="accent1" w:themeShade="BF"/>
                <w:sz w:val="22"/>
              </w:rPr>
            </w:pPr>
          </w:p>
          <w:p w14:paraId="60F19E66" w14:textId="77777777" w:rsidR="00010A7B" w:rsidRPr="00D10176" w:rsidRDefault="00010A7B" w:rsidP="00EB3423">
            <w:pPr>
              <w:rPr>
                <w:i/>
                <w:color w:val="2F5496" w:themeColor="accent1" w:themeShade="BF"/>
                <w:sz w:val="22"/>
              </w:rPr>
            </w:pPr>
            <w:r>
              <w:rPr>
                <w:rFonts w:hint="eastAsia"/>
                <w:i/>
                <w:color w:val="2F5496" w:themeColor="accent1" w:themeShade="BF"/>
                <w:sz w:val="22"/>
                <w:lang w:eastAsia="zh-HK"/>
              </w:rPr>
              <w:t>T</w:t>
            </w:r>
            <w:r>
              <w:rPr>
                <w:rFonts w:hint="eastAsia"/>
                <w:i/>
                <w:color w:val="2F5496" w:themeColor="accent1" w:themeShade="BF"/>
                <w:sz w:val="22"/>
              </w:rPr>
              <w:t>h</w:t>
            </w:r>
            <w:r>
              <w:rPr>
                <w:i/>
                <w:color w:val="2F5496" w:themeColor="accent1" w:themeShade="BF"/>
                <w:sz w:val="22"/>
              </w:rPr>
              <w:t xml:space="preserve">is topic </w:t>
            </w:r>
            <w:r w:rsidR="00525B38">
              <w:rPr>
                <w:i/>
                <w:color w:val="2F5496" w:themeColor="accent1" w:themeShade="BF"/>
                <w:sz w:val="22"/>
              </w:rPr>
              <w:t>includes</w:t>
            </w:r>
            <w:r>
              <w:rPr>
                <w:i/>
                <w:color w:val="2F5496" w:themeColor="accent1" w:themeShade="BF"/>
                <w:sz w:val="22"/>
              </w:rPr>
              <w:t xml:space="preserve"> motivation in learning and teaching based on diversity of students</w:t>
            </w:r>
          </w:p>
        </w:tc>
        <w:tc>
          <w:tcPr>
            <w:tcW w:w="1440" w:type="dxa"/>
          </w:tcPr>
          <w:p w14:paraId="30569017" w14:textId="77777777" w:rsidR="00525B38" w:rsidRDefault="00525B38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</w:p>
          <w:p w14:paraId="12A3829B" w14:textId="77777777" w:rsidR="00806174" w:rsidRDefault="00806174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NUR 1122</w:t>
            </w:r>
          </w:p>
          <w:p w14:paraId="03E27E74" w14:textId="0AA5B87E" w:rsidR="000050E2" w:rsidRDefault="000050E2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Master of Science Degree in Nursing / Health Care (2018)</w:t>
            </w:r>
            <w:r w:rsidR="00AE257F"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 xml:space="preserve"> in Appendix A</w:t>
            </w:r>
          </w:p>
          <w:p w14:paraId="2319CF2E" w14:textId="77777777" w:rsidR="000050E2" w:rsidRDefault="000050E2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</w:p>
          <w:p w14:paraId="302DE38A" w14:textId="360F6BE8" w:rsidR="0020131B" w:rsidRDefault="00806174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 xml:space="preserve">NUR 1212 </w:t>
            </w:r>
            <w:r w:rsidR="00D10176" w:rsidRPr="00D10176"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Doctor of Nursing</w:t>
            </w:r>
            <w:r w:rsidR="001624A8"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 xml:space="preserve"> (</w:t>
            </w:r>
            <w:r w:rsidR="006F6E00"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2017)</w:t>
            </w:r>
            <w:r w:rsidR="00AE257F"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 xml:space="preserve"> in Appendix B</w:t>
            </w:r>
          </w:p>
          <w:p w14:paraId="76418595" w14:textId="77777777" w:rsidR="008E0AF0" w:rsidRDefault="008E0AF0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</w:p>
          <w:p w14:paraId="4AAEAB8D" w14:textId="77777777" w:rsidR="001624A8" w:rsidRDefault="00010A7B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  <w:r>
              <w:rPr>
                <w:rFonts w:asciiTheme="minorHAnsi" w:hAnsiTheme="minorHAnsi" w:hint="eastAsia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S</w:t>
            </w:r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pecialty course</w:t>
            </w:r>
            <w:r w:rsidR="001624A8"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 xml:space="preserve"> </w:t>
            </w:r>
          </w:p>
          <w:p w14:paraId="29F8205B" w14:textId="5EAAD886" w:rsidR="00010A7B" w:rsidRPr="00D10176" w:rsidRDefault="001624A8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(2018)</w:t>
            </w:r>
            <w:r w:rsidR="00AE257F"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) in Appendix C</w:t>
            </w:r>
          </w:p>
        </w:tc>
        <w:tc>
          <w:tcPr>
            <w:tcW w:w="810" w:type="dxa"/>
          </w:tcPr>
          <w:p w14:paraId="2EFE1E9F" w14:textId="77777777" w:rsidR="00525B38" w:rsidRDefault="00525B38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65E99240" w14:textId="77777777" w:rsidR="00856FC5" w:rsidRDefault="00D10176" w:rsidP="008E751D">
            <w:pPr>
              <w:rPr>
                <w:i/>
                <w:color w:val="2F5496" w:themeColor="accent1" w:themeShade="BF"/>
                <w:sz w:val="22"/>
              </w:rPr>
            </w:pPr>
            <w:r w:rsidRPr="00D10176">
              <w:rPr>
                <w:rFonts w:hint="eastAsia"/>
                <w:i/>
                <w:color w:val="2F5496" w:themeColor="accent1" w:themeShade="BF"/>
                <w:sz w:val="22"/>
              </w:rPr>
              <w:t>3</w:t>
            </w:r>
            <w:r w:rsidRPr="00D10176">
              <w:rPr>
                <w:i/>
                <w:color w:val="2F5496" w:themeColor="accent1" w:themeShade="BF"/>
                <w:sz w:val="22"/>
              </w:rPr>
              <w:t>9</w:t>
            </w:r>
          </w:p>
          <w:p w14:paraId="4C9C8EF2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2D24B0C2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739DC9F5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0759A0C9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1479FE56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271EEF60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20C603CC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678C7F0D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65AC4E0E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  <w:r>
              <w:rPr>
                <w:rFonts w:hint="eastAsia"/>
                <w:i/>
                <w:color w:val="2F5496" w:themeColor="accent1" w:themeShade="BF"/>
                <w:sz w:val="22"/>
              </w:rPr>
              <w:t>4</w:t>
            </w:r>
          </w:p>
          <w:p w14:paraId="6488F0D6" w14:textId="77777777" w:rsidR="00806174" w:rsidRDefault="00806174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3F752482" w14:textId="77777777" w:rsidR="00806174" w:rsidRDefault="00806174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69D4A70E" w14:textId="77777777" w:rsidR="00806174" w:rsidRDefault="00806174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5DEDD828" w14:textId="77777777" w:rsidR="00806174" w:rsidRDefault="00806174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3F2887F1" w14:textId="77777777" w:rsidR="00806174" w:rsidRDefault="00806174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13F2FCAD" w14:textId="3DFDC28A" w:rsidR="00806174" w:rsidRPr="00D10176" w:rsidRDefault="006F6E00" w:rsidP="008E751D">
            <w:pPr>
              <w:rPr>
                <w:i/>
                <w:color w:val="2F5496" w:themeColor="accent1" w:themeShade="BF"/>
                <w:sz w:val="22"/>
              </w:rPr>
            </w:pPr>
            <w:r>
              <w:rPr>
                <w:i/>
                <w:color w:val="2F5496" w:themeColor="accent1" w:themeShade="BF"/>
                <w:sz w:val="22"/>
              </w:rPr>
              <w:t>4</w:t>
            </w:r>
          </w:p>
        </w:tc>
      </w:tr>
      <w:tr w:rsidR="00115748" w:rsidRPr="00B83ABD" w14:paraId="6A000CD5" w14:textId="77777777" w:rsidTr="002C707A">
        <w:tc>
          <w:tcPr>
            <w:tcW w:w="10800" w:type="dxa"/>
            <w:gridSpan w:val="6"/>
          </w:tcPr>
          <w:p w14:paraId="490257CD" w14:textId="77777777" w:rsidR="00115748" w:rsidRDefault="00115748" w:rsidP="00E56478">
            <w:pPr>
              <w:pStyle w:val="ListParagraph"/>
              <w:numPr>
                <w:ilvl w:val="0"/>
                <w:numId w:val="2"/>
              </w:numPr>
              <w:ind w:leftChars="0"/>
              <w:rPr>
                <w:b/>
                <w:sz w:val="22"/>
              </w:rPr>
            </w:pPr>
            <w:r w:rsidRPr="00B83ABD">
              <w:rPr>
                <w:b/>
                <w:sz w:val="22"/>
              </w:rPr>
              <w:t xml:space="preserve">Generic Core: </w:t>
            </w:r>
            <w:r w:rsidR="00B71100">
              <w:rPr>
                <w:b/>
                <w:sz w:val="22"/>
              </w:rPr>
              <w:t>(</w:t>
            </w:r>
            <w:r w:rsidRPr="00B83ABD">
              <w:rPr>
                <w:b/>
                <w:sz w:val="22"/>
              </w:rPr>
              <w:t>167 hours</w:t>
            </w:r>
            <w:r w:rsidR="00B71100">
              <w:rPr>
                <w:b/>
                <w:sz w:val="22"/>
              </w:rPr>
              <w:t>)</w:t>
            </w:r>
          </w:p>
          <w:p w14:paraId="79EF3CE5" w14:textId="77777777" w:rsidR="00DB36D8" w:rsidRPr="00B83ABD" w:rsidRDefault="00DB36D8" w:rsidP="00DB36D8">
            <w:pPr>
              <w:pStyle w:val="ListParagraph"/>
              <w:ind w:leftChars="0" w:left="360"/>
              <w:rPr>
                <w:b/>
                <w:sz w:val="22"/>
              </w:rPr>
            </w:pPr>
          </w:p>
        </w:tc>
      </w:tr>
      <w:tr w:rsidR="00115748" w:rsidRPr="00B83ABD" w14:paraId="1E25F9FF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1EF93A1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Management &amp; Leadership in Education &amp; Research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5A368814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90</w:t>
            </w:r>
          </w:p>
        </w:tc>
        <w:tc>
          <w:tcPr>
            <w:tcW w:w="2622" w:type="dxa"/>
          </w:tcPr>
          <w:p w14:paraId="790F4D8A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5B1EA503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41AD43EC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2F139ACA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6AE4C7EB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31F47179" w14:textId="41E8BDC1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pacing w:val="-4"/>
                <w:sz w:val="22"/>
              </w:rPr>
              <w:t>Trend</w:t>
            </w:r>
            <w:r w:rsidRPr="00B83ABD">
              <w:rPr>
                <w:spacing w:val="-5"/>
                <w:sz w:val="22"/>
              </w:rPr>
              <w:t xml:space="preserve"> </w:t>
            </w:r>
            <w:r w:rsidRPr="00B83ABD">
              <w:rPr>
                <w:sz w:val="22"/>
              </w:rPr>
              <w:t>and Development in Nursing</w:t>
            </w:r>
            <w:r w:rsidR="000050E2">
              <w:rPr>
                <w:sz w:val="22"/>
              </w:rPr>
              <w:t xml:space="preserve">/Healthcare </w:t>
            </w:r>
            <w:r w:rsidRPr="00B83ABD">
              <w:rPr>
                <w:sz w:val="22"/>
              </w:rPr>
              <w:t>Education and Research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09B1ED87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30</w:t>
            </w:r>
          </w:p>
        </w:tc>
        <w:tc>
          <w:tcPr>
            <w:tcW w:w="2622" w:type="dxa"/>
          </w:tcPr>
          <w:p w14:paraId="09F1FADC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233180D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3D28BDC7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5F0556EE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782D8C9A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65D66BF1" w14:textId="0303AFEB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Scholarship of Teac</w:t>
            </w:r>
            <w:r w:rsidR="00C679BB">
              <w:rPr>
                <w:sz w:val="22"/>
              </w:rPr>
              <w:t>30</w:t>
            </w:r>
            <w:r w:rsidRPr="00B83ABD">
              <w:rPr>
                <w:sz w:val="22"/>
              </w:rPr>
              <w:t>g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6DF7FA34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30</w:t>
            </w:r>
          </w:p>
        </w:tc>
        <w:tc>
          <w:tcPr>
            <w:tcW w:w="2622" w:type="dxa"/>
          </w:tcPr>
          <w:p w14:paraId="5D468E2E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76C96D20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286C4C7A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5DBEB4DE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3D4A3BE6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0677D5A0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 xml:space="preserve">Educational Research </w:t>
            </w:r>
          </w:p>
          <w:p w14:paraId="3E4B2155" w14:textId="77777777" w:rsidR="00115748" w:rsidRPr="00B83ABD" w:rsidRDefault="00CF4FD5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 xml:space="preserve">(Also </w:t>
            </w:r>
            <w:r w:rsidR="004B6339" w:rsidRPr="00B83ABD">
              <w:rPr>
                <w:sz w:val="22"/>
              </w:rPr>
              <w:t xml:space="preserve">APC </w:t>
            </w:r>
            <w:r w:rsidRPr="00B83ABD">
              <w:rPr>
                <w:sz w:val="22"/>
              </w:rPr>
              <w:t>13 hours)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634A9B4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17</w:t>
            </w:r>
          </w:p>
        </w:tc>
        <w:tc>
          <w:tcPr>
            <w:tcW w:w="2622" w:type="dxa"/>
          </w:tcPr>
          <w:p w14:paraId="40341E74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2A81274D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37CD82AD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621AE82F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8D12E2" w:rsidRPr="00B83ABD" w14:paraId="31DD618A" w14:textId="77777777" w:rsidTr="00DB36D8">
        <w:tc>
          <w:tcPr>
            <w:tcW w:w="8550" w:type="dxa"/>
            <w:gridSpan w:val="4"/>
          </w:tcPr>
          <w:p w14:paraId="63E8C4D0" w14:textId="77777777" w:rsidR="008D12E2" w:rsidRPr="00B83ABD" w:rsidRDefault="008D12E2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73D34CBB" w14:textId="77777777" w:rsidR="008D12E2" w:rsidRPr="00B83ABD" w:rsidRDefault="008D12E2" w:rsidP="008474E2">
            <w:pPr>
              <w:spacing w:after="120"/>
              <w:jc w:val="right"/>
              <w:rPr>
                <w:sz w:val="22"/>
              </w:rPr>
            </w:pPr>
            <w:r w:rsidRPr="00B83ABD">
              <w:rPr>
                <w:sz w:val="22"/>
              </w:rPr>
              <w:t>Subtotal</w:t>
            </w:r>
          </w:p>
        </w:tc>
        <w:tc>
          <w:tcPr>
            <w:tcW w:w="810" w:type="dxa"/>
          </w:tcPr>
          <w:p w14:paraId="0C3394BA" w14:textId="77777777" w:rsidR="008D12E2" w:rsidRPr="00B83ABD" w:rsidRDefault="008D12E2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58212B38" w14:textId="77777777" w:rsidTr="002C707A">
        <w:tc>
          <w:tcPr>
            <w:tcW w:w="9990" w:type="dxa"/>
            <w:gridSpan w:val="5"/>
          </w:tcPr>
          <w:p w14:paraId="14F3A6EE" w14:textId="77777777" w:rsidR="00115748" w:rsidRPr="008474E2" w:rsidRDefault="008474E2" w:rsidP="008474E2">
            <w:pPr>
              <w:spacing w:after="120"/>
              <w:rPr>
                <w:b/>
                <w:bCs/>
                <w:sz w:val="22"/>
              </w:rPr>
            </w:pPr>
            <w:r w:rsidRPr="008474E2">
              <w:rPr>
                <w:b/>
                <w:bCs/>
                <w:sz w:val="22"/>
              </w:rPr>
              <w:br/>
            </w:r>
            <w:r w:rsidRPr="008474E2">
              <w:rPr>
                <w:b/>
                <w:bCs/>
                <w:sz w:val="22"/>
              </w:rPr>
              <w:lastRenderedPageBreak/>
              <w:t xml:space="preserve">2.  </w:t>
            </w:r>
            <w:r w:rsidR="00115748" w:rsidRPr="008474E2">
              <w:rPr>
                <w:b/>
                <w:bCs/>
                <w:sz w:val="22"/>
              </w:rPr>
              <w:t>Advanced Practice Core (167 hours)</w:t>
            </w:r>
          </w:p>
        </w:tc>
        <w:tc>
          <w:tcPr>
            <w:tcW w:w="810" w:type="dxa"/>
          </w:tcPr>
          <w:p w14:paraId="6257A9FD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1D410F9F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0B83FB28" w14:textId="77777777" w:rsidR="00115748" w:rsidRPr="002D1A3F" w:rsidRDefault="00115748" w:rsidP="008474E2">
            <w:pPr>
              <w:spacing w:after="120"/>
              <w:rPr>
                <w:b/>
                <w:bCs/>
                <w:sz w:val="22"/>
              </w:rPr>
            </w:pPr>
            <w:r w:rsidRPr="002D1A3F">
              <w:rPr>
                <w:sz w:val="22"/>
              </w:rPr>
              <w:t>Educational Philosophies and Learning Theories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6146F204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15</w:t>
            </w:r>
          </w:p>
        </w:tc>
        <w:tc>
          <w:tcPr>
            <w:tcW w:w="2622" w:type="dxa"/>
          </w:tcPr>
          <w:p w14:paraId="79BF5E0A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3D8796A0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15AA4EAC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4198C818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25522720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64010480" w14:textId="77777777" w:rsidR="00115748" w:rsidRPr="002D1A3F" w:rsidRDefault="00115748" w:rsidP="008474E2">
            <w:pPr>
              <w:spacing w:after="120"/>
              <w:rPr>
                <w:bCs/>
                <w:sz w:val="22"/>
              </w:rPr>
            </w:pPr>
            <w:r w:rsidRPr="002D1A3F">
              <w:rPr>
                <w:bCs/>
                <w:sz w:val="22"/>
              </w:rPr>
              <w:t>Curriculum Design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1616961E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15</w:t>
            </w:r>
          </w:p>
        </w:tc>
        <w:tc>
          <w:tcPr>
            <w:tcW w:w="2622" w:type="dxa"/>
          </w:tcPr>
          <w:p w14:paraId="7B89BAC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6DCFB291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54026720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7B3B199A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02B90A9A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5BB3CBF8" w14:textId="77777777" w:rsidR="00115748" w:rsidRPr="002D1A3F" w:rsidRDefault="00115748" w:rsidP="008474E2">
            <w:pPr>
              <w:spacing w:after="120"/>
              <w:rPr>
                <w:b/>
                <w:bCs/>
                <w:sz w:val="22"/>
              </w:rPr>
            </w:pPr>
            <w:r w:rsidRPr="002D1A3F">
              <w:rPr>
                <w:sz w:val="22"/>
              </w:rPr>
              <w:t>Education Psychology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1BA4BEAA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30</w:t>
            </w:r>
          </w:p>
        </w:tc>
        <w:tc>
          <w:tcPr>
            <w:tcW w:w="2622" w:type="dxa"/>
          </w:tcPr>
          <w:p w14:paraId="1A3343DF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3BBF79C2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3BAEE6B6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3FD5A8C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688589F0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0FD878C9" w14:textId="77777777" w:rsidR="00115748" w:rsidRPr="002D1A3F" w:rsidRDefault="00115748" w:rsidP="008474E2">
            <w:pPr>
              <w:spacing w:after="120"/>
              <w:rPr>
                <w:b/>
                <w:bCs/>
                <w:sz w:val="22"/>
              </w:rPr>
            </w:pPr>
            <w:r w:rsidRPr="002D1A3F">
              <w:rPr>
                <w:sz w:val="22"/>
              </w:rPr>
              <w:t>Educational Measurement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E9E6B65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34</w:t>
            </w:r>
          </w:p>
        </w:tc>
        <w:tc>
          <w:tcPr>
            <w:tcW w:w="2622" w:type="dxa"/>
          </w:tcPr>
          <w:p w14:paraId="1E8AF143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53565CA6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332D26D2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663709F3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38E3FCE4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6609B425" w14:textId="77777777" w:rsidR="00115748" w:rsidRPr="00B83ABD" w:rsidRDefault="00115748" w:rsidP="008474E2">
            <w:pPr>
              <w:spacing w:after="120"/>
              <w:rPr>
                <w:b/>
                <w:bCs/>
                <w:sz w:val="22"/>
              </w:rPr>
            </w:pPr>
            <w:r w:rsidRPr="00B83ABD">
              <w:rPr>
                <w:sz w:val="22"/>
              </w:rPr>
              <w:t>Educational Research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1D50E83A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13</w:t>
            </w:r>
          </w:p>
        </w:tc>
        <w:tc>
          <w:tcPr>
            <w:tcW w:w="2622" w:type="dxa"/>
          </w:tcPr>
          <w:p w14:paraId="43E9CB6B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7B2D933F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1E76CDC0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4EC00DF3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5EDD7C4C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1D6999F6" w14:textId="77777777" w:rsidR="00115748" w:rsidRPr="00B83ABD" w:rsidRDefault="00115748" w:rsidP="008474E2">
            <w:pPr>
              <w:spacing w:after="120"/>
              <w:rPr>
                <w:b/>
                <w:bCs/>
                <w:sz w:val="22"/>
              </w:rPr>
            </w:pPr>
            <w:r w:rsidRPr="00B83ABD">
              <w:rPr>
                <w:sz w:val="22"/>
              </w:rPr>
              <w:t>Ethical Consideration in Education Research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74431C1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30</w:t>
            </w:r>
          </w:p>
        </w:tc>
        <w:tc>
          <w:tcPr>
            <w:tcW w:w="2622" w:type="dxa"/>
          </w:tcPr>
          <w:p w14:paraId="0E35AC95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3C2A802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458368EE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5D5D499A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4ACD6821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71F66A44" w14:textId="77777777" w:rsidR="00115748" w:rsidRPr="00B83ABD" w:rsidRDefault="00115748" w:rsidP="008474E2">
            <w:pPr>
              <w:spacing w:after="120"/>
              <w:rPr>
                <w:b/>
                <w:bCs/>
                <w:sz w:val="22"/>
              </w:rPr>
            </w:pPr>
            <w:r w:rsidRPr="00B83ABD">
              <w:rPr>
                <w:sz w:val="22"/>
              </w:rPr>
              <w:t>Evidence-based Teaching in Education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155799CF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30</w:t>
            </w:r>
          </w:p>
        </w:tc>
        <w:tc>
          <w:tcPr>
            <w:tcW w:w="2622" w:type="dxa"/>
          </w:tcPr>
          <w:p w14:paraId="5CB44B47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0BB8BBA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49040634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3A6EE17E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8D12E2" w:rsidRPr="00B83ABD" w14:paraId="4581DCB2" w14:textId="77777777" w:rsidTr="00DB36D8">
        <w:tc>
          <w:tcPr>
            <w:tcW w:w="8550" w:type="dxa"/>
            <w:gridSpan w:val="4"/>
            <w:shd w:val="clear" w:color="auto" w:fill="FFFFFF" w:themeFill="background1"/>
          </w:tcPr>
          <w:p w14:paraId="45208D29" w14:textId="77777777" w:rsidR="008D12E2" w:rsidRPr="00B83ABD" w:rsidRDefault="008D12E2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0CD42933" w14:textId="77777777" w:rsidR="008D12E2" w:rsidRPr="00B83ABD" w:rsidRDefault="008D12E2" w:rsidP="008474E2">
            <w:pPr>
              <w:spacing w:after="120"/>
              <w:jc w:val="right"/>
              <w:rPr>
                <w:sz w:val="22"/>
              </w:rPr>
            </w:pPr>
            <w:r w:rsidRPr="00B83ABD">
              <w:rPr>
                <w:sz w:val="22"/>
              </w:rPr>
              <w:t>Subtotal</w:t>
            </w:r>
          </w:p>
        </w:tc>
        <w:tc>
          <w:tcPr>
            <w:tcW w:w="810" w:type="dxa"/>
          </w:tcPr>
          <w:p w14:paraId="423D520F" w14:textId="77777777" w:rsidR="008D12E2" w:rsidRPr="00B83ABD" w:rsidRDefault="008D12E2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570AEA33" w14:textId="77777777" w:rsidTr="002C707A">
        <w:tc>
          <w:tcPr>
            <w:tcW w:w="9990" w:type="dxa"/>
            <w:gridSpan w:val="5"/>
          </w:tcPr>
          <w:p w14:paraId="21FC6AF0" w14:textId="77777777" w:rsidR="00115748" w:rsidRPr="008C7DC6" w:rsidRDefault="00115748" w:rsidP="008C7DC6">
            <w:pPr>
              <w:pStyle w:val="ListParagraph"/>
              <w:numPr>
                <w:ilvl w:val="0"/>
                <w:numId w:val="17"/>
              </w:numPr>
              <w:spacing w:after="120"/>
              <w:ind w:leftChars="0"/>
              <w:rPr>
                <w:b/>
                <w:bCs/>
                <w:sz w:val="22"/>
              </w:rPr>
            </w:pPr>
            <w:r w:rsidRPr="008C7DC6">
              <w:rPr>
                <w:b/>
                <w:sz w:val="22"/>
              </w:rPr>
              <w:t>Specialty Core</w:t>
            </w:r>
            <w:r w:rsidRPr="008C7DC6">
              <w:rPr>
                <w:b/>
                <w:bCs/>
                <w:sz w:val="22"/>
              </w:rPr>
              <w:t xml:space="preserve"> (16</w:t>
            </w:r>
            <w:r w:rsidR="00A267C1" w:rsidRPr="008C7DC6">
              <w:rPr>
                <w:b/>
                <w:bCs/>
                <w:sz w:val="22"/>
              </w:rPr>
              <w:t>7</w:t>
            </w:r>
            <w:r w:rsidRPr="008C7DC6">
              <w:rPr>
                <w:b/>
                <w:bCs/>
                <w:sz w:val="22"/>
              </w:rPr>
              <w:t xml:space="preserve"> hours)</w:t>
            </w:r>
          </w:p>
        </w:tc>
        <w:tc>
          <w:tcPr>
            <w:tcW w:w="810" w:type="dxa"/>
          </w:tcPr>
          <w:p w14:paraId="6B9F3D98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0D3E79DB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58C79BA4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544AD3">
              <w:rPr>
                <w:sz w:val="22"/>
              </w:rPr>
              <w:t>Micro-teaching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CAAB8BE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30</w:t>
            </w:r>
          </w:p>
        </w:tc>
        <w:tc>
          <w:tcPr>
            <w:tcW w:w="2622" w:type="dxa"/>
          </w:tcPr>
          <w:p w14:paraId="3C7E4CE1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54583751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574F07A0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0DE45FDE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0A2DF0FD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30D56E7F" w14:textId="77777777" w:rsidR="00115748" w:rsidRPr="00B83ABD" w:rsidRDefault="00115748" w:rsidP="008474E2">
            <w:pPr>
              <w:pStyle w:val="TableParagraph"/>
              <w:kinsoku w:val="0"/>
              <w:overflowPunct w:val="0"/>
              <w:spacing w:after="120"/>
              <w:rPr>
                <w:rFonts w:asciiTheme="minorHAnsi" w:hAnsiTheme="minorHAnsi"/>
                <w:sz w:val="22"/>
                <w:szCs w:val="22"/>
              </w:rPr>
            </w:pPr>
            <w:r w:rsidRPr="00B83ABD">
              <w:rPr>
                <w:rFonts w:asciiTheme="minorHAnsi" w:hAnsiTheme="minorHAnsi"/>
                <w:sz w:val="22"/>
                <w:szCs w:val="22"/>
              </w:rPr>
              <w:t xml:space="preserve">Assessment Strategies, </w:t>
            </w:r>
          </w:p>
          <w:p w14:paraId="06FCD0DD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Educational Measurement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2BE54FC8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26</w:t>
            </w:r>
          </w:p>
        </w:tc>
        <w:tc>
          <w:tcPr>
            <w:tcW w:w="2622" w:type="dxa"/>
          </w:tcPr>
          <w:p w14:paraId="1732668D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0395003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06364BC0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6C04AB56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05A8FC31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1F82DF5F" w14:textId="77777777" w:rsidR="00115748" w:rsidRPr="00B83ABD" w:rsidRDefault="00115748" w:rsidP="008474E2">
            <w:pPr>
              <w:pStyle w:val="TableParagraph"/>
              <w:kinsoku w:val="0"/>
              <w:overflowPunct w:val="0"/>
              <w:spacing w:after="120"/>
              <w:rPr>
                <w:rFonts w:asciiTheme="minorHAnsi" w:hAnsiTheme="minorHAnsi"/>
                <w:sz w:val="22"/>
                <w:szCs w:val="22"/>
              </w:rPr>
            </w:pPr>
            <w:r w:rsidRPr="002D1A3F">
              <w:rPr>
                <w:rFonts w:asciiTheme="minorHAnsi" w:hAnsiTheme="minorHAnsi"/>
                <w:sz w:val="22"/>
                <w:szCs w:val="22"/>
                <w:lang w:eastAsia="zh-TW"/>
              </w:rPr>
              <w:t>Curriculum Development and Evaluation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AC00198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15</w:t>
            </w:r>
          </w:p>
        </w:tc>
        <w:tc>
          <w:tcPr>
            <w:tcW w:w="2622" w:type="dxa"/>
          </w:tcPr>
          <w:p w14:paraId="330A2C5D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2854C746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576D99F3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22B7F118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7468DF98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3EDF8871" w14:textId="77777777" w:rsidR="00115748" w:rsidRPr="00B83ABD" w:rsidRDefault="00115748" w:rsidP="008474E2">
            <w:pPr>
              <w:pStyle w:val="TableParagraph"/>
              <w:kinsoku w:val="0"/>
              <w:overflowPunct w:val="0"/>
              <w:spacing w:after="120"/>
              <w:rPr>
                <w:rFonts w:asciiTheme="minorHAnsi" w:hAnsiTheme="minorHAnsi"/>
                <w:sz w:val="22"/>
                <w:szCs w:val="22"/>
              </w:rPr>
            </w:pPr>
            <w:r w:rsidRPr="00B83ABD">
              <w:rPr>
                <w:rFonts w:asciiTheme="minorHAnsi" w:hAnsiTheme="minorHAnsi"/>
                <w:sz w:val="22"/>
                <w:szCs w:val="22"/>
              </w:rPr>
              <w:t>Instructional Design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20822A13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30</w:t>
            </w:r>
          </w:p>
        </w:tc>
        <w:tc>
          <w:tcPr>
            <w:tcW w:w="2622" w:type="dxa"/>
          </w:tcPr>
          <w:p w14:paraId="3C94D845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35399FD7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7EB5CD9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1F9D6643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21D2711A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7656C074" w14:textId="77777777" w:rsidR="00115748" w:rsidRPr="00B83ABD" w:rsidRDefault="00115748" w:rsidP="008474E2">
            <w:pPr>
              <w:pStyle w:val="TableParagraph"/>
              <w:kinsoku w:val="0"/>
              <w:overflowPunct w:val="0"/>
              <w:spacing w:after="120"/>
              <w:rPr>
                <w:rFonts w:asciiTheme="minorHAnsi" w:hAnsiTheme="minorHAnsi"/>
                <w:sz w:val="22"/>
                <w:szCs w:val="22"/>
              </w:rPr>
            </w:pPr>
            <w:r w:rsidRPr="00B83ABD">
              <w:rPr>
                <w:rFonts w:asciiTheme="minorHAnsi" w:hAnsiTheme="minorHAnsi"/>
                <w:sz w:val="22"/>
                <w:szCs w:val="22"/>
              </w:rPr>
              <w:t xml:space="preserve">Teaching Methodology 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9221441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65</w:t>
            </w:r>
          </w:p>
        </w:tc>
        <w:tc>
          <w:tcPr>
            <w:tcW w:w="2622" w:type="dxa"/>
          </w:tcPr>
          <w:p w14:paraId="2B6FF408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00F1987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4F730AF6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0B785145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8D12E2" w:rsidRPr="00B83ABD" w14:paraId="70187A71" w14:textId="77777777" w:rsidTr="00DB36D8">
        <w:tc>
          <w:tcPr>
            <w:tcW w:w="8550" w:type="dxa"/>
            <w:gridSpan w:val="4"/>
            <w:shd w:val="clear" w:color="auto" w:fill="FFFFFF" w:themeFill="background1"/>
          </w:tcPr>
          <w:p w14:paraId="2149AC4B" w14:textId="77777777" w:rsidR="008D12E2" w:rsidRPr="00B83ABD" w:rsidRDefault="008D12E2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2263756A" w14:textId="77777777" w:rsidR="008D12E2" w:rsidRPr="00B83ABD" w:rsidRDefault="008D12E2" w:rsidP="008474E2">
            <w:pPr>
              <w:spacing w:after="120"/>
              <w:jc w:val="right"/>
              <w:rPr>
                <w:sz w:val="22"/>
              </w:rPr>
            </w:pPr>
            <w:r w:rsidRPr="00B83ABD">
              <w:rPr>
                <w:sz w:val="22"/>
              </w:rPr>
              <w:t>Subtotal</w:t>
            </w:r>
          </w:p>
        </w:tc>
        <w:tc>
          <w:tcPr>
            <w:tcW w:w="810" w:type="dxa"/>
          </w:tcPr>
          <w:p w14:paraId="5C9C37E0" w14:textId="77777777" w:rsidR="008D12E2" w:rsidRPr="00B83ABD" w:rsidRDefault="008D12E2" w:rsidP="008474E2">
            <w:pPr>
              <w:spacing w:after="120"/>
              <w:rPr>
                <w:sz w:val="22"/>
              </w:rPr>
            </w:pPr>
          </w:p>
        </w:tc>
      </w:tr>
      <w:tr w:rsidR="008D12E2" w:rsidRPr="00B83ABD" w14:paraId="7D65E819" w14:textId="77777777" w:rsidTr="00DB36D8">
        <w:tc>
          <w:tcPr>
            <w:tcW w:w="8550" w:type="dxa"/>
            <w:gridSpan w:val="4"/>
            <w:shd w:val="clear" w:color="auto" w:fill="FFFFFF" w:themeFill="background1"/>
          </w:tcPr>
          <w:p w14:paraId="761E3ABB" w14:textId="77777777" w:rsidR="008D12E2" w:rsidRPr="00B83ABD" w:rsidRDefault="008D12E2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00C0178A" w14:textId="77777777" w:rsidR="008D12E2" w:rsidRPr="00B83ABD" w:rsidRDefault="008D12E2" w:rsidP="008474E2">
            <w:pPr>
              <w:spacing w:after="120"/>
              <w:jc w:val="right"/>
              <w:rPr>
                <w:sz w:val="22"/>
              </w:rPr>
            </w:pPr>
            <w:r w:rsidRPr="00B83ABD">
              <w:rPr>
                <w:sz w:val="22"/>
              </w:rPr>
              <w:t>Grand total</w:t>
            </w:r>
          </w:p>
        </w:tc>
        <w:tc>
          <w:tcPr>
            <w:tcW w:w="810" w:type="dxa"/>
          </w:tcPr>
          <w:p w14:paraId="6453C97F" w14:textId="77777777" w:rsidR="008D12E2" w:rsidRPr="00B83ABD" w:rsidRDefault="008D12E2" w:rsidP="008474E2">
            <w:pPr>
              <w:spacing w:after="120"/>
              <w:rPr>
                <w:sz w:val="22"/>
              </w:rPr>
            </w:pPr>
          </w:p>
        </w:tc>
      </w:tr>
    </w:tbl>
    <w:p w14:paraId="49860004" w14:textId="77777777" w:rsidR="00D2001C" w:rsidRPr="0090026B" w:rsidRDefault="00D2001C" w:rsidP="008474E2">
      <w:pPr>
        <w:spacing w:after="120"/>
        <w:rPr>
          <w:b/>
          <w:i/>
        </w:rPr>
      </w:pPr>
    </w:p>
    <w:p w14:paraId="34BB79E3" w14:textId="77777777" w:rsidR="008A149A" w:rsidRPr="0090026B" w:rsidRDefault="008A149A" w:rsidP="0090026B">
      <w:pPr>
        <w:spacing w:after="120"/>
        <w:ind w:left="-720"/>
        <w:rPr>
          <w:b/>
          <w:i/>
        </w:rPr>
      </w:pPr>
      <w:r w:rsidRPr="0090026B">
        <w:rPr>
          <w:b/>
          <w:i/>
        </w:rPr>
        <w:t>Theoretical Input</w:t>
      </w:r>
      <w:r w:rsidR="00EA48F9" w:rsidRPr="0090026B">
        <w:rPr>
          <w:b/>
          <w:i/>
        </w:rPr>
        <w:t xml:space="preserve"> of Applicant</w:t>
      </w:r>
      <w:r w:rsidRPr="0090026B">
        <w:rPr>
          <w:b/>
          <w:i/>
        </w:rPr>
        <w:t xml:space="preserve"> </w:t>
      </w:r>
      <w:r w:rsidR="0090026B">
        <w:rPr>
          <w:b/>
          <w:i/>
        </w:rPr>
        <w:t xml:space="preserve">(Education) </w:t>
      </w:r>
    </w:p>
    <w:p w14:paraId="173FCA8A" w14:textId="77777777" w:rsidR="008A149A" w:rsidRPr="0090026B" w:rsidRDefault="008A149A" w:rsidP="0090026B">
      <w:pPr>
        <w:pStyle w:val="ListParagraph"/>
        <w:numPr>
          <w:ilvl w:val="0"/>
          <w:numId w:val="1"/>
        </w:numPr>
        <w:spacing w:after="120"/>
        <w:ind w:leftChars="0" w:left="-1080" w:firstLine="360"/>
      </w:pPr>
      <w:r w:rsidRPr="0090026B">
        <w:t>Postgraduate degree</w:t>
      </w:r>
      <w:r w:rsidR="007F17BE" w:rsidRPr="0090026B">
        <w:t xml:space="preserve"> (Theoretical Hours____ </w:t>
      </w:r>
      <w:r w:rsidR="007F17BE" w:rsidRPr="0090026B">
        <w:rPr>
          <w:rFonts w:eastAsia="新細明體"/>
        </w:rPr>
        <w:t>÷</w:t>
      </w:r>
      <w:r w:rsidR="007F17BE" w:rsidRPr="0090026B">
        <w:t xml:space="preserve"> Grand total____</w:t>
      </w:r>
      <w:r w:rsidR="002B0DC0" w:rsidRPr="0090026B">
        <w:t xml:space="preserve"> Hours</w:t>
      </w:r>
      <w:r w:rsidR="007F17BE" w:rsidRPr="0090026B">
        <w:t xml:space="preserve"> </w:t>
      </w:r>
      <w:r w:rsidR="007F17BE" w:rsidRPr="0090026B">
        <w:rPr>
          <w:rFonts w:eastAsia="新細明體"/>
        </w:rPr>
        <w:t>×</w:t>
      </w:r>
      <w:r w:rsidR="007F17BE" w:rsidRPr="0090026B">
        <w:t xml:space="preserve"> 100%</w:t>
      </w:r>
      <w:r w:rsidR="00B5192F" w:rsidRPr="0090026B">
        <w:t xml:space="preserve"> </w:t>
      </w:r>
      <w:r w:rsidR="007F17BE" w:rsidRPr="0090026B">
        <w:t>=</w:t>
      </w:r>
      <w:r w:rsidRPr="0090026B">
        <w:t xml:space="preserve"> ________________ %</w:t>
      </w:r>
      <w:r w:rsidR="002B0DC0" w:rsidRPr="0090026B">
        <w:t xml:space="preserve">) </w:t>
      </w:r>
      <w:r w:rsidRPr="0090026B">
        <w:t xml:space="preserve"> </w:t>
      </w:r>
    </w:p>
    <w:p w14:paraId="0549D825" w14:textId="4469C1E3" w:rsidR="008A149A" w:rsidRPr="0090026B" w:rsidRDefault="008A149A" w:rsidP="0090026B">
      <w:pPr>
        <w:pStyle w:val="ListParagraph"/>
        <w:numPr>
          <w:ilvl w:val="0"/>
          <w:numId w:val="1"/>
        </w:numPr>
        <w:spacing w:after="120"/>
        <w:ind w:leftChars="0" w:left="-1080" w:firstLine="360"/>
      </w:pPr>
      <w:r w:rsidRPr="0090026B">
        <w:t>Specialty course</w:t>
      </w:r>
      <w:r w:rsidR="007F17BE" w:rsidRPr="0090026B">
        <w:t xml:space="preserve">s (Theoretical Hours____ </w:t>
      </w:r>
      <w:r w:rsidR="007F17BE" w:rsidRPr="0090026B">
        <w:rPr>
          <w:rFonts w:eastAsia="新細明體"/>
        </w:rPr>
        <w:t>÷</w:t>
      </w:r>
      <w:r w:rsidR="007F17BE" w:rsidRPr="0090026B">
        <w:t xml:space="preserve"> Grand total____</w:t>
      </w:r>
      <w:r w:rsidR="002B0DC0" w:rsidRPr="0090026B">
        <w:t xml:space="preserve"> Hours</w:t>
      </w:r>
      <w:r w:rsidR="007F17BE" w:rsidRPr="0090026B">
        <w:t xml:space="preserve"> </w:t>
      </w:r>
      <w:r w:rsidR="007F17BE" w:rsidRPr="0090026B">
        <w:rPr>
          <w:rFonts w:eastAsia="新細明體"/>
        </w:rPr>
        <w:t>×</w:t>
      </w:r>
      <w:r w:rsidR="007F17BE" w:rsidRPr="0090026B">
        <w:t xml:space="preserve"> 100%</w:t>
      </w:r>
      <w:r w:rsidR="00B5192F" w:rsidRPr="0090026B">
        <w:t xml:space="preserve"> </w:t>
      </w:r>
      <w:r w:rsidR="007F17BE" w:rsidRPr="0090026B">
        <w:t>=</w:t>
      </w:r>
      <w:r w:rsidRPr="0090026B">
        <w:t xml:space="preserve"> ___________________%</w:t>
      </w:r>
      <w:r w:rsidR="002B0DC0" w:rsidRPr="0090026B">
        <w:t>)</w:t>
      </w:r>
    </w:p>
    <w:p w14:paraId="7CF5A5E8" w14:textId="77777777" w:rsidR="007F17BE" w:rsidRPr="0090026B" w:rsidRDefault="007F17BE" w:rsidP="0090026B">
      <w:pPr>
        <w:spacing w:after="120"/>
        <w:ind w:left="-450"/>
      </w:pPr>
      <w:r w:rsidRPr="0090026B">
        <w:t xml:space="preserve">Example: </w:t>
      </w:r>
    </w:p>
    <w:p w14:paraId="76EAA466" w14:textId="77777777" w:rsidR="007F17BE" w:rsidRPr="0090026B" w:rsidRDefault="007F17BE" w:rsidP="0090026B">
      <w:pPr>
        <w:spacing w:after="120"/>
        <w:ind w:left="-450"/>
      </w:pPr>
      <w:r w:rsidRPr="0090026B">
        <w:t xml:space="preserve">Postgraduate degree (Theoretical Hours </w:t>
      </w:r>
      <w:r w:rsidRPr="0090026B">
        <w:rPr>
          <w:u w:val="single"/>
        </w:rPr>
        <w:t>300</w:t>
      </w:r>
      <w:r w:rsidRPr="0090026B">
        <w:t xml:space="preserve"> </w:t>
      </w:r>
      <w:r w:rsidRPr="0090026B">
        <w:rPr>
          <w:rFonts w:eastAsia="新細明體"/>
        </w:rPr>
        <w:t>÷</w:t>
      </w:r>
      <w:r w:rsidRPr="0090026B">
        <w:t xml:space="preserve"> Grand total </w:t>
      </w:r>
      <w:r w:rsidRPr="0090026B">
        <w:rPr>
          <w:u w:val="single"/>
        </w:rPr>
        <w:t>500</w:t>
      </w:r>
      <w:r w:rsidR="002B0DC0" w:rsidRPr="0090026B">
        <w:rPr>
          <w:u w:val="single"/>
        </w:rPr>
        <w:t xml:space="preserve"> </w:t>
      </w:r>
      <w:r w:rsidR="002B0DC0" w:rsidRPr="0090026B">
        <w:t>Hours</w:t>
      </w:r>
      <w:r w:rsidRPr="0090026B">
        <w:t xml:space="preserve"> </w:t>
      </w:r>
      <w:r w:rsidRPr="0090026B">
        <w:rPr>
          <w:rFonts w:eastAsia="新細明體"/>
        </w:rPr>
        <w:t>×</w:t>
      </w:r>
      <w:r w:rsidRPr="0090026B">
        <w:t xml:space="preserve"> 100% = 60%)</w:t>
      </w:r>
    </w:p>
    <w:p w14:paraId="22B1C548" w14:textId="77777777" w:rsidR="007F17BE" w:rsidRDefault="007F17BE" w:rsidP="0090026B">
      <w:pPr>
        <w:spacing w:after="120"/>
        <w:ind w:left="-450"/>
      </w:pPr>
      <w:r w:rsidRPr="0090026B">
        <w:t xml:space="preserve">Specialty courses (Theoretical Hours </w:t>
      </w:r>
      <w:r w:rsidRPr="0090026B">
        <w:rPr>
          <w:u w:val="single"/>
        </w:rPr>
        <w:t>200</w:t>
      </w:r>
      <w:r w:rsidRPr="0090026B">
        <w:t xml:space="preserve"> </w:t>
      </w:r>
      <w:r w:rsidRPr="0090026B">
        <w:rPr>
          <w:rFonts w:eastAsia="新細明體"/>
        </w:rPr>
        <w:t>÷</w:t>
      </w:r>
      <w:r w:rsidRPr="0090026B">
        <w:t xml:space="preserve"> Grand total </w:t>
      </w:r>
      <w:r w:rsidRPr="0090026B">
        <w:rPr>
          <w:u w:val="single"/>
        </w:rPr>
        <w:t>500</w:t>
      </w:r>
      <w:r w:rsidR="002B0DC0" w:rsidRPr="0090026B">
        <w:rPr>
          <w:u w:val="single"/>
        </w:rPr>
        <w:t xml:space="preserve"> </w:t>
      </w:r>
      <w:r w:rsidR="002B0DC0" w:rsidRPr="0090026B">
        <w:t>Hours</w:t>
      </w:r>
      <w:r w:rsidRPr="0090026B">
        <w:t xml:space="preserve"> </w:t>
      </w:r>
      <w:r w:rsidRPr="0090026B">
        <w:rPr>
          <w:rFonts w:eastAsia="新細明體"/>
        </w:rPr>
        <w:t>×</w:t>
      </w:r>
      <w:r w:rsidRPr="0090026B">
        <w:t xml:space="preserve"> 100% = 40%)</w:t>
      </w:r>
    </w:p>
    <w:p w14:paraId="7762C9D9" w14:textId="77777777" w:rsidR="00BE5FC3" w:rsidRDefault="00BE5FC3" w:rsidP="0090026B">
      <w:pPr>
        <w:spacing w:after="120"/>
        <w:ind w:left="-450"/>
      </w:pPr>
    </w:p>
    <w:p w14:paraId="5BB52AC3" w14:textId="77777777" w:rsidR="00BE5FC3" w:rsidRPr="0090026B" w:rsidRDefault="00BE5FC3" w:rsidP="0090026B">
      <w:pPr>
        <w:spacing w:after="120"/>
        <w:ind w:left="-450"/>
      </w:pPr>
    </w:p>
    <w:p w14:paraId="3CCA46E5" w14:textId="3D451856" w:rsidR="0090026B" w:rsidRDefault="0090026B">
      <w:pPr>
        <w:widowControl/>
        <w:rPr>
          <w:b/>
          <w:sz w:val="22"/>
        </w:rPr>
      </w:pPr>
    </w:p>
    <w:p w14:paraId="42D0D8B4" w14:textId="77777777" w:rsidR="00684985" w:rsidRPr="00684985" w:rsidRDefault="00684985" w:rsidP="00684985">
      <w:pPr>
        <w:pStyle w:val="Heading3"/>
        <w:tabs>
          <w:tab w:val="left" w:pos="180"/>
        </w:tabs>
        <w:kinsoku w:val="0"/>
        <w:overflowPunct w:val="0"/>
        <w:ind w:left="-720"/>
      </w:pPr>
      <w:r w:rsidRPr="00684985">
        <w:lastRenderedPageBreak/>
        <w:t xml:space="preserve">Part III Guided Clinical Practice (to be completed by mentor*)  </w:t>
      </w:r>
    </w:p>
    <w:p w14:paraId="61164EAD" w14:textId="77777777" w:rsidR="00684985" w:rsidRPr="00684985" w:rsidRDefault="00684985" w:rsidP="00684985">
      <w:pPr>
        <w:pStyle w:val="Heading3"/>
        <w:tabs>
          <w:tab w:val="left" w:pos="180"/>
        </w:tabs>
        <w:kinsoku w:val="0"/>
        <w:overflowPunct w:val="0"/>
        <w:ind w:left="-720"/>
      </w:pPr>
    </w:p>
    <w:p w14:paraId="2FD52228" w14:textId="77777777" w:rsidR="00684985" w:rsidRPr="00684985" w:rsidRDefault="00684985" w:rsidP="00684985">
      <w:pPr>
        <w:pStyle w:val="Heading3"/>
        <w:tabs>
          <w:tab w:val="left" w:pos="180"/>
        </w:tabs>
        <w:kinsoku w:val="0"/>
        <w:overflowPunct w:val="0"/>
        <w:ind w:left="-720"/>
      </w:pPr>
      <w:r w:rsidRPr="00684985">
        <w:t xml:space="preserve">3.1 Learning and Teaching Activities (Education specialty) </w:t>
      </w:r>
    </w:p>
    <w:p w14:paraId="502E88A6" w14:textId="6F725115" w:rsidR="00E46843" w:rsidRPr="00684985" w:rsidRDefault="00684985" w:rsidP="006E6A83">
      <w:pPr>
        <w:pStyle w:val="BodyText"/>
        <w:kinsoku w:val="0"/>
        <w:overflowPunct w:val="0"/>
        <w:spacing w:before="19" w:line="254" w:lineRule="auto"/>
        <w:ind w:left="-180"/>
      </w:pPr>
      <w:r w:rsidRPr="00684985">
        <w:t xml:space="preserve">NB: To be Ordinary Member, completed 250 hours of guided clinical practice at any clinical practice site recognized by HKCERN. For Fellow Member, completed </w:t>
      </w:r>
      <w:r w:rsidRPr="00E46843">
        <w:rPr>
          <w:b/>
          <w:bCs/>
        </w:rPr>
        <w:t>additional 250 hours</w:t>
      </w:r>
      <w:r w:rsidRPr="00684985">
        <w:t xml:space="preserve"> of guided clinical practice</w:t>
      </w:r>
      <w:r w:rsidR="002D222C">
        <w:t>.</w:t>
      </w:r>
    </w:p>
    <w:p w14:paraId="03BA3515" w14:textId="77777777" w:rsidR="00684985" w:rsidRPr="00684985" w:rsidRDefault="00684985" w:rsidP="00684985">
      <w:pPr>
        <w:pStyle w:val="BodyText"/>
        <w:kinsoku w:val="0"/>
        <w:overflowPunct w:val="0"/>
        <w:spacing w:before="10"/>
        <w:ind w:left="-1350"/>
        <w:rPr>
          <w:sz w:val="25"/>
          <w:szCs w:val="25"/>
        </w:rPr>
      </w:pPr>
    </w:p>
    <w:p w14:paraId="199329D8" w14:textId="77777777" w:rsidR="00684985" w:rsidRDefault="00684985" w:rsidP="00684985">
      <w:pPr>
        <w:pStyle w:val="Heading3"/>
        <w:numPr>
          <w:ilvl w:val="0"/>
          <w:numId w:val="7"/>
        </w:numPr>
        <w:kinsoku w:val="0"/>
        <w:overflowPunct w:val="0"/>
        <w:spacing w:before="0"/>
        <w:ind w:right="450"/>
      </w:pPr>
      <w:r w:rsidRPr="00684985">
        <w:t>Guided Teaching Practice</w:t>
      </w:r>
    </w:p>
    <w:p w14:paraId="2D1F25D8" w14:textId="77777777" w:rsidR="00E46843" w:rsidRPr="00E46843" w:rsidRDefault="00E46843" w:rsidP="00E46843">
      <w:pPr>
        <w:rPr>
          <w:lang w:eastAsia="zh-CN"/>
        </w:rPr>
      </w:pPr>
    </w:p>
    <w:p w14:paraId="1D793B6B" w14:textId="77777777" w:rsidR="007D4872" w:rsidRPr="00684985" w:rsidRDefault="007D4872" w:rsidP="00846570">
      <w:pPr>
        <w:ind w:left="-1350"/>
        <w:rPr>
          <w:sz w:val="22"/>
        </w:rPr>
      </w:pPr>
    </w:p>
    <w:tbl>
      <w:tblPr>
        <w:tblW w:w="9734" w:type="dxa"/>
        <w:tblInd w:w="-18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68"/>
        <w:gridCol w:w="1560"/>
        <w:gridCol w:w="1591"/>
        <w:gridCol w:w="1620"/>
        <w:gridCol w:w="1541"/>
        <w:gridCol w:w="1754"/>
      </w:tblGrid>
      <w:tr w:rsidR="00846570" w:rsidRPr="00591577" w14:paraId="29AB7AD4" w14:textId="77777777" w:rsidTr="00F01878">
        <w:trPr>
          <w:trHeight w:val="311"/>
        </w:trPr>
        <w:tc>
          <w:tcPr>
            <w:tcW w:w="16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E9475F" w14:textId="77777777" w:rsidR="00846570" w:rsidRPr="00591577" w:rsidRDefault="00846570" w:rsidP="00DB36D8">
            <w:pPr>
              <w:pStyle w:val="TableParagraph"/>
              <w:kinsoku w:val="0"/>
              <w:overflowPunct w:val="0"/>
              <w:spacing w:before="11"/>
              <w:ind w:left="437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raining</w:t>
            </w:r>
          </w:p>
          <w:p w14:paraId="6663D6A2" w14:textId="77777777" w:rsidR="00846570" w:rsidRPr="00591577" w:rsidRDefault="00846570" w:rsidP="00DB36D8">
            <w:pPr>
              <w:pStyle w:val="TableParagraph"/>
              <w:kinsoku w:val="0"/>
              <w:overflowPunct w:val="0"/>
              <w:spacing w:before="19" w:line="290" w:lineRule="exact"/>
              <w:ind w:left="413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stitute</w:t>
            </w:r>
          </w:p>
        </w:tc>
        <w:tc>
          <w:tcPr>
            <w:tcW w:w="15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2DFDDD" w14:textId="77777777" w:rsidR="00846570" w:rsidRPr="00591577" w:rsidRDefault="00846570" w:rsidP="00DB36D8">
            <w:pPr>
              <w:pStyle w:val="TableParagraph"/>
              <w:kinsoku w:val="0"/>
              <w:overflowPunct w:val="0"/>
              <w:spacing w:before="11"/>
              <w:ind w:left="151" w:right="142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epartment</w:t>
            </w:r>
          </w:p>
          <w:p w14:paraId="4270C82C" w14:textId="77777777" w:rsidR="00846570" w:rsidRPr="00591577" w:rsidRDefault="00846570" w:rsidP="00DB36D8">
            <w:pPr>
              <w:pStyle w:val="TableParagraph"/>
              <w:kinsoku w:val="0"/>
              <w:overflowPunct w:val="0"/>
              <w:spacing w:before="19" w:line="290" w:lineRule="exact"/>
              <w:ind w:left="151" w:right="14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/ School</w:t>
            </w:r>
          </w:p>
        </w:tc>
        <w:tc>
          <w:tcPr>
            <w:tcW w:w="159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BC255C" w14:textId="77777777" w:rsidR="00846570" w:rsidRPr="00591577" w:rsidRDefault="00846570" w:rsidP="00DB36D8">
            <w:pPr>
              <w:pStyle w:val="TableParagraph"/>
              <w:kinsoku w:val="0"/>
              <w:overflowPunct w:val="0"/>
              <w:spacing w:before="11"/>
              <w:ind w:left="37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me of</w:t>
            </w:r>
          </w:p>
          <w:p w14:paraId="7BF23168" w14:textId="77777777" w:rsidR="00846570" w:rsidRPr="00591577" w:rsidRDefault="00846570" w:rsidP="00DB36D8">
            <w:pPr>
              <w:pStyle w:val="TableParagraph"/>
              <w:kinsoku w:val="0"/>
              <w:overflowPunct w:val="0"/>
              <w:spacing w:before="19" w:line="290" w:lineRule="exact"/>
              <w:ind w:left="4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entor</w:t>
            </w:r>
          </w:p>
        </w:tc>
        <w:tc>
          <w:tcPr>
            <w:tcW w:w="31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5E4DB5" w14:textId="1C2F5810" w:rsidR="00846570" w:rsidRPr="00591577" w:rsidRDefault="00846570" w:rsidP="00E90BDC">
            <w:pPr>
              <w:pStyle w:val="TableParagraph"/>
              <w:kinsoku w:val="0"/>
              <w:overflowPunct w:val="0"/>
              <w:spacing w:before="11" w:line="280" w:lineRule="exact"/>
              <w:ind w:left="137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eriod of </w:t>
            </w:r>
            <w:r w:rsidR="00E90BDC"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</w:t>
            </w:r>
            <w:r w:rsidR="00E90BDC" w:rsidRPr="00591577">
              <w:rPr>
                <w:rFonts w:asciiTheme="minorHAnsi" w:hAnsiTheme="minorHAnsi" w:cstheme="minorHAnsi"/>
                <w:b/>
                <w:sz w:val="22"/>
                <w:szCs w:val="22"/>
              </w:rPr>
              <w:t>uided</w:t>
            </w: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practice</w:t>
            </w:r>
          </w:p>
        </w:tc>
        <w:tc>
          <w:tcPr>
            <w:tcW w:w="175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7D405" w14:textId="7F983C83" w:rsidR="00846570" w:rsidRPr="00591577" w:rsidRDefault="00E90BDC" w:rsidP="00DB36D8">
            <w:pPr>
              <w:pStyle w:val="TableParagraph"/>
              <w:kinsoku w:val="0"/>
              <w:overflowPunct w:val="0"/>
              <w:spacing w:before="11"/>
              <w:ind w:left="136" w:right="126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sz w:val="22"/>
                <w:szCs w:val="22"/>
              </w:rPr>
              <w:t>Guided</w:t>
            </w:r>
          </w:p>
          <w:p w14:paraId="3BEDB7A8" w14:textId="77777777" w:rsidR="00846570" w:rsidRPr="00591577" w:rsidRDefault="00846570" w:rsidP="00DB36D8">
            <w:pPr>
              <w:pStyle w:val="TableParagraph"/>
              <w:kinsoku w:val="0"/>
              <w:overflowPunct w:val="0"/>
              <w:spacing w:before="19" w:line="290" w:lineRule="exact"/>
              <w:ind w:left="136" w:right="127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actice Hours</w:t>
            </w:r>
          </w:p>
        </w:tc>
      </w:tr>
      <w:tr w:rsidR="00846570" w:rsidRPr="00591577" w14:paraId="3DB33139" w14:textId="77777777" w:rsidTr="00F01878">
        <w:trPr>
          <w:trHeight w:val="311"/>
        </w:trPr>
        <w:tc>
          <w:tcPr>
            <w:tcW w:w="1668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93E5D7" w14:textId="77777777" w:rsidR="00846570" w:rsidRPr="00591577" w:rsidRDefault="00846570" w:rsidP="00DB36D8">
            <w:pPr>
              <w:pStyle w:val="BodyText"/>
              <w:kinsoku w:val="0"/>
              <w:overflowPunct w:val="0"/>
              <w:spacing w:before="2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E5463D" w14:textId="77777777" w:rsidR="00846570" w:rsidRPr="00591577" w:rsidRDefault="00846570" w:rsidP="00DB36D8">
            <w:pPr>
              <w:pStyle w:val="BodyText"/>
              <w:kinsoku w:val="0"/>
              <w:overflowPunct w:val="0"/>
              <w:spacing w:before="2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9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C489E5" w14:textId="77777777" w:rsidR="00846570" w:rsidRPr="00591577" w:rsidRDefault="00846570" w:rsidP="00DB36D8">
            <w:pPr>
              <w:pStyle w:val="BodyText"/>
              <w:kinsoku w:val="0"/>
              <w:overflowPunct w:val="0"/>
              <w:spacing w:before="2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AFA38" w14:textId="77777777" w:rsidR="00846570" w:rsidRPr="00591577" w:rsidRDefault="00846570" w:rsidP="00DB36D8">
            <w:pPr>
              <w:pStyle w:val="TableParagraph"/>
              <w:kinsoku w:val="0"/>
              <w:overflowPunct w:val="0"/>
              <w:spacing w:before="11" w:line="280" w:lineRule="exact"/>
              <w:ind w:left="532" w:right="517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rom</w:t>
            </w: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8E2311" w14:textId="77777777" w:rsidR="00846570" w:rsidRPr="00591577" w:rsidRDefault="00846570" w:rsidP="00DB36D8">
            <w:pPr>
              <w:pStyle w:val="TableParagraph"/>
              <w:kinsoku w:val="0"/>
              <w:overflowPunct w:val="0"/>
              <w:spacing w:before="11" w:line="280" w:lineRule="exact"/>
              <w:ind w:left="476" w:right="484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o</w:t>
            </w:r>
          </w:p>
        </w:tc>
        <w:tc>
          <w:tcPr>
            <w:tcW w:w="175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E40C27" w14:textId="77777777" w:rsidR="00846570" w:rsidRPr="00591577" w:rsidRDefault="00846570" w:rsidP="00DB36D8">
            <w:pPr>
              <w:pStyle w:val="BodyText"/>
              <w:kinsoku w:val="0"/>
              <w:overflowPunct w:val="0"/>
              <w:spacing w:before="2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846570" w:rsidRPr="00591577" w14:paraId="6B894EED" w14:textId="77777777" w:rsidTr="00F01878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7437B1" w14:textId="77777777" w:rsidR="00846570" w:rsidRPr="00591577" w:rsidRDefault="00846570" w:rsidP="00DB36D8">
            <w:pPr>
              <w:pStyle w:val="TableParagraph"/>
              <w:kinsoku w:val="0"/>
              <w:overflowPunct w:val="0"/>
              <w:spacing w:before="88"/>
              <w:ind w:left="108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omain 1: Managing learning and teaching situations</w:t>
            </w:r>
          </w:p>
        </w:tc>
      </w:tr>
      <w:tr w:rsidR="00597E24" w:rsidRPr="00591577" w14:paraId="510655B1" w14:textId="77777777" w:rsidTr="00F0187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A5BAD5" w14:textId="00D3B065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D440A" w14:textId="77777777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27F21F" w14:textId="77777777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807BD5" w14:textId="77777777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1B7BDC" w14:textId="77777777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C358A" w14:textId="77777777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sz w:val="22"/>
                <w:szCs w:val="22"/>
              </w:rPr>
              <w:t>During OM:</w:t>
            </w:r>
          </w:p>
          <w:p w14:paraId="786B8CD2" w14:textId="14C4F44E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97E24" w:rsidRPr="00591577" w14:paraId="19D93B68" w14:textId="77777777" w:rsidTr="00F0187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123573" w14:textId="77777777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9967EE" w14:textId="77777777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34BF59" w14:textId="77777777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9D8169" w14:textId="6191E9E7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7A8F4E" w14:textId="77777777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D88E56" w14:textId="13EEF4A8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sz w:val="22"/>
                <w:szCs w:val="22"/>
              </w:rPr>
              <w:t xml:space="preserve">After OM: </w:t>
            </w:r>
          </w:p>
        </w:tc>
      </w:tr>
      <w:tr w:rsidR="00597E24" w:rsidRPr="00591577" w14:paraId="498E056D" w14:textId="77777777" w:rsidTr="00F0187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8C72B" w14:textId="77777777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8D93E9" w14:textId="77777777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042F1" w14:textId="77777777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C4BD3D" w14:textId="77777777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9CB503" w14:textId="77777777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D9047D" w14:textId="77777777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97E24" w:rsidRPr="00591577" w14:paraId="7AF60DE1" w14:textId="77777777" w:rsidTr="00F01878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68B509" w14:textId="77777777" w:rsidR="00597E24" w:rsidRPr="00591577" w:rsidRDefault="00597E24" w:rsidP="00597E24">
            <w:pPr>
              <w:pStyle w:val="TableParagraph"/>
              <w:kinsoku w:val="0"/>
              <w:overflowPunct w:val="0"/>
              <w:spacing w:before="88"/>
              <w:ind w:left="108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omain 2: Facilitate student/ learner development and socialization</w:t>
            </w:r>
          </w:p>
        </w:tc>
      </w:tr>
      <w:tr w:rsidR="00E46843" w:rsidRPr="00591577" w14:paraId="00FD3851" w14:textId="77777777" w:rsidTr="00F0187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7F7B6E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F0D31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99EFA9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8BFE97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29251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B62AA9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sz w:val="22"/>
                <w:szCs w:val="22"/>
              </w:rPr>
              <w:t>During OM:</w:t>
            </w:r>
          </w:p>
          <w:p w14:paraId="59A3EE63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46843" w:rsidRPr="00591577" w14:paraId="57EFD473" w14:textId="77777777" w:rsidTr="00F0187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662191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227C9D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135636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DF162C" w14:textId="598B230B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6248D3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9096A4" w14:textId="388F42E0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sz w:val="22"/>
                <w:szCs w:val="22"/>
              </w:rPr>
              <w:t xml:space="preserve">After OM: </w:t>
            </w:r>
          </w:p>
        </w:tc>
      </w:tr>
      <w:tr w:rsidR="00E46843" w:rsidRPr="00591577" w14:paraId="12101926" w14:textId="77777777" w:rsidTr="00F0187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63138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8B0B55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3E9B7E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DFDB8E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F6CBEC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FA07F6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46843" w:rsidRPr="00591577" w14:paraId="1D900C01" w14:textId="77777777" w:rsidTr="00F01878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13737" w14:textId="77777777" w:rsidR="00E46843" w:rsidRPr="00591577" w:rsidRDefault="00E46843" w:rsidP="00E46843">
            <w:pPr>
              <w:pStyle w:val="TableParagraph"/>
              <w:kinsoku w:val="0"/>
              <w:overflowPunct w:val="0"/>
              <w:spacing w:before="88"/>
              <w:ind w:left="108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omain 3: Demonstrate effective leadership and team work</w:t>
            </w:r>
          </w:p>
        </w:tc>
      </w:tr>
      <w:tr w:rsidR="00E46843" w:rsidRPr="00591577" w14:paraId="18FE0EA2" w14:textId="77777777" w:rsidTr="00F0187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93FBB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7EB9B4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A72740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999B90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F1D0EE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0B6358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sz w:val="22"/>
                <w:szCs w:val="22"/>
              </w:rPr>
              <w:t>During OM:</w:t>
            </w:r>
          </w:p>
          <w:p w14:paraId="7CE930B2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46843" w:rsidRPr="00591577" w14:paraId="14237662" w14:textId="77777777" w:rsidTr="00F0187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41AF7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B65D3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4E1F4E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3AA09" w14:textId="578A480D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6EE5AC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6DDF7C" w14:textId="4BEEE53C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sz w:val="22"/>
                <w:szCs w:val="22"/>
              </w:rPr>
              <w:t xml:space="preserve">After OM: </w:t>
            </w:r>
          </w:p>
        </w:tc>
      </w:tr>
      <w:tr w:rsidR="00E46843" w:rsidRPr="00591577" w14:paraId="552A196A" w14:textId="77777777" w:rsidTr="00F01878">
        <w:trPr>
          <w:trHeight w:val="468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815B61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9B608C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39933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A91829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10C68C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DA0AE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46843" w:rsidRPr="00591577" w14:paraId="047E8323" w14:textId="77777777" w:rsidTr="00F01878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04E2D4" w14:textId="77777777" w:rsidR="00E46843" w:rsidRPr="00591577" w:rsidRDefault="00E46843" w:rsidP="00E46843">
            <w:pPr>
              <w:pStyle w:val="TableParagraph"/>
              <w:kinsoku w:val="0"/>
              <w:overflowPunct w:val="0"/>
              <w:spacing w:before="88"/>
              <w:ind w:left="108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omain 4: Enhancing quality assurance and improvement and education </w:t>
            </w:r>
          </w:p>
        </w:tc>
      </w:tr>
      <w:tr w:rsidR="00E46843" w:rsidRPr="00591577" w14:paraId="18F99A82" w14:textId="77777777" w:rsidTr="00F0187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977F6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FBCC38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D64E7E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8E22EC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DE87D6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567F12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sz w:val="22"/>
                <w:szCs w:val="22"/>
              </w:rPr>
              <w:t>During OM:</w:t>
            </w:r>
          </w:p>
          <w:p w14:paraId="670DD6E2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46843" w:rsidRPr="00591577" w14:paraId="0CA053F3" w14:textId="77777777" w:rsidTr="00F0187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A9311D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CDEEBE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CB443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C1B85" w14:textId="58641A16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A8AB77" w14:textId="7C79D61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6BF29" w14:textId="73559FA4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sz w:val="22"/>
                <w:szCs w:val="22"/>
              </w:rPr>
              <w:t xml:space="preserve">After OM: </w:t>
            </w:r>
          </w:p>
        </w:tc>
      </w:tr>
      <w:tr w:rsidR="00E46843" w:rsidRPr="00591577" w14:paraId="71EA138C" w14:textId="77777777" w:rsidTr="00F0187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C152C3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90F999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C45F09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7ED13B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2DB307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39F147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46843" w:rsidRPr="00591577" w14:paraId="23229ACC" w14:textId="77777777" w:rsidTr="00F01878">
        <w:trPr>
          <w:trHeight w:val="623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0E781D" w14:textId="77777777" w:rsidR="00E46843" w:rsidRPr="00591577" w:rsidRDefault="00E46843" w:rsidP="00E46843">
            <w:pPr>
              <w:pStyle w:val="TableParagraph"/>
              <w:kinsoku w:val="0"/>
              <w:overflowPunct w:val="0"/>
              <w:spacing w:before="11"/>
              <w:ind w:left="108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sz w:val="22"/>
                <w:szCs w:val="22"/>
              </w:rPr>
              <w:br w:type="page"/>
            </w: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omain 5: Managing and negotiating innovative and effective approaches to education</w:t>
            </w:r>
          </w:p>
        </w:tc>
      </w:tr>
      <w:tr w:rsidR="00E46843" w:rsidRPr="00591577" w14:paraId="7BF56E1D" w14:textId="77777777" w:rsidTr="00F0187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9948AD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85B52D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847ADE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6A797A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C32D91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97AA4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sz w:val="22"/>
                <w:szCs w:val="22"/>
              </w:rPr>
              <w:t>During OM:</w:t>
            </w:r>
          </w:p>
          <w:p w14:paraId="4EB7CB0C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46843" w:rsidRPr="00591577" w14:paraId="307BDC59" w14:textId="77777777" w:rsidTr="00F0187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8E37D0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FFE1FC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8D3598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DF923" w14:textId="37E132E2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5B834A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C883FA" w14:textId="29E2B454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sz w:val="22"/>
                <w:szCs w:val="22"/>
              </w:rPr>
              <w:t xml:space="preserve">After OM: </w:t>
            </w:r>
          </w:p>
        </w:tc>
      </w:tr>
      <w:tr w:rsidR="00E46843" w:rsidRPr="00591577" w14:paraId="216B0FFA" w14:textId="77777777" w:rsidTr="00F0187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C10399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B3C012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DC7B48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726607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C0F188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FEEA2F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46843" w:rsidRPr="00591577" w14:paraId="41BE5522" w14:textId="77777777" w:rsidTr="000558E9">
        <w:trPr>
          <w:trHeight w:val="651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40E68" w14:textId="77777777" w:rsidR="00E46843" w:rsidRPr="00591577" w:rsidRDefault="00E46843" w:rsidP="00E46843">
            <w:pPr>
              <w:pStyle w:val="TableParagraph"/>
              <w:kinsoku w:val="0"/>
              <w:overflowPunct w:val="0"/>
              <w:spacing w:before="88"/>
              <w:ind w:left="108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0AC4FA2D" w14:textId="1EFBA8B6" w:rsidR="00E46843" w:rsidRPr="00591577" w:rsidRDefault="00E46843" w:rsidP="00E46843">
            <w:pPr>
              <w:pStyle w:val="TableParagraph"/>
              <w:kinsoku w:val="0"/>
              <w:overflowPunct w:val="0"/>
              <w:spacing w:before="88"/>
              <w:ind w:left="108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omain 6: Enhancing professional attributes of educators</w:t>
            </w:r>
          </w:p>
        </w:tc>
      </w:tr>
      <w:tr w:rsidR="00E46843" w:rsidRPr="00591577" w14:paraId="651EEF7D" w14:textId="77777777" w:rsidTr="00F0187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D4C973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412149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A6C590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F5E934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0012BB" w14:textId="77777777" w:rsidR="00E46843" w:rsidRPr="00591577" w:rsidRDefault="00E46843" w:rsidP="00E46843">
            <w:pPr>
              <w:pStyle w:val="TableParagraph"/>
              <w:kinsoku w:val="0"/>
              <w:overflowPunct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5C611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sz w:val="22"/>
                <w:szCs w:val="22"/>
              </w:rPr>
              <w:t>During OM:</w:t>
            </w:r>
          </w:p>
          <w:p w14:paraId="1EDB7B89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46843" w:rsidRPr="00591577" w14:paraId="732CF58F" w14:textId="77777777" w:rsidTr="00F0187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67B81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4CEFB0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93F519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2EA8D5" w14:textId="343AA822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0FCAAC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DEF36A" w14:textId="1DEC5045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sz w:val="22"/>
                <w:szCs w:val="22"/>
              </w:rPr>
              <w:t xml:space="preserve">After OM: </w:t>
            </w:r>
          </w:p>
        </w:tc>
      </w:tr>
      <w:tr w:rsidR="00E46843" w:rsidRPr="00591577" w14:paraId="424AC713" w14:textId="77777777" w:rsidTr="00F0187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556CD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6FC704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32EEC5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EE165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19B3C2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12120A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46843" w:rsidRPr="00591577" w14:paraId="40CB536A" w14:textId="77777777" w:rsidTr="00F01878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D1E858" w14:textId="77777777" w:rsidR="00E46843" w:rsidRPr="00591577" w:rsidRDefault="00E46843" w:rsidP="00E46843">
            <w:pPr>
              <w:pStyle w:val="TableParagraph"/>
              <w:kinsoku w:val="0"/>
              <w:overflowPunct w:val="0"/>
              <w:spacing w:before="88"/>
              <w:ind w:left="108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omain 7: Enhancing personal attributes of educators </w:t>
            </w:r>
          </w:p>
        </w:tc>
      </w:tr>
      <w:tr w:rsidR="00E46843" w:rsidRPr="00591577" w14:paraId="75D1782A" w14:textId="77777777" w:rsidTr="00F0187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4BD9C1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EDAF8F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74D0BF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791A63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F60A20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D7121F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sz w:val="22"/>
                <w:szCs w:val="22"/>
              </w:rPr>
              <w:t>During OM:</w:t>
            </w:r>
          </w:p>
          <w:p w14:paraId="21EF5660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46843" w:rsidRPr="00591577" w14:paraId="6555E7AD" w14:textId="77777777" w:rsidTr="00F0187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BD48C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15F146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D5F25C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BF6481" w14:textId="162148C1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7F5B5D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E0E8F6" w14:textId="55DEDC84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sz w:val="22"/>
                <w:szCs w:val="22"/>
              </w:rPr>
              <w:t xml:space="preserve">After OM: </w:t>
            </w:r>
          </w:p>
        </w:tc>
      </w:tr>
      <w:tr w:rsidR="00E46843" w:rsidRPr="00591577" w14:paraId="3A055DFA" w14:textId="77777777" w:rsidTr="00F0187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A5CE89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F12CD2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513FF7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0FD21A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FC1472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A953EC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3155F" w:rsidRPr="00591577" w14:paraId="77CAA9F7" w14:textId="77777777" w:rsidTr="00D661C0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DD3BFD" w14:textId="77777777" w:rsidR="00F3155F" w:rsidRPr="00591577" w:rsidRDefault="00F3155F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534A81" w14:textId="77777777" w:rsidR="00F3155F" w:rsidRPr="00591577" w:rsidRDefault="00F3155F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5DF86D" w14:textId="77777777" w:rsidR="00F3155F" w:rsidRPr="00591577" w:rsidRDefault="00F3155F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FCFE20" w14:textId="77777777" w:rsidR="00BC7165" w:rsidRPr="00591577" w:rsidRDefault="00F3155F" w:rsidP="00591577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uring OM Total </w:t>
            </w:r>
          </w:p>
          <w:p w14:paraId="223E4D37" w14:textId="77777777" w:rsidR="00F3155F" w:rsidRPr="00591577" w:rsidRDefault="00F3155F" w:rsidP="00591577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(at least 250 hrs)</w:t>
            </w:r>
          </w:p>
          <w:p w14:paraId="183289A1" w14:textId="577581AF" w:rsidR="00591577" w:rsidRPr="00591577" w:rsidRDefault="00591577" w:rsidP="00591577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D6AD7E" w14:textId="77777777" w:rsidR="00F3155F" w:rsidRPr="00591577" w:rsidRDefault="00F3155F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3155F" w:rsidRPr="00591577" w14:paraId="5B4738E7" w14:textId="77777777" w:rsidTr="007E3636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0B012A" w14:textId="77777777" w:rsidR="00F3155F" w:rsidRPr="00591577" w:rsidRDefault="00F3155F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3897E6" w14:textId="77777777" w:rsidR="00F3155F" w:rsidRPr="00591577" w:rsidRDefault="00F3155F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284544" w14:textId="77777777" w:rsidR="00F3155F" w:rsidRPr="00591577" w:rsidRDefault="00F3155F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BCEA4E" w14:textId="77777777" w:rsidR="00BC7165" w:rsidRPr="00591577" w:rsidRDefault="00F3155F" w:rsidP="00591577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fter OM Total </w:t>
            </w:r>
          </w:p>
          <w:p w14:paraId="4EEA20B7" w14:textId="77777777" w:rsidR="00F3155F" w:rsidRPr="00591577" w:rsidRDefault="00F3155F" w:rsidP="00591577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(additional 250 hrs)</w:t>
            </w:r>
          </w:p>
          <w:p w14:paraId="70D52CD1" w14:textId="7D0F5F03" w:rsidR="00591577" w:rsidRPr="00591577" w:rsidRDefault="00591577" w:rsidP="00591577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54EA7" w14:textId="77777777" w:rsidR="00F3155F" w:rsidRPr="00591577" w:rsidRDefault="00F3155F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91577" w:rsidRPr="00591577" w14:paraId="7079CA42" w14:textId="77777777" w:rsidTr="007E3636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161424" w14:textId="77777777" w:rsidR="00591577" w:rsidRPr="00591577" w:rsidRDefault="00591577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0F8CCF" w14:textId="77777777" w:rsidR="00591577" w:rsidRPr="00591577" w:rsidRDefault="00591577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99B1F9" w14:textId="77777777" w:rsidR="00591577" w:rsidRPr="00591577" w:rsidRDefault="00591577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4D6FF4" w14:textId="3368B350" w:rsidR="00591577" w:rsidRPr="00591577" w:rsidRDefault="00591577" w:rsidP="00591577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otal (≥500 hrs)</w:t>
            </w: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CCBCF4" w14:textId="77777777" w:rsidR="00591577" w:rsidRPr="00591577" w:rsidRDefault="00591577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7E8ABDA" w14:textId="77777777" w:rsidR="00A55F2C" w:rsidRDefault="00A55F2C" w:rsidP="00A55F2C">
      <w:pPr>
        <w:ind w:left="-990"/>
        <w:rPr>
          <w:sz w:val="22"/>
        </w:rPr>
      </w:pPr>
    </w:p>
    <w:p w14:paraId="4415B57E" w14:textId="77777777" w:rsidR="002C707A" w:rsidRPr="00B11A80" w:rsidRDefault="002C707A" w:rsidP="002B0DC0">
      <w:pPr>
        <w:rPr>
          <w:b/>
          <w:bCs/>
          <w:sz w:val="22"/>
        </w:rPr>
      </w:pPr>
    </w:p>
    <w:p w14:paraId="0FE080D0" w14:textId="250C7314" w:rsidR="00646005" w:rsidRPr="00B11A80" w:rsidRDefault="00E90BDC" w:rsidP="008474E2">
      <w:pPr>
        <w:widowControl/>
        <w:rPr>
          <w:b/>
          <w:bCs/>
        </w:rPr>
      </w:pPr>
      <w:r w:rsidRPr="00B11A80">
        <w:rPr>
          <w:b/>
          <w:bCs/>
        </w:rPr>
        <w:t>Guided</w:t>
      </w:r>
      <w:r w:rsidR="00646005" w:rsidRPr="00B11A80">
        <w:rPr>
          <w:b/>
          <w:bCs/>
        </w:rPr>
        <w:t xml:space="preserve"> Practice Assessment Record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7267"/>
      </w:tblGrid>
      <w:tr w:rsidR="00795D4E" w14:paraId="5E591933" w14:textId="77777777" w:rsidTr="00B11A80">
        <w:tc>
          <w:tcPr>
            <w:tcW w:w="2263" w:type="dxa"/>
          </w:tcPr>
          <w:p w14:paraId="6EF0ACDA" w14:textId="7EA99EF4" w:rsidR="00795D4E" w:rsidRDefault="00795D4E" w:rsidP="00B11A80">
            <w:pPr>
              <w:widowControl/>
              <w:spacing w:line="720" w:lineRule="auto"/>
            </w:pPr>
            <w:r>
              <w:t>Name of</w:t>
            </w:r>
            <w:r>
              <w:rPr>
                <w:spacing w:val="-14"/>
              </w:rPr>
              <w:t xml:space="preserve"> </w:t>
            </w:r>
            <w:r w:rsidRPr="00795D4E">
              <w:t xml:space="preserve">Candidate: </w:t>
            </w:r>
            <w:r w:rsidRPr="00795D4E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7267" w:type="dxa"/>
          </w:tcPr>
          <w:p w14:paraId="22241C29" w14:textId="77777777" w:rsidR="00795D4E" w:rsidRDefault="00795D4E" w:rsidP="00B11A80">
            <w:pPr>
              <w:widowControl/>
              <w:spacing w:line="720" w:lineRule="auto"/>
            </w:pPr>
          </w:p>
        </w:tc>
      </w:tr>
      <w:tr w:rsidR="00795D4E" w14:paraId="5C80A1D3" w14:textId="77777777" w:rsidTr="00B11A80">
        <w:tc>
          <w:tcPr>
            <w:tcW w:w="2263" w:type="dxa"/>
          </w:tcPr>
          <w:p w14:paraId="1B289E3C" w14:textId="6B4B1AC5" w:rsidR="00795D4E" w:rsidRDefault="00795D4E" w:rsidP="00B11A80">
            <w:pPr>
              <w:widowControl/>
              <w:spacing w:line="720" w:lineRule="auto"/>
            </w:pPr>
            <w:r w:rsidRPr="00795D4E">
              <w:rPr>
                <w:spacing w:val="-3"/>
              </w:rPr>
              <w:t>Training</w:t>
            </w:r>
            <w:r w:rsidRPr="00795D4E">
              <w:rPr>
                <w:spacing w:val="-8"/>
              </w:rPr>
              <w:t xml:space="preserve"> </w:t>
            </w:r>
            <w:r w:rsidRPr="00795D4E">
              <w:t xml:space="preserve">Institute: </w:t>
            </w:r>
            <w:r w:rsidRPr="00795D4E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7267" w:type="dxa"/>
          </w:tcPr>
          <w:p w14:paraId="004B1C12" w14:textId="77777777" w:rsidR="00795D4E" w:rsidRDefault="00795D4E" w:rsidP="00B11A80">
            <w:pPr>
              <w:widowControl/>
              <w:spacing w:line="720" w:lineRule="auto"/>
            </w:pPr>
          </w:p>
        </w:tc>
      </w:tr>
      <w:tr w:rsidR="00795D4E" w14:paraId="5A1D37A1" w14:textId="77777777" w:rsidTr="00B11A80">
        <w:tc>
          <w:tcPr>
            <w:tcW w:w="2263" w:type="dxa"/>
          </w:tcPr>
          <w:p w14:paraId="4DCCF9D7" w14:textId="32475290" w:rsidR="00795D4E" w:rsidRDefault="00795D4E" w:rsidP="00B11A80">
            <w:pPr>
              <w:widowControl/>
              <w:spacing w:line="720" w:lineRule="auto"/>
            </w:pPr>
            <w:r w:rsidRPr="00795D4E">
              <w:t>Mentoring</w:t>
            </w:r>
            <w:r w:rsidRPr="00795D4E">
              <w:rPr>
                <w:spacing w:val="-6"/>
              </w:rPr>
              <w:t xml:space="preserve"> </w:t>
            </w:r>
            <w:r w:rsidRPr="00795D4E">
              <w:t>period:</w:t>
            </w:r>
          </w:p>
        </w:tc>
        <w:tc>
          <w:tcPr>
            <w:tcW w:w="7267" w:type="dxa"/>
          </w:tcPr>
          <w:p w14:paraId="4B997B55" w14:textId="47E53131" w:rsidR="00795D4E" w:rsidRDefault="00B11A80" w:rsidP="00B11A80">
            <w:pPr>
              <w:widowControl/>
              <w:spacing w:line="720" w:lineRule="auto"/>
            </w:pPr>
            <w:r w:rsidRPr="00795D4E">
              <w:t>From</w:t>
            </w:r>
            <w:r w:rsidRPr="00795D4E">
              <w:rPr>
                <w:rFonts w:ascii="Times New Roman" w:hAnsi="Times New Roman" w:cs="Times New Roman"/>
              </w:rPr>
              <w:t xml:space="preserve"> </w:t>
            </w:r>
            <w:r w:rsidRPr="00795D4E">
              <w:rPr>
                <w:rFonts w:ascii="Times New Roman" w:hAnsi="Times New Roman" w:cs="Times New Roman"/>
              </w:rPr>
              <w:tab/>
            </w:r>
            <w:r>
              <w:rPr>
                <w:rFonts w:ascii="Times New Roman" w:hAnsi="Times New Roman" w:cs="Times New Roman"/>
              </w:rPr>
              <w:t xml:space="preserve">                </w:t>
            </w:r>
            <w:r w:rsidRPr="00795D4E">
              <w:t>to</w:t>
            </w:r>
            <w:r w:rsidRPr="00795D4E">
              <w:rPr>
                <w:spacing w:val="-2"/>
              </w:rPr>
              <w:t xml:space="preserve"> </w:t>
            </w:r>
            <w:r w:rsidRPr="00795D4E"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14A0FDF3" w14:textId="77777777" w:rsidR="00795D4E" w:rsidRDefault="00795D4E" w:rsidP="008474E2">
      <w:pPr>
        <w:widowControl/>
      </w:pPr>
    </w:p>
    <w:p w14:paraId="32BA5D77" w14:textId="77777777" w:rsidR="00646005" w:rsidRDefault="00646005" w:rsidP="00646005">
      <w:pPr>
        <w:pStyle w:val="BodyText"/>
        <w:kinsoku w:val="0"/>
        <w:overflowPunct w:val="0"/>
        <w:spacing w:before="1"/>
        <w:rPr>
          <w:b/>
          <w:bCs/>
          <w:sz w:val="27"/>
          <w:szCs w:val="27"/>
        </w:rPr>
      </w:pPr>
    </w:p>
    <w:p w14:paraId="59D1B39F" w14:textId="40FBAA5F" w:rsidR="00646005" w:rsidRDefault="00646005" w:rsidP="00646005">
      <w:pPr>
        <w:pStyle w:val="BodyText"/>
        <w:kinsoku w:val="0"/>
        <w:overflowPunct w:val="0"/>
        <w:spacing w:before="4"/>
        <w:rPr>
          <w:rFonts w:ascii="Times New Roman" w:hAnsi="Times New Roman" w:cs="Times New Roman"/>
        </w:rPr>
      </w:pPr>
    </w:p>
    <w:p w14:paraId="3ACB93F7" w14:textId="77777777" w:rsidR="00B11A80" w:rsidRDefault="00B11A80" w:rsidP="00646005">
      <w:pPr>
        <w:pStyle w:val="BodyText"/>
        <w:kinsoku w:val="0"/>
        <w:overflowPunct w:val="0"/>
        <w:spacing w:before="4"/>
        <w:rPr>
          <w:rFonts w:ascii="Times New Roman" w:hAnsi="Times New Roman" w:cs="Times New Roman"/>
        </w:rPr>
      </w:pPr>
    </w:p>
    <w:p w14:paraId="02469664" w14:textId="77777777" w:rsidR="00B11A80" w:rsidRDefault="00B11A80" w:rsidP="00646005">
      <w:pPr>
        <w:pStyle w:val="BodyText"/>
        <w:kinsoku w:val="0"/>
        <w:overflowPunct w:val="0"/>
        <w:spacing w:before="4"/>
        <w:rPr>
          <w:rFonts w:ascii="Times New Roman" w:hAnsi="Times New Roman" w:cs="Times New Roman"/>
        </w:rPr>
      </w:pPr>
    </w:p>
    <w:p w14:paraId="5F8C32F3" w14:textId="77777777" w:rsidR="00B11A80" w:rsidRDefault="00B11A80" w:rsidP="00646005">
      <w:pPr>
        <w:pStyle w:val="BodyText"/>
        <w:kinsoku w:val="0"/>
        <w:overflowPunct w:val="0"/>
        <w:spacing w:before="4"/>
        <w:rPr>
          <w:rFonts w:ascii="Times New Roman" w:hAnsi="Times New Roman" w:cs="Times New Roman"/>
        </w:rPr>
      </w:pPr>
    </w:p>
    <w:p w14:paraId="2284AA1F" w14:textId="77777777" w:rsidR="00B11A80" w:rsidRDefault="00B11A80" w:rsidP="00646005">
      <w:pPr>
        <w:pStyle w:val="BodyText"/>
        <w:kinsoku w:val="0"/>
        <w:overflowPunct w:val="0"/>
        <w:spacing w:before="4"/>
        <w:rPr>
          <w:rFonts w:ascii="Times New Roman" w:hAnsi="Times New Roman" w:cs="Times New Roman"/>
        </w:rPr>
      </w:pPr>
    </w:p>
    <w:p w14:paraId="673CBECB" w14:textId="77777777" w:rsidR="00B11A80" w:rsidRDefault="00B11A80" w:rsidP="00646005">
      <w:pPr>
        <w:pStyle w:val="BodyText"/>
        <w:kinsoku w:val="0"/>
        <w:overflowPunct w:val="0"/>
        <w:spacing w:before="4"/>
        <w:rPr>
          <w:rFonts w:ascii="Times New Roman" w:hAnsi="Times New Roman" w:cs="Times New Roman"/>
        </w:rPr>
      </w:pPr>
    </w:p>
    <w:p w14:paraId="11946E33" w14:textId="77777777" w:rsidR="00B11A80" w:rsidRDefault="00B11A80" w:rsidP="00646005">
      <w:pPr>
        <w:pStyle w:val="BodyText"/>
        <w:kinsoku w:val="0"/>
        <w:overflowPunct w:val="0"/>
        <w:spacing w:before="4"/>
        <w:rPr>
          <w:rFonts w:ascii="Times New Roman" w:hAnsi="Times New Roman" w:cs="Times New Roman"/>
        </w:rPr>
      </w:pPr>
    </w:p>
    <w:p w14:paraId="6AD412F2" w14:textId="77777777" w:rsidR="00B11A80" w:rsidRDefault="00B11A80" w:rsidP="00646005">
      <w:pPr>
        <w:pStyle w:val="BodyText"/>
        <w:kinsoku w:val="0"/>
        <w:overflowPunct w:val="0"/>
        <w:spacing w:before="4"/>
        <w:rPr>
          <w:rFonts w:ascii="Times New Roman" w:hAnsi="Times New Roman" w:cs="Times New Roman"/>
        </w:rPr>
      </w:pPr>
    </w:p>
    <w:p w14:paraId="2C42A1FE" w14:textId="77777777" w:rsidR="00B11A80" w:rsidRDefault="00B11A80" w:rsidP="00646005">
      <w:pPr>
        <w:pStyle w:val="BodyText"/>
        <w:kinsoku w:val="0"/>
        <w:overflowPunct w:val="0"/>
        <w:spacing w:before="4"/>
        <w:rPr>
          <w:rFonts w:ascii="Times New Roman" w:hAnsi="Times New Roman" w:cs="Times New Roman"/>
        </w:rPr>
      </w:pPr>
    </w:p>
    <w:p w14:paraId="12C12619" w14:textId="77777777" w:rsidR="00DC1618" w:rsidRDefault="00DC1618" w:rsidP="00646005">
      <w:pPr>
        <w:pStyle w:val="BodyText"/>
        <w:kinsoku w:val="0"/>
        <w:overflowPunct w:val="0"/>
        <w:spacing w:before="4"/>
        <w:rPr>
          <w:rFonts w:ascii="Times New Roman" w:hAnsi="Times New Roman" w:cs="Times New Roman"/>
        </w:rPr>
      </w:pPr>
    </w:p>
    <w:p w14:paraId="104EC202" w14:textId="77777777" w:rsidR="00DC1618" w:rsidRDefault="00DC1618" w:rsidP="00646005">
      <w:pPr>
        <w:pStyle w:val="BodyText"/>
        <w:kinsoku w:val="0"/>
        <w:overflowPunct w:val="0"/>
        <w:spacing w:before="4"/>
        <w:rPr>
          <w:rFonts w:ascii="Times New Roman" w:hAnsi="Times New Roman" w:cs="Times New Roman"/>
        </w:rPr>
      </w:pPr>
    </w:p>
    <w:p w14:paraId="5CE4C05D" w14:textId="77777777" w:rsidR="00646005" w:rsidRDefault="00646005" w:rsidP="00646005">
      <w:pPr>
        <w:pStyle w:val="BodyText"/>
        <w:kinsoku w:val="0"/>
        <w:overflowPunct w:val="0"/>
        <w:rPr>
          <w:rFonts w:ascii="Times New Roman" w:hAnsi="Times New Roman" w:cs="Times New Roman"/>
          <w:sz w:val="21"/>
          <w:szCs w:val="21"/>
        </w:rPr>
      </w:pPr>
    </w:p>
    <w:p w14:paraId="4EB49550" w14:textId="77777777" w:rsidR="00646005" w:rsidRDefault="00646005" w:rsidP="00DB36D8">
      <w:pPr>
        <w:pStyle w:val="Heading3"/>
        <w:numPr>
          <w:ilvl w:val="0"/>
          <w:numId w:val="7"/>
        </w:numPr>
        <w:kinsoku w:val="0"/>
        <w:overflowPunct w:val="0"/>
        <w:spacing w:before="52"/>
      </w:pPr>
      <w:r>
        <w:lastRenderedPageBreak/>
        <w:t>TO BE COMPLETED BY CANDIDATE</w:t>
      </w:r>
      <w:r w:rsidR="00020F80">
        <w:t xml:space="preserve"> FOR EDUCATION SPEAILITY </w:t>
      </w:r>
      <w:r>
        <w:t>(can use separate sheet)</w:t>
      </w:r>
    </w:p>
    <w:p w14:paraId="00D0FCA0" w14:textId="77777777" w:rsidR="00646005" w:rsidRDefault="00646005" w:rsidP="00646005">
      <w:pPr>
        <w:pStyle w:val="BodyText"/>
        <w:kinsoku w:val="0"/>
        <w:overflowPunct w:val="0"/>
        <w:spacing w:before="2"/>
        <w:rPr>
          <w:b/>
          <w:bCs/>
          <w:sz w:val="26"/>
          <w:szCs w:val="26"/>
        </w:rPr>
      </w:pPr>
    </w:p>
    <w:tbl>
      <w:tblPr>
        <w:tblW w:w="9624" w:type="dxa"/>
        <w:tblInd w:w="-18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69"/>
        <w:gridCol w:w="3097"/>
        <w:gridCol w:w="2275"/>
        <w:gridCol w:w="1983"/>
      </w:tblGrid>
      <w:tr w:rsidR="00646005" w14:paraId="7751618E" w14:textId="77777777" w:rsidTr="00B3551E">
        <w:trPr>
          <w:trHeight w:val="623"/>
        </w:trPr>
        <w:tc>
          <w:tcPr>
            <w:tcW w:w="2269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784271" w14:textId="77777777" w:rsidR="00646005" w:rsidRPr="00C4132D" w:rsidRDefault="00646005" w:rsidP="00C4132D">
            <w:pPr>
              <w:pStyle w:val="TableParagraph"/>
              <w:tabs>
                <w:tab w:val="left" w:pos="540"/>
              </w:tabs>
              <w:kinsoku w:val="0"/>
              <w:overflowPunct w:val="0"/>
              <w:spacing w:before="11"/>
              <w:ind w:left="180"/>
              <w:rPr>
                <w:b/>
                <w:bCs/>
              </w:rPr>
            </w:pPr>
            <w:r w:rsidRPr="00C4132D">
              <w:rPr>
                <w:b/>
                <w:bCs/>
              </w:rPr>
              <w:t>A.</w:t>
            </w:r>
            <w:r w:rsidRPr="00C4132D">
              <w:rPr>
                <w:b/>
                <w:bCs/>
              </w:rPr>
              <w:tab/>
              <w:t>Learning</w:t>
            </w:r>
          </w:p>
          <w:p w14:paraId="5C99CB5B" w14:textId="77777777" w:rsidR="00646005" w:rsidRPr="00B3551E" w:rsidRDefault="00646005" w:rsidP="00C4132D">
            <w:pPr>
              <w:pStyle w:val="TableParagraph"/>
              <w:kinsoku w:val="0"/>
              <w:overflowPunct w:val="0"/>
              <w:spacing w:before="19" w:line="280" w:lineRule="exact"/>
              <w:ind w:left="540"/>
              <w:rPr>
                <w:b/>
                <w:bCs/>
                <w:sz w:val="28"/>
              </w:rPr>
            </w:pPr>
            <w:r w:rsidRPr="00C4132D">
              <w:rPr>
                <w:b/>
                <w:bCs/>
              </w:rPr>
              <w:t>Objectives</w:t>
            </w:r>
          </w:p>
        </w:tc>
        <w:tc>
          <w:tcPr>
            <w:tcW w:w="3097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B536E" w14:textId="77777777" w:rsidR="00646005" w:rsidRDefault="00646005" w:rsidP="00C4132D">
            <w:pPr>
              <w:pStyle w:val="TableParagraph"/>
              <w:tabs>
                <w:tab w:val="left" w:pos="431"/>
              </w:tabs>
              <w:kinsoku w:val="0"/>
              <w:overflowPunct w:val="0"/>
              <w:spacing w:before="11"/>
              <w:ind w:left="167"/>
              <w:rPr>
                <w:b/>
                <w:bCs/>
                <w:spacing w:val="-4"/>
              </w:rPr>
            </w:pPr>
            <w:r>
              <w:rPr>
                <w:b/>
                <w:bCs/>
              </w:rPr>
              <w:t>B.</w:t>
            </w:r>
            <w:r>
              <w:rPr>
                <w:b/>
                <w:bCs/>
              </w:rPr>
              <w:tab/>
              <w:t xml:space="preserve">Learning and </w:t>
            </w:r>
            <w:r>
              <w:rPr>
                <w:b/>
                <w:bCs/>
                <w:spacing w:val="-4"/>
              </w:rPr>
              <w:t>Teaching</w:t>
            </w:r>
          </w:p>
          <w:p w14:paraId="1A5C4F9F" w14:textId="77777777" w:rsidR="00646005" w:rsidRDefault="00646005" w:rsidP="00C4132D">
            <w:pPr>
              <w:pStyle w:val="TableParagraph"/>
              <w:kinsoku w:val="0"/>
              <w:overflowPunct w:val="0"/>
              <w:spacing w:before="19" w:line="280" w:lineRule="exact"/>
              <w:ind w:left="431"/>
              <w:rPr>
                <w:b/>
                <w:bCs/>
              </w:rPr>
            </w:pPr>
            <w:r>
              <w:rPr>
                <w:b/>
                <w:bCs/>
              </w:rPr>
              <w:t>Activities</w:t>
            </w:r>
          </w:p>
        </w:tc>
        <w:tc>
          <w:tcPr>
            <w:tcW w:w="2275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74420" w14:textId="77777777" w:rsidR="00646005" w:rsidRDefault="00646005" w:rsidP="00C4132D">
            <w:pPr>
              <w:pStyle w:val="TableParagraph"/>
              <w:tabs>
                <w:tab w:val="left" w:pos="574"/>
              </w:tabs>
              <w:kinsoku w:val="0"/>
              <w:overflowPunct w:val="0"/>
              <w:spacing w:before="11"/>
              <w:ind w:left="316"/>
              <w:rPr>
                <w:b/>
                <w:bCs/>
              </w:rPr>
            </w:pPr>
            <w:r>
              <w:rPr>
                <w:b/>
                <w:bCs/>
              </w:rPr>
              <w:t>C.</w:t>
            </w:r>
            <w:r>
              <w:rPr>
                <w:b/>
                <w:bCs/>
              </w:rPr>
              <w:tab/>
              <w:t>Learning</w:t>
            </w:r>
          </w:p>
          <w:p w14:paraId="2EAD76C3" w14:textId="77777777" w:rsidR="00646005" w:rsidRDefault="00646005" w:rsidP="00C4132D">
            <w:pPr>
              <w:pStyle w:val="TableParagraph"/>
              <w:kinsoku w:val="0"/>
              <w:overflowPunct w:val="0"/>
              <w:spacing w:before="19" w:line="280" w:lineRule="exact"/>
              <w:ind w:left="574"/>
              <w:rPr>
                <w:b/>
                <w:bCs/>
              </w:rPr>
            </w:pPr>
            <w:r>
              <w:rPr>
                <w:b/>
                <w:bCs/>
              </w:rPr>
              <w:t>Outcomes</w:t>
            </w:r>
          </w:p>
        </w:tc>
        <w:tc>
          <w:tcPr>
            <w:tcW w:w="1983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B1E956" w14:textId="77777777" w:rsidR="00646005" w:rsidRDefault="00646005" w:rsidP="00DB36D8">
            <w:pPr>
              <w:pStyle w:val="TableParagraph"/>
              <w:kinsoku w:val="0"/>
              <w:overflowPunct w:val="0"/>
              <w:spacing w:before="11"/>
              <w:ind w:left="21"/>
              <w:rPr>
                <w:b/>
                <w:bCs/>
              </w:rPr>
            </w:pPr>
            <w:r>
              <w:rPr>
                <w:b/>
                <w:bCs/>
              </w:rPr>
              <w:t>D. Date achieved</w:t>
            </w:r>
          </w:p>
        </w:tc>
      </w:tr>
      <w:tr w:rsidR="00646005" w14:paraId="1F81AA62" w14:textId="77777777" w:rsidTr="00B3551E">
        <w:trPr>
          <w:trHeight w:val="1403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187236" w14:textId="77777777" w:rsidR="00646005" w:rsidRPr="00B3551E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E22B34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03C75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C5B26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646005" w14:paraId="1AF22E1D" w14:textId="77777777" w:rsidTr="00B3551E">
        <w:trPr>
          <w:trHeight w:val="1403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722274" w14:textId="77777777" w:rsidR="00646005" w:rsidRPr="00B3551E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0A677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EF368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6C9DE6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646005" w14:paraId="3BAD5ACD" w14:textId="77777777" w:rsidTr="00B3551E">
        <w:trPr>
          <w:trHeight w:val="1403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DFD2CB" w14:textId="77777777" w:rsidR="00646005" w:rsidRPr="00B3551E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A6A1CB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99BFBD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5D8B14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646005" w14:paraId="5545C2A2" w14:textId="77777777" w:rsidTr="00B3551E">
        <w:trPr>
          <w:trHeight w:val="1403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8150D4" w14:textId="77777777" w:rsidR="00646005" w:rsidRPr="00B3551E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068D22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61536D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CA6307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646005" w14:paraId="019E9323" w14:textId="77777777" w:rsidTr="00B3551E">
        <w:trPr>
          <w:trHeight w:val="1404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489871" w14:textId="77777777" w:rsidR="00646005" w:rsidRPr="00B3551E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0D0DDB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94621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6422FA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646005" w14:paraId="6519481C" w14:textId="77777777" w:rsidTr="00B3551E">
        <w:trPr>
          <w:trHeight w:val="1405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7F4FAD" w14:textId="77777777" w:rsidR="00646005" w:rsidRPr="00B3551E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06EE7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4B44B2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74405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</w:tbl>
    <w:p w14:paraId="15F04147" w14:textId="77777777" w:rsidR="00646005" w:rsidRDefault="00646005" w:rsidP="00646005">
      <w:pPr>
        <w:rPr>
          <w:b/>
          <w:bCs/>
          <w:sz w:val="26"/>
          <w:szCs w:val="26"/>
        </w:rPr>
        <w:sectPr w:rsidR="00646005" w:rsidSect="007E17F0">
          <w:pgSz w:w="11910" w:h="16840"/>
          <w:pgMar w:top="1400" w:right="860" w:bottom="1440" w:left="1260" w:header="0" w:footer="1165" w:gutter="0"/>
          <w:cols w:space="720"/>
          <w:noEndnote/>
        </w:sectPr>
      </w:pPr>
    </w:p>
    <w:p w14:paraId="3D04F1DF" w14:textId="77777777" w:rsidR="00BF1234" w:rsidRDefault="00BF1234" w:rsidP="00BF1234">
      <w:pPr>
        <w:kinsoku w:val="0"/>
        <w:overflowPunct w:val="0"/>
        <w:autoSpaceDE w:val="0"/>
        <w:autoSpaceDN w:val="0"/>
        <w:adjustRightInd w:val="0"/>
        <w:spacing w:before="33"/>
        <w:ind w:left="-450"/>
        <w:rPr>
          <w:b/>
          <w:bCs/>
        </w:rPr>
      </w:pPr>
      <w:r>
        <w:lastRenderedPageBreak/>
        <w:t xml:space="preserve">    </w:t>
      </w:r>
      <w:r>
        <w:rPr>
          <w:b/>
          <w:bCs/>
        </w:rPr>
        <w:t xml:space="preserve">Part IV.  ASSESSMENT BY </w:t>
      </w:r>
      <w:r w:rsidRPr="00020F80">
        <w:rPr>
          <w:b/>
          <w:bCs/>
        </w:rPr>
        <w:t>MENTOR</w:t>
      </w:r>
      <w:r>
        <w:rPr>
          <w:b/>
          <w:bCs/>
        </w:rPr>
        <w:t xml:space="preserve"> *</w:t>
      </w:r>
    </w:p>
    <w:p w14:paraId="2325E68D" w14:textId="73EA58FF" w:rsidR="00646B26" w:rsidRPr="00646B26" w:rsidRDefault="00E0660D" w:rsidP="00646B26">
      <w:pPr>
        <w:kinsoku w:val="0"/>
        <w:overflowPunct w:val="0"/>
        <w:autoSpaceDE w:val="0"/>
        <w:autoSpaceDN w:val="0"/>
        <w:adjustRightInd w:val="0"/>
        <w:spacing w:before="33"/>
        <w:rPr>
          <w:b/>
          <w:bCs/>
        </w:rPr>
      </w:pPr>
      <w:r w:rsidRPr="00646B26">
        <w:rPr>
          <w:b/>
          <w:bCs/>
        </w:rPr>
        <w:t xml:space="preserve">4.1 Learning and </w:t>
      </w:r>
      <w:r w:rsidRPr="00646B26">
        <w:rPr>
          <w:b/>
          <w:bCs/>
          <w:spacing w:val="-4"/>
        </w:rPr>
        <w:t xml:space="preserve">Teaching </w:t>
      </w:r>
      <w:r w:rsidRPr="00646B26">
        <w:rPr>
          <w:b/>
          <w:bCs/>
        </w:rPr>
        <w:t xml:space="preserve">Assessment </w:t>
      </w:r>
    </w:p>
    <w:tbl>
      <w:tblPr>
        <w:tblW w:w="14829" w:type="dxa"/>
        <w:tblInd w:w="-18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6"/>
        <w:gridCol w:w="4351"/>
        <w:gridCol w:w="1186"/>
        <w:gridCol w:w="887"/>
        <w:gridCol w:w="459"/>
        <w:gridCol w:w="1251"/>
        <w:gridCol w:w="1155"/>
        <w:gridCol w:w="124"/>
        <w:gridCol w:w="1200"/>
        <w:gridCol w:w="1351"/>
        <w:gridCol w:w="1210"/>
        <w:gridCol w:w="1080"/>
        <w:gridCol w:w="142"/>
        <w:gridCol w:w="107"/>
      </w:tblGrid>
      <w:tr w:rsidR="00BA6F58" w:rsidRPr="00E0660D" w14:paraId="0C457BA2" w14:textId="77777777" w:rsidTr="001B4451">
        <w:trPr>
          <w:gridAfter w:val="2"/>
          <w:wAfter w:w="249" w:type="dxa"/>
          <w:trHeight w:val="728"/>
        </w:trPr>
        <w:tc>
          <w:tcPr>
            <w:tcW w:w="4677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A719D" w14:textId="77777777" w:rsidR="00BA6F58" w:rsidRPr="00AD3050" w:rsidRDefault="00BA6F58" w:rsidP="005C64F9">
            <w:pPr>
              <w:pStyle w:val="TableParagraph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</w:p>
          <w:p w14:paraId="2BB544F7" w14:textId="77777777" w:rsidR="00BA6F58" w:rsidRPr="00AD3050" w:rsidRDefault="00BA6F58" w:rsidP="005C64F9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22"/>
                <w:szCs w:val="22"/>
              </w:rPr>
            </w:pPr>
          </w:p>
          <w:p w14:paraId="642382A9" w14:textId="77777777" w:rsidR="00BA6F58" w:rsidRPr="00474E9C" w:rsidRDefault="00BA6F58" w:rsidP="005C64F9">
            <w:pPr>
              <w:pStyle w:val="TableParagraph"/>
              <w:kinsoku w:val="0"/>
              <w:overflowPunct w:val="0"/>
              <w:jc w:val="center"/>
              <w:rPr>
                <w:b/>
                <w:bCs/>
              </w:rPr>
            </w:pPr>
            <w:r w:rsidRPr="00474E9C">
              <w:rPr>
                <w:b/>
                <w:bCs/>
              </w:rPr>
              <w:t>Items</w:t>
            </w:r>
          </w:p>
        </w:tc>
        <w:tc>
          <w:tcPr>
            <w:tcW w:w="493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586715" w14:textId="77777777" w:rsidR="00BA6F58" w:rsidRPr="00474E9C" w:rsidRDefault="00BA6F58" w:rsidP="005C64F9">
            <w:pPr>
              <w:pStyle w:val="TableParagraph"/>
              <w:kinsoku w:val="0"/>
              <w:overflowPunct w:val="0"/>
              <w:ind w:left="70"/>
              <w:jc w:val="center"/>
              <w:rPr>
                <w:b/>
                <w:bCs/>
              </w:rPr>
            </w:pPr>
            <w:r w:rsidRPr="00474E9C">
              <w:rPr>
                <w:b/>
                <w:bCs/>
              </w:rPr>
              <w:t>Formative</w:t>
            </w:r>
          </w:p>
          <w:p w14:paraId="77777AB9" w14:textId="77777777" w:rsidR="00BA6F58" w:rsidRPr="00AD3050" w:rsidRDefault="00BA6F58" w:rsidP="005C64F9">
            <w:pPr>
              <w:pStyle w:val="TableParagraph"/>
              <w:kinsoku w:val="0"/>
              <w:overflowPunct w:val="0"/>
              <w:ind w:left="70"/>
              <w:jc w:val="center"/>
              <w:rPr>
                <w:b/>
                <w:bCs/>
                <w:sz w:val="22"/>
                <w:szCs w:val="22"/>
              </w:rPr>
            </w:pPr>
            <w:r w:rsidRPr="00474E9C">
              <w:rPr>
                <w:b/>
                <w:bCs/>
              </w:rPr>
              <w:t>Assessment</w:t>
            </w:r>
          </w:p>
        </w:tc>
        <w:tc>
          <w:tcPr>
            <w:tcW w:w="12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DAC1334" w14:textId="77777777" w:rsidR="00BA6F58" w:rsidRPr="00AD3050" w:rsidRDefault="00BA6F58" w:rsidP="005C64F9">
            <w:pPr>
              <w:pStyle w:val="TableParagraph"/>
              <w:kinsoku w:val="0"/>
              <w:overflowPunct w:val="0"/>
              <w:ind w:left="-152" w:firstLineChars="78" w:firstLine="172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84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697F72" w14:textId="77777777" w:rsidR="00BA6F58" w:rsidRPr="00474E9C" w:rsidRDefault="00BA6F58" w:rsidP="005C64F9">
            <w:pPr>
              <w:pStyle w:val="TableParagraph"/>
              <w:kinsoku w:val="0"/>
              <w:overflowPunct w:val="0"/>
              <w:ind w:left="20"/>
              <w:jc w:val="center"/>
              <w:rPr>
                <w:b/>
                <w:bCs/>
              </w:rPr>
            </w:pPr>
            <w:r w:rsidRPr="00474E9C">
              <w:rPr>
                <w:b/>
                <w:bCs/>
              </w:rPr>
              <w:t>Summative</w:t>
            </w:r>
          </w:p>
          <w:p w14:paraId="234AEBD1" w14:textId="77777777" w:rsidR="00BA6F58" w:rsidRPr="00AD3050" w:rsidRDefault="00BA6F58" w:rsidP="005C64F9">
            <w:pPr>
              <w:pStyle w:val="TableParagraph"/>
              <w:kinsoku w:val="0"/>
              <w:overflowPunct w:val="0"/>
              <w:ind w:left="20"/>
              <w:jc w:val="center"/>
              <w:rPr>
                <w:b/>
                <w:bCs/>
                <w:sz w:val="22"/>
                <w:szCs w:val="22"/>
              </w:rPr>
            </w:pPr>
            <w:r w:rsidRPr="00474E9C">
              <w:rPr>
                <w:b/>
                <w:bCs/>
              </w:rPr>
              <w:t>Assessment</w:t>
            </w:r>
          </w:p>
        </w:tc>
      </w:tr>
      <w:tr w:rsidR="00BA6F58" w:rsidRPr="00E0660D" w14:paraId="639B8397" w14:textId="77777777" w:rsidTr="001B4451">
        <w:trPr>
          <w:gridAfter w:val="2"/>
          <w:wAfter w:w="249" w:type="dxa"/>
          <w:trHeight w:val="143"/>
        </w:trPr>
        <w:tc>
          <w:tcPr>
            <w:tcW w:w="4677" w:type="dxa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A4ACFF" w14:textId="77777777" w:rsidR="00BA6F58" w:rsidRPr="00AD3050" w:rsidRDefault="00BA6F58" w:rsidP="00C65864">
            <w:pPr>
              <w:pStyle w:val="BodyText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18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16639C" w14:textId="77777777" w:rsidR="00BA6F58" w:rsidRPr="0025351B" w:rsidRDefault="00BA6F58" w:rsidP="00C65864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4</w:t>
            </w:r>
          </w:p>
          <w:p w14:paraId="288DA6DA" w14:textId="7DD121E1" w:rsidR="00BA6F58" w:rsidRPr="0025351B" w:rsidRDefault="00BA6F58" w:rsidP="00C65864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20"/>
                <w:szCs w:val="20"/>
              </w:rPr>
            </w:pPr>
            <w:r w:rsidRPr="0025351B">
              <w:rPr>
                <w:bCs/>
                <w:sz w:val="20"/>
                <w:szCs w:val="20"/>
              </w:rPr>
              <w:t>Performed competently</w:t>
            </w:r>
          </w:p>
        </w:tc>
        <w:tc>
          <w:tcPr>
            <w:tcW w:w="134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E4B9DB" w14:textId="77777777" w:rsidR="00BA6F58" w:rsidRPr="0025351B" w:rsidRDefault="00BA6F58" w:rsidP="00C65864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3</w:t>
            </w:r>
          </w:p>
          <w:p w14:paraId="5D46C878" w14:textId="4AB9ADE3" w:rsidR="00BA6F58" w:rsidRPr="0025351B" w:rsidRDefault="00BA6F58" w:rsidP="00C65864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Performed independently</w:t>
            </w: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09EB5A" w14:textId="77777777" w:rsidR="00BA6F58" w:rsidRPr="0025351B" w:rsidRDefault="00BA6F58" w:rsidP="00C65864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2</w:t>
            </w:r>
          </w:p>
          <w:p w14:paraId="7F85842C" w14:textId="343A35C2" w:rsidR="00BA6F58" w:rsidRPr="0025351B" w:rsidRDefault="00BA6F58" w:rsidP="00C65864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Supervision required</w:t>
            </w: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E2B69" w14:textId="77777777" w:rsidR="00BA6F58" w:rsidRPr="0025351B" w:rsidRDefault="00BA6F58" w:rsidP="00C65864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1</w:t>
            </w:r>
          </w:p>
          <w:p w14:paraId="402C915B" w14:textId="502C6775" w:rsidR="00BA6F58" w:rsidRPr="0025351B" w:rsidRDefault="00BA6F58" w:rsidP="00C65864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Observer</w:t>
            </w: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8D13631" w14:textId="77777777" w:rsidR="00BA6F58" w:rsidRPr="0025351B" w:rsidRDefault="00BA6F58" w:rsidP="00C65864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0848B5" w14:textId="77777777" w:rsidR="00BA6F58" w:rsidRPr="0025351B" w:rsidRDefault="00BA6F58" w:rsidP="00C65864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4</w:t>
            </w:r>
          </w:p>
          <w:p w14:paraId="5D189904" w14:textId="5ADA49C1" w:rsidR="00BA6F58" w:rsidRPr="0025351B" w:rsidRDefault="00BA6F58" w:rsidP="00C65864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20"/>
                <w:szCs w:val="20"/>
              </w:rPr>
            </w:pPr>
            <w:r w:rsidRPr="0025351B">
              <w:rPr>
                <w:bCs/>
                <w:sz w:val="20"/>
                <w:szCs w:val="20"/>
              </w:rPr>
              <w:t>Performed competently</w:t>
            </w: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BBDA9D" w14:textId="77777777" w:rsidR="00BA6F58" w:rsidRPr="0025351B" w:rsidRDefault="00BA6F58" w:rsidP="00C65864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3</w:t>
            </w:r>
          </w:p>
          <w:p w14:paraId="13B31688" w14:textId="3EBE9041" w:rsidR="00BA6F58" w:rsidRPr="0025351B" w:rsidRDefault="00BA6F58" w:rsidP="00C65864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Performed independently</w:t>
            </w:r>
          </w:p>
        </w:tc>
        <w:tc>
          <w:tcPr>
            <w:tcW w:w="1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73CE0" w14:textId="77777777" w:rsidR="00BA6F58" w:rsidRPr="0025351B" w:rsidRDefault="00BA6F58" w:rsidP="00C65864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2</w:t>
            </w:r>
          </w:p>
          <w:p w14:paraId="58741E58" w14:textId="4C471F50" w:rsidR="00BA6F58" w:rsidRPr="0025351B" w:rsidRDefault="00BA6F58" w:rsidP="00C65864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Supervision required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D8EF0" w14:textId="77777777" w:rsidR="00BA6F58" w:rsidRPr="0025351B" w:rsidRDefault="00BA6F58" w:rsidP="00C65864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1</w:t>
            </w:r>
          </w:p>
          <w:p w14:paraId="79BD05FC" w14:textId="70F156FD" w:rsidR="00BA6F58" w:rsidRPr="0025351B" w:rsidRDefault="00BA6F58" w:rsidP="00C65864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Observer</w:t>
            </w:r>
          </w:p>
        </w:tc>
      </w:tr>
      <w:tr w:rsidR="00BA6F58" w:rsidRPr="00E0660D" w14:paraId="09978C15" w14:textId="77777777" w:rsidTr="001B4451">
        <w:trPr>
          <w:gridAfter w:val="2"/>
          <w:wAfter w:w="249" w:type="dxa"/>
          <w:trHeight w:val="523"/>
        </w:trPr>
        <w:tc>
          <w:tcPr>
            <w:tcW w:w="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141930" w14:textId="77777777" w:rsidR="00BA6F58" w:rsidRPr="00AD3050" w:rsidRDefault="00BA6F58" w:rsidP="00C65864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1</w:t>
            </w:r>
          </w:p>
        </w:tc>
        <w:tc>
          <w:tcPr>
            <w:tcW w:w="4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171E66" w14:textId="4B222A31" w:rsidR="00BA6F58" w:rsidRPr="00474E9C" w:rsidRDefault="00BA6F58" w:rsidP="00C65864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474E9C">
              <w:t>Managing learning and teaching situation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F638B2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E9F86E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EC5FC9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239B53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D0AC259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CED2A2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7365E5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8E241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C85D9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BA6F58" w:rsidRPr="00E0660D" w14:paraId="5AA0A77C" w14:textId="77777777" w:rsidTr="001B4451">
        <w:trPr>
          <w:gridAfter w:val="2"/>
          <w:wAfter w:w="249" w:type="dxa"/>
          <w:trHeight w:val="710"/>
        </w:trPr>
        <w:tc>
          <w:tcPr>
            <w:tcW w:w="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5C897" w14:textId="77777777" w:rsidR="00BA6F58" w:rsidRPr="00AD3050" w:rsidRDefault="00BA6F58" w:rsidP="00C65864">
            <w:pPr>
              <w:pStyle w:val="TableParagraph"/>
              <w:kinsoku w:val="0"/>
              <w:overflowPunct w:val="0"/>
              <w:spacing w:before="25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2</w:t>
            </w:r>
          </w:p>
        </w:tc>
        <w:tc>
          <w:tcPr>
            <w:tcW w:w="4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4CFCDB" w14:textId="78B968F6" w:rsidR="00BA6F58" w:rsidRPr="00474E9C" w:rsidRDefault="00BA6F58" w:rsidP="00C65864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5"/>
              <w:ind w:left="107"/>
            </w:pPr>
            <w:r w:rsidRPr="00474E9C">
              <w:t>Facilitate learner development and socialization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8D39A5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E951D9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F5C2AE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3A66AD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E81D00B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16FDA1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0CD5D6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747677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F199A9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BA6F58" w:rsidRPr="00E0660D" w14:paraId="7609C873" w14:textId="77777777" w:rsidTr="001B4451">
        <w:trPr>
          <w:gridAfter w:val="2"/>
          <w:wAfter w:w="249" w:type="dxa"/>
          <w:trHeight w:val="620"/>
        </w:trPr>
        <w:tc>
          <w:tcPr>
            <w:tcW w:w="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4617A3" w14:textId="77777777" w:rsidR="00BA6F58" w:rsidRPr="00AD3050" w:rsidRDefault="00BA6F58" w:rsidP="00C65864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3</w:t>
            </w:r>
          </w:p>
        </w:tc>
        <w:tc>
          <w:tcPr>
            <w:tcW w:w="4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05AF03" w14:textId="7BFC8EB7" w:rsidR="00BA6F58" w:rsidRPr="00474E9C" w:rsidRDefault="00BA6F58" w:rsidP="00C65864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474E9C">
              <w:t>Demonstrate effective leadership and teamwork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180E63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ECAF07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0368D4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D93E5C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73A0721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306BEC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A90065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80FD5B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45DA8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BA6F58" w:rsidRPr="00E0660D" w14:paraId="620FB9C9" w14:textId="77777777" w:rsidTr="001B4451">
        <w:trPr>
          <w:gridAfter w:val="2"/>
          <w:wAfter w:w="249" w:type="dxa"/>
          <w:trHeight w:val="623"/>
        </w:trPr>
        <w:tc>
          <w:tcPr>
            <w:tcW w:w="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5BDC7C" w14:textId="77777777" w:rsidR="00BA6F58" w:rsidRPr="00AD3050" w:rsidRDefault="00BA6F58" w:rsidP="00C65864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4</w:t>
            </w:r>
          </w:p>
        </w:tc>
        <w:tc>
          <w:tcPr>
            <w:tcW w:w="4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672DE" w14:textId="22FBEB4F" w:rsidR="00BA6F58" w:rsidRPr="00474E9C" w:rsidRDefault="00BA6F58" w:rsidP="00C65864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474E9C">
              <w:t xml:space="preserve">Enhancing quality assurance and improvement in education 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115ED4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6FBCFD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B204D0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6F5D4E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E5B4695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FCCC0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E96BA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F92128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79CF3A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BA6F58" w:rsidRPr="00E0660D" w14:paraId="40182A33" w14:textId="77777777" w:rsidTr="001B4451">
        <w:trPr>
          <w:gridAfter w:val="2"/>
          <w:wAfter w:w="249" w:type="dxa"/>
          <w:trHeight w:val="773"/>
        </w:trPr>
        <w:tc>
          <w:tcPr>
            <w:tcW w:w="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574C6F" w14:textId="77777777" w:rsidR="00BA6F58" w:rsidRPr="00AD3050" w:rsidRDefault="00BA6F58" w:rsidP="00C65864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5</w:t>
            </w:r>
          </w:p>
        </w:tc>
        <w:tc>
          <w:tcPr>
            <w:tcW w:w="4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1BEDD5" w14:textId="357EEDAC" w:rsidR="00BA6F58" w:rsidRPr="00474E9C" w:rsidRDefault="00BA6F58" w:rsidP="00C65864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 w:line="278" w:lineRule="auto"/>
              <w:ind w:left="107" w:right="-20"/>
            </w:pPr>
            <w:r w:rsidRPr="00474E9C">
              <w:t>Managing and negotiating innovative and effective approaches to education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7FBE00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8D3A1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CB903E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6982AC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AC6ECC2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759415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BEE004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A4D2FF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3F3670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BA6F58" w:rsidRPr="00E0660D" w14:paraId="587296FF" w14:textId="77777777" w:rsidTr="001B4451">
        <w:trPr>
          <w:gridAfter w:val="2"/>
          <w:wAfter w:w="249" w:type="dxa"/>
          <w:trHeight w:val="460"/>
        </w:trPr>
        <w:tc>
          <w:tcPr>
            <w:tcW w:w="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17B340" w14:textId="77777777" w:rsidR="00BA6F58" w:rsidRPr="00AD3050" w:rsidRDefault="00BA6F58" w:rsidP="00946475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6</w:t>
            </w:r>
          </w:p>
        </w:tc>
        <w:tc>
          <w:tcPr>
            <w:tcW w:w="4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449E73" w14:textId="6170AD42" w:rsidR="00BA6F58" w:rsidRPr="00474E9C" w:rsidRDefault="00BA6F58" w:rsidP="00946475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474E9C">
              <w:t xml:space="preserve">Enhancing professional attributes of </w:t>
            </w:r>
            <w:r w:rsidRPr="0025351B">
              <w:t>educators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7F99E3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3F79E5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43DA0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2D11A4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40ABDB6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1CAFA1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8A9C64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9E6732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E9ABDB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BA6F58" w:rsidRPr="00E0660D" w14:paraId="22D95E27" w14:textId="77777777" w:rsidTr="001B4451">
        <w:trPr>
          <w:gridAfter w:val="2"/>
          <w:wAfter w:w="249" w:type="dxa"/>
          <w:trHeight w:val="620"/>
        </w:trPr>
        <w:tc>
          <w:tcPr>
            <w:tcW w:w="32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F179572" w14:textId="77777777" w:rsidR="00BA6F58" w:rsidRPr="00AD3050" w:rsidRDefault="00BA6F58" w:rsidP="00946475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7</w:t>
            </w:r>
          </w:p>
        </w:tc>
        <w:tc>
          <w:tcPr>
            <w:tcW w:w="435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6CD03F8" w14:textId="3AB3ABA5" w:rsidR="00BA6F58" w:rsidRPr="00474E9C" w:rsidRDefault="00BA6F58" w:rsidP="00946475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474E9C">
              <w:t>Enhancing personal attributes of educators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21DF480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23976D7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190F39F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0DED941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</w:tcPr>
          <w:p w14:paraId="704158D2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5F95D33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A7934C9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6EAD2E5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9A966CB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270F39" w:rsidRPr="00270F39" w14:paraId="2CDF3E3B" w14:textId="77777777" w:rsidTr="001B4451">
        <w:trPr>
          <w:gridAfter w:val="2"/>
          <w:wAfter w:w="249" w:type="dxa"/>
          <w:trHeight w:val="343"/>
        </w:trPr>
        <w:tc>
          <w:tcPr>
            <w:tcW w:w="14580" w:type="dxa"/>
            <w:gridSpan w:val="12"/>
          </w:tcPr>
          <w:p w14:paraId="07FDC0EF" w14:textId="4B0C6BF5" w:rsidR="00946475" w:rsidRPr="00270F39" w:rsidRDefault="00946475" w:rsidP="00270F39">
            <w:pPr>
              <w:kinsoku w:val="0"/>
              <w:overflowPunct w:val="0"/>
              <w:autoSpaceDE w:val="0"/>
              <w:autoSpaceDN w:val="0"/>
              <w:adjustRightInd w:val="0"/>
              <w:spacing w:before="33"/>
              <w:rPr>
                <w:rFonts w:ascii="Calibri" w:hAnsi="Calibri" w:cs="Calibri"/>
                <w:i/>
                <w:color w:val="FF0000"/>
                <w:sz w:val="18"/>
                <w:szCs w:val="18"/>
              </w:rPr>
            </w:pPr>
            <w:r w:rsidRPr="0025351B">
              <w:rPr>
                <w:rFonts w:ascii="Calibri" w:hAnsi="Calibri" w:cs="Calibri"/>
                <w:i/>
                <w:sz w:val="18"/>
                <w:szCs w:val="18"/>
              </w:rPr>
              <w:t>Please tick the appropriate box that best represents the candidate competency.</w:t>
            </w:r>
          </w:p>
        </w:tc>
      </w:tr>
      <w:tr w:rsidR="00946475" w:rsidRPr="00E0660D" w14:paraId="20BF37EF" w14:textId="77777777" w:rsidTr="001B4451">
        <w:trPr>
          <w:trHeight w:val="626"/>
        </w:trPr>
        <w:tc>
          <w:tcPr>
            <w:tcW w:w="14829" w:type="dxa"/>
            <w:gridSpan w:val="14"/>
          </w:tcPr>
          <w:p w14:paraId="4DC6E0F5" w14:textId="0065137F" w:rsidR="00946475" w:rsidRPr="00474E9C" w:rsidRDefault="00946475" w:rsidP="00946475">
            <w:pPr>
              <w:pStyle w:val="TableParagraph"/>
              <w:kinsoku w:val="0"/>
              <w:overflowPunct w:val="0"/>
              <w:ind w:left="90" w:firstLine="5"/>
              <w:rPr>
                <w:bCs/>
                <w:u w:val="single"/>
              </w:rPr>
            </w:pPr>
            <w:r w:rsidRPr="00474E9C">
              <w:rPr>
                <w:bCs/>
                <w:u w:val="single"/>
              </w:rPr>
              <w:t>Assessment Period</w:t>
            </w:r>
          </w:p>
          <w:p w14:paraId="61B0F3D7" w14:textId="77777777" w:rsidR="00946475" w:rsidRPr="00474E9C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</w:pPr>
            <w:r w:rsidRPr="00474E9C">
              <w:t>Formative: from________________ to __________________</w:t>
            </w:r>
          </w:p>
          <w:p w14:paraId="4FB9AA18" w14:textId="3AA59675" w:rsidR="00946475" w:rsidRPr="00462CB1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2"/>
                <w:szCs w:val="22"/>
              </w:rPr>
            </w:pPr>
            <w:r w:rsidRPr="00474E9C">
              <w:t>Summative: from________________ to _________________</w:t>
            </w:r>
          </w:p>
        </w:tc>
      </w:tr>
      <w:tr w:rsidR="00946475" w:rsidRPr="00E0660D" w14:paraId="36399C0D" w14:textId="77777777" w:rsidTr="001B4451">
        <w:trPr>
          <w:trHeight w:val="626"/>
        </w:trPr>
        <w:tc>
          <w:tcPr>
            <w:tcW w:w="14829" w:type="dxa"/>
            <w:gridSpan w:val="14"/>
          </w:tcPr>
          <w:p w14:paraId="6D0F2605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u w:val="single"/>
              </w:rPr>
            </w:pPr>
            <w:r w:rsidRPr="0025351B">
              <w:rPr>
                <w:u w:val="single"/>
              </w:rPr>
              <w:lastRenderedPageBreak/>
              <w:t>Overall Score</w:t>
            </w:r>
          </w:p>
          <w:p w14:paraId="79328061" w14:textId="1A43F67E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</w:pPr>
            <w:r w:rsidRPr="0025351B">
              <w:t>Formative:  ________%   (      /28 x 100%)</w:t>
            </w:r>
          </w:p>
          <w:p w14:paraId="75401384" w14:textId="1D174441" w:rsidR="00946475" w:rsidRPr="0025351B" w:rsidRDefault="00946475" w:rsidP="00946475">
            <w:pPr>
              <w:pStyle w:val="TableParagraph"/>
              <w:kinsoku w:val="0"/>
              <w:overflowPunct w:val="0"/>
              <w:ind w:left="90"/>
            </w:pPr>
            <w:r w:rsidRPr="0025351B">
              <w:t>Summative:  ________%   (      /28 x 100%)</w:t>
            </w:r>
          </w:p>
        </w:tc>
      </w:tr>
      <w:tr w:rsidR="00946475" w:rsidRPr="00E0660D" w14:paraId="39AEDF43" w14:textId="77777777" w:rsidTr="001B4451">
        <w:trPr>
          <w:trHeight w:val="626"/>
        </w:trPr>
        <w:tc>
          <w:tcPr>
            <w:tcW w:w="14829" w:type="dxa"/>
            <w:gridSpan w:val="14"/>
          </w:tcPr>
          <w:p w14:paraId="7A0E57A4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u w:val="single"/>
              </w:rPr>
            </w:pPr>
            <w:r w:rsidRPr="0025351B">
              <w:rPr>
                <w:u w:val="single"/>
              </w:rPr>
              <w:t>Result of Assessment</w:t>
            </w:r>
          </w:p>
          <w:p w14:paraId="13452E8F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</w:pPr>
            <w:r w:rsidRPr="0025351B">
              <w:t>Formative:    Pass  /  Fail</w:t>
            </w:r>
          </w:p>
          <w:p w14:paraId="6B1903AC" w14:textId="6017E0B7" w:rsidR="00946475" w:rsidRPr="0025351B" w:rsidRDefault="00946475" w:rsidP="00946475">
            <w:pPr>
              <w:pStyle w:val="TableParagraph"/>
              <w:kinsoku w:val="0"/>
              <w:overflowPunct w:val="0"/>
              <w:ind w:left="90"/>
            </w:pPr>
            <w:r w:rsidRPr="0025351B">
              <w:t>Summative*:   Pass  /  Fail</w:t>
            </w:r>
          </w:p>
        </w:tc>
      </w:tr>
      <w:tr w:rsidR="00946475" w:rsidRPr="00E0660D" w14:paraId="2C7AC623" w14:textId="77777777" w:rsidTr="001B4451">
        <w:trPr>
          <w:trHeight w:val="626"/>
        </w:trPr>
        <w:tc>
          <w:tcPr>
            <w:tcW w:w="14829" w:type="dxa"/>
            <w:gridSpan w:val="14"/>
          </w:tcPr>
          <w:p w14:paraId="0F14B23D" w14:textId="7BA46939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Chars="75" w:left="180"/>
              <w:rPr>
                <w:i/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Pass = have obtained at least 6</w:t>
            </w:r>
            <w:r w:rsidRPr="0025351B">
              <w:rPr>
                <w:i/>
                <w:iCs/>
                <w:sz w:val="20"/>
                <w:szCs w:val="20"/>
              </w:rPr>
              <w:t>0% of overall score</w:t>
            </w:r>
            <w:r w:rsidRPr="0025351B">
              <w:rPr>
                <w:i/>
                <w:sz w:val="20"/>
                <w:szCs w:val="20"/>
              </w:rPr>
              <w:t xml:space="preserve"> and score at least 3 in item 1-5.</w:t>
            </w:r>
          </w:p>
          <w:p w14:paraId="280674E6" w14:textId="6CD703C4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Chars="75" w:left="180"/>
              <w:rPr>
                <w:i/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Fail = have obtained less than 6</w:t>
            </w:r>
            <w:r w:rsidRPr="0025351B">
              <w:rPr>
                <w:i/>
                <w:iCs/>
                <w:sz w:val="20"/>
                <w:szCs w:val="20"/>
              </w:rPr>
              <w:t>0% of overall score</w:t>
            </w:r>
            <w:r w:rsidRPr="0025351B">
              <w:rPr>
                <w:i/>
                <w:sz w:val="20"/>
                <w:szCs w:val="20"/>
              </w:rPr>
              <w:t xml:space="preserve"> or score less than 3 in any item 1-5.</w:t>
            </w:r>
          </w:p>
          <w:p w14:paraId="0040D951" w14:textId="6FD7DA26" w:rsidR="00946475" w:rsidRPr="0025351B" w:rsidRDefault="00946475" w:rsidP="00946475">
            <w:pPr>
              <w:pStyle w:val="TableParagraph"/>
              <w:kinsoku w:val="0"/>
              <w:overflowPunct w:val="0"/>
              <w:ind w:leftChars="75" w:left="180"/>
              <w:rPr>
                <w:bCs/>
                <w:i/>
                <w:sz w:val="20"/>
                <w:szCs w:val="20"/>
              </w:rPr>
            </w:pPr>
            <w:r w:rsidRPr="0025351B">
              <w:rPr>
                <w:bCs/>
                <w:i/>
                <w:sz w:val="20"/>
                <w:szCs w:val="20"/>
              </w:rPr>
              <w:t>(*Candidate must have attained a “Pass” in summative assessment)</w:t>
            </w:r>
          </w:p>
          <w:p w14:paraId="511BA44C" w14:textId="3D805B71" w:rsidR="00946475" w:rsidRPr="0025351B" w:rsidRDefault="00946475" w:rsidP="00946475">
            <w:pPr>
              <w:pStyle w:val="TableParagraph"/>
              <w:kinsoku w:val="0"/>
              <w:overflowPunct w:val="0"/>
              <w:ind w:firstLineChars="50" w:firstLine="11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46475" w:rsidRPr="00E0660D" w14:paraId="5327C659" w14:textId="77777777" w:rsidTr="001B4451">
        <w:trPr>
          <w:trHeight w:val="626"/>
        </w:trPr>
        <w:tc>
          <w:tcPr>
            <w:tcW w:w="14829" w:type="dxa"/>
            <w:gridSpan w:val="14"/>
          </w:tcPr>
          <w:p w14:paraId="7D0FEDF9" w14:textId="77777777" w:rsidR="00946475" w:rsidRPr="00474E9C" w:rsidRDefault="00946475" w:rsidP="00946475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</w:rPr>
            </w:pPr>
            <w:r w:rsidRPr="00474E9C">
              <w:rPr>
                <w:rFonts w:asciiTheme="minorHAnsi" w:hAnsiTheme="minorHAnsi" w:cstheme="minorHAnsi"/>
                <w:u w:val="single"/>
              </w:rPr>
              <w:t>Comments from mentors</w:t>
            </w:r>
            <w:r w:rsidRPr="00474E9C">
              <w:rPr>
                <w:rFonts w:asciiTheme="minorHAnsi" w:hAnsiTheme="minorHAnsi" w:cstheme="minorHAnsi"/>
              </w:rPr>
              <w:t>:</w:t>
            </w:r>
          </w:p>
          <w:p w14:paraId="672971AD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i/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(Formative)</w:t>
            </w:r>
          </w:p>
          <w:p w14:paraId="3BFADC61" w14:textId="2C41FFC6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2180E">
              <w:rPr>
                <w:rFonts w:ascii="Times New Roman" w:hAnsi="Times New Roman" w:cs="Times New Roman"/>
                <w:i/>
                <w:sz w:val="20"/>
                <w:szCs w:val="20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 w:rsidR="001B4451">
              <w:rPr>
                <w:rFonts w:ascii="Times New Roman" w:hAnsi="Times New Roman" w:cs="Times New Roman"/>
                <w:i/>
                <w:sz w:val="20"/>
                <w:szCs w:val="20"/>
              </w:rPr>
              <w:t>__________________________</w:t>
            </w:r>
          </w:p>
          <w:p w14:paraId="21E5499C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14:paraId="7445AD60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i/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(Summative)</w:t>
            </w:r>
          </w:p>
          <w:p w14:paraId="3019358F" w14:textId="033ADC66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2180E">
              <w:rPr>
                <w:rFonts w:ascii="Times New Roman" w:hAnsi="Times New Roman" w:cs="Times New Roman"/>
                <w:i/>
                <w:sz w:val="20"/>
                <w:szCs w:val="20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 w:rsidR="001B4451">
              <w:rPr>
                <w:rFonts w:ascii="Times New Roman" w:hAnsi="Times New Roman" w:cs="Times New Roman"/>
                <w:i/>
                <w:sz w:val="20"/>
                <w:szCs w:val="20"/>
              </w:rPr>
              <w:t>__________________________</w:t>
            </w:r>
          </w:p>
          <w:p w14:paraId="77FD8016" w14:textId="40A90482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rPr>
                <w:sz w:val="22"/>
                <w:szCs w:val="22"/>
              </w:rPr>
            </w:pPr>
          </w:p>
        </w:tc>
      </w:tr>
      <w:tr w:rsidR="00946475" w:rsidRPr="0042180E" w14:paraId="22D551CF" w14:textId="77777777" w:rsidTr="001B4451">
        <w:trPr>
          <w:gridAfter w:val="1"/>
          <w:wAfter w:w="107" w:type="dxa"/>
          <w:trHeight w:val="626"/>
        </w:trPr>
        <w:tc>
          <w:tcPr>
            <w:tcW w:w="6750" w:type="dxa"/>
            <w:gridSpan w:val="4"/>
          </w:tcPr>
          <w:p w14:paraId="37F13600" w14:textId="77777777" w:rsidR="00946475" w:rsidRPr="00474E9C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</w:rPr>
            </w:pPr>
            <w:r w:rsidRPr="00474E9C">
              <w:rPr>
                <w:u w:val="single"/>
              </w:rPr>
              <w:t>Signature</w:t>
            </w:r>
            <w:r w:rsidRPr="00474E9C">
              <w:rPr>
                <w:spacing w:val="-7"/>
                <w:u w:val="single"/>
              </w:rPr>
              <w:t xml:space="preserve"> </w:t>
            </w:r>
            <w:r w:rsidRPr="00474E9C">
              <w:rPr>
                <w:u w:val="single"/>
              </w:rPr>
              <w:t>of</w:t>
            </w:r>
            <w:r w:rsidRPr="00474E9C">
              <w:rPr>
                <w:spacing w:val="-6"/>
                <w:u w:val="single"/>
              </w:rPr>
              <w:t xml:space="preserve"> </w:t>
            </w:r>
            <w:r w:rsidRPr="00474E9C">
              <w:rPr>
                <w:u w:val="single"/>
              </w:rPr>
              <w:t>Mentor</w:t>
            </w:r>
            <w:r w:rsidRPr="00474E9C">
              <w:rPr>
                <w:rFonts w:ascii="Times New Roman" w:hAnsi="Times New Roman" w:cs="Times New Roman"/>
              </w:rPr>
              <w:t>:</w:t>
            </w:r>
          </w:p>
          <w:p w14:paraId="3BB16688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FB742A7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484D2F0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(Formative)</w:t>
            </w:r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                      </w:t>
            </w:r>
            <w:r w:rsidRPr="0025351B">
              <w:rPr>
                <w:rFonts w:ascii="Times New Roman" w:hAnsi="Times New Roman" w:cs="Times New Roman"/>
                <w:i/>
                <w:sz w:val="20"/>
                <w:szCs w:val="20"/>
              </w:rPr>
              <w:t>(</w:t>
            </w:r>
            <w:r w:rsidRPr="0025351B">
              <w:rPr>
                <w:i/>
                <w:sz w:val="20"/>
                <w:szCs w:val="20"/>
              </w:rPr>
              <w:t>Summative)</w:t>
            </w:r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</w:t>
            </w:r>
          </w:p>
        </w:tc>
        <w:tc>
          <w:tcPr>
            <w:tcW w:w="7972" w:type="dxa"/>
            <w:gridSpan w:val="9"/>
          </w:tcPr>
          <w:p w14:paraId="069D2BF7" w14:textId="77777777" w:rsidR="00946475" w:rsidRPr="00474E9C" w:rsidRDefault="00946475" w:rsidP="00946475">
            <w:pPr>
              <w:pStyle w:val="TableParagraph"/>
              <w:kinsoku w:val="0"/>
              <w:overflowPunct w:val="0"/>
              <w:spacing w:before="23"/>
            </w:pPr>
            <w:r w:rsidRPr="00474E9C">
              <w:rPr>
                <w:u w:val="single"/>
              </w:rPr>
              <w:t>Signature of</w:t>
            </w:r>
            <w:r w:rsidRPr="00474E9C">
              <w:rPr>
                <w:spacing w:val="-27"/>
                <w:u w:val="single"/>
              </w:rPr>
              <w:t xml:space="preserve"> </w:t>
            </w:r>
            <w:r w:rsidRPr="00474E9C">
              <w:rPr>
                <w:u w:val="single"/>
              </w:rPr>
              <w:t>Candidate</w:t>
            </w:r>
            <w:r w:rsidRPr="00474E9C">
              <w:t>:</w:t>
            </w:r>
          </w:p>
          <w:p w14:paraId="56AC4FFC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0"/>
                <w:szCs w:val="20"/>
              </w:rPr>
            </w:pPr>
          </w:p>
          <w:p w14:paraId="2B856BA9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0"/>
                <w:szCs w:val="20"/>
              </w:rPr>
            </w:pPr>
          </w:p>
          <w:p w14:paraId="38800890" w14:textId="77777777" w:rsidR="00946475" w:rsidRPr="0042180E" w:rsidRDefault="00946475" w:rsidP="0094647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25351B">
              <w:rPr>
                <w:i/>
                <w:sz w:val="20"/>
                <w:szCs w:val="20"/>
              </w:rPr>
              <w:t>(Formative)</w:t>
            </w:r>
            <w:r w:rsidRPr="0025351B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                     </w:t>
            </w:r>
            <w:r w:rsidRPr="0025351B">
              <w:rPr>
                <w:rFonts w:ascii="Times New Roman" w:hAnsi="Times New Roman" w:cs="Times New Roman"/>
                <w:i/>
                <w:sz w:val="20"/>
                <w:szCs w:val="20"/>
              </w:rPr>
              <w:t>(</w:t>
            </w:r>
            <w:r w:rsidRPr="0025351B">
              <w:rPr>
                <w:i/>
                <w:sz w:val="20"/>
                <w:szCs w:val="20"/>
              </w:rPr>
              <w:t>Summative)</w:t>
            </w:r>
            <w:r w:rsidRPr="0025351B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 </w:t>
            </w:r>
          </w:p>
        </w:tc>
      </w:tr>
      <w:tr w:rsidR="00946475" w:rsidRPr="0042180E" w14:paraId="468136AD" w14:textId="77777777" w:rsidTr="001B4451">
        <w:trPr>
          <w:gridAfter w:val="1"/>
          <w:wAfter w:w="107" w:type="dxa"/>
          <w:trHeight w:val="413"/>
        </w:trPr>
        <w:tc>
          <w:tcPr>
            <w:tcW w:w="6750" w:type="dxa"/>
            <w:gridSpan w:val="4"/>
          </w:tcPr>
          <w:p w14:paraId="6CB02F57" w14:textId="75DCF11B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0"/>
                <w:szCs w:val="20"/>
              </w:rPr>
            </w:pPr>
            <w:r w:rsidRPr="0042180E">
              <w:rPr>
                <w:sz w:val="20"/>
                <w:szCs w:val="20"/>
              </w:rPr>
              <w:t xml:space="preserve">Date:                     </w:t>
            </w:r>
            <w:r w:rsidR="00EF1C87">
              <w:rPr>
                <w:sz w:val="20"/>
                <w:szCs w:val="20"/>
              </w:rPr>
              <w:t xml:space="preserve">        Date:</w:t>
            </w:r>
          </w:p>
        </w:tc>
        <w:tc>
          <w:tcPr>
            <w:tcW w:w="7972" w:type="dxa"/>
            <w:gridSpan w:val="9"/>
          </w:tcPr>
          <w:p w14:paraId="3E14FED6" w14:textId="2931BE9C" w:rsidR="00946475" w:rsidRPr="0042180E" w:rsidRDefault="00946475" w:rsidP="0094647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2180E">
              <w:rPr>
                <w:sz w:val="20"/>
                <w:szCs w:val="20"/>
              </w:rPr>
              <w:t>Date:</w:t>
            </w:r>
            <w:r w:rsidR="00EF1C87">
              <w:rPr>
                <w:sz w:val="20"/>
                <w:szCs w:val="20"/>
              </w:rPr>
              <w:t xml:space="preserve">                             Date:</w:t>
            </w:r>
          </w:p>
        </w:tc>
      </w:tr>
    </w:tbl>
    <w:p w14:paraId="661B6A01" w14:textId="6DA6999B" w:rsidR="00B46B04" w:rsidRPr="0042180E" w:rsidRDefault="00B46B04" w:rsidP="00B46B04">
      <w:pPr>
        <w:kinsoku w:val="0"/>
        <w:overflowPunct w:val="0"/>
        <w:autoSpaceDE w:val="0"/>
        <w:autoSpaceDN w:val="0"/>
        <w:adjustRightInd w:val="0"/>
        <w:spacing w:before="33"/>
        <w:ind w:left="-180"/>
        <w:rPr>
          <w:i/>
          <w:sz w:val="18"/>
          <w:szCs w:val="18"/>
        </w:rPr>
      </w:pPr>
    </w:p>
    <w:p w14:paraId="68FB19BB" w14:textId="77777777" w:rsidR="00C65864" w:rsidRDefault="00C65864" w:rsidP="00C65864">
      <w:pPr>
        <w:kinsoku w:val="0"/>
        <w:overflowPunct w:val="0"/>
        <w:autoSpaceDE w:val="0"/>
        <w:autoSpaceDN w:val="0"/>
        <w:adjustRightInd w:val="0"/>
        <w:spacing w:before="33"/>
        <w:rPr>
          <w:b/>
          <w:bCs/>
        </w:rPr>
        <w:sectPr w:rsidR="00C65864" w:rsidSect="007E17F0">
          <w:footerReference w:type="default" r:id="rId13"/>
          <w:pgSz w:w="16838" w:h="11906" w:orient="landscape"/>
          <w:pgMar w:top="1267" w:right="1152" w:bottom="835" w:left="1296" w:header="850" w:footer="994" w:gutter="0"/>
          <w:cols w:space="425"/>
          <w:docGrid w:type="lines" w:linePitch="360"/>
        </w:sectPr>
      </w:pPr>
    </w:p>
    <w:p w14:paraId="572900FA" w14:textId="79FC8EB1" w:rsidR="00CD6E7D" w:rsidRDefault="00CD6E7D" w:rsidP="00C65864">
      <w:pPr>
        <w:kinsoku w:val="0"/>
        <w:overflowPunct w:val="0"/>
        <w:autoSpaceDE w:val="0"/>
        <w:autoSpaceDN w:val="0"/>
        <w:adjustRightInd w:val="0"/>
        <w:spacing w:before="33"/>
        <w:rPr>
          <w:b/>
          <w:bCs/>
        </w:rPr>
      </w:pPr>
    </w:p>
    <w:p w14:paraId="5B176530" w14:textId="77777777" w:rsidR="000C1EC1" w:rsidRDefault="000C1EC1" w:rsidP="000C1EC1">
      <w:pPr>
        <w:rPr>
          <w:lang w:eastAsia="zh-CN"/>
        </w:rPr>
      </w:pPr>
    </w:p>
    <w:p w14:paraId="2B91D1A2" w14:textId="77777777" w:rsidR="00E7267F" w:rsidRDefault="00E7267F" w:rsidP="000C1EC1">
      <w:pPr>
        <w:rPr>
          <w:lang w:eastAsia="zh-CN"/>
        </w:rPr>
      </w:pPr>
    </w:p>
    <w:p w14:paraId="1423FC9C" w14:textId="77777777" w:rsidR="00E7267F" w:rsidRDefault="00E7267F" w:rsidP="000C1EC1">
      <w:pPr>
        <w:rPr>
          <w:lang w:eastAsia="zh-CN"/>
        </w:rPr>
      </w:pPr>
    </w:p>
    <w:p w14:paraId="439EAE76" w14:textId="77777777" w:rsidR="00E7267F" w:rsidRDefault="00E7267F" w:rsidP="000C1EC1">
      <w:pPr>
        <w:rPr>
          <w:lang w:eastAsia="zh-CN"/>
        </w:rPr>
      </w:pPr>
    </w:p>
    <w:p w14:paraId="3997AAC7" w14:textId="77777777" w:rsidR="00E7267F" w:rsidRDefault="00E7267F" w:rsidP="000C1EC1">
      <w:pPr>
        <w:rPr>
          <w:lang w:eastAsia="zh-CN"/>
        </w:rPr>
      </w:pPr>
    </w:p>
    <w:p w14:paraId="0A7F59D4" w14:textId="77777777" w:rsidR="00E7267F" w:rsidRDefault="00E7267F" w:rsidP="000C1EC1">
      <w:pPr>
        <w:rPr>
          <w:lang w:eastAsia="zh-CN"/>
        </w:rPr>
      </w:pPr>
    </w:p>
    <w:p w14:paraId="52A5E312" w14:textId="77777777" w:rsidR="00E7267F" w:rsidRDefault="00E7267F" w:rsidP="000C1EC1">
      <w:pPr>
        <w:rPr>
          <w:lang w:eastAsia="zh-CN"/>
        </w:rPr>
      </w:pPr>
    </w:p>
    <w:p w14:paraId="41050733" w14:textId="77777777" w:rsidR="00E7267F" w:rsidRDefault="00E7267F" w:rsidP="000C1EC1">
      <w:pPr>
        <w:rPr>
          <w:lang w:eastAsia="zh-CN"/>
        </w:rPr>
      </w:pPr>
    </w:p>
    <w:p w14:paraId="78F20B50" w14:textId="77777777" w:rsidR="00E7267F" w:rsidRDefault="00E7267F" w:rsidP="000C1EC1">
      <w:pPr>
        <w:rPr>
          <w:lang w:eastAsia="zh-CN"/>
        </w:rPr>
      </w:pPr>
    </w:p>
    <w:p w14:paraId="78A8E974" w14:textId="77777777" w:rsidR="00E7267F" w:rsidRDefault="00E7267F" w:rsidP="000C1EC1">
      <w:pPr>
        <w:rPr>
          <w:lang w:eastAsia="zh-CN"/>
        </w:rPr>
      </w:pPr>
    </w:p>
    <w:p w14:paraId="6F46FFCE" w14:textId="1EFF2678" w:rsidR="00E7267F" w:rsidRDefault="00E7267F" w:rsidP="00462CB1">
      <w:pPr>
        <w:widowControl/>
        <w:rPr>
          <w:b/>
          <w:sz w:val="48"/>
        </w:rPr>
      </w:pPr>
    </w:p>
    <w:p w14:paraId="11D07527" w14:textId="77777777" w:rsidR="00E7267F" w:rsidRDefault="00E7267F" w:rsidP="00761618">
      <w:pPr>
        <w:widowControl/>
        <w:jc w:val="center"/>
        <w:rPr>
          <w:b/>
          <w:sz w:val="48"/>
        </w:rPr>
      </w:pPr>
    </w:p>
    <w:p w14:paraId="052B21A1" w14:textId="77777777" w:rsidR="00761618" w:rsidRDefault="00761618" w:rsidP="00761618">
      <w:pPr>
        <w:widowControl/>
        <w:jc w:val="center"/>
        <w:rPr>
          <w:rFonts w:ascii="Calibri" w:hAnsi="Calibri" w:cs="Calibri"/>
          <w:b/>
          <w:bCs/>
          <w:kern w:val="0"/>
          <w:szCs w:val="24"/>
          <w:lang w:eastAsia="zh-CN"/>
        </w:rPr>
      </w:pPr>
      <w:r w:rsidRPr="00761618">
        <w:rPr>
          <w:b/>
          <w:sz w:val="48"/>
        </w:rPr>
        <w:t xml:space="preserve">For </w:t>
      </w:r>
      <w:r>
        <w:rPr>
          <w:b/>
          <w:sz w:val="48"/>
        </w:rPr>
        <w:t xml:space="preserve">Research </w:t>
      </w:r>
      <w:r w:rsidRPr="00761618">
        <w:rPr>
          <w:b/>
          <w:sz w:val="48"/>
        </w:rPr>
        <w:t xml:space="preserve">Specialty  </w:t>
      </w:r>
      <w:r>
        <w:br w:type="page"/>
      </w:r>
    </w:p>
    <w:p w14:paraId="62B5C366" w14:textId="77777777" w:rsidR="00761618" w:rsidRPr="00C4132D" w:rsidRDefault="00761618" w:rsidP="00761618">
      <w:pPr>
        <w:widowControl/>
        <w:ind w:left="-630"/>
        <w:rPr>
          <w:b/>
        </w:rPr>
      </w:pPr>
      <w:r w:rsidRPr="00C4132D">
        <w:rPr>
          <w:b/>
        </w:rPr>
        <w:lastRenderedPageBreak/>
        <w:t xml:space="preserve">Part </w:t>
      </w:r>
      <w:r w:rsidR="000850FC">
        <w:rPr>
          <w:b/>
        </w:rPr>
        <w:t>I</w:t>
      </w:r>
      <w:r w:rsidRPr="00C4132D">
        <w:rPr>
          <w:b/>
        </w:rPr>
        <w:t>I: Training Record of Theoretical Hours</w:t>
      </w:r>
    </w:p>
    <w:p w14:paraId="72161CCF" w14:textId="77777777" w:rsidR="00761618" w:rsidRDefault="00761618" w:rsidP="008C7DC6">
      <w:pPr>
        <w:pStyle w:val="BodyText"/>
        <w:kinsoku w:val="0"/>
        <w:overflowPunct w:val="0"/>
        <w:ind w:left="-634"/>
      </w:pPr>
      <w:r>
        <w:t xml:space="preserve">NB: 500 theoretical hours [1/3 (167 hours) for each of the generic core, advanced practice core, and specialty core content] and at least 60% of the hours are from postgraduate degree courses and the remaining hours (40%) are from specialty courses. </w:t>
      </w:r>
    </w:p>
    <w:p w14:paraId="555C1B99" w14:textId="77777777" w:rsidR="008C7DC6" w:rsidRDefault="008C7DC6" w:rsidP="00761618">
      <w:pPr>
        <w:pStyle w:val="BodyText"/>
        <w:kinsoku w:val="0"/>
        <w:overflowPunct w:val="0"/>
        <w:spacing w:before="19" w:line="254" w:lineRule="auto"/>
        <w:ind w:left="-630"/>
        <w:rPr>
          <w:rFonts w:asciiTheme="minorHAnsi" w:hAnsiTheme="minorHAnsi"/>
          <w:b/>
          <w:sz w:val="22"/>
          <w:szCs w:val="22"/>
        </w:rPr>
      </w:pPr>
    </w:p>
    <w:p w14:paraId="499B93B9" w14:textId="77777777" w:rsidR="00761618" w:rsidRDefault="00761618" w:rsidP="00761618">
      <w:pPr>
        <w:pStyle w:val="BodyText"/>
        <w:kinsoku w:val="0"/>
        <w:overflowPunct w:val="0"/>
        <w:spacing w:before="19" w:line="254" w:lineRule="auto"/>
        <w:ind w:left="-630"/>
        <w:rPr>
          <w:rFonts w:eastAsia="DengXian"/>
        </w:rPr>
      </w:pPr>
      <w:r w:rsidRPr="0090026B">
        <w:rPr>
          <w:rFonts w:asciiTheme="minorHAnsi" w:hAnsiTheme="minorHAnsi"/>
          <w:b/>
          <w:sz w:val="22"/>
          <w:szCs w:val="22"/>
        </w:rPr>
        <w:t xml:space="preserve">FOR </w:t>
      </w:r>
      <w:r>
        <w:rPr>
          <w:rFonts w:asciiTheme="minorHAnsi" w:hAnsiTheme="minorHAnsi"/>
          <w:b/>
          <w:sz w:val="22"/>
          <w:szCs w:val="22"/>
        </w:rPr>
        <w:t xml:space="preserve">RESEARCH </w:t>
      </w:r>
      <w:r w:rsidRPr="0090026B">
        <w:rPr>
          <w:rFonts w:asciiTheme="minorHAnsi" w:hAnsiTheme="minorHAnsi"/>
          <w:b/>
          <w:sz w:val="22"/>
          <w:szCs w:val="22"/>
        </w:rPr>
        <w:t>SPECIALTY</w:t>
      </w:r>
    </w:p>
    <w:tbl>
      <w:tblPr>
        <w:tblStyle w:val="TableGrid"/>
        <w:tblW w:w="10800" w:type="dxa"/>
        <w:tblInd w:w="-725" w:type="dxa"/>
        <w:tblLayout w:type="fixed"/>
        <w:tblLook w:val="04A0" w:firstRow="1" w:lastRow="0" w:firstColumn="1" w:lastColumn="0" w:noHBand="0" w:noVBand="1"/>
      </w:tblPr>
      <w:tblGrid>
        <w:gridCol w:w="2250"/>
        <w:gridCol w:w="810"/>
        <w:gridCol w:w="2250"/>
        <w:gridCol w:w="2790"/>
        <w:gridCol w:w="16"/>
        <w:gridCol w:w="1874"/>
        <w:gridCol w:w="16"/>
        <w:gridCol w:w="794"/>
      </w:tblGrid>
      <w:tr w:rsidR="00761618" w:rsidRPr="00B83ABD" w14:paraId="06C42776" w14:textId="77777777" w:rsidTr="000B4235">
        <w:trPr>
          <w:trHeight w:val="730"/>
        </w:trPr>
        <w:tc>
          <w:tcPr>
            <w:tcW w:w="3060" w:type="dxa"/>
            <w:gridSpan w:val="2"/>
            <w:shd w:val="clear" w:color="auto" w:fill="FBE4D5" w:themeFill="accent2" w:themeFillTint="33"/>
          </w:tcPr>
          <w:p w14:paraId="707F038F" w14:textId="77777777" w:rsidR="00761618" w:rsidRPr="00B83ABD" w:rsidRDefault="00761618" w:rsidP="008C7DC6">
            <w:pPr>
              <w:ind w:left="72"/>
              <w:contextualSpacing/>
              <w:jc w:val="center"/>
              <w:rPr>
                <w:b/>
                <w:sz w:val="22"/>
              </w:rPr>
            </w:pPr>
            <w:r w:rsidRPr="00B83ABD">
              <w:rPr>
                <w:b/>
                <w:bCs/>
                <w:sz w:val="22"/>
              </w:rPr>
              <w:t>Topics Related to Domains</w:t>
            </w:r>
          </w:p>
        </w:tc>
        <w:tc>
          <w:tcPr>
            <w:tcW w:w="7740" w:type="dxa"/>
            <w:gridSpan w:val="6"/>
            <w:shd w:val="clear" w:color="auto" w:fill="FBE4D5" w:themeFill="accent2" w:themeFillTint="33"/>
          </w:tcPr>
          <w:p w14:paraId="53B87F9B" w14:textId="77777777" w:rsidR="00761618" w:rsidRDefault="00761618" w:rsidP="008C7DC6">
            <w:pPr>
              <w:pStyle w:val="TableParagraph"/>
              <w:kinsoku w:val="0"/>
              <w:overflowPunct w:val="0"/>
              <w:contextualSpacing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B83ABD">
              <w:rPr>
                <w:rFonts w:asciiTheme="minorHAnsi" w:hAnsiTheme="minorHAnsi"/>
                <w:b/>
                <w:sz w:val="22"/>
                <w:szCs w:val="22"/>
              </w:rPr>
              <w:t>Theoretical Input of Applicant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</w:p>
          <w:p w14:paraId="6804447C" w14:textId="77777777" w:rsidR="00761618" w:rsidRPr="00B83ABD" w:rsidRDefault="00761618" w:rsidP="008C7DC6">
            <w:pPr>
              <w:pStyle w:val="TableParagraph"/>
              <w:kinsoku w:val="0"/>
              <w:overflowPunct w:val="0"/>
              <w:contextualSpacing/>
              <w:jc w:val="center"/>
              <w:rPr>
                <w:rFonts w:asciiTheme="minorHAnsi" w:eastAsia="DengXian" w:hAnsiTheme="minorHAnsi"/>
                <w:b/>
                <w:bCs/>
                <w:sz w:val="22"/>
                <w:szCs w:val="22"/>
              </w:rPr>
            </w:pPr>
          </w:p>
        </w:tc>
      </w:tr>
      <w:tr w:rsidR="00761618" w:rsidRPr="00B83ABD" w14:paraId="18E1FEDB" w14:textId="77777777" w:rsidTr="000B4235">
        <w:tc>
          <w:tcPr>
            <w:tcW w:w="2250" w:type="dxa"/>
            <w:shd w:val="clear" w:color="auto" w:fill="FBE4D5" w:themeFill="accent2" w:themeFillTint="33"/>
          </w:tcPr>
          <w:p w14:paraId="2E2A8840" w14:textId="77777777" w:rsidR="00761618" w:rsidRPr="00B83ABD" w:rsidRDefault="00761618" w:rsidP="008C7DC6">
            <w:pPr>
              <w:contextualSpacing/>
              <w:rPr>
                <w:b/>
                <w:sz w:val="22"/>
              </w:rPr>
            </w:pPr>
            <w:r w:rsidRPr="00B83ABD">
              <w:rPr>
                <w:b/>
                <w:sz w:val="22"/>
              </w:rPr>
              <w:t>Topics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30B9C370" w14:textId="77777777" w:rsidR="00761618" w:rsidRPr="00B83ABD" w:rsidRDefault="00761618" w:rsidP="008C7DC6">
            <w:pPr>
              <w:contextualSpacing/>
              <w:rPr>
                <w:sz w:val="22"/>
              </w:rPr>
            </w:pPr>
            <w:r w:rsidRPr="00B83ABD">
              <w:rPr>
                <w:b/>
                <w:sz w:val="22"/>
              </w:rPr>
              <w:t>Hours</w:t>
            </w:r>
          </w:p>
        </w:tc>
        <w:tc>
          <w:tcPr>
            <w:tcW w:w="2250" w:type="dxa"/>
          </w:tcPr>
          <w:p w14:paraId="618B5E67" w14:textId="77777777" w:rsidR="00761618" w:rsidRPr="00B83ABD" w:rsidRDefault="00761618" w:rsidP="008C7DC6">
            <w:pPr>
              <w:contextualSpacing/>
              <w:rPr>
                <w:sz w:val="22"/>
              </w:rPr>
            </w:pPr>
            <w:r w:rsidRPr="00B83ABD">
              <w:rPr>
                <w:b/>
                <w:sz w:val="22"/>
              </w:rPr>
              <w:t>Topics</w:t>
            </w:r>
          </w:p>
        </w:tc>
        <w:tc>
          <w:tcPr>
            <w:tcW w:w="2790" w:type="dxa"/>
          </w:tcPr>
          <w:p w14:paraId="3AB17088" w14:textId="77777777" w:rsidR="00761618" w:rsidRDefault="00761618" w:rsidP="008C7DC6">
            <w:pPr>
              <w:contextualSpacing/>
              <w:rPr>
                <w:b/>
                <w:sz w:val="22"/>
              </w:rPr>
            </w:pPr>
            <w:r>
              <w:rPr>
                <w:b/>
                <w:sz w:val="22"/>
              </w:rPr>
              <w:t>Describe</w:t>
            </w:r>
            <w:r w:rsidRPr="00942997">
              <w:rPr>
                <w:b/>
                <w:sz w:val="22"/>
              </w:rPr>
              <w:t xml:space="preserve"> the relevance of theoretical input to meet the criteria of topics of domains</w:t>
            </w:r>
          </w:p>
          <w:p w14:paraId="4436E673" w14:textId="77777777" w:rsidR="00761618" w:rsidRPr="00942997" w:rsidRDefault="00761618" w:rsidP="008C7DC6">
            <w:pPr>
              <w:contextualSpacing/>
              <w:rPr>
                <w:b/>
                <w:sz w:val="22"/>
              </w:rPr>
            </w:pPr>
          </w:p>
        </w:tc>
        <w:tc>
          <w:tcPr>
            <w:tcW w:w="1890" w:type="dxa"/>
            <w:gridSpan w:val="2"/>
          </w:tcPr>
          <w:p w14:paraId="0933A9D7" w14:textId="77777777" w:rsidR="00761618" w:rsidRPr="00B83ABD" w:rsidRDefault="00761618" w:rsidP="008C7DC6">
            <w:pPr>
              <w:pStyle w:val="TableParagraph"/>
              <w:kinsoku w:val="0"/>
              <w:overflowPunct w:val="0"/>
              <w:contextualSpacing/>
              <w:rPr>
                <w:rFonts w:asciiTheme="minorHAnsi" w:hAnsiTheme="minorHAnsi"/>
                <w:sz w:val="22"/>
                <w:szCs w:val="22"/>
              </w:rPr>
            </w:pPr>
            <w:r w:rsidRPr="00B83ABD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Postgraduate </w:t>
            </w: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Degree</w:t>
            </w:r>
            <w:r w:rsidRPr="00B83ABD">
              <w:rPr>
                <w:rFonts w:asciiTheme="minorHAnsi" w:hAnsiTheme="minorHAnsi"/>
                <w:b/>
                <w:bCs/>
                <w:sz w:val="22"/>
                <w:szCs w:val="22"/>
              </w:rPr>
              <w:t>/ Specialty Courses</w:t>
            </w:r>
            <w:r w:rsidRPr="00B83ABD">
              <w:rPr>
                <w:rFonts w:asciiTheme="minorHAnsi" w:hAnsiTheme="minorHAnsi"/>
                <w:b/>
                <w:sz w:val="22"/>
                <w:szCs w:val="22"/>
              </w:rPr>
              <w:t xml:space="preserve"> (Year)</w:t>
            </w:r>
          </w:p>
        </w:tc>
        <w:tc>
          <w:tcPr>
            <w:tcW w:w="810" w:type="dxa"/>
            <w:gridSpan w:val="2"/>
          </w:tcPr>
          <w:p w14:paraId="1E074B57" w14:textId="77777777" w:rsidR="00761618" w:rsidRPr="00B83ABD" w:rsidRDefault="00761618" w:rsidP="008C7DC6">
            <w:pPr>
              <w:contextualSpacing/>
              <w:rPr>
                <w:b/>
                <w:sz w:val="22"/>
              </w:rPr>
            </w:pPr>
            <w:r w:rsidRPr="00B83ABD">
              <w:rPr>
                <w:b/>
                <w:sz w:val="22"/>
              </w:rPr>
              <w:t>Hours</w:t>
            </w:r>
          </w:p>
        </w:tc>
      </w:tr>
      <w:tr w:rsidR="00761618" w:rsidRPr="00B83ABD" w14:paraId="6A3C7823" w14:textId="77777777" w:rsidTr="000B4235">
        <w:tc>
          <w:tcPr>
            <w:tcW w:w="2250" w:type="dxa"/>
            <w:shd w:val="clear" w:color="auto" w:fill="FBE4D5" w:themeFill="accent2" w:themeFillTint="33"/>
          </w:tcPr>
          <w:p w14:paraId="30FADE84" w14:textId="77777777" w:rsidR="00761618" w:rsidRPr="00525B38" w:rsidRDefault="00761618" w:rsidP="008C7DC6">
            <w:pPr>
              <w:contextualSpacing/>
              <w:rPr>
                <w:b/>
                <w:i/>
                <w:color w:val="2F5496" w:themeColor="accent1" w:themeShade="BF"/>
                <w:sz w:val="22"/>
              </w:rPr>
            </w:pPr>
            <w:r w:rsidRPr="00525B38">
              <w:rPr>
                <w:rFonts w:hint="eastAsia"/>
                <w:b/>
                <w:i/>
                <w:color w:val="2F5496" w:themeColor="accent1" w:themeShade="BF"/>
                <w:sz w:val="22"/>
              </w:rPr>
              <w:t>E</w:t>
            </w:r>
            <w:r w:rsidRPr="00525B38">
              <w:rPr>
                <w:b/>
                <w:i/>
                <w:color w:val="2F5496" w:themeColor="accent1" w:themeShade="BF"/>
                <w:sz w:val="22"/>
              </w:rPr>
              <w:t>xamples:</w:t>
            </w:r>
          </w:p>
          <w:p w14:paraId="23374852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  <w:r>
              <w:rPr>
                <w:i/>
                <w:color w:val="2F5496" w:themeColor="accent1" w:themeShade="BF"/>
                <w:sz w:val="22"/>
              </w:rPr>
              <w:t>Advanced in Research Design</w:t>
            </w:r>
          </w:p>
          <w:p w14:paraId="1ADE2784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579EAF7E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7DBF6BFB" w14:textId="77777777" w:rsidR="00761618" w:rsidRPr="00010A7B" w:rsidRDefault="00761618" w:rsidP="008C7DC6">
            <w:pPr>
              <w:contextualSpacing/>
              <w:rPr>
                <w:i/>
                <w:sz w:val="22"/>
              </w:rPr>
            </w:pPr>
            <w:r>
              <w:rPr>
                <w:i/>
                <w:color w:val="2F5496" w:themeColor="accent1" w:themeShade="BF"/>
                <w:sz w:val="22"/>
              </w:rPr>
              <w:t xml:space="preserve">Writing a Research Proposal  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339E7C03" w14:textId="77777777" w:rsidR="00761618" w:rsidRPr="00B83ABD" w:rsidRDefault="00761618" w:rsidP="008C7DC6">
            <w:pPr>
              <w:contextualSpacing/>
              <w:rPr>
                <w:b/>
                <w:sz w:val="22"/>
              </w:rPr>
            </w:pPr>
          </w:p>
        </w:tc>
        <w:tc>
          <w:tcPr>
            <w:tcW w:w="2250" w:type="dxa"/>
          </w:tcPr>
          <w:p w14:paraId="6208546E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749BFBE4" w14:textId="1EFA7A8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  <w:r w:rsidRPr="00D10176">
              <w:rPr>
                <w:rFonts w:hint="eastAsia"/>
                <w:i/>
                <w:color w:val="2F5496" w:themeColor="accent1" w:themeShade="BF"/>
                <w:sz w:val="22"/>
              </w:rPr>
              <w:t>T</w:t>
            </w:r>
            <w:r w:rsidRPr="00D10176">
              <w:rPr>
                <w:i/>
                <w:color w:val="2F5496" w:themeColor="accent1" w:themeShade="BF"/>
                <w:sz w:val="22"/>
              </w:rPr>
              <w:t xml:space="preserve">heory and </w:t>
            </w:r>
            <w:r w:rsidR="00B90423">
              <w:rPr>
                <w:i/>
                <w:color w:val="2F5496" w:themeColor="accent1" w:themeShade="BF"/>
                <w:sz w:val="22"/>
              </w:rPr>
              <w:t>knowledge of advanced r</w:t>
            </w:r>
            <w:r>
              <w:rPr>
                <w:i/>
                <w:color w:val="2F5496" w:themeColor="accent1" w:themeShade="BF"/>
                <w:sz w:val="22"/>
              </w:rPr>
              <w:t xml:space="preserve">esearch </w:t>
            </w:r>
          </w:p>
          <w:p w14:paraId="1F1B444E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74181C28" w14:textId="77777777" w:rsidR="00761618" w:rsidRPr="00D826A0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5BFD10BB" w14:textId="77777777" w:rsidR="00761618" w:rsidRPr="00D10176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  <w:r>
              <w:rPr>
                <w:i/>
                <w:color w:val="2F5496" w:themeColor="accent1" w:themeShade="BF"/>
                <w:sz w:val="22"/>
              </w:rPr>
              <w:t>How to write a successful research proposal.</w:t>
            </w:r>
          </w:p>
        </w:tc>
        <w:tc>
          <w:tcPr>
            <w:tcW w:w="2790" w:type="dxa"/>
          </w:tcPr>
          <w:p w14:paraId="1677CCD9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0CFA5E6D" w14:textId="77777777" w:rsidR="00761618" w:rsidRPr="00525B3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  <w:r>
              <w:rPr>
                <w:i/>
                <w:color w:val="2F5496" w:themeColor="accent1" w:themeShade="BF"/>
                <w:sz w:val="22"/>
              </w:rPr>
              <w:t xml:space="preserve">The topic includes design of qualitative and /or qualitative research  </w:t>
            </w:r>
          </w:p>
          <w:p w14:paraId="7C053AE9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  <w:lang w:eastAsia="zh-HK"/>
              </w:rPr>
            </w:pPr>
          </w:p>
          <w:p w14:paraId="6FB1E923" w14:textId="38BB7620" w:rsidR="00761618" w:rsidRPr="00D10176" w:rsidRDefault="00761618" w:rsidP="00B90423">
            <w:pPr>
              <w:contextualSpacing/>
              <w:rPr>
                <w:i/>
                <w:color w:val="2F5496" w:themeColor="accent1" w:themeShade="BF"/>
                <w:sz w:val="22"/>
              </w:rPr>
            </w:pPr>
            <w:r>
              <w:rPr>
                <w:rFonts w:hint="eastAsia"/>
                <w:i/>
                <w:color w:val="2F5496" w:themeColor="accent1" w:themeShade="BF"/>
                <w:sz w:val="22"/>
                <w:lang w:eastAsia="zh-HK"/>
              </w:rPr>
              <w:t>T</w:t>
            </w:r>
            <w:r>
              <w:rPr>
                <w:rFonts w:hint="eastAsia"/>
                <w:i/>
                <w:color w:val="2F5496" w:themeColor="accent1" w:themeShade="BF"/>
                <w:sz w:val="22"/>
              </w:rPr>
              <w:t>h</w:t>
            </w:r>
            <w:r>
              <w:rPr>
                <w:i/>
                <w:color w:val="2F5496" w:themeColor="accent1" w:themeShade="BF"/>
                <w:sz w:val="22"/>
              </w:rPr>
              <w:t xml:space="preserve">is topic includes do’s and don’ts in writing a research proposal  </w:t>
            </w:r>
          </w:p>
        </w:tc>
        <w:tc>
          <w:tcPr>
            <w:tcW w:w="1890" w:type="dxa"/>
            <w:gridSpan w:val="2"/>
          </w:tcPr>
          <w:p w14:paraId="1749E485" w14:textId="77777777" w:rsidR="00761618" w:rsidRDefault="00761618" w:rsidP="008C7DC6">
            <w:pPr>
              <w:pStyle w:val="TableParagraph"/>
              <w:kinsoku w:val="0"/>
              <w:overflowPunct w:val="0"/>
              <w:contextualSpacing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Master of Science Degree in Nursing / Health Care  (2018)</w:t>
            </w:r>
          </w:p>
          <w:p w14:paraId="08D07F16" w14:textId="77777777" w:rsidR="00761618" w:rsidRDefault="00761618" w:rsidP="008C7DC6">
            <w:pPr>
              <w:pStyle w:val="TableParagraph"/>
              <w:kinsoku w:val="0"/>
              <w:overflowPunct w:val="0"/>
              <w:contextualSpacing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  <w:r w:rsidRPr="00D10176"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Doctor of Nursing</w:t>
            </w:r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 xml:space="preserve"> (2017)</w:t>
            </w:r>
          </w:p>
          <w:p w14:paraId="41A82E62" w14:textId="77777777" w:rsidR="00761618" w:rsidRDefault="00761618" w:rsidP="008C7DC6">
            <w:pPr>
              <w:pStyle w:val="TableParagraph"/>
              <w:kinsoku w:val="0"/>
              <w:overflowPunct w:val="0"/>
              <w:contextualSpacing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  <w:r>
              <w:rPr>
                <w:rFonts w:asciiTheme="minorHAnsi" w:hAnsiTheme="minorHAnsi" w:hint="eastAsia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S</w:t>
            </w:r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 xml:space="preserve">pecialty course </w:t>
            </w:r>
          </w:p>
          <w:p w14:paraId="6C0832B3" w14:textId="77777777" w:rsidR="00761618" w:rsidRPr="00D10176" w:rsidRDefault="00761618" w:rsidP="008C7DC6">
            <w:pPr>
              <w:pStyle w:val="TableParagraph"/>
              <w:kinsoku w:val="0"/>
              <w:overflowPunct w:val="0"/>
              <w:contextualSpacing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(2018)</w:t>
            </w:r>
          </w:p>
        </w:tc>
        <w:tc>
          <w:tcPr>
            <w:tcW w:w="810" w:type="dxa"/>
            <w:gridSpan w:val="2"/>
          </w:tcPr>
          <w:p w14:paraId="118DF9B6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  <w:r>
              <w:rPr>
                <w:i/>
                <w:color w:val="2F5496" w:themeColor="accent1" w:themeShade="BF"/>
                <w:sz w:val="22"/>
              </w:rPr>
              <w:t>60</w:t>
            </w:r>
          </w:p>
          <w:p w14:paraId="0EB17830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495C7E56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7C678C38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2B7B3E86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321A7006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  <w:r>
              <w:rPr>
                <w:i/>
                <w:color w:val="2F5496" w:themeColor="accent1" w:themeShade="BF"/>
                <w:sz w:val="22"/>
              </w:rPr>
              <w:t>10</w:t>
            </w:r>
          </w:p>
          <w:p w14:paraId="3B486BC0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645A68DC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7B759E07" w14:textId="77777777" w:rsidR="00761618" w:rsidRPr="00D10176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</w:tc>
      </w:tr>
      <w:tr w:rsidR="00761618" w:rsidRPr="00B83ABD" w14:paraId="3B534FD6" w14:textId="77777777" w:rsidTr="000B4235">
        <w:trPr>
          <w:trHeight w:val="413"/>
        </w:trPr>
        <w:tc>
          <w:tcPr>
            <w:tcW w:w="10800" w:type="dxa"/>
            <w:gridSpan w:val="8"/>
          </w:tcPr>
          <w:p w14:paraId="2CD9D1D3" w14:textId="77777777" w:rsidR="00761618" w:rsidRPr="008C7DC6" w:rsidRDefault="00761618" w:rsidP="008C7DC6">
            <w:pPr>
              <w:pStyle w:val="ListParagraph"/>
              <w:numPr>
                <w:ilvl w:val="0"/>
                <w:numId w:val="18"/>
              </w:numPr>
              <w:ind w:leftChars="0"/>
              <w:contextualSpacing/>
              <w:rPr>
                <w:b/>
                <w:sz w:val="22"/>
              </w:rPr>
            </w:pPr>
            <w:r w:rsidRPr="008C7DC6">
              <w:rPr>
                <w:b/>
                <w:sz w:val="22"/>
              </w:rPr>
              <w:t>Generic Core: (167 hours)</w:t>
            </w:r>
          </w:p>
        </w:tc>
      </w:tr>
      <w:tr w:rsidR="00761618" w:rsidRPr="00B83ABD" w14:paraId="00F3FFC0" w14:textId="77777777" w:rsidTr="000B4235">
        <w:tc>
          <w:tcPr>
            <w:tcW w:w="2250" w:type="dxa"/>
          </w:tcPr>
          <w:p w14:paraId="062AA9D3" w14:textId="77777777" w:rsidR="00761618" w:rsidRPr="0090026B" w:rsidRDefault="00761618" w:rsidP="008C7DC6">
            <w:pPr>
              <w:contextualSpacing/>
              <w:rPr>
                <w:rFonts w:cstheme="minorHAnsi"/>
                <w:sz w:val="22"/>
              </w:rPr>
            </w:pPr>
            <w:r w:rsidRPr="0090026B">
              <w:rPr>
                <w:rFonts w:cstheme="minorHAnsi"/>
                <w:sz w:val="22"/>
              </w:rPr>
              <w:t xml:space="preserve">Introduction to Research 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2DC1B867" w14:textId="77777777" w:rsidR="00761618" w:rsidRPr="00B83ABD" w:rsidRDefault="00761618" w:rsidP="008C7DC6">
            <w:pPr>
              <w:contextualSpacing/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2250" w:type="dxa"/>
          </w:tcPr>
          <w:p w14:paraId="7BCC1C75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2790" w:type="dxa"/>
          </w:tcPr>
          <w:p w14:paraId="606CBAEC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464BEAD7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697D24A7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</w:tr>
      <w:tr w:rsidR="00761618" w:rsidRPr="00B83ABD" w14:paraId="7C648771" w14:textId="77777777" w:rsidTr="000B4235">
        <w:tc>
          <w:tcPr>
            <w:tcW w:w="2250" w:type="dxa"/>
          </w:tcPr>
          <w:p w14:paraId="2BA71D80" w14:textId="77777777" w:rsidR="00761618" w:rsidRPr="0090026B" w:rsidRDefault="00761618" w:rsidP="008C7DC6">
            <w:pPr>
              <w:contextualSpacing/>
              <w:rPr>
                <w:rFonts w:cstheme="minorHAnsi"/>
                <w:sz w:val="22"/>
              </w:rPr>
            </w:pPr>
            <w:r w:rsidRPr="0090026B">
              <w:rPr>
                <w:rFonts w:cstheme="minorHAnsi"/>
                <w:sz w:val="22"/>
              </w:rPr>
              <w:t>Management and leadership in Education and Research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45238C8B" w14:textId="77777777" w:rsidR="00761618" w:rsidRPr="00B83ABD" w:rsidRDefault="00761618" w:rsidP="008C7DC6">
            <w:pPr>
              <w:contextualSpacing/>
              <w:rPr>
                <w:sz w:val="22"/>
              </w:rPr>
            </w:pPr>
            <w:r>
              <w:rPr>
                <w:sz w:val="22"/>
              </w:rPr>
              <w:t>60</w:t>
            </w:r>
          </w:p>
        </w:tc>
        <w:tc>
          <w:tcPr>
            <w:tcW w:w="2250" w:type="dxa"/>
          </w:tcPr>
          <w:p w14:paraId="7FD39C0D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2790" w:type="dxa"/>
          </w:tcPr>
          <w:p w14:paraId="7416A84A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24430B9B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3B21025D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</w:tr>
      <w:tr w:rsidR="00761618" w:rsidRPr="00B83ABD" w14:paraId="7DC40BF2" w14:textId="77777777" w:rsidTr="000B4235">
        <w:tc>
          <w:tcPr>
            <w:tcW w:w="2250" w:type="dxa"/>
          </w:tcPr>
          <w:p w14:paraId="37ACFC34" w14:textId="77777777" w:rsidR="00761618" w:rsidRPr="0090026B" w:rsidRDefault="00761618" w:rsidP="008C7DC6">
            <w:pPr>
              <w:contextualSpacing/>
              <w:rPr>
                <w:rFonts w:cstheme="minorHAnsi"/>
                <w:sz w:val="22"/>
              </w:rPr>
            </w:pPr>
            <w:r w:rsidRPr="0090026B">
              <w:rPr>
                <w:rFonts w:cstheme="minorHAnsi"/>
                <w:sz w:val="22"/>
              </w:rPr>
              <w:t xml:space="preserve">Advanced in Research Design 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02541E00" w14:textId="77777777" w:rsidR="00761618" w:rsidRPr="00B83ABD" w:rsidRDefault="00761618" w:rsidP="008C7DC6">
            <w:pPr>
              <w:contextualSpacing/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2250" w:type="dxa"/>
          </w:tcPr>
          <w:p w14:paraId="700FA7EF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2790" w:type="dxa"/>
          </w:tcPr>
          <w:p w14:paraId="23AA7609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5D7F0B90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6DEB7A69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</w:tr>
      <w:tr w:rsidR="00761618" w:rsidRPr="00B83ABD" w14:paraId="6F574186" w14:textId="77777777" w:rsidTr="000B4235">
        <w:tc>
          <w:tcPr>
            <w:tcW w:w="2250" w:type="dxa"/>
          </w:tcPr>
          <w:p w14:paraId="650B4237" w14:textId="77777777" w:rsidR="00761618" w:rsidRPr="0090026B" w:rsidRDefault="00761618" w:rsidP="008C7DC6">
            <w:pPr>
              <w:contextualSpacing/>
              <w:rPr>
                <w:rFonts w:cstheme="minorHAnsi"/>
                <w:sz w:val="22"/>
              </w:rPr>
            </w:pPr>
            <w:r w:rsidRPr="0090026B">
              <w:rPr>
                <w:rFonts w:cstheme="minorHAnsi"/>
                <w:sz w:val="22"/>
              </w:rPr>
              <w:t>Trend and Development in Education &amp; Research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BF82932" w14:textId="77777777" w:rsidR="00761618" w:rsidRPr="00B83ABD" w:rsidRDefault="00761618" w:rsidP="008C7DC6">
            <w:pPr>
              <w:contextualSpacing/>
              <w:rPr>
                <w:sz w:val="22"/>
              </w:rPr>
            </w:pPr>
            <w:r>
              <w:rPr>
                <w:sz w:val="22"/>
              </w:rPr>
              <w:t>30</w:t>
            </w:r>
          </w:p>
        </w:tc>
        <w:tc>
          <w:tcPr>
            <w:tcW w:w="2250" w:type="dxa"/>
          </w:tcPr>
          <w:p w14:paraId="7A514E9C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2790" w:type="dxa"/>
          </w:tcPr>
          <w:p w14:paraId="1C41A2CC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1D0F23C9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68DC87EB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</w:tr>
      <w:tr w:rsidR="00761618" w:rsidRPr="00B83ABD" w14:paraId="14ADD79D" w14:textId="77777777" w:rsidTr="000B4235">
        <w:tc>
          <w:tcPr>
            <w:tcW w:w="2250" w:type="dxa"/>
          </w:tcPr>
          <w:p w14:paraId="017994E4" w14:textId="77777777" w:rsidR="00761618" w:rsidRPr="0090026B" w:rsidRDefault="00761618" w:rsidP="008C7DC6">
            <w:pPr>
              <w:contextualSpacing/>
              <w:rPr>
                <w:rFonts w:cstheme="minorHAnsi"/>
                <w:sz w:val="22"/>
              </w:rPr>
            </w:pPr>
            <w:r w:rsidRPr="0090026B">
              <w:rPr>
                <w:rFonts w:cstheme="minorHAnsi"/>
                <w:sz w:val="22"/>
              </w:rPr>
              <w:t>Ethical Consideration in Research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30518ED3" w14:textId="77777777" w:rsidR="00761618" w:rsidRPr="00B83ABD" w:rsidRDefault="00761618" w:rsidP="008C7DC6">
            <w:pPr>
              <w:contextualSpacing/>
              <w:rPr>
                <w:sz w:val="22"/>
              </w:rPr>
            </w:pPr>
            <w:r>
              <w:rPr>
                <w:sz w:val="22"/>
              </w:rPr>
              <w:t>30</w:t>
            </w:r>
          </w:p>
        </w:tc>
        <w:tc>
          <w:tcPr>
            <w:tcW w:w="2250" w:type="dxa"/>
          </w:tcPr>
          <w:p w14:paraId="43E0FDA2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2790" w:type="dxa"/>
          </w:tcPr>
          <w:p w14:paraId="296F120C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25141E98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0FE66498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</w:tr>
      <w:tr w:rsidR="00761618" w:rsidRPr="00B83ABD" w14:paraId="6E4471DB" w14:textId="77777777" w:rsidTr="000B4235">
        <w:tc>
          <w:tcPr>
            <w:tcW w:w="2250" w:type="dxa"/>
          </w:tcPr>
          <w:p w14:paraId="6C3564F2" w14:textId="77777777" w:rsidR="00761618" w:rsidRPr="0090026B" w:rsidRDefault="00761618" w:rsidP="008C7DC6">
            <w:pPr>
              <w:contextualSpacing/>
              <w:rPr>
                <w:rFonts w:cstheme="minorHAnsi"/>
                <w:sz w:val="22"/>
              </w:rPr>
            </w:pPr>
            <w:r w:rsidRPr="0090026B">
              <w:rPr>
                <w:rFonts w:cstheme="minorHAnsi"/>
                <w:sz w:val="22"/>
              </w:rPr>
              <w:t xml:space="preserve">Strategies and Methods for Disseminating </w:t>
            </w:r>
            <w:r w:rsidRPr="0090026B">
              <w:rPr>
                <w:rFonts w:cstheme="minorHAnsi"/>
                <w:sz w:val="22"/>
              </w:rPr>
              <w:lastRenderedPageBreak/>
              <w:t xml:space="preserve">Research Findings 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576E799F" w14:textId="77777777" w:rsidR="00761618" w:rsidRPr="00B83ABD" w:rsidRDefault="00761618" w:rsidP="008C7DC6">
            <w:pPr>
              <w:contextualSpacing/>
              <w:rPr>
                <w:sz w:val="22"/>
              </w:rPr>
            </w:pPr>
            <w:r>
              <w:rPr>
                <w:sz w:val="22"/>
              </w:rPr>
              <w:lastRenderedPageBreak/>
              <w:t>30</w:t>
            </w:r>
          </w:p>
        </w:tc>
        <w:tc>
          <w:tcPr>
            <w:tcW w:w="2250" w:type="dxa"/>
          </w:tcPr>
          <w:p w14:paraId="443C9D35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2790" w:type="dxa"/>
          </w:tcPr>
          <w:p w14:paraId="6467C8ED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7C9421A8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59DC2A02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</w:tr>
      <w:tr w:rsidR="00761618" w:rsidRPr="00B83ABD" w14:paraId="3155299D" w14:textId="77777777" w:rsidTr="000B4235">
        <w:tc>
          <w:tcPr>
            <w:tcW w:w="8116" w:type="dxa"/>
            <w:gridSpan w:val="5"/>
          </w:tcPr>
          <w:p w14:paraId="52D0C44F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2E07FE51" w14:textId="77777777" w:rsidR="00761618" w:rsidRPr="00B83ABD" w:rsidRDefault="00761618" w:rsidP="008C7DC6">
            <w:pPr>
              <w:jc w:val="right"/>
              <w:rPr>
                <w:sz w:val="22"/>
              </w:rPr>
            </w:pPr>
            <w:r w:rsidRPr="00B83ABD">
              <w:rPr>
                <w:sz w:val="22"/>
              </w:rPr>
              <w:t>Subtotal</w:t>
            </w:r>
          </w:p>
        </w:tc>
        <w:tc>
          <w:tcPr>
            <w:tcW w:w="794" w:type="dxa"/>
          </w:tcPr>
          <w:p w14:paraId="03B42752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6FB5C893" w14:textId="77777777" w:rsidTr="000B4235">
        <w:tc>
          <w:tcPr>
            <w:tcW w:w="10006" w:type="dxa"/>
            <w:gridSpan w:val="7"/>
          </w:tcPr>
          <w:p w14:paraId="2B2A480C" w14:textId="77777777" w:rsidR="00761618" w:rsidRPr="008C7DC6" w:rsidRDefault="00761618" w:rsidP="008C7DC6">
            <w:pPr>
              <w:pStyle w:val="ListParagraph"/>
              <w:numPr>
                <w:ilvl w:val="0"/>
                <w:numId w:val="18"/>
              </w:numPr>
              <w:ind w:leftChars="0"/>
              <w:rPr>
                <w:b/>
                <w:bCs/>
                <w:sz w:val="22"/>
              </w:rPr>
            </w:pPr>
            <w:r>
              <w:br w:type="page"/>
            </w:r>
            <w:r w:rsidRPr="00B83ABD">
              <w:rPr>
                <w:b/>
                <w:bCs/>
                <w:sz w:val="22"/>
              </w:rPr>
              <w:t>Advanced Practice Core (167 hours)</w:t>
            </w:r>
          </w:p>
        </w:tc>
        <w:tc>
          <w:tcPr>
            <w:tcW w:w="794" w:type="dxa"/>
          </w:tcPr>
          <w:p w14:paraId="101AD04D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6A7249A2" w14:textId="77777777" w:rsidTr="000B4235">
        <w:tc>
          <w:tcPr>
            <w:tcW w:w="2250" w:type="dxa"/>
            <w:shd w:val="clear" w:color="auto" w:fill="FBE4D5" w:themeFill="accent2" w:themeFillTint="33"/>
          </w:tcPr>
          <w:p w14:paraId="2BDCAEDB" w14:textId="77777777" w:rsidR="00761618" w:rsidRPr="0090026B" w:rsidRDefault="00761618" w:rsidP="008C7DC6">
            <w:pPr>
              <w:rPr>
                <w:sz w:val="22"/>
              </w:rPr>
            </w:pPr>
            <w:r w:rsidRPr="0090026B">
              <w:rPr>
                <w:sz w:val="22"/>
              </w:rPr>
              <w:t xml:space="preserve">Introduction to Research 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4C2CE059" w14:textId="77777777" w:rsidR="00761618" w:rsidRPr="00B83ABD" w:rsidRDefault="00761618" w:rsidP="008C7DC6">
            <w:pPr>
              <w:rPr>
                <w:sz w:val="22"/>
              </w:rPr>
            </w:pPr>
            <w:r>
              <w:rPr>
                <w:sz w:val="22"/>
              </w:rPr>
              <w:t>47</w:t>
            </w:r>
          </w:p>
        </w:tc>
        <w:tc>
          <w:tcPr>
            <w:tcW w:w="2250" w:type="dxa"/>
          </w:tcPr>
          <w:p w14:paraId="70A79989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2790" w:type="dxa"/>
          </w:tcPr>
          <w:p w14:paraId="68BA097D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440AEFD4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729F75AC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7C1BBD62" w14:textId="77777777" w:rsidTr="000B4235">
        <w:tc>
          <w:tcPr>
            <w:tcW w:w="2250" w:type="dxa"/>
            <w:shd w:val="clear" w:color="auto" w:fill="FBE4D5" w:themeFill="accent2" w:themeFillTint="33"/>
          </w:tcPr>
          <w:p w14:paraId="3D7FB953" w14:textId="77777777" w:rsidR="00761618" w:rsidRPr="0090026B" w:rsidRDefault="00761618" w:rsidP="008C7DC6">
            <w:pPr>
              <w:rPr>
                <w:sz w:val="22"/>
              </w:rPr>
            </w:pPr>
            <w:r w:rsidRPr="0090026B">
              <w:rPr>
                <w:sz w:val="22"/>
              </w:rPr>
              <w:t>Writing a Research/EBP Proposal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67F56716" w14:textId="77777777" w:rsidR="00761618" w:rsidRPr="00B83ABD" w:rsidRDefault="00761618" w:rsidP="008C7DC6">
            <w:pPr>
              <w:rPr>
                <w:sz w:val="22"/>
              </w:rPr>
            </w:pPr>
            <w:r>
              <w:rPr>
                <w:sz w:val="22"/>
              </w:rPr>
              <w:t>60</w:t>
            </w:r>
          </w:p>
        </w:tc>
        <w:tc>
          <w:tcPr>
            <w:tcW w:w="2250" w:type="dxa"/>
          </w:tcPr>
          <w:p w14:paraId="4C80B133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2790" w:type="dxa"/>
          </w:tcPr>
          <w:p w14:paraId="001AD530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207135E1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322CCF5C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292EBBB1" w14:textId="77777777" w:rsidTr="000B4235">
        <w:tc>
          <w:tcPr>
            <w:tcW w:w="2250" w:type="dxa"/>
            <w:shd w:val="clear" w:color="auto" w:fill="FBE4D5" w:themeFill="accent2" w:themeFillTint="33"/>
          </w:tcPr>
          <w:p w14:paraId="4F3D44F3" w14:textId="77777777" w:rsidR="00761618" w:rsidRPr="0090026B" w:rsidRDefault="00761618" w:rsidP="008C7DC6">
            <w:pPr>
              <w:rPr>
                <w:sz w:val="22"/>
              </w:rPr>
            </w:pPr>
            <w:r w:rsidRPr="0090026B">
              <w:rPr>
                <w:sz w:val="22"/>
              </w:rPr>
              <w:t>Strategies &amp; Methods for Disseminating Research Finding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C8AEAED" w14:textId="77777777" w:rsidR="00761618" w:rsidRPr="00B83ABD" w:rsidRDefault="00761618" w:rsidP="008C7DC6">
            <w:pPr>
              <w:rPr>
                <w:sz w:val="22"/>
              </w:rPr>
            </w:pPr>
            <w:r>
              <w:rPr>
                <w:sz w:val="22"/>
              </w:rPr>
              <w:t>60</w:t>
            </w:r>
          </w:p>
        </w:tc>
        <w:tc>
          <w:tcPr>
            <w:tcW w:w="2250" w:type="dxa"/>
          </w:tcPr>
          <w:p w14:paraId="78637F54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2790" w:type="dxa"/>
          </w:tcPr>
          <w:p w14:paraId="1C18B5D3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7B042050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685893E6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666E8BE4" w14:textId="77777777" w:rsidTr="000B4235">
        <w:tc>
          <w:tcPr>
            <w:tcW w:w="8116" w:type="dxa"/>
            <w:gridSpan w:val="5"/>
            <w:shd w:val="clear" w:color="auto" w:fill="FFFFFF" w:themeFill="background1"/>
          </w:tcPr>
          <w:p w14:paraId="00E346AD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2A1B185E" w14:textId="77777777" w:rsidR="00761618" w:rsidRPr="00B83ABD" w:rsidRDefault="00761618" w:rsidP="008C7DC6">
            <w:pPr>
              <w:jc w:val="right"/>
              <w:rPr>
                <w:sz w:val="22"/>
              </w:rPr>
            </w:pPr>
            <w:r w:rsidRPr="00B83ABD">
              <w:rPr>
                <w:sz w:val="22"/>
              </w:rPr>
              <w:t>Subtotal</w:t>
            </w:r>
          </w:p>
        </w:tc>
        <w:tc>
          <w:tcPr>
            <w:tcW w:w="794" w:type="dxa"/>
          </w:tcPr>
          <w:p w14:paraId="6C82867E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4B89E745" w14:textId="77777777" w:rsidTr="000B4235">
        <w:tc>
          <w:tcPr>
            <w:tcW w:w="10006" w:type="dxa"/>
            <w:gridSpan w:val="7"/>
          </w:tcPr>
          <w:p w14:paraId="39F992A7" w14:textId="77777777" w:rsidR="00761618" w:rsidRPr="008C7DC6" w:rsidRDefault="00761618" w:rsidP="008C7DC6">
            <w:pPr>
              <w:pStyle w:val="ListParagraph"/>
              <w:numPr>
                <w:ilvl w:val="0"/>
                <w:numId w:val="18"/>
              </w:numPr>
              <w:ind w:leftChars="0"/>
              <w:rPr>
                <w:b/>
                <w:bCs/>
                <w:sz w:val="22"/>
              </w:rPr>
            </w:pPr>
            <w:r w:rsidRPr="00B83ABD">
              <w:rPr>
                <w:b/>
                <w:sz w:val="22"/>
              </w:rPr>
              <w:t>Specialty Core</w:t>
            </w:r>
            <w:r w:rsidRPr="00B83ABD">
              <w:rPr>
                <w:b/>
                <w:bCs/>
                <w:sz w:val="22"/>
              </w:rPr>
              <w:t xml:space="preserve"> (16</w:t>
            </w:r>
            <w:r>
              <w:rPr>
                <w:b/>
                <w:bCs/>
                <w:sz w:val="22"/>
              </w:rPr>
              <w:t>7</w:t>
            </w:r>
            <w:r w:rsidRPr="00B83ABD">
              <w:rPr>
                <w:b/>
                <w:bCs/>
                <w:sz w:val="22"/>
              </w:rPr>
              <w:t xml:space="preserve"> hours)</w:t>
            </w:r>
          </w:p>
        </w:tc>
        <w:tc>
          <w:tcPr>
            <w:tcW w:w="794" w:type="dxa"/>
          </w:tcPr>
          <w:p w14:paraId="367BEEEE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2271E655" w14:textId="77777777" w:rsidTr="000B4235">
        <w:tc>
          <w:tcPr>
            <w:tcW w:w="2250" w:type="dxa"/>
          </w:tcPr>
          <w:p w14:paraId="047A0E7F" w14:textId="77777777" w:rsidR="00761618" w:rsidRPr="0090026B" w:rsidRDefault="00761618" w:rsidP="008C7DC6">
            <w:pPr>
              <w:rPr>
                <w:rFonts w:cstheme="minorHAnsi"/>
                <w:sz w:val="22"/>
                <w:szCs w:val="24"/>
              </w:rPr>
            </w:pPr>
            <w:r w:rsidRPr="0090026B">
              <w:rPr>
                <w:rFonts w:cstheme="minorHAnsi"/>
                <w:sz w:val="22"/>
                <w:szCs w:val="24"/>
              </w:rPr>
              <w:t xml:space="preserve">Introduction to Research 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598ADC1A" w14:textId="77777777" w:rsidR="00761618" w:rsidRPr="00B83ABD" w:rsidRDefault="00761618" w:rsidP="008C7DC6">
            <w:pPr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2250" w:type="dxa"/>
          </w:tcPr>
          <w:p w14:paraId="3F2AB39A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2790" w:type="dxa"/>
          </w:tcPr>
          <w:p w14:paraId="6438F2D6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77C8D80D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6F156288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5CEC2F66" w14:textId="77777777" w:rsidTr="000B4235">
        <w:tc>
          <w:tcPr>
            <w:tcW w:w="2250" w:type="dxa"/>
          </w:tcPr>
          <w:p w14:paraId="069E0627" w14:textId="77777777" w:rsidR="00761618" w:rsidRPr="0090026B" w:rsidRDefault="00761618" w:rsidP="008C7DC6">
            <w:pPr>
              <w:rPr>
                <w:rFonts w:cstheme="minorHAnsi"/>
                <w:sz w:val="22"/>
                <w:szCs w:val="24"/>
              </w:rPr>
            </w:pPr>
            <w:r w:rsidRPr="0090026B">
              <w:rPr>
                <w:rFonts w:cstheme="minorHAnsi"/>
                <w:sz w:val="22"/>
                <w:szCs w:val="24"/>
              </w:rPr>
              <w:t>Advanced Quantitative Research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75EAD47" w14:textId="77777777" w:rsidR="00761618" w:rsidRPr="00B83ABD" w:rsidRDefault="00761618" w:rsidP="008C7DC6">
            <w:pPr>
              <w:rPr>
                <w:sz w:val="22"/>
              </w:rPr>
            </w:pPr>
            <w:r>
              <w:rPr>
                <w:sz w:val="22"/>
              </w:rPr>
              <w:t>30</w:t>
            </w:r>
          </w:p>
        </w:tc>
        <w:tc>
          <w:tcPr>
            <w:tcW w:w="2250" w:type="dxa"/>
          </w:tcPr>
          <w:p w14:paraId="062A75F5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2790" w:type="dxa"/>
          </w:tcPr>
          <w:p w14:paraId="25FBE08B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4AE1F23D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5916DB69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743BDE63" w14:textId="77777777" w:rsidTr="000B4235">
        <w:tc>
          <w:tcPr>
            <w:tcW w:w="2250" w:type="dxa"/>
          </w:tcPr>
          <w:p w14:paraId="6BE3373D" w14:textId="77777777" w:rsidR="00761618" w:rsidRPr="0090026B" w:rsidRDefault="00120548" w:rsidP="00120548">
            <w:pPr>
              <w:rPr>
                <w:rFonts w:cstheme="minorHAnsi"/>
                <w:sz w:val="22"/>
                <w:szCs w:val="24"/>
              </w:rPr>
            </w:pPr>
            <w:r>
              <w:rPr>
                <w:rFonts w:cstheme="minorHAnsi"/>
                <w:sz w:val="22"/>
                <w:szCs w:val="24"/>
              </w:rPr>
              <w:t xml:space="preserve">Advanced </w:t>
            </w:r>
            <w:r w:rsidRPr="00637608">
              <w:rPr>
                <w:rFonts w:cstheme="minorHAnsi"/>
                <w:sz w:val="22"/>
                <w:szCs w:val="24"/>
              </w:rPr>
              <w:t>Qual</w:t>
            </w:r>
            <w:r w:rsidR="00761618" w:rsidRPr="00637608">
              <w:rPr>
                <w:rFonts w:cstheme="minorHAnsi"/>
                <w:sz w:val="22"/>
                <w:szCs w:val="24"/>
              </w:rPr>
              <w:t>itative</w:t>
            </w:r>
            <w:r w:rsidR="00761618" w:rsidRPr="0090026B">
              <w:rPr>
                <w:rFonts w:cstheme="minorHAnsi"/>
                <w:sz w:val="22"/>
                <w:szCs w:val="24"/>
              </w:rPr>
              <w:t xml:space="preserve"> Research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06CB218A" w14:textId="77777777" w:rsidR="00761618" w:rsidRPr="00B83ABD" w:rsidRDefault="00761618" w:rsidP="008C7DC6">
            <w:pPr>
              <w:rPr>
                <w:sz w:val="22"/>
              </w:rPr>
            </w:pPr>
            <w:r>
              <w:rPr>
                <w:sz w:val="22"/>
              </w:rPr>
              <w:t>30</w:t>
            </w:r>
          </w:p>
        </w:tc>
        <w:tc>
          <w:tcPr>
            <w:tcW w:w="2250" w:type="dxa"/>
          </w:tcPr>
          <w:p w14:paraId="39D260B5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2790" w:type="dxa"/>
          </w:tcPr>
          <w:p w14:paraId="56D4D4B9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3DF1964C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781FBA52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1C73A5BC" w14:textId="77777777" w:rsidTr="000B4235">
        <w:tc>
          <w:tcPr>
            <w:tcW w:w="2250" w:type="dxa"/>
          </w:tcPr>
          <w:p w14:paraId="37CF6CE2" w14:textId="77777777" w:rsidR="00761618" w:rsidRPr="0090026B" w:rsidRDefault="00761618" w:rsidP="008C7DC6">
            <w:pPr>
              <w:rPr>
                <w:rFonts w:cstheme="minorHAnsi"/>
                <w:sz w:val="22"/>
                <w:szCs w:val="24"/>
              </w:rPr>
            </w:pPr>
            <w:r w:rsidRPr="0090026B">
              <w:rPr>
                <w:rFonts w:cstheme="minorHAnsi"/>
                <w:sz w:val="22"/>
                <w:szCs w:val="24"/>
              </w:rPr>
              <w:t>Introduction to Biostatistics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2B90E9C0" w14:textId="77777777" w:rsidR="00761618" w:rsidRPr="00B83ABD" w:rsidRDefault="00761618" w:rsidP="008C7DC6">
            <w:pPr>
              <w:rPr>
                <w:sz w:val="22"/>
              </w:rPr>
            </w:pPr>
            <w:r>
              <w:rPr>
                <w:sz w:val="22"/>
              </w:rPr>
              <w:t>30</w:t>
            </w:r>
          </w:p>
        </w:tc>
        <w:tc>
          <w:tcPr>
            <w:tcW w:w="2250" w:type="dxa"/>
          </w:tcPr>
          <w:p w14:paraId="716447CF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2790" w:type="dxa"/>
          </w:tcPr>
          <w:p w14:paraId="2F23C0F8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09AEABCF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0D01E324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161E2130" w14:textId="77777777" w:rsidTr="000B4235">
        <w:tc>
          <w:tcPr>
            <w:tcW w:w="2250" w:type="dxa"/>
          </w:tcPr>
          <w:p w14:paraId="1BA9E5FB" w14:textId="77777777" w:rsidR="00761618" w:rsidRPr="0090026B" w:rsidRDefault="00761618" w:rsidP="008C7DC6">
            <w:pPr>
              <w:rPr>
                <w:rFonts w:cstheme="minorHAnsi"/>
                <w:sz w:val="22"/>
                <w:szCs w:val="24"/>
              </w:rPr>
            </w:pPr>
            <w:r w:rsidRPr="0090026B">
              <w:rPr>
                <w:rFonts w:cstheme="minorHAnsi"/>
                <w:sz w:val="22"/>
                <w:szCs w:val="24"/>
              </w:rPr>
              <w:t>Evidence-base Practice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5FE88900" w14:textId="77777777" w:rsidR="00761618" w:rsidRPr="00B83ABD" w:rsidRDefault="00761618" w:rsidP="008C7DC6">
            <w:pPr>
              <w:rPr>
                <w:sz w:val="22"/>
              </w:rPr>
            </w:pPr>
            <w:r>
              <w:rPr>
                <w:sz w:val="22"/>
              </w:rPr>
              <w:t>40</w:t>
            </w:r>
          </w:p>
        </w:tc>
        <w:tc>
          <w:tcPr>
            <w:tcW w:w="2250" w:type="dxa"/>
          </w:tcPr>
          <w:p w14:paraId="76DCB564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2790" w:type="dxa"/>
          </w:tcPr>
          <w:p w14:paraId="0C27A8DB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68857FD8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64867AB3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3317F679" w14:textId="77777777" w:rsidTr="000B4235">
        <w:tc>
          <w:tcPr>
            <w:tcW w:w="2250" w:type="dxa"/>
          </w:tcPr>
          <w:p w14:paraId="1CEBE117" w14:textId="77777777" w:rsidR="00761618" w:rsidRPr="0090026B" w:rsidRDefault="00761618" w:rsidP="008C7DC6">
            <w:pPr>
              <w:rPr>
                <w:rFonts w:cstheme="minorHAnsi"/>
                <w:sz w:val="22"/>
                <w:szCs w:val="24"/>
              </w:rPr>
            </w:pPr>
            <w:r w:rsidRPr="0090026B">
              <w:rPr>
                <w:rFonts w:cstheme="minorHAnsi"/>
                <w:sz w:val="22"/>
                <w:szCs w:val="24"/>
              </w:rPr>
              <w:t>Research Quality and Outcome Evaluation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2027011B" w14:textId="77777777" w:rsidR="00761618" w:rsidRPr="00B83ABD" w:rsidRDefault="00761618" w:rsidP="008C7DC6">
            <w:pPr>
              <w:rPr>
                <w:sz w:val="22"/>
              </w:rPr>
            </w:pPr>
            <w:r>
              <w:rPr>
                <w:sz w:val="22"/>
              </w:rPr>
              <w:t>30</w:t>
            </w:r>
          </w:p>
        </w:tc>
        <w:tc>
          <w:tcPr>
            <w:tcW w:w="2250" w:type="dxa"/>
          </w:tcPr>
          <w:p w14:paraId="136222CE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2790" w:type="dxa"/>
          </w:tcPr>
          <w:p w14:paraId="36DE02F1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7E23A3AD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384B12AB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6130161D" w14:textId="77777777" w:rsidTr="000B4235">
        <w:trPr>
          <w:trHeight w:val="476"/>
        </w:trPr>
        <w:tc>
          <w:tcPr>
            <w:tcW w:w="8116" w:type="dxa"/>
            <w:gridSpan w:val="5"/>
            <w:shd w:val="clear" w:color="auto" w:fill="FFFFFF" w:themeFill="background1"/>
          </w:tcPr>
          <w:p w14:paraId="39575D52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67A3D2B3" w14:textId="77777777" w:rsidR="00761618" w:rsidRPr="00B83ABD" w:rsidRDefault="00761618" w:rsidP="008C7DC6">
            <w:pPr>
              <w:jc w:val="right"/>
              <w:rPr>
                <w:sz w:val="22"/>
              </w:rPr>
            </w:pPr>
            <w:r w:rsidRPr="00B83ABD">
              <w:rPr>
                <w:sz w:val="22"/>
              </w:rPr>
              <w:t>Subtotal</w:t>
            </w:r>
          </w:p>
        </w:tc>
        <w:tc>
          <w:tcPr>
            <w:tcW w:w="794" w:type="dxa"/>
          </w:tcPr>
          <w:p w14:paraId="12D71AE9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5CB13E86" w14:textId="77777777" w:rsidTr="000B4235">
        <w:tc>
          <w:tcPr>
            <w:tcW w:w="8116" w:type="dxa"/>
            <w:gridSpan w:val="5"/>
            <w:shd w:val="clear" w:color="auto" w:fill="FFFFFF" w:themeFill="background1"/>
          </w:tcPr>
          <w:p w14:paraId="0CCD3C97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389A2F78" w14:textId="77777777" w:rsidR="00761618" w:rsidRPr="00B83ABD" w:rsidRDefault="00761618" w:rsidP="008C7DC6">
            <w:pPr>
              <w:jc w:val="right"/>
              <w:rPr>
                <w:sz w:val="22"/>
              </w:rPr>
            </w:pPr>
            <w:r w:rsidRPr="00B83ABD">
              <w:rPr>
                <w:sz w:val="22"/>
              </w:rPr>
              <w:t>Grand total</w:t>
            </w:r>
          </w:p>
        </w:tc>
        <w:tc>
          <w:tcPr>
            <w:tcW w:w="794" w:type="dxa"/>
          </w:tcPr>
          <w:p w14:paraId="0E1BD46E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</w:tbl>
    <w:p w14:paraId="16B88E39" w14:textId="77777777" w:rsidR="00761618" w:rsidRPr="0090026B" w:rsidRDefault="00761618" w:rsidP="00761618">
      <w:pPr>
        <w:spacing w:after="120"/>
        <w:rPr>
          <w:b/>
          <w:i/>
        </w:rPr>
      </w:pPr>
    </w:p>
    <w:p w14:paraId="4134D7A1" w14:textId="77777777" w:rsidR="00761618" w:rsidRPr="0090026B" w:rsidRDefault="00761618" w:rsidP="00761618">
      <w:pPr>
        <w:spacing w:after="120"/>
        <w:ind w:left="-720"/>
        <w:rPr>
          <w:b/>
          <w:i/>
        </w:rPr>
      </w:pPr>
      <w:r w:rsidRPr="0090026B">
        <w:rPr>
          <w:b/>
          <w:i/>
        </w:rPr>
        <w:t xml:space="preserve">Theoretical Input of Applicant </w:t>
      </w:r>
      <w:r>
        <w:rPr>
          <w:b/>
          <w:i/>
        </w:rPr>
        <w:t xml:space="preserve">(Research) </w:t>
      </w:r>
    </w:p>
    <w:p w14:paraId="23411ACD" w14:textId="77777777" w:rsidR="00761618" w:rsidRPr="0090026B" w:rsidRDefault="00761618" w:rsidP="00761618">
      <w:pPr>
        <w:pStyle w:val="ListParagraph"/>
        <w:numPr>
          <w:ilvl w:val="0"/>
          <w:numId w:val="1"/>
        </w:numPr>
        <w:spacing w:after="120"/>
        <w:ind w:leftChars="0" w:left="-1080" w:firstLine="360"/>
      </w:pPr>
      <w:r w:rsidRPr="0090026B">
        <w:t xml:space="preserve">Postgraduate degree (Theoretical Hours____ </w:t>
      </w:r>
      <w:r w:rsidRPr="0090026B">
        <w:rPr>
          <w:rFonts w:eastAsia="新細明體"/>
        </w:rPr>
        <w:t>÷</w:t>
      </w:r>
      <w:r w:rsidRPr="0090026B">
        <w:t xml:space="preserve"> Grand total____ Hours </w:t>
      </w:r>
      <w:r w:rsidRPr="0090026B">
        <w:rPr>
          <w:rFonts w:eastAsia="新細明體"/>
        </w:rPr>
        <w:t>×</w:t>
      </w:r>
      <w:r w:rsidRPr="0090026B">
        <w:t xml:space="preserve"> 100% = ________________ %)  </w:t>
      </w:r>
    </w:p>
    <w:p w14:paraId="13ADDFC0" w14:textId="77777777" w:rsidR="00761618" w:rsidRPr="0090026B" w:rsidRDefault="00761618" w:rsidP="00761618">
      <w:pPr>
        <w:pStyle w:val="ListParagraph"/>
        <w:numPr>
          <w:ilvl w:val="0"/>
          <w:numId w:val="1"/>
        </w:numPr>
        <w:spacing w:after="120"/>
        <w:ind w:leftChars="0" w:left="-1080" w:firstLine="360"/>
      </w:pPr>
      <w:r w:rsidRPr="0090026B">
        <w:t xml:space="preserve">Specialty courses (Theoretical Hours____ </w:t>
      </w:r>
      <w:r w:rsidRPr="0090026B">
        <w:rPr>
          <w:rFonts w:eastAsia="新細明體"/>
        </w:rPr>
        <w:t>÷</w:t>
      </w:r>
      <w:r w:rsidRPr="0090026B">
        <w:t xml:space="preserve"> Grand total____ Hours </w:t>
      </w:r>
      <w:r w:rsidRPr="0090026B">
        <w:rPr>
          <w:rFonts w:eastAsia="新細明體"/>
        </w:rPr>
        <w:t>×</w:t>
      </w:r>
      <w:r w:rsidRPr="0090026B">
        <w:t xml:space="preserve"> 100% = ____________________%)</w:t>
      </w:r>
    </w:p>
    <w:p w14:paraId="106D81D9" w14:textId="77777777" w:rsidR="00761618" w:rsidRPr="0090026B" w:rsidRDefault="00761618" w:rsidP="00761618">
      <w:pPr>
        <w:spacing w:after="120"/>
        <w:ind w:left="-450"/>
      </w:pPr>
      <w:r w:rsidRPr="0090026B">
        <w:t xml:space="preserve">Example: </w:t>
      </w:r>
    </w:p>
    <w:p w14:paraId="541B250B" w14:textId="77777777" w:rsidR="00761618" w:rsidRPr="0090026B" w:rsidRDefault="00761618" w:rsidP="00761618">
      <w:pPr>
        <w:spacing w:after="120"/>
        <w:ind w:left="-450"/>
      </w:pPr>
      <w:r w:rsidRPr="0090026B">
        <w:t xml:space="preserve">Postgraduate degree (Theoretical Hours </w:t>
      </w:r>
      <w:r w:rsidRPr="0090026B">
        <w:rPr>
          <w:u w:val="single"/>
        </w:rPr>
        <w:t>300</w:t>
      </w:r>
      <w:r w:rsidRPr="0090026B">
        <w:t xml:space="preserve"> </w:t>
      </w:r>
      <w:r w:rsidRPr="0090026B">
        <w:rPr>
          <w:rFonts w:eastAsia="新細明體"/>
        </w:rPr>
        <w:t>÷</w:t>
      </w:r>
      <w:r w:rsidRPr="0090026B">
        <w:t xml:space="preserve"> Grand total </w:t>
      </w:r>
      <w:r w:rsidRPr="0090026B">
        <w:rPr>
          <w:u w:val="single"/>
        </w:rPr>
        <w:t xml:space="preserve">500 </w:t>
      </w:r>
      <w:r w:rsidRPr="0090026B">
        <w:t xml:space="preserve">Hours </w:t>
      </w:r>
      <w:r w:rsidRPr="0090026B">
        <w:rPr>
          <w:rFonts w:eastAsia="新細明體"/>
        </w:rPr>
        <w:t>×</w:t>
      </w:r>
      <w:r w:rsidRPr="0090026B">
        <w:t xml:space="preserve"> 100% = 60%)</w:t>
      </w:r>
    </w:p>
    <w:p w14:paraId="3068EE37" w14:textId="77777777" w:rsidR="00761618" w:rsidRPr="0090026B" w:rsidRDefault="00761618" w:rsidP="00761618">
      <w:pPr>
        <w:spacing w:after="120"/>
        <w:ind w:left="-450"/>
      </w:pPr>
      <w:r w:rsidRPr="0090026B">
        <w:t xml:space="preserve">Specialty courses (Theoretical Hours </w:t>
      </w:r>
      <w:r w:rsidRPr="0090026B">
        <w:rPr>
          <w:u w:val="single"/>
        </w:rPr>
        <w:t>200</w:t>
      </w:r>
      <w:r w:rsidRPr="0090026B">
        <w:t xml:space="preserve"> </w:t>
      </w:r>
      <w:r w:rsidRPr="0090026B">
        <w:rPr>
          <w:rFonts w:eastAsia="新細明體"/>
        </w:rPr>
        <w:t>÷</w:t>
      </w:r>
      <w:r w:rsidRPr="0090026B">
        <w:t xml:space="preserve"> Grand total </w:t>
      </w:r>
      <w:r w:rsidRPr="0090026B">
        <w:rPr>
          <w:u w:val="single"/>
        </w:rPr>
        <w:t xml:space="preserve">500 </w:t>
      </w:r>
      <w:r w:rsidRPr="0090026B">
        <w:t xml:space="preserve">Hours </w:t>
      </w:r>
      <w:r w:rsidRPr="0090026B">
        <w:rPr>
          <w:rFonts w:eastAsia="新細明體"/>
        </w:rPr>
        <w:t>×</w:t>
      </w:r>
      <w:r w:rsidRPr="0090026B">
        <w:t xml:space="preserve"> 100% = 40%)</w:t>
      </w:r>
    </w:p>
    <w:p w14:paraId="448777F1" w14:textId="77777777" w:rsidR="000850FC" w:rsidRDefault="000850FC">
      <w:pPr>
        <w:widowControl/>
        <w:rPr>
          <w:rFonts w:ascii="Calibri" w:hAnsi="Calibri" w:cs="Calibri"/>
          <w:b/>
          <w:bCs/>
          <w:kern w:val="0"/>
          <w:szCs w:val="24"/>
          <w:lang w:eastAsia="zh-CN"/>
        </w:rPr>
      </w:pPr>
      <w:r>
        <w:br w:type="page"/>
      </w:r>
    </w:p>
    <w:p w14:paraId="65B77409" w14:textId="77777777" w:rsidR="00684985" w:rsidRPr="00684985" w:rsidRDefault="00684985" w:rsidP="00432C22">
      <w:pPr>
        <w:pStyle w:val="Heading3"/>
        <w:tabs>
          <w:tab w:val="left" w:pos="180"/>
        </w:tabs>
        <w:kinsoku w:val="0"/>
        <w:overflowPunct w:val="0"/>
        <w:ind w:left="-720"/>
      </w:pPr>
      <w:r w:rsidRPr="00684985">
        <w:lastRenderedPageBreak/>
        <w:t xml:space="preserve">Part III.  Guided Clinical Practice (to be completed by mentor*)  </w:t>
      </w:r>
    </w:p>
    <w:p w14:paraId="49EB621F" w14:textId="77777777" w:rsidR="00684985" w:rsidRPr="00684985" w:rsidRDefault="00684985" w:rsidP="00432C22">
      <w:pPr>
        <w:pStyle w:val="Heading3"/>
        <w:tabs>
          <w:tab w:val="left" w:pos="180"/>
        </w:tabs>
        <w:kinsoku w:val="0"/>
        <w:overflowPunct w:val="0"/>
        <w:ind w:left="-720"/>
      </w:pPr>
      <w:r w:rsidRPr="00684985">
        <w:t xml:space="preserve">Research Activities (Research specialty) </w:t>
      </w:r>
    </w:p>
    <w:p w14:paraId="66202BD5" w14:textId="77777777" w:rsidR="00684985" w:rsidRPr="00684985" w:rsidRDefault="00684985" w:rsidP="00432C22">
      <w:pPr>
        <w:pStyle w:val="Heading3"/>
        <w:tabs>
          <w:tab w:val="left" w:pos="180"/>
        </w:tabs>
        <w:kinsoku w:val="0"/>
        <w:overflowPunct w:val="0"/>
        <w:ind w:left="-720"/>
      </w:pPr>
      <w:r w:rsidRPr="00684985">
        <w:t>NB: To be Ordinary Member, completed 250 hours of guided clinical practice at any clinical practice site recognized by HKCERN. For Fellow Member, completed additional 250 hours of guided clinical practice</w:t>
      </w:r>
    </w:p>
    <w:p w14:paraId="7B3E6BC8" w14:textId="77777777" w:rsidR="00684985" w:rsidRPr="00684985" w:rsidRDefault="00684985" w:rsidP="00684985">
      <w:pPr>
        <w:pStyle w:val="Heading3"/>
        <w:numPr>
          <w:ilvl w:val="0"/>
          <w:numId w:val="14"/>
        </w:numPr>
        <w:kinsoku w:val="0"/>
        <w:overflowPunct w:val="0"/>
        <w:spacing w:before="0"/>
        <w:ind w:right="450"/>
      </w:pPr>
      <w:r w:rsidRPr="00684985">
        <w:t>Guided Research Practice</w:t>
      </w:r>
    </w:p>
    <w:tbl>
      <w:tblPr>
        <w:tblW w:w="0" w:type="auto"/>
        <w:tblInd w:w="-18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68"/>
        <w:gridCol w:w="1560"/>
        <w:gridCol w:w="1591"/>
        <w:gridCol w:w="1620"/>
        <w:gridCol w:w="1541"/>
        <w:gridCol w:w="1754"/>
      </w:tblGrid>
      <w:tr w:rsidR="00DB36D8" w14:paraId="3F345C88" w14:textId="77777777" w:rsidTr="00DB36D8">
        <w:trPr>
          <w:trHeight w:val="311"/>
        </w:trPr>
        <w:tc>
          <w:tcPr>
            <w:tcW w:w="16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827BC" w14:textId="77777777" w:rsidR="00DB36D8" w:rsidRDefault="00DB36D8" w:rsidP="00DB36D8">
            <w:pPr>
              <w:pStyle w:val="TableParagraph"/>
              <w:kinsoku w:val="0"/>
              <w:overflowPunct w:val="0"/>
              <w:spacing w:before="11"/>
              <w:ind w:left="437"/>
              <w:rPr>
                <w:b/>
                <w:bCs/>
              </w:rPr>
            </w:pPr>
            <w:r>
              <w:rPr>
                <w:b/>
                <w:bCs/>
              </w:rPr>
              <w:t>Training</w:t>
            </w:r>
          </w:p>
          <w:p w14:paraId="22B954A7" w14:textId="77777777" w:rsidR="00DB36D8" w:rsidRDefault="00DB36D8" w:rsidP="00DB36D8">
            <w:pPr>
              <w:pStyle w:val="TableParagraph"/>
              <w:kinsoku w:val="0"/>
              <w:overflowPunct w:val="0"/>
              <w:spacing w:before="19" w:line="290" w:lineRule="exact"/>
              <w:ind w:left="413"/>
              <w:rPr>
                <w:b/>
                <w:bCs/>
              </w:rPr>
            </w:pPr>
            <w:r>
              <w:rPr>
                <w:b/>
                <w:bCs/>
              </w:rPr>
              <w:t>Institute</w:t>
            </w:r>
          </w:p>
        </w:tc>
        <w:tc>
          <w:tcPr>
            <w:tcW w:w="15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F16029" w14:textId="77777777" w:rsidR="00DB36D8" w:rsidRDefault="00DB36D8" w:rsidP="00DB36D8">
            <w:pPr>
              <w:pStyle w:val="TableParagraph"/>
              <w:kinsoku w:val="0"/>
              <w:overflowPunct w:val="0"/>
              <w:spacing w:before="11"/>
              <w:ind w:left="151" w:right="142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partment</w:t>
            </w:r>
          </w:p>
          <w:p w14:paraId="5902E866" w14:textId="77777777" w:rsidR="00DB36D8" w:rsidRDefault="00DB36D8" w:rsidP="00DB36D8">
            <w:pPr>
              <w:pStyle w:val="TableParagraph"/>
              <w:kinsoku w:val="0"/>
              <w:overflowPunct w:val="0"/>
              <w:spacing w:before="19" w:line="290" w:lineRule="exact"/>
              <w:ind w:left="151" w:right="14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/ School</w:t>
            </w:r>
          </w:p>
        </w:tc>
        <w:tc>
          <w:tcPr>
            <w:tcW w:w="159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9A7349" w14:textId="77777777" w:rsidR="00DB36D8" w:rsidRDefault="00DB36D8" w:rsidP="00DB36D8">
            <w:pPr>
              <w:pStyle w:val="TableParagraph"/>
              <w:kinsoku w:val="0"/>
              <w:overflowPunct w:val="0"/>
              <w:spacing w:before="11"/>
              <w:ind w:left="370"/>
              <w:rPr>
                <w:b/>
                <w:bCs/>
              </w:rPr>
            </w:pPr>
            <w:r>
              <w:rPr>
                <w:b/>
                <w:bCs/>
              </w:rPr>
              <w:t>Name of</w:t>
            </w:r>
          </w:p>
          <w:p w14:paraId="43459661" w14:textId="77777777" w:rsidR="00DB36D8" w:rsidRDefault="00DB36D8" w:rsidP="00DB36D8">
            <w:pPr>
              <w:pStyle w:val="TableParagraph"/>
              <w:kinsoku w:val="0"/>
              <w:overflowPunct w:val="0"/>
              <w:spacing w:before="19" w:line="290" w:lineRule="exact"/>
              <w:ind w:left="420"/>
              <w:rPr>
                <w:b/>
                <w:bCs/>
              </w:rPr>
            </w:pPr>
            <w:r>
              <w:rPr>
                <w:b/>
                <w:bCs/>
              </w:rPr>
              <w:t>Mentor</w:t>
            </w:r>
          </w:p>
        </w:tc>
        <w:tc>
          <w:tcPr>
            <w:tcW w:w="31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A6DF6D" w14:textId="3F245DCF" w:rsidR="00DB36D8" w:rsidRDefault="00DB36D8" w:rsidP="00E90BDC">
            <w:pPr>
              <w:pStyle w:val="TableParagraph"/>
              <w:kinsoku w:val="0"/>
              <w:overflowPunct w:val="0"/>
              <w:spacing w:before="11" w:line="280" w:lineRule="exact"/>
              <w:ind w:left="137"/>
              <w:rPr>
                <w:b/>
                <w:bCs/>
              </w:rPr>
            </w:pPr>
            <w:r>
              <w:rPr>
                <w:b/>
                <w:bCs/>
              </w:rPr>
              <w:t>Period of</w:t>
            </w:r>
            <w:r w:rsidRPr="000071C7">
              <w:rPr>
                <w:b/>
                <w:bCs/>
              </w:rPr>
              <w:t xml:space="preserve"> </w:t>
            </w:r>
            <w:r w:rsidR="00E90BDC" w:rsidRPr="000071C7">
              <w:rPr>
                <w:b/>
              </w:rPr>
              <w:t>guided</w:t>
            </w:r>
            <w:r w:rsidR="00E90BDC" w:rsidRPr="000071C7">
              <w:rPr>
                <w:b/>
                <w:color w:val="FF0000"/>
              </w:rPr>
              <w:t xml:space="preserve"> </w:t>
            </w:r>
            <w:r>
              <w:rPr>
                <w:b/>
                <w:bCs/>
              </w:rPr>
              <w:t>d practice</w:t>
            </w:r>
          </w:p>
        </w:tc>
        <w:tc>
          <w:tcPr>
            <w:tcW w:w="175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D650C9" w14:textId="13C10654" w:rsidR="00DB36D8" w:rsidRPr="0025351B" w:rsidRDefault="00E90BDC" w:rsidP="00DB36D8">
            <w:pPr>
              <w:pStyle w:val="TableParagraph"/>
              <w:kinsoku w:val="0"/>
              <w:overflowPunct w:val="0"/>
              <w:spacing w:before="11"/>
              <w:ind w:left="136" w:right="126"/>
              <w:jc w:val="center"/>
              <w:rPr>
                <w:b/>
                <w:bCs/>
              </w:rPr>
            </w:pPr>
            <w:r w:rsidRPr="0025351B">
              <w:rPr>
                <w:b/>
              </w:rPr>
              <w:t>Guided</w:t>
            </w:r>
          </w:p>
          <w:p w14:paraId="7BE5EFFB" w14:textId="77777777" w:rsidR="00DB36D8" w:rsidRDefault="00DB36D8" w:rsidP="00DB36D8">
            <w:pPr>
              <w:pStyle w:val="TableParagraph"/>
              <w:kinsoku w:val="0"/>
              <w:overflowPunct w:val="0"/>
              <w:spacing w:before="19" w:line="290" w:lineRule="exact"/>
              <w:ind w:left="136" w:right="127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actice Hours</w:t>
            </w:r>
          </w:p>
        </w:tc>
      </w:tr>
      <w:tr w:rsidR="00DB36D8" w14:paraId="075B7238" w14:textId="77777777" w:rsidTr="00DB36D8">
        <w:trPr>
          <w:trHeight w:val="311"/>
        </w:trPr>
        <w:tc>
          <w:tcPr>
            <w:tcW w:w="1668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E9A0F" w14:textId="77777777" w:rsidR="00DB36D8" w:rsidRDefault="00DB36D8" w:rsidP="00DB36D8">
            <w:pPr>
              <w:pStyle w:val="BodyText"/>
              <w:kinsoku w:val="0"/>
              <w:overflowPunct w:val="0"/>
              <w:spacing w:before="2"/>
              <w:rPr>
                <w:b/>
                <w:bCs/>
                <w:sz w:val="2"/>
                <w:szCs w:val="2"/>
              </w:rPr>
            </w:pPr>
          </w:p>
        </w:tc>
        <w:tc>
          <w:tcPr>
            <w:tcW w:w="156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F90452" w14:textId="77777777" w:rsidR="00DB36D8" w:rsidRDefault="00DB36D8" w:rsidP="00DB36D8">
            <w:pPr>
              <w:pStyle w:val="BodyText"/>
              <w:kinsoku w:val="0"/>
              <w:overflowPunct w:val="0"/>
              <w:spacing w:before="2"/>
              <w:rPr>
                <w:b/>
                <w:bCs/>
                <w:sz w:val="2"/>
                <w:szCs w:val="2"/>
              </w:rPr>
            </w:pPr>
          </w:p>
        </w:tc>
        <w:tc>
          <w:tcPr>
            <w:tcW w:w="159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279395" w14:textId="77777777" w:rsidR="00DB36D8" w:rsidRDefault="00DB36D8" w:rsidP="00DB36D8">
            <w:pPr>
              <w:pStyle w:val="BodyText"/>
              <w:kinsoku w:val="0"/>
              <w:overflowPunct w:val="0"/>
              <w:spacing w:before="2"/>
              <w:rPr>
                <w:b/>
                <w:bCs/>
                <w:sz w:val="2"/>
                <w:szCs w:val="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59426" w14:textId="77777777" w:rsidR="00DB36D8" w:rsidRDefault="00DB36D8" w:rsidP="00DB36D8">
            <w:pPr>
              <w:pStyle w:val="TableParagraph"/>
              <w:kinsoku w:val="0"/>
              <w:overflowPunct w:val="0"/>
              <w:spacing w:before="11" w:line="280" w:lineRule="exact"/>
              <w:ind w:left="532" w:right="517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rom</w:t>
            </w: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12131" w14:textId="77777777" w:rsidR="00DB36D8" w:rsidRDefault="00DB36D8" w:rsidP="00DB36D8">
            <w:pPr>
              <w:pStyle w:val="TableParagraph"/>
              <w:kinsoku w:val="0"/>
              <w:overflowPunct w:val="0"/>
              <w:spacing w:before="11" w:line="280" w:lineRule="exact"/>
              <w:ind w:left="476" w:right="484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</w:t>
            </w:r>
          </w:p>
        </w:tc>
        <w:tc>
          <w:tcPr>
            <w:tcW w:w="175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30ECB" w14:textId="77777777" w:rsidR="00DB36D8" w:rsidRDefault="00DB36D8" w:rsidP="00DB36D8">
            <w:pPr>
              <w:pStyle w:val="BodyText"/>
              <w:kinsoku w:val="0"/>
              <w:overflowPunct w:val="0"/>
              <w:spacing w:before="2"/>
              <w:rPr>
                <w:b/>
                <w:bCs/>
                <w:sz w:val="2"/>
                <w:szCs w:val="2"/>
              </w:rPr>
            </w:pPr>
          </w:p>
        </w:tc>
      </w:tr>
      <w:tr w:rsidR="00DB36D8" w14:paraId="69281EA0" w14:textId="77777777" w:rsidTr="00DB36D8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39741B" w14:textId="77777777" w:rsidR="00DB36D8" w:rsidRDefault="00DB36D8" w:rsidP="0073004F">
            <w:pPr>
              <w:pStyle w:val="TableParagraph"/>
              <w:kinsoku w:val="0"/>
              <w:overflowPunct w:val="0"/>
              <w:spacing w:before="88"/>
              <w:ind w:left="108"/>
              <w:rPr>
                <w:b/>
                <w:bCs/>
              </w:rPr>
            </w:pPr>
            <w:r>
              <w:rPr>
                <w:b/>
                <w:bCs/>
              </w:rPr>
              <w:t xml:space="preserve">Domain 1: Managing research </w:t>
            </w:r>
            <w:r w:rsidR="0073004F">
              <w:rPr>
                <w:b/>
                <w:bCs/>
              </w:rPr>
              <w:t>process of nursing and /or health-related topics</w:t>
            </w:r>
          </w:p>
        </w:tc>
      </w:tr>
      <w:tr w:rsidR="00DB36D8" w14:paraId="0EE74035" w14:textId="77777777" w:rsidTr="00DB36D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2BD2C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417F9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C8D49F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91888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30107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F54F1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6ACC96D3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6F37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07F22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E0AF2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C833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32042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D5669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6A68ADCD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307C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0F13B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74684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D1AEAE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7344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D9DB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4C2FC52A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08B6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4FF66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ABE7E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EBEAF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A12CF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45EA0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76CD01A9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ABC60E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9F33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54163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E50D4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3B39B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21913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03EFFF21" w14:textId="77777777" w:rsidTr="00DB36D8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C594F3" w14:textId="77777777" w:rsidR="00DB36D8" w:rsidRDefault="00DB36D8" w:rsidP="00020F80">
            <w:pPr>
              <w:pStyle w:val="TableParagraph"/>
              <w:kinsoku w:val="0"/>
              <w:overflowPunct w:val="0"/>
              <w:spacing w:before="88"/>
              <w:ind w:left="108"/>
              <w:rPr>
                <w:b/>
                <w:bCs/>
              </w:rPr>
            </w:pPr>
            <w:r>
              <w:rPr>
                <w:b/>
                <w:bCs/>
              </w:rPr>
              <w:t>Domain 2: Facilitate development and socialization</w:t>
            </w:r>
            <w:r w:rsidR="0073004F">
              <w:rPr>
                <w:b/>
                <w:bCs/>
              </w:rPr>
              <w:t xml:space="preserve"> to enhancing participation in research </w:t>
            </w:r>
          </w:p>
        </w:tc>
      </w:tr>
      <w:tr w:rsidR="00DB36D8" w14:paraId="5B0F7522" w14:textId="77777777" w:rsidTr="00DB36D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1B481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96F8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293BD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EA0CE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FE241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BB008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1FC9BE2B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0D877F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14046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FABC0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0BA6F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103BF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D8AF4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54C202F5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913D1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E110B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4B1E4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D4CBD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9C558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A5A9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438D87D7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F8625F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2A98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EAA2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1D17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E7AE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6DEF9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5D1D475C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A1130E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64D2A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F2575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0C818F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D3419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86F97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1C51FB83" w14:textId="77777777" w:rsidTr="00DB36D8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77B4C" w14:textId="77777777" w:rsidR="00DB36D8" w:rsidRDefault="00DB36D8" w:rsidP="0073004F">
            <w:pPr>
              <w:pStyle w:val="TableParagraph"/>
              <w:kinsoku w:val="0"/>
              <w:overflowPunct w:val="0"/>
              <w:spacing w:before="88"/>
              <w:ind w:left="108"/>
              <w:rPr>
                <w:b/>
                <w:bCs/>
              </w:rPr>
            </w:pPr>
            <w:r>
              <w:rPr>
                <w:b/>
                <w:bCs/>
              </w:rPr>
              <w:t>Domain 3: Demonstrate effective leadership</w:t>
            </w:r>
            <w:r w:rsidR="0073004F">
              <w:rPr>
                <w:b/>
                <w:bCs/>
              </w:rPr>
              <w:t>,</w:t>
            </w:r>
            <w:r>
              <w:rPr>
                <w:b/>
                <w:bCs/>
              </w:rPr>
              <w:t xml:space="preserve"> team work</w:t>
            </w:r>
            <w:r w:rsidR="0073004F">
              <w:rPr>
                <w:b/>
                <w:bCs/>
              </w:rPr>
              <w:t>, and collaboration in research</w:t>
            </w:r>
          </w:p>
        </w:tc>
      </w:tr>
      <w:tr w:rsidR="00DB36D8" w14:paraId="0871B542" w14:textId="77777777" w:rsidTr="00DB36D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2A8F7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CE3E3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34AA9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81B6C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4CD7A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A6E9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03EE9840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43666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BD3C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B7939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6DBA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458BE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150F0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1D729202" w14:textId="77777777" w:rsidTr="00DB36D8">
        <w:trPr>
          <w:trHeight w:val="468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5389C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D91F1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A64A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38C4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69F33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5246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2D34BBB0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8239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AB2B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72CA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C8435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CCC13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E306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7E8A799A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110C9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D5C9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75F53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4DB34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E2576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40946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2BFACD98" w14:textId="77777777" w:rsidTr="00DB36D8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7F3A5" w14:textId="77777777" w:rsidR="00DB36D8" w:rsidRDefault="00DB36D8" w:rsidP="00DB36D8">
            <w:pPr>
              <w:pStyle w:val="TableParagraph"/>
              <w:kinsoku w:val="0"/>
              <w:overflowPunct w:val="0"/>
              <w:spacing w:before="88"/>
              <w:ind w:left="108"/>
              <w:rPr>
                <w:b/>
                <w:bCs/>
              </w:rPr>
            </w:pPr>
            <w:r>
              <w:rPr>
                <w:b/>
                <w:bCs/>
              </w:rPr>
              <w:t>Domain 4: Enhancing quality assurance and improvement</w:t>
            </w:r>
            <w:r w:rsidR="0073004F">
              <w:rPr>
                <w:b/>
                <w:bCs/>
              </w:rPr>
              <w:t xml:space="preserve"> in research </w:t>
            </w:r>
          </w:p>
        </w:tc>
      </w:tr>
      <w:tr w:rsidR="00DB36D8" w14:paraId="3040F559" w14:textId="77777777" w:rsidTr="00DB36D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AE131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1F2F2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09DD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3530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E560A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8CA9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3F64E121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1136C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FCCF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16AA3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8D10A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C5404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4064B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78B05855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1D734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B23EF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FE5ED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884D5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0C058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3C0C4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56A105E0" w14:textId="77777777" w:rsidTr="00DB36D8">
        <w:trPr>
          <w:trHeight w:val="468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39B2F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943BFF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CE864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2D13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2159B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7B8B7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1DD9524A" w14:textId="77777777" w:rsidTr="00DB36D8">
        <w:trPr>
          <w:trHeight w:val="468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B596F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2E93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C9C06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E78FC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82C98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797DB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0ED16674" w14:textId="77777777" w:rsidTr="00020F80">
        <w:trPr>
          <w:trHeight w:val="449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36B52E" w14:textId="77777777" w:rsidR="00DB36D8" w:rsidRDefault="00DB36D8" w:rsidP="00604549">
            <w:pPr>
              <w:pStyle w:val="TableParagraph"/>
              <w:kinsoku w:val="0"/>
              <w:overflowPunct w:val="0"/>
              <w:spacing w:before="11"/>
              <w:ind w:left="108"/>
              <w:rPr>
                <w:b/>
                <w:bCs/>
              </w:rPr>
            </w:pPr>
            <w:r>
              <w:rPr>
                <w:sz w:val="22"/>
              </w:rPr>
              <w:lastRenderedPageBreak/>
              <w:br w:type="page"/>
            </w:r>
            <w:r>
              <w:rPr>
                <w:b/>
                <w:bCs/>
              </w:rPr>
              <w:t xml:space="preserve">Domain 5: Managing and negotiating innovative and effective approaches to </w:t>
            </w:r>
            <w:r w:rsidR="00020F80">
              <w:rPr>
                <w:b/>
                <w:bCs/>
              </w:rPr>
              <w:t>research</w:t>
            </w:r>
          </w:p>
        </w:tc>
      </w:tr>
      <w:tr w:rsidR="00DB36D8" w14:paraId="5978DDBB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54213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8B3A3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44ED6E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55573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F08E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04994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56022F21" w14:textId="77777777" w:rsidTr="00DB36D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DF3DD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53C14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29F99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59C09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3E68C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4660F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7E6F11BD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D6F1B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039C1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8841C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5028D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3B86C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ADCBC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1A7CDED7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08835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A24D1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74013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60362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09A04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77DA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50DD6EAF" w14:textId="77777777" w:rsidTr="00DB36D8">
        <w:trPr>
          <w:trHeight w:val="468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7DB02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DB9E0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A9F4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C4E3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E25AE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C5C9D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520098D9" w14:textId="77777777" w:rsidTr="00DB36D8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EC1C25" w14:textId="77777777" w:rsidR="00DB36D8" w:rsidRDefault="00DB36D8" w:rsidP="00604549">
            <w:pPr>
              <w:pStyle w:val="TableParagraph"/>
              <w:kinsoku w:val="0"/>
              <w:overflowPunct w:val="0"/>
              <w:spacing w:before="88"/>
              <w:ind w:left="108"/>
              <w:rPr>
                <w:b/>
                <w:bCs/>
              </w:rPr>
            </w:pPr>
            <w:r>
              <w:rPr>
                <w:b/>
                <w:bCs/>
              </w:rPr>
              <w:t xml:space="preserve">Domain 6: Enhancing professional attributes of </w:t>
            </w:r>
            <w:r w:rsidR="00604549">
              <w:rPr>
                <w:b/>
                <w:bCs/>
              </w:rPr>
              <w:t>researchers</w:t>
            </w:r>
          </w:p>
        </w:tc>
      </w:tr>
      <w:tr w:rsidR="00DB36D8" w14:paraId="1A94483B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49BC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088D5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23F6A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99A9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B6DDE" w14:textId="77777777" w:rsidR="00DB36D8" w:rsidRDefault="00DB36D8" w:rsidP="00DB36D8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62925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450BA298" w14:textId="77777777" w:rsidTr="00DB36D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A3BD4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02B7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B0980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C4FA9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CD651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AC0A1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74A39618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69685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D4207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EDD5F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7083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427CB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B68F4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4984B9EC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C207D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B4678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F563E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5E93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D1809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3FA40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4A7F443C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DD659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8FC11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FDB7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C30F9E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3ADA6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91EC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624399AC" w14:textId="77777777" w:rsidTr="00DB36D8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9A09E" w14:textId="77777777" w:rsidR="00DB36D8" w:rsidRDefault="00DB36D8" w:rsidP="00604549">
            <w:pPr>
              <w:pStyle w:val="TableParagraph"/>
              <w:kinsoku w:val="0"/>
              <w:overflowPunct w:val="0"/>
              <w:spacing w:before="88"/>
              <w:ind w:left="108"/>
              <w:rPr>
                <w:b/>
                <w:bCs/>
              </w:rPr>
            </w:pPr>
            <w:r>
              <w:rPr>
                <w:b/>
                <w:bCs/>
              </w:rPr>
              <w:t>Domain 7: Enhancing personal attributes of researchers</w:t>
            </w:r>
          </w:p>
        </w:tc>
      </w:tr>
      <w:tr w:rsidR="00DB36D8" w14:paraId="0D162F93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6B583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25068E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79731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411CC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A265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E5B0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53E44774" w14:textId="77777777" w:rsidTr="00DB36D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BD7B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FE917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1F7F3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0138F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DB1FB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5D070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0DC8407E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95FCC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0FAE7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415F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EB9AA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99683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3FD48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64462C05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5EDD4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5B5C1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E87E6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46EB8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72C6E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00583E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7B8BE37B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13B26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B0EE0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A8EBF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70757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57F67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79DC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25351B" w:rsidRPr="0025351B" w14:paraId="0E62F302" w14:textId="77777777" w:rsidTr="00DB36D8">
        <w:trPr>
          <w:trHeight w:val="467"/>
        </w:trPr>
        <w:tc>
          <w:tcPr>
            <w:tcW w:w="6439" w:type="dxa"/>
            <w:gridSpan w:val="4"/>
            <w:tcBorders>
              <w:top w:val="single" w:sz="4" w:space="0" w:color="000000"/>
              <w:left w:val="none" w:sz="6" w:space="0" w:color="auto"/>
              <w:bottom w:val="none" w:sz="6" w:space="0" w:color="auto"/>
              <w:right w:val="single" w:sz="4" w:space="0" w:color="000000"/>
            </w:tcBorders>
          </w:tcPr>
          <w:p w14:paraId="40A2D4E1" w14:textId="77777777" w:rsidR="00DB36D8" w:rsidRPr="0025351B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CD847E" w14:textId="77777777" w:rsidR="00DB36D8" w:rsidRPr="0025351B" w:rsidRDefault="00DB36D8" w:rsidP="00DB36D8">
            <w:pPr>
              <w:pStyle w:val="TableParagraph"/>
              <w:kinsoku w:val="0"/>
              <w:overflowPunct w:val="0"/>
              <w:spacing w:before="88"/>
              <w:ind w:left="497" w:right="484"/>
              <w:jc w:val="center"/>
              <w:rPr>
                <w:b/>
                <w:bCs/>
              </w:rPr>
            </w:pPr>
            <w:r w:rsidRPr="0025351B">
              <w:rPr>
                <w:b/>
                <w:bCs/>
              </w:rPr>
              <w:t>Total</w:t>
            </w: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60BDED" w14:textId="77777777" w:rsidR="00DB36D8" w:rsidRPr="0025351B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</w:tbl>
    <w:p w14:paraId="05115944" w14:textId="4E4282CD" w:rsidR="00DB36D8" w:rsidRPr="00020F80" w:rsidRDefault="00E90BDC" w:rsidP="00020F80">
      <w:pPr>
        <w:widowControl/>
        <w:rPr>
          <w:b/>
        </w:rPr>
      </w:pPr>
      <w:r w:rsidRPr="0025351B">
        <w:rPr>
          <w:b/>
        </w:rPr>
        <w:t>Guided</w:t>
      </w:r>
      <w:r w:rsidR="00DB36D8" w:rsidRPr="00020F80">
        <w:rPr>
          <w:b/>
        </w:rPr>
        <w:t xml:space="preserve"> </w:t>
      </w:r>
      <w:r w:rsidR="00604549" w:rsidRPr="00020F80">
        <w:rPr>
          <w:b/>
        </w:rPr>
        <w:t xml:space="preserve">Research </w:t>
      </w:r>
      <w:r w:rsidR="00DB36D8" w:rsidRPr="00020F80">
        <w:rPr>
          <w:b/>
        </w:rPr>
        <w:t>Assessment Record</w:t>
      </w:r>
    </w:p>
    <w:p w14:paraId="059A2866" w14:textId="77777777" w:rsidR="00DB36D8" w:rsidRDefault="00DB36D8" w:rsidP="00020F80">
      <w:pPr>
        <w:pStyle w:val="BodyText"/>
        <w:tabs>
          <w:tab w:val="left" w:pos="7681"/>
        </w:tabs>
        <w:kinsoku w:val="0"/>
        <w:overflowPunct w:val="0"/>
        <w:ind w:left="140"/>
        <w:rPr>
          <w:rFonts w:ascii="Times New Roman" w:hAnsi="Times New Roman" w:cs="Times New Roman"/>
        </w:rPr>
      </w:pPr>
      <w:r>
        <w:t>Name of</w:t>
      </w:r>
      <w:r>
        <w:rPr>
          <w:spacing w:val="-14"/>
        </w:rPr>
        <w:t xml:space="preserve"> </w:t>
      </w:r>
      <w:r>
        <w:t xml:space="preserve">Candidate: </w:t>
      </w:r>
      <w:r>
        <w:rPr>
          <w:rFonts w:ascii="Times New Roman" w:hAnsi="Times New Roman" w:cs="Times New Roman"/>
          <w:u w:val="single"/>
        </w:rPr>
        <w:t xml:space="preserve"> </w:t>
      </w:r>
      <w:r>
        <w:rPr>
          <w:rFonts w:ascii="Times New Roman" w:hAnsi="Times New Roman" w:cs="Times New Roman"/>
          <w:u w:val="single"/>
        </w:rPr>
        <w:tab/>
      </w:r>
    </w:p>
    <w:p w14:paraId="060C885B" w14:textId="77777777" w:rsidR="00DB36D8" w:rsidRDefault="00DB36D8" w:rsidP="00020F80">
      <w:pPr>
        <w:pStyle w:val="BodyText"/>
        <w:kinsoku w:val="0"/>
        <w:overflowPunct w:val="0"/>
        <w:rPr>
          <w:rFonts w:ascii="Times New Roman" w:hAnsi="Times New Roman" w:cs="Times New Roman"/>
          <w:sz w:val="21"/>
          <w:szCs w:val="21"/>
        </w:rPr>
      </w:pPr>
    </w:p>
    <w:p w14:paraId="29D7C07C" w14:textId="77777777" w:rsidR="00DB36D8" w:rsidRDefault="00020F80" w:rsidP="00020F80">
      <w:pPr>
        <w:pStyle w:val="BodyText"/>
        <w:tabs>
          <w:tab w:val="left" w:pos="7690"/>
        </w:tabs>
        <w:kinsoku w:val="0"/>
        <w:overflowPunct w:val="0"/>
        <w:ind w:left="140"/>
        <w:rPr>
          <w:rFonts w:ascii="Times New Roman" w:hAnsi="Times New Roman" w:cs="Times New Roman"/>
        </w:rPr>
      </w:pPr>
      <w:r>
        <w:rPr>
          <w:spacing w:val="-8"/>
        </w:rPr>
        <w:t xml:space="preserve">Training </w:t>
      </w:r>
      <w:r w:rsidR="00DB36D8">
        <w:t xml:space="preserve">Institute: </w:t>
      </w:r>
      <w:r w:rsidR="00DB36D8">
        <w:rPr>
          <w:rFonts w:ascii="Times New Roman" w:hAnsi="Times New Roman" w:cs="Times New Roman"/>
          <w:u w:val="single"/>
        </w:rPr>
        <w:t xml:space="preserve"> </w:t>
      </w:r>
      <w:r w:rsidR="00DB36D8">
        <w:rPr>
          <w:rFonts w:ascii="Times New Roman" w:hAnsi="Times New Roman" w:cs="Times New Roman"/>
          <w:u w:val="single"/>
        </w:rPr>
        <w:tab/>
      </w:r>
    </w:p>
    <w:p w14:paraId="55001C14" w14:textId="77777777" w:rsidR="00020F80" w:rsidRDefault="00020F80" w:rsidP="00020F80">
      <w:pPr>
        <w:pStyle w:val="BodyText"/>
        <w:tabs>
          <w:tab w:val="left" w:pos="5104"/>
          <w:tab w:val="left" w:pos="7687"/>
        </w:tabs>
        <w:kinsoku w:val="0"/>
        <w:overflowPunct w:val="0"/>
        <w:ind w:left="140"/>
      </w:pPr>
    </w:p>
    <w:p w14:paraId="00420C9A" w14:textId="77777777" w:rsidR="00DB36D8" w:rsidRDefault="00DB36D8" w:rsidP="00020F80">
      <w:pPr>
        <w:pStyle w:val="BodyText"/>
        <w:tabs>
          <w:tab w:val="left" w:pos="5104"/>
          <w:tab w:val="left" w:pos="7687"/>
        </w:tabs>
        <w:kinsoku w:val="0"/>
        <w:overflowPunct w:val="0"/>
        <w:ind w:left="140"/>
        <w:rPr>
          <w:rFonts w:ascii="Times New Roman" w:hAnsi="Times New Roman" w:cs="Times New Roman"/>
          <w:u w:val="single"/>
        </w:rPr>
      </w:pPr>
      <w:r>
        <w:t>Mentoring</w:t>
      </w:r>
      <w:r>
        <w:rPr>
          <w:spacing w:val="-6"/>
        </w:rPr>
        <w:t xml:space="preserve"> </w:t>
      </w:r>
      <w:r>
        <w:t>period:</w:t>
      </w:r>
      <w:r>
        <w:rPr>
          <w:spacing w:val="-4"/>
        </w:rPr>
        <w:t xml:space="preserve"> </w:t>
      </w:r>
      <w:r>
        <w:t>From</w:t>
      </w:r>
      <w:r w:rsidRPr="00307885">
        <w:rPr>
          <w:rFonts w:ascii="Times New Roman" w:hAnsi="Times New Roman" w:cs="Times New Roman"/>
          <w:u w:val="single"/>
        </w:rPr>
        <w:t xml:space="preserve"> </w:t>
      </w:r>
      <w:r w:rsidRPr="00307885">
        <w:rPr>
          <w:rFonts w:ascii="Times New Roman" w:hAnsi="Times New Roman" w:cs="Times New Roman"/>
          <w:u w:val="single"/>
        </w:rPr>
        <w:tab/>
      </w:r>
      <w:r>
        <w:t>to</w:t>
      </w:r>
      <w:r>
        <w:rPr>
          <w:spacing w:val="-2"/>
        </w:rPr>
        <w:t xml:space="preserve"> </w:t>
      </w:r>
      <w:r>
        <w:rPr>
          <w:rFonts w:ascii="Times New Roman" w:hAnsi="Times New Roman" w:cs="Times New Roman"/>
          <w:u w:val="single"/>
        </w:rPr>
        <w:t xml:space="preserve"> </w:t>
      </w:r>
      <w:r>
        <w:rPr>
          <w:rFonts w:ascii="Times New Roman" w:hAnsi="Times New Roman" w:cs="Times New Roman"/>
          <w:u w:val="single"/>
        </w:rPr>
        <w:br w:type="page"/>
      </w:r>
    </w:p>
    <w:p w14:paraId="00EA218D" w14:textId="77777777" w:rsidR="00020F80" w:rsidRDefault="00020F80" w:rsidP="00020F80">
      <w:pPr>
        <w:pStyle w:val="Heading3"/>
        <w:numPr>
          <w:ilvl w:val="0"/>
          <w:numId w:val="14"/>
        </w:numPr>
        <w:kinsoku w:val="0"/>
        <w:overflowPunct w:val="0"/>
        <w:spacing w:before="52"/>
      </w:pPr>
      <w:r>
        <w:lastRenderedPageBreak/>
        <w:t>TO BE COMPLETED BY CANDIDATE for RESEARCH SPECIALITY (can use separate sheet)</w:t>
      </w:r>
    </w:p>
    <w:p w14:paraId="3115DB24" w14:textId="77777777" w:rsidR="00020F80" w:rsidRDefault="00020F80" w:rsidP="00020F80">
      <w:pPr>
        <w:pStyle w:val="BodyText"/>
        <w:kinsoku w:val="0"/>
        <w:overflowPunct w:val="0"/>
        <w:spacing w:before="2"/>
        <w:rPr>
          <w:b/>
          <w:bCs/>
          <w:sz w:val="26"/>
          <w:szCs w:val="26"/>
        </w:rPr>
      </w:pPr>
    </w:p>
    <w:tbl>
      <w:tblPr>
        <w:tblW w:w="9624" w:type="dxa"/>
        <w:tblInd w:w="-18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69"/>
        <w:gridCol w:w="3097"/>
        <w:gridCol w:w="2275"/>
        <w:gridCol w:w="1983"/>
      </w:tblGrid>
      <w:tr w:rsidR="00020F80" w14:paraId="02957531" w14:textId="77777777" w:rsidTr="002610B5">
        <w:trPr>
          <w:trHeight w:val="623"/>
        </w:trPr>
        <w:tc>
          <w:tcPr>
            <w:tcW w:w="2269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84CFC7" w14:textId="77777777" w:rsidR="00020F80" w:rsidRPr="00C4132D" w:rsidRDefault="00020F80" w:rsidP="002610B5">
            <w:pPr>
              <w:pStyle w:val="TableParagraph"/>
              <w:tabs>
                <w:tab w:val="left" w:pos="540"/>
              </w:tabs>
              <w:kinsoku w:val="0"/>
              <w:overflowPunct w:val="0"/>
              <w:spacing w:before="11"/>
              <w:ind w:left="180"/>
              <w:rPr>
                <w:b/>
                <w:bCs/>
              </w:rPr>
            </w:pPr>
            <w:r w:rsidRPr="00C4132D">
              <w:rPr>
                <w:b/>
                <w:bCs/>
              </w:rPr>
              <w:t>A.</w:t>
            </w:r>
            <w:r w:rsidRPr="00C4132D">
              <w:rPr>
                <w:b/>
                <w:bCs/>
              </w:rPr>
              <w:tab/>
              <w:t>Learning</w:t>
            </w:r>
          </w:p>
          <w:p w14:paraId="3823E055" w14:textId="77777777" w:rsidR="00020F80" w:rsidRPr="00B3551E" w:rsidRDefault="00020F80" w:rsidP="002610B5">
            <w:pPr>
              <w:pStyle w:val="TableParagraph"/>
              <w:kinsoku w:val="0"/>
              <w:overflowPunct w:val="0"/>
              <w:spacing w:before="19" w:line="280" w:lineRule="exact"/>
              <w:ind w:left="540"/>
              <w:rPr>
                <w:b/>
                <w:bCs/>
                <w:sz w:val="28"/>
              </w:rPr>
            </w:pPr>
            <w:r w:rsidRPr="00C4132D">
              <w:rPr>
                <w:b/>
                <w:bCs/>
              </w:rPr>
              <w:t>Objectives</w:t>
            </w:r>
          </w:p>
        </w:tc>
        <w:tc>
          <w:tcPr>
            <w:tcW w:w="3097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1EAF4" w14:textId="77777777" w:rsidR="00020F80" w:rsidRDefault="00020F80" w:rsidP="002610B5">
            <w:pPr>
              <w:pStyle w:val="TableParagraph"/>
              <w:tabs>
                <w:tab w:val="left" w:pos="431"/>
              </w:tabs>
              <w:kinsoku w:val="0"/>
              <w:overflowPunct w:val="0"/>
              <w:spacing w:before="11"/>
              <w:ind w:left="167"/>
              <w:rPr>
                <w:b/>
                <w:bCs/>
                <w:spacing w:val="-4"/>
              </w:rPr>
            </w:pPr>
            <w:r>
              <w:rPr>
                <w:b/>
                <w:bCs/>
              </w:rPr>
              <w:t>B.</w:t>
            </w:r>
            <w:r>
              <w:rPr>
                <w:b/>
                <w:bCs/>
              </w:rPr>
              <w:tab/>
              <w:t xml:space="preserve">Learning and </w:t>
            </w:r>
            <w:r>
              <w:rPr>
                <w:b/>
                <w:bCs/>
                <w:spacing w:val="-4"/>
              </w:rPr>
              <w:t>Teaching</w:t>
            </w:r>
          </w:p>
          <w:p w14:paraId="6E7F76D1" w14:textId="77777777" w:rsidR="00020F80" w:rsidRDefault="00020F80" w:rsidP="002610B5">
            <w:pPr>
              <w:pStyle w:val="TableParagraph"/>
              <w:kinsoku w:val="0"/>
              <w:overflowPunct w:val="0"/>
              <w:spacing w:before="19" w:line="280" w:lineRule="exact"/>
              <w:ind w:left="431"/>
              <w:rPr>
                <w:b/>
                <w:bCs/>
              </w:rPr>
            </w:pPr>
            <w:r>
              <w:rPr>
                <w:b/>
                <w:bCs/>
              </w:rPr>
              <w:t>Activities</w:t>
            </w:r>
          </w:p>
        </w:tc>
        <w:tc>
          <w:tcPr>
            <w:tcW w:w="2275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FE2A83" w14:textId="77777777" w:rsidR="00020F80" w:rsidRDefault="00020F80" w:rsidP="002610B5">
            <w:pPr>
              <w:pStyle w:val="TableParagraph"/>
              <w:tabs>
                <w:tab w:val="left" w:pos="574"/>
              </w:tabs>
              <w:kinsoku w:val="0"/>
              <w:overflowPunct w:val="0"/>
              <w:spacing w:before="11"/>
              <w:ind w:left="316"/>
              <w:rPr>
                <w:b/>
                <w:bCs/>
              </w:rPr>
            </w:pPr>
            <w:r>
              <w:rPr>
                <w:b/>
                <w:bCs/>
              </w:rPr>
              <w:t>C.</w:t>
            </w:r>
            <w:r>
              <w:rPr>
                <w:b/>
                <w:bCs/>
              </w:rPr>
              <w:tab/>
              <w:t>Learning</w:t>
            </w:r>
          </w:p>
          <w:p w14:paraId="73B19D5B" w14:textId="77777777" w:rsidR="00020F80" w:rsidRDefault="00020F80" w:rsidP="002610B5">
            <w:pPr>
              <w:pStyle w:val="TableParagraph"/>
              <w:kinsoku w:val="0"/>
              <w:overflowPunct w:val="0"/>
              <w:spacing w:before="19" w:line="280" w:lineRule="exact"/>
              <w:ind w:left="574"/>
              <w:rPr>
                <w:b/>
                <w:bCs/>
              </w:rPr>
            </w:pPr>
            <w:r>
              <w:rPr>
                <w:b/>
                <w:bCs/>
              </w:rPr>
              <w:t>Outcomes</w:t>
            </w:r>
          </w:p>
        </w:tc>
        <w:tc>
          <w:tcPr>
            <w:tcW w:w="1983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EADFB" w14:textId="77777777" w:rsidR="00020F80" w:rsidRDefault="00020F80" w:rsidP="002610B5">
            <w:pPr>
              <w:pStyle w:val="TableParagraph"/>
              <w:kinsoku w:val="0"/>
              <w:overflowPunct w:val="0"/>
              <w:spacing w:before="11"/>
              <w:ind w:left="21"/>
              <w:rPr>
                <w:b/>
                <w:bCs/>
              </w:rPr>
            </w:pPr>
            <w:r>
              <w:rPr>
                <w:b/>
                <w:bCs/>
              </w:rPr>
              <w:t>D. Date achieved</w:t>
            </w:r>
          </w:p>
        </w:tc>
      </w:tr>
      <w:tr w:rsidR="00020F80" w14:paraId="5DA2E7F4" w14:textId="77777777" w:rsidTr="002610B5">
        <w:trPr>
          <w:trHeight w:val="1403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BD87C8" w14:textId="77777777" w:rsidR="00020F80" w:rsidRPr="00B3551E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ED93B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06130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8D1D1E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020F80" w14:paraId="0F8E4E16" w14:textId="77777777" w:rsidTr="002610B5">
        <w:trPr>
          <w:trHeight w:val="1403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A97699" w14:textId="77777777" w:rsidR="00020F80" w:rsidRPr="00B3551E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7A831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3C4D1E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778B4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020F80" w14:paraId="34AAE405" w14:textId="77777777" w:rsidTr="002610B5">
        <w:trPr>
          <w:trHeight w:val="1403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565A69" w14:textId="77777777" w:rsidR="00020F80" w:rsidRPr="00B3551E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D765BB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68CE1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75454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020F80" w14:paraId="34D807A6" w14:textId="77777777" w:rsidTr="002610B5">
        <w:trPr>
          <w:trHeight w:val="1403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FA74ED" w14:textId="77777777" w:rsidR="00020F80" w:rsidRPr="00B3551E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646B29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6FCD2D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1F038E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020F80" w14:paraId="7E0219D2" w14:textId="77777777" w:rsidTr="002610B5">
        <w:trPr>
          <w:trHeight w:val="1404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AA3376" w14:textId="77777777" w:rsidR="00020F80" w:rsidRPr="00B3551E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50CA2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289BB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AA8D78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020F80" w14:paraId="099F3008" w14:textId="77777777" w:rsidTr="002610B5">
        <w:trPr>
          <w:trHeight w:val="1405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57657" w14:textId="77777777" w:rsidR="00020F80" w:rsidRPr="00B3551E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B9B48F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09A54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3D7431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</w:tbl>
    <w:p w14:paraId="3B02472C" w14:textId="77777777" w:rsidR="00020F80" w:rsidRDefault="00020F80" w:rsidP="00020F80">
      <w:pPr>
        <w:pStyle w:val="ListParagraph"/>
        <w:kinsoku w:val="0"/>
        <w:overflowPunct w:val="0"/>
        <w:autoSpaceDE w:val="0"/>
        <w:autoSpaceDN w:val="0"/>
        <w:adjustRightInd w:val="0"/>
        <w:spacing w:before="33"/>
        <w:ind w:leftChars="0" w:left="360"/>
        <w:rPr>
          <w:b/>
          <w:bCs/>
        </w:rPr>
      </w:pPr>
    </w:p>
    <w:p w14:paraId="61713986" w14:textId="77777777" w:rsidR="00020F80" w:rsidRDefault="00020F80">
      <w:pPr>
        <w:widowControl/>
        <w:rPr>
          <w:b/>
          <w:bCs/>
        </w:rPr>
      </w:pPr>
      <w:r>
        <w:rPr>
          <w:b/>
          <w:bCs/>
        </w:rPr>
        <w:br w:type="page"/>
      </w:r>
    </w:p>
    <w:p w14:paraId="260A011D" w14:textId="77777777" w:rsidR="00946475" w:rsidRDefault="00946475" w:rsidP="003865C2">
      <w:pPr>
        <w:kinsoku w:val="0"/>
        <w:overflowPunct w:val="0"/>
        <w:autoSpaceDE w:val="0"/>
        <w:autoSpaceDN w:val="0"/>
        <w:adjustRightInd w:val="0"/>
        <w:spacing w:before="33"/>
        <w:ind w:left="-180"/>
        <w:rPr>
          <w:b/>
          <w:bCs/>
        </w:rPr>
        <w:sectPr w:rsidR="00946475" w:rsidSect="007E17F0">
          <w:pgSz w:w="11906" w:h="16838"/>
          <w:pgMar w:top="1152" w:right="835" w:bottom="1296" w:left="1267" w:header="850" w:footer="994" w:gutter="0"/>
          <w:cols w:space="425"/>
          <w:docGrid w:type="lines" w:linePitch="360"/>
        </w:sectPr>
      </w:pPr>
    </w:p>
    <w:p w14:paraId="6B818A0C" w14:textId="77777777" w:rsidR="00946475" w:rsidRDefault="00946475" w:rsidP="00946475">
      <w:pPr>
        <w:kinsoku w:val="0"/>
        <w:overflowPunct w:val="0"/>
        <w:autoSpaceDE w:val="0"/>
        <w:autoSpaceDN w:val="0"/>
        <w:adjustRightInd w:val="0"/>
        <w:spacing w:before="33"/>
        <w:ind w:left="-450"/>
        <w:rPr>
          <w:b/>
          <w:bCs/>
        </w:rPr>
      </w:pPr>
      <w:r>
        <w:lastRenderedPageBreak/>
        <w:t xml:space="preserve">    </w:t>
      </w:r>
      <w:r>
        <w:rPr>
          <w:b/>
          <w:bCs/>
        </w:rPr>
        <w:t xml:space="preserve">Part IV.  ASSESSMENT BY </w:t>
      </w:r>
      <w:r w:rsidRPr="00020F80">
        <w:rPr>
          <w:b/>
          <w:bCs/>
        </w:rPr>
        <w:t>MENTOR</w:t>
      </w:r>
      <w:r>
        <w:rPr>
          <w:b/>
          <w:bCs/>
        </w:rPr>
        <w:t xml:space="preserve"> *</w:t>
      </w:r>
    </w:p>
    <w:p w14:paraId="6399E246" w14:textId="77777777" w:rsidR="00946475" w:rsidRPr="00646B26" w:rsidRDefault="00946475" w:rsidP="00946475">
      <w:pPr>
        <w:kinsoku w:val="0"/>
        <w:overflowPunct w:val="0"/>
        <w:autoSpaceDE w:val="0"/>
        <w:autoSpaceDN w:val="0"/>
        <w:adjustRightInd w:val="0"/>
        <w:spacing w:before="33"/>
        <w:rPr>
          <w:b/>
          <w:bCs/>
        </w:rPr>
      </w:pPr>
      <w:r w:rsidRPr="00646B26">
        <w:rPr>
          <w:b/>
          <w:bCs/>
        </w:rPr>
        <w:t xml:space="preserve">4.1 Learning and </w:t>
      </w:r>
      <w:r w:rsidRPr="00646B26">
        <w:rPr>
          <w:b/>
          <w:bCs/>
          <w:spacing w:val="-4"/>
        </w:rPr>
        <w:t xml:space="preserve">Teaching </w:t>
      </w:r>
      <w:r w:rsidRPr="00646B26">
        <w:rPr>
          <w:b/>
          <w:bCs/>
        </w:rPr>
        <w:t xml:space="preserve">Assessment </w:t>
      </w:r>
    </w:p>
    <w:tbl>
      <w:tblPr>
        <w:tblW w:w="17316" w:type="dxa"/>
        <w:tblInd w:w="-27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59"/>
        <w:gridCol w:w="4353"/>
        <w:gridCol w:w="1185"/>
        <w:gridCol w:w="1123"/>
        <w:gridCol w:w="223"/>
        <w:gridCol w:w="1251"/>
        <w:gridCol w:w="1155"/>
        <w:gridCol w:w="124"/>
        <w:gridCol w:w="1200"/>
        <w:gridCol w:w="1351"/>
        <w:gridCol w:w="1300"/>
        <w:gridCol w:w="1208"/>
        <w:gridCol w:w="7"/>
        <w:gridCol w:w="101"/>
        <w:gridCol w:w="145"/>
        <w:gridCol w:w="2231"/>
      </w:tblGrid>
      <w:tr w:rsidR="00474E9C" w:rsidRPr="00E0660D" w14:paraId="6E380C99" w14:textId="77777777" w:rsidTr="00B66385">
        <w:trPr>
          <w:gridAfter w:val="3"/>
          <w:wAfter w:w="2477" w:type="dxa"/>
          <w:trHeight w:val="728"/>
        </w:trPr>
        <w:tc>
          <w:tcPr>
            <w:tcW w:w="471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8A7145" w14:textId="77777777" w:rsidR="00474E9C" w:rsidRPr="00AD3050" w:rsidRDefault="00474E9C" w:rsidP="000071C7">
            <w:pPr>
              <w:pStyle w:val="TableParagraph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</w:p>
          <w:p w14:paraId="572835BD" w14:textId="77777777" w:rsidR="00474E9C" w:rsidRPr="00AD3050" w:rsidRDefault="00474E9C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22"/>
                <w:szCs w:val="22"/>
              </w:rPr>
            </w:pPr>
          </w:p>
          <w:p w14:paraId="3CA26D0D" w14:textId="77777777" w:rsidR="00474E9C" w:rsidRPr="00B66385" w:rsidRDefault="00474E9C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</w:rPr>
            </w:pPr>
            <w:r w:rsidRPr="00B66385">
              <w:rPr>
                <w:b/>
                <w:bCs/>
              </w:rPr>
              <w:t>Items</w:t>
            </w:r>
          </w:p>
        </w:tc>
        <w:tc>
          <w:tcPr>
            <w:tcW w:w="493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3E59F3" w14:textId="77777777" w:rsidR="00474E9C" w:rsidRPr="00B66385" w:rsidRDefault="00474E9C" w:rsidP="000071C7">
            <w:pPr>
              <w:pStyle w:val="TableParagraph"/>
              <w:kinsoku w:val="0"/>
              <w:overflowPunct w:val="0"/>
              <w:ind w:left="70"/>
              <w:jc w:val="center"/>
              <w:rPr>
                <w:b/>
                <w:bCs/>
              </w:rPr>
            </w:pPr>
            <w:r w:rsidRPr="00B66385">
              <w:rPr>
                <w:b/>
                <w:bCs/>
              </w:rPr>
              <w:t>Formative</w:t>
            </w:r>
          </w:p>
          <w:p w14:paraId="790D8B07" w14:textId="77777777" w:rsidR="00474E9C" w:rsidRPr="00AD3050" w:rsidRDefault="00474E9C" w:rsidP="000071C7">
            <w:pPr>
              <w:pStyle w:val="TableParagraph"/>
              <w:kinsoku w:val="0"/>
              <w:overflowPunct w:val="0"/>
              <w:ind w:left="70"/>
              <w:jc w:val="center"/>
              <w:rPr>
                <w:b/>
                <w:bCs/>
                <w:sz w:val="22"/>
                <w:szCs w:val="22"/>
              </w:rPr>
            </w:pPr>
            <w:r w:rsidRPr="00B66385">
              <w:rPr>
                <w:b/>
                <w:bCs/>
              </w:rPr>
              <w:t>Assessment</w:t>
            </w:r>
          </w:p>
        </w:tc>
        <w:tc>
          <w:tcPr>
            <w:tcW w:w="12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79B7DE3" w14:textId="77777777" w:rsidR="00474E9C" w:rsidRPr="00AD3050" w:rsidRDefault="00474E9C" w:rsidP="000071C7">
            <w:pPr>
              <w:pStyle w:val="TableParagraph"/>
              <w:kinsoku w:val="0"/>
              <w:overflowPunct w:val="0"/>
              <w:ind w:left="-152" w:firstLineChars="78" w:firstLine="172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06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392822" w14:textId="77777777" w:rsidR="00474E9C" w:rsidRPr="00B66385" w:rsidRDefault="00474E9C" w:rsidP="000071C7">
            <w:pPr>
              <w:pStyle w:val="TableParagraph"/>
              <w:kinsoku w:val="0"/>
              <w:overflowPunct w:val="0"/>
              <w:ind w:left="20"/>
              <w:jc w:val="center"/>
              <w:rPr>
                <w:b/>
                <w:bCs/>
              </w:rPr>
            </w:pPr>
            <w:r w:rsidRPr="00B66385">
              <w:rPr>
                <w:b/>
                <w:bCs/>
              </w:rPr>
              <w:t>Summative</w:t>
            </w:r>
          </w:p>
          <w:p w14:paraId="02C582D0" w14:textId="77777777" w:rsidR="00474E9C" w:rsidRPr="00AD3050" w:rsidRDefault="00474E9C" w:rsidP="000071C7">
            <w:pPr>
              <w:pStyle w:val="TableParagraph"/>
              <w:kinsoku w:val="0"/>
              <w:overflowPunct w:val="0"/>
              <w:ind w:left="20"/>
              <w:jc w:val="center"/>
              <w:rPr>
                <w:b/>
                <w:bCs/>
                <w:sz w:val="22"/>
                <w:szCs w:val="22"/>
              </w:rPr>
            </w:pPr>
            <w:r w:rsidRPr="00B66385">
              <w:rPr>
                <w:b/>
                <w:bCs/>
              </w:rPr>
              <w:t>Assessment</w:t>
            </w:r>
          </w:p>
        </w:tc>
      </w:tr>
      <w:tr w:rsidR="00474E9C" w:rsidRPr="00E0660D" w14:paraId="19892368" w14:textId="77777777" w:rsidTr="00B66385">
        <w:trPr>
          <w:gridAfter w:val="4"/>
          <w:wAfter w:w="2484" w:type="dxa"/>
          <w:trHeight w:val="143"/>
        </w:trPr>
        <w:tc>
          <w:tcPr>
            <w:tcW w:w="4712" w:type="dxa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83BC6" w14:textId="77777777" w:rsidR="00474E9C" w:rsidRPr="00AD3050" w:rsidRDefault="00474E9C" w:rsidP="000071C7">
            <w:pPr>
              <w:pStyle w:val="BodyText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1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2A04F4" w14:textId="77777777" w:rsidR="00474E9C" w:rsidRPr="0025351B" w:rsidRDefault="00474E9C" w:rsidP="000071C7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4</w:t>
            </w:r>
          </w:p>
          <w:p w14:paraId="4C0CDF61" w14:textId="488B007D" w:rsidR="00474E9C" w:rsidRPr="0025351B" w:rsidRDefault="001B4451" w:rsidP="000071C7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20"/>
                <w:szCs w:val="20"/>
              </w:rPr>
            </w:pPr>
            <w:r w:rsidRPr="0025351B">
              <w:rPr>
                <w:bCs/>
                <w:sz w:val="20"/>
                <w:szCs w:val="20"/>
              </w:rPr>
              <w:t>Performed c</w:t>
            </w:r>
            <w:r w:rsidR="00474E9C" w:rsidRPr="0025351B">
              <w:rPr>
                <w:bCs/>
                <w:sz w:val="20"/>
                <w:szCs w:val="20"/>
              </w:rPr>
              <w:t>ompetently</w:t>
            </w:r>
          </w:p>
        </w:tc>
        <w:tc>
          <w:tcPr>
            <w:tcW w:w="134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264CE" w14:textId="77777777" w:rsidR="00474E9C" w:rsidRPr="0025351B" w:rsidRDefault="00474E9C" w:rsidP="000071C7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3</w:t>
            </w:r>
          </w:p>
          <w:p w14:paraId="1C420123" w14:textId="2DD0330B" w:rsidR="00474E9C" w:rsidRPr="0025351B" w:rsidRDefault="00474E9C" w:rsidP="000071C7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P</w:t>
            </w:r>
            <w:r w:rsidR="001B4451" w:rsidRPr="0025351B">
              <w:rPr>
                <w:bCs/>
                <w:sz w:val="20"/>
                <w:szCs w:val="20"/>
              </w:rPr>
              <w:t>erformed i</w:t>
            </w:r>
            <w:r w:rsidRPr="0025351B">
              <w:rPr>
                <w:bCs/>
                <w:sz w:val="20"/>
                <w:szCs w:val="20"/>
              </w:rPr>
              <w:t>ndependently</w:t>
            </w: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326E70" w14:textId="77777777" w:rsidR="00474E9C" w:rsidRPr="0025351B" w:rsidRDefault="00474E9C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2</w:t>
            </w:r>
          </w:p>
          <w:p w14:paraId="48C3868B" w14:textId="5574D4F2" w:rsidR="00474E9C" w:rsidRPr="0025351B" w:rsidRDefault="001B4451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Supervision R</w:t>
            </w:r>
            <w:r w:rsidR="00474E9C" w:rsidRPr="0025351B">
              <w:rPr>
                <w:bCs/>
                <w:sz w:val="20"/>
                <w:szCs w:val="20"/>
              </w:rPr>
              <w:t>equired</w:t>
            </w: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0D63C2" w14:textId="77777777" w:rsidR="00474E9C" w:rsidRPr="0025351B" w:rsidRDefault="00474E9C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1</w:t>
            </w:r>
          </w:p>
          <w:p w14:paraId="6CB8B41C" w14:textId="77777777" w:rsidR="00474E9C" w:rsidRPr="0025351B" w:rsidRDefault="00474E9C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Observer</w:t>
            </w: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4E27D94" w14:textId="77777777" w:rsidR="00474E9C" w:rsidRPr="0025351B" w:rsidRDefault="00474E9C" w:rsidP="000071C7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83D5A" w14:textId="77777777" w:rsidR="00474E9C" w:rsidRPr="0025351B" w:rsidRDefault="00474E9C" w:rsidP="000071C7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4</w:t>
            </w:r>
          </w:p>
          <w:p w14:paraId="71569470" w14:textId="77777777" w:rsidR="00474E9C" w:rsidRPr="0025351B" w:rsidRDefault="00474E9C" w:rsidP="000071C7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20"/>
                <w:szCs w:val="20"/>
              </w:rPr>
            </w:pPr>
            <w:r w:rsidRPr="0025351B">
              <w:rPr>
                <w:bCs/>
                <w:sz w:val="20"/>
                <w:szCs w:val="20"/>
              </w:rPr>
              <w:t>Performed competently</w:t>
            </w: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897883" w14:textId="77777777" w:rsidR="00474E9C" w:rsidRPr="0025351B" w:rsidRDefault="00474E9C" w:rsidP="000071C7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3</w:t>
            </w:r>
          </w:p>
          <w:p w14:paraId="31E0FBC1" w14:textId="77777777" w:rsidR="00474E9C" w:rsidRPr="0025351B" w:rsidRDefault="00474E9C" w:rsidP="000071C7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Performed independently</w:t>
            </w:r>
          </w:p>
        </w:tc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26DD81" w14:textId="77777777" w:rsidR="00474E9C" w:rsidRPr="0025351B" w:rsidRDefault="00474E9C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2</w:t>
            </w:r>
          </w:p>
          <w:p w14:paraId="310C4ECB" w14:textId="77777777" w:rsidR="00474E9C" w:rsidRPr="0025351B" w:rsidRDefault="00474E9C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Supervision required</w:t>
            </w:r>
          </w:p>
        </w:tc>
        <w:tc>
          <w:tcPr>
            <w:tcW w:w="1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378CAD" w14:textId="77777777" w:rsidR="00474E9C" w:rsidRPr="0025351B" w:rsidRDefault="00474E9C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1</w:t>
            </w:r>
          </w:p>
          <w:p w14:paraId="2E1C94E7" w14:textId="77777777" w:rsidR="00474E9C" w:rsidRPr="0025351B" w:rsidRDefault="00474E9C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Observer</w:t>
            </w:r>
          </w:p>
        </w:tc>
      </w:tr>
      <w:tr w:rsidR="00474E9C" w:rsidRPr="00E0660D" w14:paraId="3BAD5FD6" w14:textId="77777777" w:rsidTr="00B66385">
        <w:trPr>
          <w:gridAfter w:val="4"/>
          <w:wAfter w:w="2484" w:type="dxa"/>
          <w:trHeight w:val="523"/>
        </w:trPr>
        <w:tc>
          <w:tcPr>
            <w:tcW w:w="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01D2E" w14:textId="77777777" w:rsidR="00474E9C" w:rsidRPr="00AD3050" w:rsidRDefault="00474E9C" w:rsidP="00946475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1</w:t>
            </w:r>
          </w:p>
        </w:tc>
        <w:tc>
          <w:tcPr>
            <w:tcW w:w="4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C43BB" w14:textId="490C97D3" w:rsidR="00474E9C" w:rsidRPr="00B66385" w:rsidRDefault="00474E9C" w:rsidP="00946475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B66385">
              <w:t>Managing research activities</w:t>
            </w: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8F247E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77BB28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3CF03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398BFF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3BC6A4F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474D24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671C0C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ABB426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2B1410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474E9C" w:rsidRPr="00E0660D" w14:paraId="668BA4BA" w14:textId="77777777" w:rsidTr="000071C7">
        <w:trPr>
          <w:gridAfter w:val="4"/>
          <w:wAfter w:w="2484" w:type="dxa"/>
          <w:trHeight w:val="710"/>
        </w:trPr>
        <w:tc>
          <w:tcPr>
            <w:tcW w:w="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26D29" w14:textId="77777777" w:rsidR="00474E9C" w:rsidRPr="00AD3050" w:rsidRDefault="00474E9C" w:rsidP="00946475">
            <w:pPr>
              <w:pStyle w:val="TableParagraph"/>
              <w:kinsoku w:val="0"/>
              <w:overflowPunct w:val="0"/>
              <w:spacing w:before="25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2</w:t>
            </w:r>
          </w:p>
        </w:tc>
        <w:tc>
          <w:tcPr>
            <w:tcW w:w="4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627E42" w14:textId="00023562" w:rsidR="00474E9C" w:rsidRPr="00B66385" w:rsidRDefault="00474E9C" w:rsidP="00946475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5"/>
              <w:ind w:left="107"/>
            </w:pPr>
            <w:r w:rsidRPr="00B66385">
              <w:t>Facilitate development, socialization, and participation in research</w:t>
            </w: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284F1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02D8A9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3E8D55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C0C9BA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607A1DD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96517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07F9F8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D9E65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8279E8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474E9C" w:rsidRPr="00E0660D" w14:paraId="68F1038F" w14:textId="77777777" w:rsidTr="000071C7">
        <w:trPr>
          <w:gridAfter w:val="4"/>
          <w:wAfter w:w="2484" w:type="dxa"/>
          <w:trHeight w:val="620"/>
        </w:trPr>
        <w:tc>
          <w:tcPr>
            <w:tcW w:w="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3B5F8B" w14:textId="77777777" w:rsidR="00474E9C" w:rsidRPr="00AD3050" w:rsidRDefault="00474E9C" w:rsidP="00946475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3</w:t>
            </w:r>
          </w:p>
        </w:tc>
        <w:tc>
          <w:tcPr>
            <w:tcW w:w="4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CD2784" w14:textId="6FC6A845" w:rsidR="00474E9C" w:rsidRPr="00B66385" w:rsidRDefault="00474E9C" w:rsidP="00946475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B66385">
              <w:t>Demonstrate effective leadership, teamwork and collaboration in research</w:t>
            </w: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1F2DC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7E97CB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923797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6B649D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6FF9CD2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30108F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F829D8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6A32E2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2F0C20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474E9C" w:rsidRPr="00E0660D" w14:paraId="1D1F41CC" w14:textId="77777777" w:rsidTr="00B66385">
        <w:trPr>
          <w:gridAfter w:val="4"/>
          <w:wAfter w:w="2484" w:type="dxa"/>
          <w:trHeight w:val="623"/>
        </w:trPr>
        <w:tc>
          <w:tcPr>
            <w:tcW w:w="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228049" w14:textId="77777777" w:rsidR="00474E9C" w:rsidRPr="00AD3050" w:rsidRDefault="00474E9C" w:rsidP="00946475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4</w:t>
            </w:r>
          </w:p>
        </w:tc>
        <w:tc>
          <w:tcPr>
            <w:tcW w:w="4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02340" w14:textId="33325DB3" w:rsidR="00474E9C" w:rsidRPr="00B66385" w:rsidRDefault="00474E9C" w:rsidP="00946475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B66385">
              <w:t>Enhancing quality assurance and improvement in research</w:t>
            </w: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75009A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A4FBB0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5841BE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DECF57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6C53B16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7885D9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B39AEB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4AEEFA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BEE336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474E9C" w:rsidRPr="00E0660D" w14:paraId="7792F0B1" w14:textId="77777777" w:rsidTr="00B66385">
        <w:trPr>
          <w:gridAfter w:val="4"/>
          <w:wAfter w:w="2484" w:type="dxa"/>
          <w:trHeight w:val="773"/>
        </w:trPr>
        <w:tc>
          <w:tcPr>
            <w:tcW w:w="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2BE4E8" w14:textId="77777777" w:rsidR="00474E9C" w:rsidRPr="00AD3050" w:rsidRDefault="00474E9C" w:rsidP="00946475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5</w:t>
            </w:r>
          </w:p>
        </w:tc>
        <w:tc>
          <w:tcPr>
            <w:tcW w:w="4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F98227" w14:textId="2E415C64" w:rsidR="00474E9C" w:rsidRPr="00B66385" w:rsidRDefault="00474E9C" w:rsidP="00946475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 w:line="278" w:lineRule="auto"/>
              <w:ind w:left="107" w:right="-20"/>
            </w:pPr>
            <w:r w:rsidRPr="00B66385">
              <w:t>Managing and negotiating innovative and effective approaches to research</w:t>
            </w: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30542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ED8ED0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8CB999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B8FC1E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AAD0D6D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E8D241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D708A4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34D54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6A4983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474E9C" w:rsidRPr="00E0660D" w14:paraId="0FCFD5F0" w14:textId="77777777" w:rsidTr="00B66385">
        <w:trPr>
          <w:gridAfter w:val="4"/>
          <w:wAfter w:w="2484" w:type="dxa"/>
          <w:trHeight w:val="460"/>
        </w:trPr>
        <w:tc>
          <w:tcPr>
            <w:tcW w:w="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28A8CA" w14:textId="77777777" w:rsidR="00474E9C" w:rsidRPr="00AD3050" w:rsidRDefault="00474E9C" w:rsidP="00946475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6</w:t>
            </w:r>
          </w:p>
        </w:tc>
        <w:tc>
          <w:tcPr>
            <w:tcW w:w="4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E03C34" w14:textId="1C82434B" w:rsidR="00474E9C" w:rsidRPr="00B66385" w:rsidRDefault="00474E9C" w:rsidP="00946475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B66385">
              <w:t>Enhancing professional attributes of researchers</w:t>
            </w: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72632B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533F04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A5407D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A7D28E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8454E94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E45810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31E8D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87DEAA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5F89F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474E9C" w:rsidRPr="00E0660D" w14:paraId="1AF9CB8A" w14:textId="77777777" w:rsidTr="00B66385">
        <w:trPr>
          <w:gridAfter w:val="4"/>
          <w:wAfter w:w="2484" w:type="dxa"/>
          <w:trHeight w:val="620"/>
        </w:trPr>
        <w:tc>
          <w:tcPr>
            <w:tcW w:w="35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34F1A80" w14:textId="77777777" w:rsidR="00474E9C" w:rsidRPr="00AD3050" w:rsidRDefault="00474E9C" w:rsidP="00946475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7</w:t>
            </w:r>
          </w:p>
        </w:tc>
        <w:tc>
          <w:tcPr>
            <w:tcW w:w="435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CB870D2" w14:textId="4C5C5B5A" w:rsidR="00474E9C" w:rsidRPr="00B66385" w:rsidRDefault="00474E9C" w:rsidP="00946475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B66385">
              <w:t>Enhancing personal attributes of researchers</w:t>
            </w: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ACD1DB4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9F94E25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C37AD6C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F04C2C0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</w:tcPr>
          <w:p w14:paraId="24B03AA2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7C62E7F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8F28937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B86DCF7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FD7F5B3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270F39" w:rsidRPr="00E0660D" w14:paraId="7CCBA2C0" w14:textId="77777777" w:rsidTr="00B66385">
        <w:trPr>
          <w:gridAfter w:val="3"/>
          <w:wAfter w:w="2477" w:type="dxa"/>
          <w:trHeight w:val="343"/>
        </w:trPr>
        <w:tc>
          <w:tcPr>
            <w:tcW w:w="14839" w:type="dxa"/>
            <w:gridSpan w:val="13"/>
          </w:tcPr>
          <w:p w14:paraId="7C023C2E" w14:textId="1D9C6BF1" w:rsidR="00946475" w:rsidRPr="0025351B" w:rsidRDefault="00946475" w:rsidP="00270F39">
            <w:pPr>
              <w:kinsoku w:val="0"/>
              <w:overflowPunct w:val="0"/>
              <w:autoSpaceDE w:val="0"/>
              <w:autoSpaceDN w:val="0"/>
              <w:adjustRightInd w:val="0"/>
              <w:spacing w:before="33"/>
              <w:rPr>
                <w:rFonts w:ascii="Calibri" w:hAnsi="Calibri" w:cs="Calibri"/>
                <w:i/>
                <w:sz w:val="18"/>
                <w:szCs w:val="18"/>
              </w:rPr>
            </w:pPr>
            <w:r w:rsidRPr="0025351B">
              <w:rPr>
                <w:rFonts w:ascii="Calibri" w:hAnsi="Calibri" w:cs="Calibri"/>
                <w:i/>
                <w:sz w:val="18"/>
                <w:szCs w:val="18"/>
              </w:rPr>
              <w:t>Please tick the appropriate box that best represents the candidate competency.</w:t>
            </w:r>
          </w:p>
        </w:tc>
      </w:tr>
      <w:tr w:rsidR="00946475" w:rsidRPr="00E0660D" w14:paraId="41F52F43" w14:textId="77777777" w:rsidTr="00B66385">
        <w:trPr>
          <w:gridAfter w:val="1"/>
          <w:wAfter w:w="2231" w:type="dxa"/>
          <w:trHeight w:val="626"/>
        </w:trPr>
        <w:tc>
          <w:tcPr>
            <w:tcW w:w="15085" w:type="dxa"/>
            <w:gridSpan w:val="15"/>
          </w:tcPr>
          <w:p w14:paraId="59FEC914" w14:textId="77777777" w:rsidR="00946475" w:rsidRPr="00B66385" w:rsidRDefault="00946475" w:rsidP="00946475">
            <w:pPr>
              <w:pStyle w:val="TableParagraph"/>
              <w:kinsoku w:val="0"/>
              <w:overflowPunct w:val="0"/>
              <w:ind w:left="90" w:firstLine="5"/>
              <w:rPr>
                <w:bCs/>
                <w:u w:val="single"/>
              </w:rPr>
            </w:pPr>
            <w:r w:rsidRPr="00B66385">
              <w:rPr>
                <w:bCs/>
                <w:u w:val="single"/>
              </w:rPr>
              <w:t>Assessment Period</w:t>
            </w:r>
          </w:p>
          <w:p w14:paraId="1E74FD81" w14:textId="77777777" w:rsidR="00946475" w:rsidRPr="00B66385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</w:pPr>
            <w:r w:rsidRPr="00B66385">
              <w:t>Formative: from________________ to __________________</w:t>
            </w:r>
          </w:p>
          <w:p w14:paraId="092DED4C" w14:textId="77777777" w:rsidR="00946475" w:rsidRPr="00462CB1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2"/>
                <w:szCs w:val="22"/>
              </w:rPr>
            </w:pPr>
            <w:r w:rsidRPr="00B66385">
              <w:t>Summative: from________________ to _________________</w:t>
            </w:r>
          </w:p>
        </w:tc>
      </w:tr>
      <w:tr w:rsidR="00946475" w:rsidRPr="00E0660D" w14:paraId="74B5E957" w14:textId="77777777" w:rsidTr="00B66385">
        <w:trPr>
          <w:gridAfter w:val="1"/>
          <w:wAfter w:w="2231" w:type="dxa"/>
          <w:trHeight w:val="626"/>
        </w:trPr>
        <w:tc>
          <w:tcPr>
            <w:tcW w:w="15085" w:type="dxa"/>
            <w:gridSpan w:val="15"/>
          </w:tcPr>
          <w:p w14:paraId="7622EF15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u w:val="single"/>
              </w:rPr>
            </w:pPr>
            <w:r w:rsidRPr="0025351B">
              <w:rPr>
                <w:u w:val="single"/>
              </w:rPr>
              <w:lastRenderedPageBreak/>
              <w:t>Overall Score</w:t>
            </w:r>
          </w:p>
          <w:p w14:paraId="353AFF5A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</w:pPr>
            <w:r w:rsidRPr="0025351B">
              <w:t>Formative:  ________%   (      /28 x 100%)</w:t>
            </w:r>
          </w:p>
          <w:p w14:paraId="3362E9F3" w14:textId="77777777" w:rsidR="00946475" w:rsidRPr="0025351B" w:rsidRDefault="00946475" w:rsidP="00946475">
            <w:pPr>
              <w:pStyle w:val="TableParagraph"/>
              <w:kinsoku w:val="0"/>
              <w:overflowPunct w:val="0"/>
              <w:ind w:left="90"/>
            </w:pPr>
            <w:r w:rsidRPr="0025351B">
              <w:t>Summative:  ________%   (      /28 x 100%)</w:t>
            </w:r>
          </w:p>
        </w:tc>
      </w:tr>
      <w:tr w:rsidR="00946475" w:rsidRPr="00E0660D" w14:paraId="1E8BB931" w14:textId="77777777" w:rsidTr="00B66385">
        <w:trPr>
          <w:gridAfter w:val="1"/>
          <w:wAfter w:w="2231" w:type="dxa"/>
          <w:trHeight w:val="626"/>
        </w:trPr>
        <w:tc>
          <w:tcPr>
            <w:tcW w:w="15085" w:type="dxa"/>
            <w:gridSpan w:val="15"/>
          </w:tcPr>
          <w:p w14:paraId="01C59530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u w:val="single"/>
              </w:rPr>
            </w:pPr>
            <w:r w:rsidRPr="0025351B">
              <w:rPr>
                <w:u w:val="single"/>
              </w:rPr>
              <w:t>Result of Assessment</w:t>
            </w:r>
          </w:p>
          <w:p w14:paraId="13F8F92E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</w:pPr>
            <w:r w:rsidRPr="0025351B">
              <w:t>Formative:    Pass  /  Fail</w:t>
            </w:r>
          </w:p>
          <w:p w14:paraId="517C09AB" w14:textId="77777777" w:rsidR="00946475" w:rsidRPr="0025351B" w:rsidRDefault="00946475" w:rsidP="00946475">
            <w:pPr>
              <w:pStyle w:val="TableParagraph"/>
              <w:kinsoku w:val="0"/>
              <w:overflowPunct w:val="0"/>
              <w:ind w:left="90"/>
            </w:pPr>
            <w:r w:rsidRPr="0025351B">
              <w:t>Summative*:   Pass  /  Fail</w:t>
            </w:r>
          </w:p>
        </w:tc>
      </w:tr>
      <w:tr w:rsidR="00946475" w:rsidRPr="00E0660D" w14:paraId="3F6A46F4" w14:textId="77777777" w:rsidTr="00B66385">
        <w:trPr>
          <w:gridAfter w:val="1"/>
          <w:wAfter w:w="2231" w:type="dxa"/>
          <w:trHeight w:val="626"/>
        </w:trPr>
        <w:tc>
          <w:tcPr>
            <w:tcW w:w="15085" w:type="dxa"/>
            <w:gridSpan w:val="15"/>
          </w:tcPr>
          <w:p w14:paraId="714C5EFF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Chars="75" w:left="180"/>
              <w:rPr>
                <w:i/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Pass = have obtained at least 6</w:t>
            </w:r>
            <w:r w:rsidRPr="0025351B">
              <w:rPr>
                <w:i/>
                <w:iCs/>
                <w:sz w:val="20"/>
                <w:szCs w:val="20"/>
              </w:rPr>
              <w:t>0% of overall score</w:t>
            </w:r>
            <w:r w:rsidRPr="0025351B">
              <w:rPr>
                <w:i/>
                <w:sz w:val="20"/>
                <w:szCs w:val="20"/>
              </w:rPr>
              <w:t xml:space="preserve"> and score at least 3 in item 1-5.</w:t>
            </w:r>
          </w:p>
          <w:p w14:paraId="19E54072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Chars="75" w:left="180"/>
              <w:rPr>
                <w:i/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Fail = have obtained less than 6</w:t>
            </w:r>
            <w:r w:rsidRPr="0025351B">
              <w:rPr>
                <w:i/>
                <w:iCs/>
                <w:sz w:val="20"/>
                <w:szCs w:val="20"/>
              </w:rPr>
              <w:t>0% of overall score</w:t>
            </w:r>
            <w:r w:rsidRPr="0025351B">
              <w:rPr>
                <w:i/>
                <w:sz w:val="20"/>
                <w:szCs w:val="20"/>
              </w:rPr>
              <w:t xml:space="preserve"> or score less than 3 in any item 1-5.</w:t>
            </w:r>
          </w:p>
          <w:p w14:paraId="0AE606CC" w14:textId="77777777" w:rsidR="00946475" w:rsidRPr="0025351B" w:rsidRDefault="00946475" w:rsidP="00946475">
            <w:pPr>
              <w:pStyle w:val="TableParagraph"/>
              <w:kinsoku w:val="0"/>
              <w:overflowPunct w:val="0"/>
              <w:ind w:leftChars="75" w:left="180"/>
              <w:rPr>
                <w:bCs/>
                <w:i/>
                <w:sz w:val="20"/>
                <w:szCs w:val="20"/>
              </w:rPr>
            </w:pPr>
            <w:r w:rsidRPr="0025351B">
              <w:rPr>
                <w:bCs/>
                <w:i/>
                <w:sz w:val="20"/>
                <w:szCs w:val="20"/>
              </w:rPr>
              <w:t>(*Candidate must have attained a “Pass” in summative assessment)</w:t>
            </w:r>
          </w:p>
          <w:p w14:paraId="359F681F" w14:textId="77777777" w:rsidR="00946475" w:rsidRPr="0025351B" w:rsidRDefault="00946475" w:rsidP="00946475">
            <w:pPr>
              <w:pStyle w:val="TableParagraph"/>
              <w:kinsoku w:val="0"/>
              <w:overflowPunct w:val="0"/>
              <w:ind w:firstLineChars="50" w:firstLine="11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46475" w:rsidRPr="00E0660D" w14:paraId="5FDC4CFA" w14:textId="77777777" w:rsidTr="00B66385">
        <w:trPr>
          <w:gridAfter w:val="1"/>
          <w:wAfter w:w="2231" w:type="dxa"/>
          <w:trHeight w:val="626"/>
        </w:trPr>
        <w:tc>
          <w:tcPr>
            <w:tcW w:w="15085" w:type="dxa"/>
            <w:gridSpan w:val="15"/>
          </w:tcPr>
          <w:p w14:paraId="6B30C260" w14:textId="77777777" w:rsidR="00946475" w:rsidRPr="00E07875" w:rsidRDefault="00946475" w:rsidP="00946475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</w:rPr>
            </w:pPr>
            <w:r w:rsidRPr="00E07875">
              <w:rPr>
                <w:rFonts w:asciiTheme="minorHAnsi" w:hAnsiTheme="minorHAnsi" w:cstheme="minorHAnsi"/>
                <w:u w:val="single"/>
              </w:rPr>
              <w:t>Comments from mentors</w:t>
            </w:r>
            <w:r w:rsidRPr="00E07875">
              <w:rPr>
                <w:rFonts w:asciiTheme="minorHAnsi" w:hAnsiTheme="minorHAnsi" w:cstheme="minorHAnsi"/>
              </w:rPr>
              <w:t>:</w:t>
            </w:r>
          </w:p>
          <w:p w14:paraId="489DBE82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i/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(Formative)</w:t>
            </w:r>
          </w:p>
          <w:p w14:paraId="66A24EC6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2180E">
              <w:rPr>
                <w:rFonts w:ascii="Times New Roman" w:hAnsi="Times New Roman" w:cs="Times New Roman"/>
                <w:i/>
                <w:sz w:val="20"/>
                <w:szCs w:val="20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______________________________</w:t>
            </w:r>
          </w:p>
          <w:p w14:paraId="7BB5020E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14:paraId="6A1CC427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i/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(Summative)</w:t>
            </w:r>
          </w:p>
          <w:p w14:paraId="6C9DE9C0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2180E">
              <w:rPr>
                <w:rFonts w:ascii="Times New Roman" w:hAnsi="Times New Roman" w:cs="Times New Roman"/>
                <w:i/>
                <w:sz w:val="20"/>
                <w:szCs w:val="20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______________________________</w:t>
            </w:r>
          </w:p>
          <w:p w14:paraId="011D65F0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rPr>
                <w:sz w:val="22"/>
                <w:szCs w:val="22"/>
              </w:rPr>
            </w:pPr>
          </w:p>
        </w:tc>
      </w:tr>
      <w:tr w:rsidR="00946475" w:rsidRPr="0042180E" w14:paraId="2194A686" w14:textId="77777777" w:rsidTr="00B66385">
        <w:trPr>
          <w:gridAfter w:val="2"/>
          <w:wAfter w:w="2376" w:type="dxa"/>
          <w:trHeight w:val="626"/>
        </w:trPr>
        <w:tc>
          <w:tcPr>
            <w:tcW w:w="7020" w:type="dxa"/>
            <w:gridSpan w:val="4"/>
          </w:tcPr>
          <w:p w14:paraId="2181F3C8" w14:textId="77777777" w:rsidR="00946475" w:rsidRPr="00E07875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</w:rPr>
            </w:pPr>
            <w:r w:rsidRPr="00E07875">
              <w:rPr>
                <w:u w:val="single"/>
              </w:rPr>
              <w:t>Signature</w:t>
            </w:r>
            <w:r w:rsidRPr="00E07875">
              <w:rPr>
                <w:spacing w:val="-7"/>
                <w:u w:val="single"/>
              </w:rPr>
              <w:t xml:space="preserve"> </w:t>
            </w:r>
            <w:r w:rsidRPr="00E07875">
              <w:rPr>
                <w:u w:val="single"/>
              </w:rPr>
              <w:t>of</w:t>
            </w:r>
            <w:r w:rsidRPr="00E07875">
              <w:rPr>
                <w:spacing w:val="-6"/>
                <w:u w:val="single"/>
              </w:rPr>
              <w:t xml:space="preserve"> </w:t>
            </w:r>
            <w:r w:rsidRPr="00E07875">
              <w:rPr>
                <w:u w:val="single"/>
              </w:rPr>
              <w:t>Mentor</w:t>
            </w:r>
            <w:r w:rsidRPr="00E07875">
              <w:rPr>
                <w:rFonts w:ascii="Times New Roman" w:hAnsi="Times New Roman" w:cs="Times New Roman"/>
              </w:rPr>
              <w:t>:</w:t>
            </w:r>
          </w:p>
          <w:p w14:paraId="1172003F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D803A64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B4CEF70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(Formative)</w:t>
            </w:r>
            <w:r w:rsidRPr="0025351B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 </w:t>
            </w:r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                    </w:t>
            </w:r>
            <w:r w:rsidRPr="0025351B">
              <w:rPr>
                <w:rFonts w:ascii="Times New Roman" w:hAnsi="Times New Roman" w:cs="Times New Roman"/>
                <w:i/>
                <w:sz w:val="20"/>
                <w:szCs w:val="20"/>
              </w:rPr>
              <w:t>(</w:t>
            </w:r>
            <w:r w:rsidRPr="0025351B">
              <w:rPr>
                <w:i/>
                <w:sz w:val="20"/>
                <w:szCs w:val="20"/>
              </w:rPr>
              <w:t>Summative)</w:t>
            </w:r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</w:t>
            </w:r>
          </w:p>
        </w:tc>
        <w:tc>
          <w:tcPr>
            <w:tcW w:w="7920" w:type="dxa"/>
            <w:gridSpan w:val="10"/>
          </w:tcPr>
          <w:p w14:paraId="718A5EBF" w14:textId="77777777" w:rsidR="00946475" w:rsidRPr="00E07875" w:rsidRDefault="00946475" w:rsidP="00946475">
            <w:pPr>
              <w:pStyle w:val="TableParagraph"/>
              <w:kinsoku w:val="0"/>
              <w:overflowPunct w:val="0"/>
              <w:spacing w:before="23"/>
            </w:pPr>
            <w:r w:rsidRPr="00E07875">
              <w:rPr>
                <w:u w:val="single"/>
              </w:rPr>
              <w:t>Signature of</w:t>
            </w:r>
            <w:r w:rsidRPr="00E07875">
              <w:rPr>
                <w:spacing w:val="-27"/>
                <w:u w:val="single"/>
              </w:rPr>
              <w:t xml:space="preserve"> </w:t>
            </w:r>
            <w:r w:rsidRPr="00E07875">
              <w:rPr>
                <w:u w:val="single"/>
              </w:rPr>
              <w:t>Candidate</w:t>
            </w:r>
            <w:r w:rsidRPr="00E07875">
              <w:t>:</w:t>
            </w:r>
          </w:p>
          <w:p w14:paraId="6461B507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0"/>
                <w:szCs w:val="20"/>
              </w:rPr>
            </w:pPr>
          </w:p>
          <w:p w14:paraId="136AC043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0"/>
                <w:szCs w:val="20"/>
              </w:rPr>
            </w:pPr>
          </w:p>
          <w:p w14:paraId="015E8157" w14:textId="77777777" w:rsidR="00946475" w:rsidRPr="0042180E" w:rsidRDefault="00946475" w:rsidP="0094647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25351B">
              <w:rPr>
                <w:i/>
                <w:sz w:val="20"/>
                <w:szCs w:val="20"/>
              </w:rPr>
              <w:t>(Formative)</w:t>
            </w:r>
            <w:r w:rsidRPr="0025351B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                     </w:t>
            </w:r>
            <w:r w:rsidRPr="0025351B">
              <w:rPr>
                <w:rFonts w:ascii="Times New Roman" w:hAnsi="Times New Roman" w:cs="Times New Roman"/>
                <w:i/>
                <w:sz w:val="20"/>
                <w:szCs w:val="20"/>
              </w:rPr>
              <w:t>(</w:t>
            </w:r>
            <w:r w:rsidRPr="0025351B">
              <w:rPr>
                <w:i/>
                <w:sz w:val="20"/>
                <w:szCs w:val="20"/>
              </w:rPr>
              <w:t>Summative)</w:t>
            </w:r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</w:t>
            </w:r>
          </w:p>
        </w:tc>
      </w:tr>
      <w:tr w:rsidR="00946475" w:rsidRPr="0042180E" w14:paraId="36F8E3DB" w14:textId="77777777" w:rsidTr="00B66385">
        <w:trPr>
          <w:trHeight w:val="413"/>
        </w:trPr>
        <w:tc>
          <w:tcPr>
            <w:tcW w:w="7020" w:type="dxa"/>
            <w:gridSpan w:val="4"/>
          </w:tcPr>
          <w:p w14:paraId="5EC513D5" w14:textId="1D4B02FB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0"/>
                <w:szCs w:val="20"/>
              </w:rPr>
            </w:pPr>
            <w:r w:rsidRPr="0042180E">
              <w:rPr>
                <w:sz w:val="20"/>
                <w:szCs w:val="20"/>
              </w:rPr>
              <w:t xml:space="preserve">Date:                     </w:t>
            </w:r>
            <w:r w:rsidR="00EF1C87">
              <w:rPr>
                <w:sz w:val="20"/>
                <w:szCs w:val="20"/>
              </w:rPr>
              <w:t xml:space="preserve">        Date:</w:t>
            </w:r>
          </w:p>
        </w:tc>
        <w:tc>
          <w:tcPr>
            <w:tcW w:w="10296" w:type="dxa"/>
            <w:gridSpan w:val="12"/>
          </w:tcPr>
          <w:p w14:paraId="4996BDB7" w14:textId="676E8DFC" w:rsidR="00946475" w:rsidRPr="0042180E" w:rsidRDefault="00946475" w:rsidP="0094647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2180E">
              <w:rPr>
                <w:sz w:val="20"/>
                <w:szCs w:val="20"/>
              </w:rPr>
              <w:t>Date:</w:t>
            </w:r>
            <w:r w:rsidR="00EF1C87">
              <w:rPr>
                <w:sz w:val="20"/>
                <w:szCs w:val="20"/>
              </w:rPr>
              <w:t xml:space="preserve">                             Date:</w:t>
            </w:r>
          </w:p>
        </w:tc>
      </w:tr>
    </w:tbl>
    <w:p w14:paraId="07915DB7" w14:textId="40AEE534" w:rsidR="00946475" w:rsidRDefault="00946475" w:rsidP="00946475">
      <w:pPr>
        <w:kinsoku w:val="0"/>
        <w:overflowPunct w:val="0"/>
        <w:autoSpaceDE w:val="0"/>
        <w:autoSpaceDN w:val="0"/>
        <w:adjustRightInd w:val="0"/>
        <w:spacing w:before="33"/>
        <w:rPr>
          <w:b/>
          <w:bCs/>
        </w:rPr>
        <w:sectPr w:rsidR="00946475" w:rsidSect="007E17F0">
          <w:pgSz w:w="16838" w:h="11906" w:orient="landscape"/>
          <w:pgMar w:top="1267" w:right="1152" w:bottom="835" w:left="1296" w:header="850" w:footer="994" w:gutter="0"/>
          <w:cols w:space="425"/>
          <w:docGrid w:type="lines" w:linePitch="360"/>
        </w:sectPr>
      </w:pPr>
    </w:p>
    <w:p w14:paraId="2A83A175" w14:textId="77777777" w:rsidR="00020F80" w:rsidRPr="00020F80" w:rsidRDefault="00020F80" w:rsidP="00020F80">
      <w:pPr>
        <w:widowControl/>
        <w:spacing w:line="276" w:lineRule="auto"/>
        <w:jc w:val="center"/>
        <w:rPr>
          <w:rFonts w:ascii="Cambria" w:eastAsia="新細明體" w:hAnsi="Cambria" w:cs="Times New Roman"/>
          <w:b/>
          <w:bCs/>
          <w:sz w:val="28"/>
          <w:szCs w:val="28"/>
        </w:rPr>
      </w:pPr>
      <w:r w:rsidRPr="00020F80">
        <w:rPr>
          <w:rFonts w:ascii="Cambria" w:eastAsia="新細明體" w:hAnsi="Cambria" w:cs="Times New Roman"/>
          <w:b/>
          <w:bCs/>
          <w:sz w:val="28"/>
          <w:szCs w:val="28"/>
        </w:rPr>
        <w:lastRenderedPageBreak/>
        <w:t>Hong Kong College of Education and Research in Nursing</w:t>
      </w:r>
    </w:p>
    <w:p w14:paraId="16D5C39F" w14:textId="77777777" w:rsidR="00020F80" w:rsidRPr="00020F80" w:rsidRDefault="00020F80" w:rsidP="00020F80">
      <w:pPr>
        <w:widowControl/>
        <w:spacing w:line="276" w:lineRule="auto"/>
        <w:jc w:val="center"/>
        <w:rPr>
          <w:rFonts w:ascii="Cambria" w:eastAsia="新細明體" w:hAnsi="Cambria" w:cs="Times New Roman"/>
          <w:b/>
          <w:sz w:val="20"/>
          <w:szCs w:val="20"/>
          <w:lang w:eastAsia="zh-HK"/>
        </w:rPr>
      </w:pPr>
      <w:r w:rsidRPr="00020F80">
        <w:rPr>
          <w:rFonts w:ascii="Cambria" w:eastAsia="新細明體" w:hAnsi="Cambria" w:cs="Times New Roman"/>
          <w:b/>
          <w:sz w:val="20"/>
          <w:szCs w:val="20"/>
          <w:lang w:eastAsia="zh-HK"/>
        </w:rPr>
        <w:t>Acceptance to be appointed as the mentor for HKCERN</w:t>
      </w:r>
      <w:r w:rsidR="00761618">
        <w:rPr>
          <w:rFonts w:ascii="Cambria" w:eastAsia="新細明體" w:hAnsi="Cambria" w:cs="Times New Roman"/>
          <w:b/>
          <w:sz w:val="20"/>
          <w:szCs w:val="20"/>
          <w:lang w:eastAsia="zh-HK"/>
        </w:rPr>
        <w:t>*</w:t>
      </w:r>
    </w:p>
    <w:p w14:paraId="21BE747E" w14:textId="77777777" w:rsidR="00020F80" w:rsidRPr="00020F80" w:rsidRDefault="00020F80" w:rsidP="00020F80">
      <w:pPr>
        <w:widowControl/>
        <w:spacing w:after="120" w:line="276" w:lineRule="auto"/>
        <w:jc w:val="center"/>
        <w:rPr>
          <w:rFonts w:ascii="Cambria" w:eastAsia="新細明體" w:hAnsi="Cambria" w:cs="Times New Roman"/>
          <w:b/>
          <w:szCs w:val="20"/>
          <w:lang w:eastAsia="zh-HK"/>
        </w:rPr>
      </w:pPr>
    </w:p>
    <w:p w14:paraId="2287D56D" w14:textId="0311EDFD" w:rsidR="00020F80" w:rsidRDefault="00020F80" w:rsidP="00761618">
      <w:pPr>
        <w:widowControl/>
        <w:rPr>
          <w:rFonts w:ascii="Cambria" w:eastAsia="新細明體" w:hAnsi="Cambria" w:cs="Times New Roman"/>
          <w:szCs w:val="20"/>
          <w:lang w:eastAsia="zh-HK"/>
        </w:rPr>
      </w:pPr>
      <w:r w:rsidRPr="00020F80">
        <w:rPr>
          <w:rFonts w:ascii="Cambria" w:eastAsia="新細明體" w:hAnsi="Cambria" w:cs="Times New Roman"/>
          <w:szCs w:val="20"/>
          <w:lang w:eastAsia="zh-HK"/>
        </w:rPr>
        <w:t>I, _______________________, Fellow of HKCERN, accept to be appointed as a mentor for HKCERN to give supervision to candidates who sit for membership examination.</w:t>
      </w:r>
    </w:p>
    <w:p w14:paraId="61E3B868" w14:textId="77777777" w:rsidR="00B333DA" w:rsidRPr="00020F80" w:rsidRDefault="00B333DA" w:rsidP="00761618">
      <w:pPr>
        <w:widowControl/>
        <w:rPr>
          <w:rFonts w:ascii="Cambria" w:eastAsia="新細明體" w:hAnsi="Cambria" w:cs="Times New Roman"/>
          <w:szCs w:val="20"/>
          <w:lang w:eastAsia="zh-HK"/>
        </w:rPr>
      </w:pPr>
    </w:p>
    <w:p w14:paraId="739019A7" w14:textId="0B0F5DFA" w:rsidR="00B333DA" w:rsidRPr="0042180E" w:rsidRDefault="00B333DA" w:rsidP="00761618">
      <w:pPr>
        <w:widowControl/>
        <w:rPr>
          <w:rFonts w:ascii="Cambria" w:eastAsia="新細明體" w:hAnsi="Cambria" w:cs="Times New Roman"/>
          <w:color w:val="FF0000"/>
          <w:szCs w:val="20"/>
          <w:lang w:eastAsia="zh-HK"/>
        </w:rPr>
      </w:pPr>
      <w:r w:rsidRPr="0025351B">
        <w:rPr>
          <w:rFonts w:ascii="Cambria" w:eastAsia="新細明體" w:hAnsi="Cambria" w:cs="Times New Roman"/>
          <w:szCs w:val="20"/>
          <w:lang w:eastAsia="zh-HK"/>
        </w:rPr>
        <w:t>Signature: __________________________________</w:t>
      </w:r>
      <w:r w:rsidR="0042180E">
        <w:rPr>
          <w:rFonts w:ascii="Cambria" w:eastAsia="新細明體" w:hAnsi="Cambria" w:cs="Times New Roman" w:hint="eastAsia"/>
          <w:color w:val="FF0000"/>
          <w:szCs w:val="20"/>
        </w:rPr>
        <w:t xml:space="preserve"> </w:t>
      </w:r>
      <w:r w:rsidR="0042180E">
        <w:rPr>
          <w:rFonts w:ascii="Cambria" w:eastAsia="新細明體" w:hAnsi="Cambria" w:cs="Times New Roman"/>
          <w:color w:val="FF0000"/>
          <w:szCs w:val="20"/>
        </w:rPr>
        <w:t xml:space="preserve">  </w:t>
      </w:r>
      <w:r w:rsidR="00020F80" w:rsidRPr="00020F80">
        <w:rPr>
          <w:rFonts w:ascii="Cambria" w:eastAsia="新細明體" w:hAnsi="Cambria" w:cs="Times New Roman"/>
          <w:szCs w:val="20"/>
          <w:lang w:eastAsia="zh-HK"/>
        </w:rPr>
        <w:t>Fellowship Number: _______________________</w:t>
      </w:r>
    </w:p>
    <w:p w14:paraId="50136D4B" w14:textId="3EA0D3A5" w:rsidR="00020F80" w:rsidRPr="00020F80" w:rsidRDefault="00020F80" w:rsidP="00761618">
      <w:pPr>
        <w:widowControl/>
        <w:rPr>
          <w:rFonts w:ascii="Cambria" w:eastAsia="新細明體" w:hAnsi="Cambria" w:cs="Times New Roman"/>
          <w:szCs w:val="20"/>
          <w:lang w:eastAsia="zh-HK"/>
        </w:rPr>
      </w:pPr>
      <w:r w:rsidRPr="00020F80">
        <w:rPr>
          <w:rFonts w:ascii="Cambria" w:eastAsia="新細明體" w:hAnsi="Cambria" w:cs="Times New Roman"/>
          <w:szCs w:val="20"/>
          <w:lang w:eastAsia="zh-HK"/>
        </w:rPr>
        <w:t>Date: _________________________________</w:t>
      </w:r>
    </w:p>
    <w:p w14:paraId="1454C704" w14:textId="77777777" w:rsidR="00020F80" w:rsidRPr="00020F80" w:rsidRDefault="00020F80" w:rsidP="00761618">
      <w:pPr>
        <w:widowControl/>
        <w:rPr>
          <w:rFonts w:ascii="Cambria" w:eastAsia="新細明體" w:hAnsi="Cambria" w:cs="Times New Roman"/>
          <w:szCs w:val="20"/>
          <w:lang w:eastAsia="zh-HK"/>
        </w:rPr>
      </w:pPr>
    </w:p>
    <w:p w14:paraId="1363A618" w14:textId="77777777" w:rsidR="00020F80" w:rsidRPr="00020F80" w:rsidRDefault="00020F80" w:rsidP="00761618">
      <w:pPr>
        <w:widowControl/>
        <w:rPr>
          <w:rFonts w:ascii="Cambria" w:eastAsia="新細明體" w:hAnsi="Cambria" w:cs="Times New Roman"/>
          <w:b/>
          <w:szCs w:val="20"/>
          <w:lang w:eastAsia="zh-HK"/>
        </w:rPr>
      </w:pPr>
      <w:r w:rsidRPr="00020F80">
        <w:rPr>
          <w:rFonts w:ascii="Cambria" w:eastAsia="新細明體" w:hAnsi="Cambria" w:cs="Times New Roman"/>
          <w:b/>
          <w:szCs w:val="20"/>
          <w:lang w:eastAsia="zh-HK"/>
        </w:rPr>
        <w:t xml:space="preserve">Mentor’s responsibilities </w:t>
      </w:r>
    </w:p>
    <w:p w14:paraId="70E79EB0" w14:textId="77777777" w:rsidR="00020F80" w:rsidRPr="00020F80" w:rsidRDefault="00020F80" w:rsidP="00761618">
      <w:pPr>
        <w:widowControl/>
        <w:numPr>
          <w:ilvl w:val="0"/>
          <w:numId w:val="16"/>
        </w:numPr>
        <w:rPr>
          <w:rFonts w:ascii="Cambria" w:eastAsia="新細明體" w:hAnsi="Cambria" w:cs="Times New Roman"/>
          <w:lang w:eastAsia="zh-HK"/>
        </w:rPr>
      </w:pPr>
      <w:r w:rsidRPr="00020F80">
        <w:rPr>
          <w:rFonts w:ascii="Cambria" w:eastAsia="新細明體" w:hAnsi="Cambria" w:cs="Times New Roman"/>
          <w:lang w:eastAsia="zh-HK"/>
        </w:rPr>
        <w:t>The Fellows of HKCERN can be appointed as the mentors of the candidates who want to apply for membership examination.</w:t>
      </w:r>
    </w:p>
    <w:p w14:paraId="00BFBA15" w14:textId="77777777" w:rsidR="00020F80" w:rsidRPr="00020F80" w:rsidRDefault="00020F80" w:rsidP="00761618">
      <w:pPr>
        <w:widowControl/>
        <w:numPr>
          <w:ilvl w:val="0"/>
          <w:numId w:val="16"/>
        </w:numPr>
        <w:rPr>
          <w:rFonts w:ascii="Cambria" w:eastAsia="新細明體" w:hAnsi="Cambria" w:cs="Times New Roman"/>
          <w:lang w:eastAsia="zh-HK"/>
        </w:rPr>
      </w:pPr>
      <w:r w:rsidRPr="00020F80">
        <w:rPr>
          <w:rFonts w:ascii="Cambria" w:eastAsia="新細明體" w:hAnsi="Cambria" w:cs="Times New Roman"/>
          <w:lang w:eastAsia="zh-HK"/>
        </w:rPr>
        <w:t>Each candidate should be designated with a mentor who will provide teaching and learning supervision and to sign the logbook as required.</w:t>
      </w:r>
    </w:p>
    <w:p w14:paraId="565259B8" w14:textId="77777777" w:rsidR="00020F80" w:rsidRPr="00020F80" w:rsidRDefault="00020F80" w:rsidP="00761618">
      <w:pPr>
        <w:widowControl/>
        <w:numPr>
          <w:ilvl w:val="0"/>
          <w:numId w:val="16"/>
        </w:numPr>
        <w:rPr>
          <w:rFonts w:ascii="Cambria" w:eastAsia="新細明體" w:hAnsi="Cambria" w:cs="Times New Roman"/>
          <w:lang w:eastAsia="zh-HK"/>
        </w:rPr>
      </w:pPr>
      <w:r w:rsidRPr="00020F80">
        <w:rPr>
          <w:rFonts w:ascii="Cambria" w:eastAsia="新細明體" w:hAnsi="Cambria" w:cs="Times New Roman"/>
          <w:lang w:eastAsia="zh-HK"/>
        </w:rPr>
        <w:t>The Fellows of HKCERN who work with the candidate in the same institution may be appointed as a mentor for the candidate, in case, there is no Fellow of the HKCERN in that institution, the Council of the HKCERN may appoint a Fellow to be the mentor for that candidate.</w:t>
      </w:r>
    </w:p>
    <w:p w14:paraId="3048DA7D" w14:textId="77777777" w:rsidR="00020F80" w:rsidRPr="00020F80" w:rsidRDefault="00020F80" w:rsidP="00761618">
      <w:pPr>
        <w:widowControl/>
        <w:numPr>
          <w:ilvl w:val="0"/>
          <w:numId w:val="16"/>
        </w:numPr>
        <w:rPr>
          <w:rFonts w:ascii="Cambria" w:eastAsia="新細明體" w:hAnsi="Cambria" w:cs="Times New Roman"/>
          <w:lang w:eastAsia="zh-HK"/>
        </w:rPr>
      </w:pPr>
      <w:r w:rsidRPr="00020F80">
        <w:rPr>
          <w:rFonts w:ascii="Cambria" w:eastAsia="新細明體" w:hAnsi="Cambria" w:cs="Times New Roman"/>
          <w:lang w:eastAsia="zh-HK"/>
        </w:rPr>
        <w:t>In assessing the suitability of mentors, the following criteria should be considered:</w:t>
      </w:r>
    </w:p>
    <w:p w14:paraId="75F2A8E6" w14:textId="77777777" w:rsidR="00020F80" w:rsidRPr="00020F80" w:rsidRDefault="00020F80" w:rsidP="00761618">
      <w:pPr>
        <w:widowControl/>
        <w:numPr>
          <w:ilvl w:val="0"/>
          <w:numId w:val="16"/>
        </w:numPr>
        <w:rPr>
          <w:rFonts w:ascii="Cambria" w:eastAsia="新細明體" w:hAnsi="Cambria" w:cs="Times New Roman"/>
          <w:lang w:eastAsia="zh-HK"/>
        </w:rPr>
      </w:pPr>
      <w:r w:rsidRPr="00020F80">
        <w:rPr>
          <w:rFonts w:ascii="Cambria" w:eastAsia="新細明體" w:hAnsi="Cambria" w:cs="Times New Roman"/>
          <w:lang w:eastAsia="zh-HK"/>
        </w:rPr>
        <w:t>The Fellow must be an active Fellow member of HKCERN with the relevant part of fellowship with the candidate who is applying for.</w:t>
      </w:r>
    </w:p>
    <w:p w14:paraId="7946884C" w14:textId="77777777" w:rsidR="00020F80" w:rsidRPr="00020F80" w:rsidRDefault="00020F80" w:rsidP="00761618">
      <w:pPr>
        <w:widowControl/>
        <w:numPr>
          <w:ilvl w:val="0"/>
          <w:numId w:val="16"/>
        </w:numPr>
        <w:rPr>
          <w:rFonts w:ascii="Cambria" w:eastAsia="新細明體" w:hAnsi="Cambria" w:cs="Times New Roman"/>
          <w:lang w:eastAsia="zh-HK"/>
        </w:rPr>
      </w:pPr>
      <w:r w:rsidRPr="00020F80">
        <w:rPr>
          <w:rFonts w:ascii="Cambria" w:eastAsia="新細明體" w:hAnsi="Cambria" w:cs="Times New Roman"/>
          <w:lang w:eastAsia="zh-HK"/>
        </w:rPr>
        <w:t>The Fellow is actively engaged in the practice of specialty in education and/or research.</w:t>
      </w:r>
    </w:p>
    <w:p w14:paraId="21E7B87B" w14:textId="77777777" w:rsidR="00020F80" w:rsidRPr="00020F80" w:rsidRDefault="00020F80" w:rsidP="00761618">
      <w:pPr>
        <w:widowControl/>
        <w:numPr>
          <w:ilvl w:val="0"/>
          <w:numId w:val="16"/>
        </w:numPr>
        <w:rPr>
          <w:rFonts w:ascii="Cambria" w:eastAsia="新細明體" w:hAnsi="Cambria" w:cs="Times New Roman"/>
          <w:lang w:eastAsia="zh-HK"/>
        </w:rPr>
      </w:pPr>
      <w:r w:rsidRPr="00020F80">
        <w:rPr>
          <w:rFonts w:ascii="Cambria" w:eastAsia="新細明體" w:hAnsi="Cambria" w:cs="Times New Roman"/>
          <w:lang w:eastAsia="zh-HK"/>
        </w:rPr>
        <w:t>The Fellow cannot take more than 3 candidates at the same period of time.</w:t>
      </w:r>
    </w:p>
    <w:p w14:paraId="519D1DAD" w14:textId="77777777" w:rsidR="00020F80" w:rsidRPr="00020F80" w:rsidRDefault="00020F80" w:rsidP="00761618">
      <w:pPr>
        <w:widowControl/>
        <w:numPr>
          <w:ilvl w:val="0"/>
          <w:numId w:val="16"/>
        </w:numPr>
        <w:rPr>
          <w:rFonts w:ascii="Cambria" w:eastAsia="新細明體" w:hAnsi="Cambria" w:cs="Times New Roman"/>
          <w:lang w:eastAsia="zh-HK"/>
        </w:rPr>
      </w:pPr>
      <w:r w:rsidRPr="00020F80">
        <w:rPr>
          <w:rFonts w:ascii="Cambria" w:eastAsia="新細明體" w:hAnsi="Cambria" w:cs="Times New Roman"/>
          <w:lang w:eastAsia="zh-HK"/>
        </w:rPr>
        <w:t xml:space="preserve">After the candidate has passed the membership examination, the mentor should provide continue support and supervision to the candidate to prepare the candidate to sit for examination. </w:t>
      </w:r>
    </w:p>
    <w:p w14:paraId="13884B45" w14:textId="77777777" w:rsidR="00020F80" w:rsidRPr="00020F80" w:rsidRDefault="00020F80" w:rsidP="00761618">
      <w:pPr>
        <w:widowControl/>
        <w:numPr>
          <w:ilvl w:val="0"/>
          <w:numId w:val="16"/>
        </w:numPr>
        <w:rPr>
          <w:rFonts w:ascii="Cambria" w:eastAsia="新細明體" w:hAnsi="Cambria" w:cs="Times New Roman"/>
          <w:lang w:eastAsia="zh-HK"/>
        </w:rPr>
      </w:pPr>
      <w:r w:rsidRPr="00020F80">
        <w:rPr>
          <w:rFonts w:ascii="Cambria" w:eastAsia="新細明體" w:hAnsi="Cambria" w:cs="Times New Roman"/>
          <w:lang w:eastAsia="zh-HK"/>
        </w:rPr>
        <w:t>The HKCERN should keep a current record of the mentors in teaching and learning.</w:t>
      </w:r>
    </w:p>
    <w:p w14:paraId="6EBC4C3D" w14:textId="77777777" w:rsidR="00020F80" w:rsidRPr="00020F80" w:rsidRDefault="00020F80" w:rsidP="00761618">
      <w:pPr>
        <w:widowControl/>
        <w:rPr>
          <w:rFonts w:ascii="Cambria" w:eastAsia="新細明體" w:hAnsi="Cambria" w:cs="Times New Roman"/>
          <w:szCs w:val="20"/>
          <w:lang w:eastAsia="zh-HK"/>
        </w:rPr>
      </w:pPr>
    </w:p>
    <w:p w14:paraId="48C5A683" w14:textId="77777777" w:rsidR="00020F80" w:rsidRPr="00020F80" w:rsidRDefault="00020F80" w:rsidP="00761618">
      <w:pPr>
        <w:widowControl/>
        <w:rPr>
          <w:rFonts w:ascii="Cambria" w:eastAsia="新細明體" w:hAnsi="Cambria" w:cs="Times New Roman"/>
          <w:b/>
          <w:szCs w:val="20"/>
          <w:lang w:eastAsia="zh-HK"/>
        </w:rPr>
      </w:pPr>
      <w:r w:rsidRPr="00020F80">
        <w:rPr>
          <w:rFonts w:ascii="Cambria" w:eastAsia="新細明體" w:hAnsi="Cambria" w:cs="Times New Roman"/>
          <w:b/>
          <w:szCs w:val="20"/>
          <w:lang w:eastAsia="zh-HK"/>
        </w:rPr>
        <w:t xml:space="preserve">Terms of reference for mentors in teaching and learning </w:t>
      </w:r>
    </w:p>
    <w:p w14:paraId="6191CE39" w14:textId="77777777" w:rsidR="00020F80" w:rsidRPr="00020F80" w:rsidRDefault="00020F80" w:rsidP="00761618">
      <w:pPr>
        <w:widowControl/>
        <w:rPr>
          <w:rFonts w:ascii="Cambria" w:eastAsia="新細明體" w:hAnsi="Cambria" w:cs="Times New Roman"/>
          <w:szCs w:val="20"/>
          <w:lang w:eastAsia="zh-HK"/>
        </w:rPr>
      </w:pPr>
      <w:r w:rsidRPr="00020F80">
        <w:rPr>
          <w:rFonts w:ascii="Cambria" w:eastAsia="新細明體" w:hAnsi="Cambria" w:cs="Times New Roman"/>
          <w:szCs w:val="20"/>
          <w:lang w:eastAsia="zh-HK"/>
        </w:rPr>
        <w:t xml:space="preserve">Appointed by the Council of HKCERN for a period of 3 years. </w:t>
      </w:r>
    </w:p>
    <w:p w14:paraId="31A14A5B" w14:textId="77777777" w:rsidR="00020F80" w:rsidRPr="00020F80" w:rsidRDefault="00020F80" w:rsidP="00761618">
      <w:pPr>
        <w:widowControl/>
        <w:rPr>
          <w:rFonts w:ascii="Cambria" w:eastAsia="新細明體" w:hAnsi="Cambria" w:cs="Times New Roman"/>
          <w:szCs w:val="20"/>
          <w:lang w:eastAsia="zh-HK"/>
        </w:rPr>
      </w:pPr>
      <w:r w:rsidRPr="00020F80">
        <w:rPr>
          <w:rFonts w:ascii="Cambria" w:eastAsia="新細明體" w:hAnsi="Cambria" w:cs="Times New Roman"/>
          <w:szCs w:val="20"/>
          <w:lang w:eastAsia="zh-HK"/>
        </w:rPr>
        <w:t>Provide learning and teaching supervision to the candidate who is applying for membership examination.</w:t>
      </w:r>
    </w:p>
    <w:p w14:paraId="13AE633F" w14:textId="77777777" w:rsidR="00020F80" w:rsidRPr="00020F80" w:rsidRDefault="00020F80" w:rsidP="00761618">
      <w:pPr>
        <w:widowControl/>
        <w:rPr>
          <w:rFonts w:ascii="Cambria" w:eastAsia="新細明體" w:hAnsi="Cambria" w:cs="Times New Roman"/>
          <w:szCs w:val="20"/>
          <w:lang w:eastAsia="zh-HK"/>
        </w:rPr>
      </w:pPr>
      <w:r w:rsidRPr="00020F80">
        <w:rPr>
          <w:rFonts w:ascii="Cambria" w:eastAsia="新細明體" w:hAnsi="Cambria" w:cs="Times New Roman"/>
          <w:szCs w:val="20"/>
          <w:lang w:eastAsia="zh-HK"/>
        </w:rPr>
        <w:t>Sign the learning and teaching logbook of the candidate.</w:t>
      </w:r>
    </w:p>
    <w:p w14:paraId="4D5ADB1E" w14:textId="6794E6A2" w:rsidR="008474E2" w:rsidRPr="0042180E" w:rsidRDefault="00020F80" w:rsidP="0042180E">
      <w:pPr>
        <w:widowControl/>
        <w:rPr>
          <w:rFonts w:ascii="Cambria" w:eastAsia="新細明體" w:hAnsi="Cambria" w:cs="Brush Script MT"/>
          <w:i/>
          <w:iCs/>
          <w:sz w:val="28"/>
          <w:szCs w:val="28"/>
        </w:rPr>
      </w:pPr>
      <w:r w:rsidRPr="00020F80">
        <w:rPr>
          <w:rFonts w:ascii="Cambria" w:eastAsia="新細明體" w:hAnsi="Cambria" w:cs="Times New Roman"/>
          <w:szCs w:val="20"/>
          <w:lang w:eastAsia="zh-HK"/>
        </w:rPr>
        <w:t>Prepare the candidate to sit for membership examination.</w:t>
      </w:r>
    </w:p>
    <w:sectPr w:rsidR="008474E2" w:rsidRPr="0042180E" w:rsidSect="007E17F0">
      <w:pgSz w:w="11906" w:h="16838"/>
      <w:pgMar w:top="1152" w:right="835" w:bottom="1296" w:left="1267" w:header="850" w:footer="9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89B771" w14:textId="77777777" w:rsidR="00C87683" w:rsidRDefault="00C87683" w:rsidP="00DE7153">
      <w:r>
        <w:separator/>
      </w:r>
    </w:p>
  </w:endnote>
  <w:endnote w:type="continuationSeparator" w:id="0">
    <w:p w14:paraId="778CF53C" w14:textId="77777777" w:rsidR="00C87683" w:rsidRDefault="00C87683" w:rsidP="00DE71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3D1F95" w14:textId="77777777" w:rsidR="003B3929" w:rsidRDefault="00C87683" w:rsidP="00C4132D">
    <w:pPr>
      <w:pStyle w:val="BodyText"/>
      <w:kinsoku w:val="0"/>
      <w:overflowPunct w:val="0"/>
      <w:spacing w:line="14" w:lineRule="auto"/>
      <w:rPr>
        <w:rFonts w:ascii="Times New Roman" w:hAnsi="Times New Roman" w:cs="Times New Roman"/>
        <w:sz w:val="14"/>
        <w:szCs w:val="14"/>
      </w:rPr>
    </w:pPr>
    <w:r>
      <w:rPr>
        <w:noProof/>
        <w:lang w:eastAsia="zh-TW"/>
      </w:rPr>
      <w:pict w14:anchorId="326D5EB2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534.4pt;margin-top:768.7pt;width:9pt;height:13.05pt;z-index:-251658752;mso-position-horizontal-relative:page;mso-position-vertical-relative:page" o:allowincell="f" filled="f" stroked="f">
          <v:textbox style="mso-next-textbox:#_x0000_s1025" inset="0,0,0,0">
            <w:txbxContent>
              <w:p w14:paraId="28D69906" w14:textId="41AFD1FE" w:rsidR="003B3929" w:rsidRDefault="003B3929">
                <w:pPr>
                  <w:pStyle w:val="BodyText"/>
                  <w:kinsoku w:val="0"/>
                  <w:overflowPunct w:val="0"/>
                  <w:spacing w:before="10"/>
                  <w:ind w:left="40"/>
                  <w:rPr>
                    <w:rFonts w:ascii="Times New Roman" w:hAnsi="Times New Roman" w:cs="Times New Roman"/>
                    <w:w w:val="99"/>
                    <w:sz w:val="20"/>
                    <w:szCs w:val="20"/>
                  </w:rPr>
                </w:pPr>
                <w:r>
                  <w:rPr>
                    <w:rFonts w:ascii="Times New Roman" w:hAnsi="Times New Roman" w:cs="Times New Roman"/>
                    <w:w w:val="99"/>
                    <w:sz w:val="20"/>
                    <w:szCs w:val="20"/>
                  </w:rPr>
                  <w:fldChar w:fldCharType="begin"/>
                </w:r>
                <w:r>
                  <w:rPr>
                    <w:rFonts w:ascii="Times New Roman" w:hAnsi="Times New Roman" w:cs="Times New Roman"/>
                    <w:w w:val="99"/>
                    <w:sz w:val="20"/>
                    <w:szCs w:val="20"/>
                  </w:rPr>
                  <w:instrText xml:space="preserve"> PAGE </w:instrText>
                </w:r>
                <w:r>
                  <w:rPr>
                    <w:rFonts w:ascii="Times New Roman" w:hAnsi="Times New Roman" w:cs="Times New Roman"/>
                    <w:w w:val="99"/>
                    <w:sz w:val="20"/>
                    <w:szCs w:val="20"/>
                  </w:rPr>
                  <w:fldChar w:fldCharType="separate"/>
                </w:r>
                <w:r>
                  <w:rPr>
                    <w:rFonts w:ascii="Times New Roman" w:hAnsi="Times New Roman" w:cs="Times New Roman"/>
                    <w:noProof/>
                    <w:w w:val="99"/>
                    <w:sz w:val="20"/>
                    <w:szCs w:val="20"/>
                  </w:rPr>
                  <w:t>9</w:t>
                </w:r>
                <w:r>
                  <w:rPr>
                    <w:rFonts w:ascii="Times New Roman" w:hAnsi="Times New Roman" w:cs="Times New Roman"/>
                    <w:w w:val="99"/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228604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593A8C" w14:textId="03B87E25" w:rsidR="003B3929" w:rsidRDefault="003B3929" w:rsidP="00462CB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EB614F" w14:textId="77777777" w:rsidR="00C87683" w:rsidRDefault="00C87683" w:rsidP="00DE7153">
      <w:r>
        <w:separator/>
      </w:r>
    </w:p>
  </w:footnote>
  <w:footnote w:type="continuationSeparator" w:id="0">
    <w:p w14:paraId="4EDEBF33" w14:textId="77777777" w:rsidR="00C87683" w:rsidRDefault="00C87683" w:rsidP="00DE71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402"/>
    <w:multiLevelType w:val="multilevel"/>
    <w:tmpl w:val="00000885"/>
    <w:lvl w:ilvl="0">
      <w:start w:val="5"/>
      <w:numFmt w:val="upperLetter"/>
      <w:lvlText w:val="%1."/>
      <w:lvlJc w:val="left"/>
      <w:pPr>
        <w:ind w:left="860" w:hanging="360"/>
      </w:pPr>
      <w:rPr>
        <w:rFonts w:ascii="Calibri" w:hAnsi="Calibri" w:cs="Calibri"/>
        <w:b/>
        <w:bCs/>
        <w:spacing w:val="-21"/>
        <w:w w:val="100"/>
        <w:sz w:val="24"/>
        <w:szCs w:val="24"/>
      </w:rPr>
    </w:lvl>
    <w:lvl w:ilvl="1">
      <w:numFmt w:val="bullet"/>
      <w:lvlText w:val="•"/>
      <w:lvlJc w:val="left"/>
      <w:pPr>
        <w:ind w:left="1784" w:hanging="360"/>
      </w:pPr>
    </w:lvl>
    <w:lvl w:ilvl="2">
      <w:numFmt w:val="bullet"/>
      <w:lvlText w:val="•"/>
      <w:lvlJc w:val="left"/>
      <w:pPr>
        <w:ind w:left="2709" w:hanging="360"/>
      </w:pPr>
    </w:lvl>
    <w:lvl w:ilvl="3">
      <w:numFmt w:val="bullet"/>
      <w:lvlText w:val="•"/>
      <w:lvlJc w:val="left"/>
      <w:pPr>
        <w:ind w:left="3633" w:hanging="360"/>
      </w:pPr>
    </w:lvl>
    <w:lvl w:ilvl="4">
      <w:numFmt w:val="bullet"/>
      <w:lvlText w:val="•"/>
      <w:lvlJc w:val="left"/>
      <w:pPr>
        <w:ind w:left="4558" w:hanging="360"/>
      </w:pPr>
    </w:lvl>
    <w:lvl w:ilvl="5">
      <w:numFmt w:val="bullet"/>
      <w:lvlText w:val="•"/>
      <w:lvlJc w:val="left"/>
      <w:pPr>
        <w:ind w:left="5483" w:hanging="360"/>
      </w:pPr>
    </w:lvl>
    <w:lvl w:ilvl="6">
      <w:numFmt w:val="bullet"/>
      <w:lvlText w:val="•"/>
      <w:lvlJc w:val="left"/>
      <w:pPr>
        <w:ind w:left="6407" w:hanging="360"/>
      </w:pPr>
    </w:lvl>
    <w:lvl w:ilvl="7">
      <w:numFmt w:val="bullet"/>
      <w:lvlText w:val="•"/>
      <w:lvlJc w:val="left"/>
      <w:pPr>
        <w:ind w:left="7332" w:hanging="360"/>
      </w:pPr>
    </w:lvl>
    <w:lvl w:ilvl="8">
      <w:numFmt w:val="bullet"/>
      <w:lvlText w:val="•"/>
      <w:lvlJc w:val="left"/>
      <w:pPr>
        <w:ind w:left="8257" w:hanging="360"/>
      </w:pPr>
    </w:lvl>
  </w:abstractNum>
  <w:abstractNum w:abstractNumId="1" w15:restartNumberingAfterBreak="0">
    <w:nsid w:val="00C12C8E"/>
    <w:multiLevelType w:val="hybridMultilevel"/>
    <w:tmpl w:val="BC78025A"/>
    <w:lvl w:ilvl="0" w:tplc="47C6DF6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3341C5C"/>
    <w:multiLevelType w:val="hybridMultilevel"/>
    <w:tmpl w:val="BE8CAB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F24293"/>
    <w:multiLevelType w:val="hybridMultilevel"/>
    <w:tmpl w:val="0D84FAB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CE6613"/>
    <w:multiLevelType w:val="hybridMultilevel"/>
    <w:tmpl w:val="8512880E"/>
    <w:lvl w:ilvl="0" w:tplc="0B10A74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8B4850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1B44420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DF8511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0EA278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1EAE3F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D163B2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C36B87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E64B92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19AB7A8F"/>
    <w:multiLevelType w:val="hybridMultilevel"/>
    <w:tmpl w:val="B862FAC2"/>
    <w:lvl w:ilvl="0" w:tplc="9058268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215189"/>
    <w:multiLevelType w:val="hybridMultilevel"/>
    <w:tmpl w:val="7966A382"/>
    <w:lvl w:ilvl="0" w:tplc="5A1416A8">
      <w:start w:val="1"/>
      <w:numFmt w:val="lowerRoman"/>
      <w:lvlText w:val="%1."/>
      <w:lvlJc w:val="left"/>
      <w:pPr>
        <w:ind w:left="8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0" w:hanging="360"/>
      </w:pPr>
    </w:lvl>
    <w:lvl w:ilvl="2" w:tplc="0409001B" w:tentative="1">
      <w:start w:val="1"/>
      <w:numFmt w:val="lowerRoman"/>
      <w:lvlText w:val="%3."/>
      <w:lvlJc w:val="right"/>
      <w:pPr>
        <w:ind w:left="1940" w:hanging="180"/>
      </w:pPr>
    </w:lvl>
    <w:lvl w:ilvl="3" w:tplc="0409000F" w:tentative="1">
      <w:start w:val="1"/>
      <w:numFmt w:val="decimal"/>
      <w:lvlText w:val="%4."/>
      <w:lvlJc w:val="left"/>
      <w:pPr>
        <w:ind w:left="2660" w:hanging="360"/>
      </w:pPr>
    </w:lvl>
    <w:lvl w:ilvl="4" w:tplc="04090019" w:tentative="1">
      <w:start w:val="1"/>
      <w:numFmt w:val="lowerLetter"/>
      <w:lvlText w:val="%5."/>
      <w:lvlJc w:val="left"/>
      <w:pPr>
        <w:ind w:left="3380" w:hanging="360"/>
      </w:pPr>
    </w:lvl>
    <w:lvl w:ilvl="5" w:tplc="0409001B" w:tentative="1">
      <w:start w:val="1"/>
      <w:numFmt w:val="lowerRoman"/>
      <w:lvlText w:val="%6."/>
      <w:lvlJc w:val="right"/>
      <w:pPr>
        <w:ind w:left="4100" w:hanging="180"/>
      </w:pPr>
    </w:lvl>
    <w:lvl w:ilvl="6" w:tplc="0409000F" w:tentative="1">
      <w:start w:val="1"/>
      <w:numFmt w:val="decimal"/>
      <w:lvlText w:val="%7."/>
      <w:lvlJc w:val="left"/>
      <w:pPr>
        <w:ind w:left="4820" w:hanging="360"/>
      </w:pPr>
    </w:lvl>
    <w:lvl w:ilvl="7" w:tplc="04090019" w:tentative="1">
      <w:start w:val="1"/>
      <w:numFmt w:val="lowerLetter"/>
      <w:lvlText w:val="%8."/>
      <w:lvlJc w:val="left"/>
      <w:pPr>
        <w:ind w:left="5540" w:hanging="360"/>
      </w:pPr>
    </w:lvl>
    <w:lvl w:ilvl="8" w:tplc="0409001B" w:tentative="1">
      <w:start w:val="1"/>
      <w:numFmt w:val="lowerRoman"/>
      <w:lvlText w:val="%9."/>
      <w:lvlJc w:val="right"/>
      <w:pPr>
        <w:ind w:left="6260" w:hanging="180"/>
      </w:pPr>
    </w:lvl>
  </w:abstractNum>
  <w:abstractNum w:abstractNumId="7" w15:restartNumberingAfterBreak="0">
    <w:nsid w:val="1DA27A5D"/>
    <w:multiLevelType w:val="hybridMultilevel"/>
    <w:tmpl w:val="8C58AA38"/>
    <w:lvl w:ilvl="0" w:tplc="F306ED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22B056B"/>
    <w:multiLevelType w:val="hybridMultilevel"/>
    <w:tmpl w:val="B2785928"/>
    <w:lvl w:ilvl="0" w:tplc="4100EBB8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395FE7"/>
    <w:multiLevelType w:val="hybridMultilevel"/>
    <w:tmpl w:val="D21AA7EC"/>
    <w:lvl w:ilvl="0" w:tplc="34A88D7A">
      <w:start w:val="1"/>
      <w:numFmt w:val="decimal"/>
      <w:lvlText w:val="%1."/>
      <w:lvlJc w:val="left"/>
      <w:pPr>
        <w:ind w:left="57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7" w:hanging="360"/>
      </w:pPr>
    </w:lvl>
    <w:lvl w:ilvl="2" w:tplc="0409001B" w:tentative="1">
      <w:start w:val="1"/>
      <w:numFmt w:val="lowerRoman"/>
      <w:lvlText w:val="%3."/>
      <w:lvlJc w:val="right"/>
      <w:pPr>
        <w:ind w:left="2267" w:hanging="180"/>
      </w:pPr>
    </w:lvl>
    <w:lvl w:ilvl="3" w:tplc="0409000F" w:tentative="1">
      <w:start w:val="1"/>
      <w:numFmt w:val="decimal"/>
      <w:lvlText w:val="%4."/>
      <w:lvlJc w:val="left"/>
      <w:pPr>
        <w:ind w:left="2987" w:hanging="360"/>
      </w:pPr>
    </w:lvl>
    <w:lvl w:ilvl="4" w:tplc="04090019" w:tentative="1">
      <w:start w:val="1"/>
      <w:numFmt w:val="lowerLetter"/>
      <w:lvlText w:val="%5."/>
      <w:lvlJc w:val="left"/>
      <w:pPr>
        <w:ind w:left="3707" w:hanging="360"/>
      </w:pPr>
    </w:lvl>
    <w:lvl w:ilvl="5" w:tplc="0409001B" w:tentative="1">
      <w:start w:val="1"/>
      <w:numFmt w:val="lowerRoman"/>
      <w:lvlText w:val="%6."/>
      <w:lvlJc w:val="right"/>
      <w:pPr>
        <w:ind w:left="4427" w:hanging="180"/>
      </w:pPr>
    </w:lvl>
    <w:lvl w:ilvl="6" w:tplc="0409000F" w:tentative="1">
      <w:start w:val="1"/>
      <w:numFmt w:val="decimal"/>
      <w:lvlText w:val="%7."/>
      <w:lvlJc w:val="left"/>
      <w:pPr>
        <w:ind w:left="5147" w:hanging="360"/>
      </w:pPr>
    </w:lvl>
    <w:lvl w:ilvl="7" w:tplc="04090019" w:tentative="1">
      <w:start w:val="1"/>
      <w:numFmt w:val="lowerLetter"/>
      <w:lvlText w:val="%8."/>
      <w:lvlJc w:val="left"/>
      <w:pPr>
        <w:ind w:left="5867" w:hanging="360"/>
      </w:pPr>
    </w:lvl>
    <w:lvl w:ilvl="8" w:tplc="04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10" w15:restartNumberingAfterBreak="0">
    <w:nsid w:val="248C49B8"/>
    <w:multiLevelType w:val="hybridMultilevel"/>
    <w:tmpl w:val="705E6984"/>
    <w:lvl w:ilvl="0" w:tplc="99E6961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50A35BE"/>
    <w:multiLevelType w:val="multilevel"/>
    <w:tmpl w:val="00000885"/>
    <w:lvl w:ilvl="0">
      <w:start w:val="5"/>
      <w:numFmt w:val="upperLetter"/>
      <w:lvlText w:val="%1."/>
      <w:lvlJc w:val="left"/>
      <w:pPr>
        <w:ind w:left="860" w:hanging="360"/>
      </w:pPr>
      <w:rPr>
        <w:rFonts w:ascii="Calibri" w:hAnsi="Calibri" w:cs="Calibri"/>
        <w:b/>
        <w:bCs/>
        <w:spacing w:val="-21"/>
        <w:w w:val="100"/>
        <w:sz w:val="24"/>
        <w:szCs w:val="24"/>
      </w:rPr>
    </w:lvl>
    <w:lvl w:ilvl="1">
      <w:numFmt w:val="bullet"/>
      <w:lvlText w:val="•"/>
      <w:lvlJc w:val="left"/>
      <w:pPr>
        <w:ind w:left="1784" w:hanging="360"/>
      </w:pPr>
    </w:lvl>
    <w:lvl w:ilvl="2">
      <w:numFmt w:val="bullet"/>
      <w:lvlText w:val="•"/>
      <w:lvlJc w:val="left"/>
      <w:pPr>
        <w:ind w:left="2709" w:hanging="360"/>
      </w:pPr>
    </w:lvl>
    <w:lvl w:ilvl="3">
      <w:numFmt w:val="bullet"/>
      <w:lvlText w:val="•"/>
      <w:lvlJc w:val="left"/>
      <w:pPr>
        <w:ind w:left="3633" w:hanging="360"/>
      </w:pPr>
    </w:lvl>
    <w:lvl w:ilvl="4">
      <w:numFmt w:val="bullet"/>
      <w:lvlText w:val="•"/>
      <w:lvlJc w:val="left"/>
      <w:pPr>
        <w:ind w:left="4558" w:hanging="360"/>
      </w:pPr>
    </w:lvl>
    <w:lvl w:ilvl="5">
      <w:numFmt w:val="bullet"/>
      <w:lvlText w:val="•"/>
      <w:lvlJc w:val="left"/>
      <w:pPr>
        <w:ind w:left="5483" w:hanging="360"/>
      </w:pPr>
    </w:lvl>
    <w:lvl w:ilvl="6">
      <w:numFmt w:val="bullet"/>
      <w:lvlText w:val="•"/>
      <w:lvlJc w:val="left"/>
      <w:pPr>
        <w:ind w:left="6407" w:hanging="360"/>
      </w:pPr>
    </w:lvl>
    <w:lvl w:ilvl="7">
      <w:numFmt w:val="bullet"/>
      <w:lvlText w:val="•"/>
      <w:lvlJc w:val="left"/>
      <w:pPr>
        <w:ind w:left="7332" w:hanging="360"/>
      </w:pPr>
    </w:lvl>
    <w:lvl w:ilvl="8">
      <w:numFmt w:val="bullet"/>
      <w:lvlText w:val="•"/>
      <w:lvlJc w:val="left"/>
      <w:pPr>
        <w:ind w:left="8257" w:hanging="360"/>
      </w:pPr>
    </w:lvl>
  </w:abstractNum>
  <w:abstractNum w:abstractNumId="12" w15:restartNumberingAfterBreak="0">
    <w:nsid w:val="2E4015A1"/>
    <w:multiLevelType w:val="multilevel"/>
    <w:tmpl w:val="F9CA86A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D774AD6"/>
    <w:multiLevelType w:val="multilevel"/>
    <w:tmpl w:val="5B9E51B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20" w:hanging="1800"/>
      </w:pPr>
      <w:rPr>
        <w:rFonts w:hint="default"/>
      </w:rPr>
    </w:lvl>
  </w:abstractNum>
  <w:abstractNum w:abstractNumId="14" w15:restartNumberingAfterBreak="0">
    <w:nsid w:val="41D1240E"/>
    <w:multiLevelType w:val="hybridMultilevel"/>
    <w:tmpl w:val="C3BA5F8A"/>
    <w:lvl w:ilvl="0" w:tplc="831EB4AC">
      <w:start w:val="4"/>
      <w:numFmt w:val="bullet"/>
      <w:lvlText w:val=""/>
      <w:lvlJc w:val="left"/>
      <w:pPr>
        <w:ind w:left="720" w:hanging="360"/>
      </w:pPr>
      <w:rPr>
        <w:rFonts w:ascii="Symbol" w:eastAsiaTheme="minorEastAsia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DD3351"/>
    <w:multiLevelType w:val="hybridMultilevel"/>
    <w:tmpl w:val="F5B61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31C85"/>
    <w:multiLevelType w:val="hybridMultilevel"/>
    <w:tmpl w:val="CD5CD3D8"/>
    <w:lvl w:ilvl="0" w:tplc="34A88D7A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17" w15:restartNumberingAfterBreak="0">
    <w:nsid w:val="4CB74D52"/>
    <w:multiLevelType w:val="hybridMultilevel"/>
    <w:tmpl w:val="2B96A6E0"/>
    <w:lvl w:ilvl="0" w:tplc="34A88D7A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18" w15:restartNumberingAfterBreak="0">
    <w:nsid w:val="56025FC9"/>
    <w:multiLevelType w:val="hybridMultilevel"/>
    <w:tmpl w:val="48567278"/>
    <w:lvl w:ilvl="0" w:tplc="2BD854DE">
      <w:start w:val="1"/>
      <w:numFmt w:val="lowerLetter"/>
      <w:lvlText w:val="%1)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9" w15:restartNumberingAfterBreak="0">
    <w:nsid w:val="65360E72"/>
    <w:multiLevelType w:val="hybridMultilevel"/>
    <w:tmpl w:val="D9D206B0"/>
    <w:lvl w:ilvl="0" w:tplc="CA84DD66">
      <w:start w:val="1"/>
      <w:numFmt w:val="lowerRoman"/>
      <w:lvlText w:val="%1."/>
      <w:lvlJc w:val="left"/>
      <w:pPr>
        <w:ind w:left="5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20" w15:restartNumberingAfterBreak="0">
    <w:nsid w:val="6C7B6E3B"/>
    <w:multiLevelType w:val="hybridMultilevel"/>
    <w:tmpl w:val="5726BD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78467F"/>
    <w:multiLevelType w:val="multilevel"/>
    <w:tmpl w:val="92147A7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78B045D3"/>
    <w:multiLevelType w:val="hybridMultilevel"/>
    <w:tmpl w:val="2B96A6E0"/>
    <w:lvl w:ilvl="0" w:tplc="34A88D7A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23" w15:restartNumberingAfterBreak="0">
    <w:nsid w:val="7BD853DB"/>
    <w:multiLevelType w:val="multilevel"/>
    <w:tmpl w:val="7BD853DB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7BF12F50"/>
    <w:multiLevelType w:val="hybridMultilevel"/>
    <w:tmpl w:val="1A3E136C"/>
    <w:lvl w:ilvl="0" w:tplc="CA84DD66">
      <w:start w:val="1"/>
      <w:numFmt w:val="lowerRoman"/>
      <w:lvlText w:val="%1."/>
      <w:lvlJc w:val="left"/>
      <w:pPr>
        <w:ind w:left="5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num w:numId="1" w16cid:durableId="880479258">
    <w:abstractNumId w:val="10"/>
  </w:num>
  <w:num w:numId="2" w16cid:durableId="1260748264">
    <w:abstractNumId w:val="7"/>
  </w:num>
  <w:num w:numId="3" w16cid:durableId="2050758499">
    <w:abstractNumId w:val="1"/>
  </w:num>
  <w:num w:numId="4" w16cid:durableId="183371258">
    <w:abstractNumId w:val="0"/>
  </w:num>
  <w:num w:numId="5" w16cid:durableId="1713649351">
    <w:abstractNumId w:val="18"/>
  </w:num>
  <w:num w:numId="6" w16cid:durableId="807668536">
    <w:abstractNumId w:val="4"/>
  </w:num>
  <w:num w:numId="7" w16cid:durableId="465898762">
    <w:abstractNumId w:val="19"/>
  </w:num>
  <w:num w:numId="8" w16cid:durableId="678167440">
    <w:abstractNumId w:val="11"/>
  </w:num>
  <w:num w:numId="9" w16cid:durableId="812329052">
    <w:abstractNumId w:val="12"/>
  </w:num>
  <w:num w:numId="10" w16cid:durableId="1615017381">
    <w:abstractNumId w:val="2"/>
  </w:num>
  <w:num w:numId="11" w16cid:durableId="1173375278">
    <w:abstractNumId w:val="5"/>
  </w:num>
  <w:num w:numId="12" w16cid:durableId="970327812">
    <w:abstractNumId w:val="13"/>
  </w:num>
  <w:num w:numId="13" w16cid:durableId="1509753400">
    <w:abstractNumId w:val="6"/>
  </w:num>
  <w:num w:numId="14" w16cid:durableId="778332965">
    <w:abstractNumId w:val="24"/>
  </w:num>
  <w:num w:numId="15" w16cid:durableId="102262681">
    <w:abstractNumId w:val="21"/>
  </w:num>
  <w:num w:numId="16" w16cid:durableId="1848667057">
    <w:abstractNumId w:val="15"/>
  </w:num>
  <w:num w:numId="17" w16cid:durableId="1796289043">
    <w:abstractNumId w:val="3"/>
  </w:num>
  <w:num w:numId="18" w16cid:durableId="183905819">
    <w:abstractNumId w:val="20"/>
  </w:num>
  <w:num w:numId="19" w16cid:durableId="740637084">
    <w:abstractNumId w:val="17"/>
  </w:num>
  <w:num w:numId="20" w16cid:durableId="891889264">
    <w:abstractNumId w:val="22"/>
  </w:num>
  <w:num w:numId="21" w16cid:durableId="156239093">
    <w:abstractNumId w:val="9"/>
  </w:num>
  <w:num w:numId="22" w16cid:durableId="470102430">
    <w:abstractNumId w:val="16"/>
  </w:num>
  <w:num w:numId="23" w16cid:durableId="2112772330">
    <w:abstractNumId w:val="14"/>
  </w:num>
  <w:num w:numId="24" w16cid:durableId="1070007885">
    <w:abstractNumId w:val="8"/>
  </w:num>
  <w:num w:numId="25" w16cid:durableId="153448975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M0NTM2NDAzMbQwMjBX0lEKTi0uzszPAykwrgUAhQd6SSwAAAA="/>
  </w:docVars>
  <w:rsids>
    <w:rsidRoot w:val="00644174"/>
    <w:rsid w:val="000050E2"/>
    <w:rsid w:val="00006E12"/>
    <w:rsid w:val="000071C7"/>
    <w:rsid w:val="000100C4"/>
    <w:rsid w:val="00010A7B"/>
    <w:rsid w:val="00020F80"/>
    <w:rsid w:val="000269BB"/>
    <w:rsid w:val="00035EAE"/>
    <w:rsid w:val="00046CCF"/>
    <w:rsid w:val="000558E9"/>
    <w:rsid w:val="000646C8"/>
    <w:rsid w:val="00064F12"/>
    <w:rsid w:val="00073705"/>
    <w:rsid w:val="000850FC"/>
    <w:rsid w:val="000B24D1"/>
    <w:rsid w:val="000B4235"/>
    <w:rsid w:val="000C1EC1"/>
    <w:rsid w:val="000C53EA"/>
    <w:rsid w:val="000C6399"/>
    <w:rsid w:val="000C7A74"/>
    <w:rsid w:val="000D4C92"/>
    <w:rsid w:val="000D7D60"/>
    <w:rsid w:val="000E7BB0"/>
    <w:rsid w:val="000F0B32"/>
    <w:rsid w:val="000F7FF0"/>
    <w:rsid w:val="00102F4E"/>
    <w:rsid w:val="00103AC1"/>
    <w:rsid w:val="0010640F"/>
    <w:rsid w:val="0011106E"/>
    <w:rsid w:val="00115748"/>
    <w:rsid w:val="00120548"/>
    <w:rsid w:val="00124BC9"/>
    <w:rsid w:val="0013607A"/>
    <w:rsid w:val="00142DA7"/>
    <w:rsid w:val="001449BF"/>
    <w:rsid w:val="0015740D"/>
    <w:rsid w:val="001624A8"/>
    <w:rsid w:val="001641CF"/>
    <w:rsid w:val="00165E79"/>
    <w:rsid w:val="00176D99"/>
    <w:rsid w:val="001860F3"/>
    <w:rsid w:val="001864C1"/>
    <w:rsid w:val="001A77F9"/>
    <w:rsid w:val="001B4260"/>
    <w:rsid w:val="001B4451"/>
    <w:rsid w:val="001C3FD4"/>
    <w:rsid w:val="001C727E"/>
    <w:rsid w:val="001D2D4F"/>
    <w:rsid w:val="001F630A"/>
    <w:rsid w:val="0020061C"/>
    <w:rsid w:val="0020131B"/>
    <w:rsid w:val="00226FD0"/>
    <w:rsid w:val="00234C8C"/>
    <w:rsid w:val="00237C0A"/>
    <w:rsid w:val="00241AB4"/>
    <w:rsid w:val="00252E00"/>
    <w:rsid w:val="0025351B"/>
    <w:rsid w:val="002610B5"/>
    <w:rsid w:val="002616AE"/>
    <w:rsid w:val="00270F39"/>
    <w:rsid w:val="002750EB"/>
    <w:rsid w:val="0027540A"/>
    <w:rsid w:val="002756CA"/>
    <w:rsid w:val="00285AD7"/>
    <w:rsid w:val="002B0DC0"/>
    <w:rsid w:val="002B1070"/>
    <w:rsid w:val="002B5E19"/>
    <w:rsid w:val="002C0108"/>
    <w:rsid w:val="002C707A"/>
    <w:rsid w:val="002D1613"/>
    <w:rsid w:val="002D1A3F"/>
    <w:rsid w:val="002D222C"/>
    <w:rsid w:val="002E232D"/>
    <w:rsid w:val="00300060"/>
    <w:rsid w:val="00306B57"/>
    <w:rsid w:val="00307885"/>
    <w:rsid w:val="003304E8"/>
    <w:rsid w:val="00336236"/>
    <w:rsid w:val="00337CB0"/>
    <w:rsid w:val="00344493"/>
    <w:rsid w:val="0034577D"/>
    <w:rsid w:val="003723E0"/>
    <w:rsid w:val="00380F08"/>
    <w:rsid w:val="00383B9B"/>
    <w:rsid w:val="003865C2"/>
    <w:rsid w:val="003A25E0"/>
    <w:rsid w:val="003A698D"/>
    <w:rsid w:val="003A716B"/>
    <w:rsid w:val="003B3929"/>
    <w:rsid w:val="003B455E"/>
    <w:rsid w:val="003D1060"/>
    <w:rsid w:val="003D315B"/>
    <w:rsid w:val="003E3378"/>
    <w:rsid w:val="003F0503"/>
    <w:rsid w:val="003F2283"/>
    <w:rsid w:val="003F48AD"/>
    <w:rsid w:val="003F7ED2"/>
    <w:rsid w:val="004073A7"/>
    <w:rsid w:val="00411CA8"/>
    <w:rsid w:val="004123F9"/>
    <w:rsid w:val="004166FF"/>
    <w:rsid w:val="0042180E"/>
    <w:rsid w:val="00421C1B"/>
    <w:rsid w:val="004269E3"/>
    <w:rsid w:val="00431E60"/>
    <w:rsid w:val="00432C22"/>
    <w:rsid w:val="00460BB6"/>
    <w:rsid w:val="00462CB1"/>
    <w:rsid w:val="00463E1C"/>
    <w:rsid w:val="00473968"/>
    <w:rsid w:val="00474BF1"/>
    <w:rsid w:val="00474E9C"/>
    <w:rsid w:val="004778A5"/>
    <w:rsid w:val="00486DA7"/>
    <w:rsid w:val="00495870"/>
    <w:rsid w:val="004A74F0"/>
    <w:rsid w:val="004B1AC0"/>
    <w:rsid w:val="004B4B0D"/>
    <w:rsid w:val="004B5E08"/>
    <w:rsid w:val="004B6339"/>
    <w:rsid w:val="004B7F83"/>
    <w:rsid w:val="004D5D60"/>
    <w:rsid w:val="0050174A"/>
    <w:rsid w:val="0050433C"/>
    <w:rsid w:val="00510F88"/>
    <w:rsid w:val="00517E0C"/>
    <w:rsid w:val="00520065"/>
    <w:rsid w:val="005225F8"/>
    <w:rsid w:val="00525B38"/>
    <w:rsid w:val="0052781A"/>
    <w:rsid w:val="00531F76"/>
    <w:rsid w:val="00541210"/>
    <w:rsid w:val="00542EB8"/>
    <w:rsid w:val="00544AD3"/>
    <w:rsid w:val="005561E8"/>
    <w:rsid w:val="00565A58"/>
    <w:rsid w:val="00570703"/>
    <w:rsid w:val="00572A6F"/>
    <w:rsid w:val="00583C40"/>
    <w:rsid w:val="00591577"/>
    <w:rsid w:val="0059226B"/>
    <w:rsid w:val="0059419D"/>
    <w:rsid w:val="00595ACC"/>
    <w:rsid w:val="00597E24"/>
    <w:rsid w:val="005A3B98"/>
    <w:rsid w:val="005A40A0"/>
    <w:rsid w:val="005B5A61"/>
    <w:rsid w:val="005B6EC1"/>
    <w:rsid w:val="005C3F5D"/>
    <w:rsid w:val="005C64F9"/>
    <w:rsid w:val="005D2537"/>
    <w:rsid w:val="005E72B7"/>
    <w:rsid w:val="005F1E99"/>
    <w:rsid w:val="005F4A9E"/>
    <w:rsid w:val="00604549"/>
    <w:rsid w:val="0061182C"/>
    <w:rsid w:val="00620E19"/>
    <w:rsid w:val="00637608"/>
    <w:rsid w:val="00637856"/>
    <w:rsid w:val="0064167B"/>
    <w:rsid w:val="00644174"/>
    <w:rsid w:val="00646005"/>
    <w:rsid w:val="00646B26"/>
    <w:rsid w:val="00652017"/>
    <w:rsid w:val="0065606F"/>
    <w:rsid w:val="00657A17"/>
    <w:rsid w:val="00673228"/>
    <w:rsid w:val="00684985"/>
    <w:rsid w:val="00696803"/>
    <w:rsid w:val="006B2E0B"/>
    <w:rsid w:val="006C0D40"/>
    <w:rsid w:val="006C4BAA"/>
    <w:rsid w:val="006C53B3"/>
    <w:rsid w:val="006D3B53"/>
    <w:rsid w:val="006D4EA8"/>
    <w:rsid w:val="006D7D11"/>
    <w:rsid w:val="006E2C32"/>
    <w:rsid w:val="006E430D"/>
    <w:rsid w:val="006E6A83"/>
    <w:rsid w:val="006F6E00"/>
    <w:rsid w:val="006F70AA"/>
    <w:rsid w:val="0070207B"/>
    <w:rsid w:val="00707F0F"/>
    <w:rsid w:val="0071111A"/>
    <w:rsid w:val="007119EA"/>
    <w:rsid w:val="007276A1"/>
    <w:rsid w:val="0073004F"/>
    <w:rsid w:val="00730676"/>
    <w:rsid w:val="007451AD"/>
    <w:rsid w:val="00747FF2"/>
    <w:rsid w:val="00754DAE"/>
    <w:rsid w:val="00761618"/>
    <w:rsid w:val="007708EE"/>
    <w:rsid w:val="00777818"/>
    <w:rsid w:val="007816F9"/>
    <w:rsid w:val="00795D4E"/>
    <w:rsid w:val="007A5167"/>
    <w:rsid w:val="007B61D8"/>
    <w:rsid w:val="007B7A1B"/>
    <w:rsid w:val="007C0457"/>
    <w:rsid w:val="007C2A7B"/>
    <w:rsid w:val="007C351B"/>
    <w:rsid w:val="007D26DA"/>
    <w:rsid w:val="007D4872"/>
    <w:rsid w:val="007D6882"/>
    <w:rsid w:val="007E17F0"/>
    <w:rsid w:val="007F17BE"/>
    <w:rsid w:val="007F4641"/>
    <w:rsid w:val="007F46C9"/>
    <w:rsid w:val="007F6A20"/>
    <w:rsid w:val="00806174"/>
    <w:rsid w:val="0081011A"/>
    <w:rsid w:val="0081089E"/>
    <w:rsid w:val="00832DD1"/>
    <w:rsid w:val="00835A30"/>
    <w:rsid w:val="0083616D"/>
    <w:rsid w:val="00836E1A"/>
    <w:rsid w:val="00846570"/>
    <w:rsid w:val="008474E2"/>
    <w:rsid w:val="00856FC5"/>
    <w:rsid w:val="00865245"/>
    <w:rsid w:val="00865D57"/>
    <w:rsid w:val="008666BE"/>
    <w:rsid w:val="008669AE"/>
    <w:rsid w:val="00880E94"/>
    <w:rsid w:val="008A0CE2"/>
    <w:rsid w:val="008A149A"/>
    <w:rsid w:val="008A2C4B"/>
    <w:rsid w:val="008A5A97"/>
    <w:rsid w:val="008C303F"/>
    <w:rsid w:val="008C7DC6"/>
    <w:rsid w:val="008D12E2"/>
    <w:rsid w:val="008D288B"/>
    <w:rsid w:val="008D403E"/>
    <w:rsid w:val="008D5479"/>
    <w:rsid w:val="008E0AF0"/>
    <w:rsid w:val="008E3025"/>
    <w:rsid w:val="008E4FD8"/>
    <w:rsid w:val="008E751D"/>
    <w:rsid w:val="008F4B84"/>
    <w:rsid w:val="0090026B"/>
    <w:rsid w:val="00933144"/>
    <w:rsid w:val="00941586"/>
    <w:rsid w:val="009419A5"/>
    <w:rsid w:val="00942997"/>
    <w:rsid w:val="00942D3D"/>
    <w:rsid w:val="00943CBC"/>
    <w:rsid w:val="00946475"/>
    <w:rsid w:val="009502C7"/>
    <w:rsid w:val="00952EF9"/>
    <w:rsid w:val="00952F63"/>
    <w:rsid w:val="00960AF4"/>
    <w:rsid w:val="00971D7E"/>
    <w:rsid w:val="00990873"/>
    <w:rsid w:val="009952AB"/>
    <w:rsid w:val="009B14AA"/>
    <w:rsid w:val="009B34C7"/>
    <w:rsid w:val="009C45BF"/>
    <w:rsid w:val="009C48F6"/>
    <w:rsid w:val="009C53F6"/>
    <w:rsid w:val="009D1EE3"/>
    <w:rsid w:val="009E2CE4"/>
    <w:rsid w:val="009E5AF8"/>
    <w:rsid w:val="009F547D"/>
    <w:rsid w:val="009F57BE"/>
    <w:rsid w:val="00A036DF"/>
    <w:rsid w:val="00A04212"/>
    <w:rsid w:val="00A06DCA"/>
    <w:rsid w:val="00A20AF6"/>
    <w:rsid w:val="00A267C1"/>
    <w:rsid w:val="00A27E03"/>
    <w:rsid w:val="00A40406"/>
    <w:rsid w:val="00A55F2C"/>
    <w:rsid w:val="00A6236E"/>
    <w:rsid w:val="00A86DB4"/>
    <w:rsid w:val="00A97660"/>
    <w:rsid w:val="00AA6333"/>
    <w:rsid w:val="00AC1A46"/>
    <w:rsid w:val="00AD3050"/>
    <w:rsid w:val="00AD621A"/>
    <w:rsid w:val="00AE257F"/>
    <w:rsid w:val="00AF77E2"/>
    <w:rsid w:val="00AF7F86"/>
    <w:rsid w:val="00B046B8"/>
    <w:rsid w:val="00B06E25"/>
    <w:rsid w:val="00B11A80"/>
    <w:rsid w:val="00B12925"/>
    <w:rsid w:val="00B17A4D"/>
    <w:rsid w:val="00B20C38"/>
    <w:rsid w:val="00B263EB"/>
    <w:rsid w:val="00B30C90"/>
    <w:rsid w:val="00B31AA4"/>
    <w:rsid w:val="00B333DA"/>
    <w:rsid w:val="00B3551E"/>
    <w:rsid w:val="00B40762"/>
    <w:rsid w:val="00B40821"/>
    <w:rsid w:val="00B46B04"/>
    <w:rsid w:val="00B46BF3"/>
    <w:rsid w:val="00B46CA5"/>
    <w:rsid w:val="00B5140F"/>
    <w:rsid w:val="00B5192F"/>
    <w:rsid w:val="00B5418C"/>
    <w:rsid w:val="00B66385"/>
    <w:rsid w:val="00B71100"/>
    <w:rsid w:val="00B7584E"/>
    <w:rsid w:val="00B7768F"/>
    <w:rsid w:val="00B82AC4"/>
    <w:rsid w:val="00B83ABD"/>
    <w:rsid w:val="00B87B97"/>
    <w:rsid w:val="00B90423"/>
    <w:rsid w:val="00BA6F58"/>
    <w:rsid w:val="00BB16E4"/>
    <w:rsid w:val="00BB503E"/>
    <w:rsid w:val="00BC7165"/>
    <w:rsid w:val="00BD2B9F"/>
    <w:rsid w:val="00BE1DE9"/>
    <w:rsid w:val="00BE3E81"/>
    <w:rsid w:val="00BE5FC3"/>
    <w:rsid w:val="00BF1234"/>
    <w:rsid w:val="00BF1934"/>
    <w:rsid w:val="00BF2013"/>
    <w:rsid w:val="00C01601"/>
    <w:rsid w:val="00C0505D"/>
    <w:rsid w:val="00C1693F"/>
    <w:rsid w:val="00C26671"/>
    <w:rsid w:val="00C27901"/>
    <w:rsid w:val="00C32FD7"/>
    <w:rsid w:val="00C359E6"/>
    <w:rsid w:val="00C4132D"/>
    <w:rsid w:val="00C42BF0"/>
    <w:rsid w:val="00C50B9B"/>
    <w:rsid w:val="00C55900"/>
    <w:rsid w:val="00C577FA"/>
    <w:rsid w:val="00C61499"/>
    <w:rsid w:val="00C65864"/>
    <w:rsid w:val="00C679BB"/>
    <w:rsid w:val="00C80750"/>
    <w:rsid w:val="00C87683"/>
    <w:rsid w:val="00CA0389"/>
    <w:rsid w:val="00CA6487"/>
    <w:rsid w:val="00CB4ECE"/>
    <w:rsid w:val="00CC6DB4"/>
    <w:rsid w:val="00CD06EA"/>
    <w:rsid w:val="00CD3ADA"/>
    <w:rsid w:val="00CD6E7D"/>
    <w:rsid w:val="00CE595B"/>
    <w:rsid w:val="00CE67F1"/>
    <w:rsid w:val="00CF0011"/>
    <w:rsid w:val="00CF0B44"/>
    <w:rsid w:val="00CF4FD5"/>
    <w:rsid w:val="00D04DDA"/>
    <w:rsid w:val="00D10176"/>
    <w:rsid w:val="00D1126F"/>
    <w:rsid w:val="00D114AC"/>
    <w:rsid w:val="00D16223"/>
    <w:rsid w:val="00D171D6"/>
    <w:rsid w:val="00D2001C"/>
    <w:rsid w:val="00D2453F"/>
    <w:rsid w:val="00D30744"/>
    <w:rsid w:val="00D30FA4"/>
    <w:rsid w:val="00D332D6"/>
    <w:rsid w:val="00D3754F"/>
    <w:rsid w:val="00D458BF"/>
    <w:rsid w:val="00D732E3"/>
    <w:rsid w:val="00D76DE4"/>
    <w:rsid w:val="00D81097"/>
    <w:rsid w:val="00D826A0"/>
    <w:rsid w:val="00D903F9"/>
    <w:rsid w:val="00DB36D8"/>
    <w:rsid w:val="00DB6732"/>
    <w:rsid w:val="00DC159C"/>
    <w:rsid w:val="00DC1618"/>
    <w:rsid w:val="00DC4043"/>
    <w:rsid w:val="00DD02A6"/>
    <w:rsid w:val="00DD7E07"/>
    <w:rsid w:val="00DE23C9"/>
    <w:rsid w:val="00DE7153"/>
    <w:rsid w:val="00DF07E4"/>
    <w:rsid w:val="00DF580E"/>
    <w:rsid w:val="00E007A2"/>
    <w:rsid w:val="00E02F81"/>
    <w:rsid w:val="00E04939"/>
    <w:rsid w:val="00E0660D"/>
    <w:rsid w:val="00E07875"/>
    <w:rsid w:val="00E46843"/>
    <w:rsid w:val="00E533B1"/>
    <w:rsid w:val="00E540E9"/>
    <w:rsid w:val="00E56478"/>
    <w:rsid w:val="00E6426A"/>
    <w:rsid w:val="00E71B61"/>
    <w:rsid w:val="00E7267F"/>
    <w:rsid w:val="00E80EE0"/>
    <w:rsid w:val="00E86185"/>
    <w:rsid w:val="00E90BDC"/>
    <w:rsid w:val="00E92453"/>
    <w:rsid w:val="00EA386D"/>
    <w:rsid w:val="00EA48F9"/>
    <w:rsid w:val="00EB3423"/>
    <w:rsid w:val="00EC0435"/>
    <w:rsid w:val="00EC50AF"/>
    <w:rsid w:val="00EC56F7"/>
    <w:rsid w:val="00ED7EA4"/>
    <w:rsid w:val="00EE2FEB"/>
    <w:rsid w:val="00EE330C"/>
    <w:rsid w:val="00EF1C87"/>
    <w:rsid w:val="00EF7610"/>
    <w:rsid w:val="00F0176D"/>
    <w:rsid w:val="00F01878"/>
    <w:rsid w:val="00F034B2"/>
    <w:rsid w:val="00F06F44"/>
    <w:rsid w:val="00F3155F"/>
    <w:rsid w:val="00F37F9E"/>
    <w:rsid w:val="00F42BFF"/>
    <w:rsid w:val="00F520B2"/>
    <w:rsid w:val="00F6107C"/>
    <w:rsid w:val="00F903A7"/>
    <w:rsid w:val="00FB749A"/>
    <w:rsid w:val="00FB7D54"/>
    <w:rsid w:val="00FD01C7"/>
    <w:rsid w:val="00FE03F7"/>
    <w:rsid w:val="00FF0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444F14"/>
  <w15:chartTrackingRefBased/>
  <w15:docId w15:val="{DDC12BC1-9B62-4A87-B512-EDA805C8B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1618"/>
    <w:pPr>
      <w:widowControl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65D5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5D5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644174"/>
    <w:pPr>
      <w:autoSpaceDE w:val="0"/>
      <w:autoSpaceDN w:val="0"/>
      <w:adjustRightInd w:val="0"/>
      <w:spacing w:before="33"/>
      <w:ind w:left="140"/>
      <w:outlineLvl w:val="2"/>
    </w:pPr>
    <w:rPr>
      <w:rFonts w:ascii="Calibri" w:hAnsi="Calibri" w:cs="Calibri"/>
      <w:b/>
      <w:bCs/>
      <w:kern w:val="0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41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1"/>
    <w:rsid w:val="00644174"/>
    <w:rPr>
      <w:rFonts w:ascii="Calibri" w:hAnsi="Calibri" w:cs="Calibri"/>
      <w:b/>
      <w:bCs/>
      <w:kern w:val="0"/>
      <w:szCs w:val="24"/>
      <w:lang w:eastAsia="zh-CN"/>
    </w:rPr>
  </w:style>
  <w:style w:type="paragraph" w:styleId="BodyText">
    <w:name w:val="Body Text"/>
    <w:basedOn w:val="Normal"/>
    <w:link w:val="BodyTextChar"/>
    <w:uiPriority w:val="1"/>
    <w:qFormat/>
    <w:rsid w:val="00644174"/>
    <w:pPr>
      <w:autoSpaceDE w:val="0"/>
      <w:autoSpaceDN w:val="0"/>
      <w:adjustRightInd w:val="0"/>
    </w:pPr>
    <w:rPr>
      <w:rFonts w:ascii="Calibri" w:hAnsi="Calibri" w:cs="Calibri"/>
      <w:kern w:val="0"/>
      <w:szCs w:val="24"/>
      <w:lang w:eastAsia="zh-CN"/>
    </w:rPr>
  </w:style>
  <w:style w:type="character" w:customStyle="1" w:styleId="BodyTextChar">
    <w:name w:val="Body Text Char"/>
    <w:basedOn w:val="DefaultParagraphFont"/>
    <w:link w:val="BodyText"/>
    <w:uiPriority w:val="1"/>
    <w:rsid w:val="00644174"/>
    <w:rPr>
      <w:rFonts w:ascii="Calibri" w:hAnsi="Calibri" w:cs="Calibri"/>
      <w:kern w:val="0"/>
      <w:szCs w:val="24"/>
      <w:lang w:eastAsia="zh-CN"/>
    </w:rPr>
  </w:style>
  <w:style w:type="paragraph" w:customStyle="1" w:styleId="TableParagraph">
    <w:name w:val="Table Paragraph"/>
    <w:basedOn w:val="Normal"/>
    <w:uiPriority w:val="1"/>
    <w:qFormat/>
    <w:rsid w:val="00644174"/>
    <w:pPr>
      <w:autoSpaceDE w:val="0"/>
      <w:autoSpaceDN w:val="0"/>
      <w:adjustRightInd w:val="0"/>
    </w:pPr>
    <w:rPr>
      <w:rFonts w:ascii="Calibri" w:hAnsi="Calibri" w:cs="Calibri"/>
      <w:kern w:val="0"/>
      <w:szCs w:val="24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DE715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DE7153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E715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DE7153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8A149A"/>
    <w:pPr>
      <w:ind w:leftChars="200" w:left="48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559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900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65D5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65D5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64167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62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51850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E0032389DEFB4EB4822D6F68E448CA" ma:contentTypeVersion="15" ma:contentTypeDescription="Create a new document." ma:contentTypeScope="" ma:versionID="744424b62459f5be292f47edeb7f69e8">
  <xsd:schema xmlns:xsd="http://www.w3.org/2001/XMLSchema" xmlns:xs="http://www.w3.org/2001/XMLSchema" xmlns:p="http://schemas.microsoft.com/office/2006/metadata/properties" xmlns:ns3="97c34df2-cd21-494e-a3a1-c6720430a5a2" xmlns:ns4="1ac521e9-76d7-40a1-a273-12564bdabc96" targetNamespace="http://schemas.microsoft.com/office/2006/metadata/properties" ma:root="true" ma:fieldsID="083dc8b99e07d28046f65d135f2e23db" ns3:_="" ns4:_="">
    <xsd:import namespace="97c34df2-cd21-494e-a3a1-c6720430a5a2"/>
    <xsd:import namespace="1ac521e9-76d7-40a1-a273-12564bdabc9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c34df2-cd21-494e-a3a1-c6720430a5a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c521e9-76d7-40a1-a273-12564bdabc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ac521e9-76d7-40a1-a273-12564bdabc9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3B230B-1C09-4F8D-9FE8-AE4C4B8E897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7C9109-A4EC-4A61-9C8A-FF101EFE8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c34df2-cd21-494e-a3a1-c6720430a5a2"/>
    <ds:schemaRef ds:uri="1ac521e9-76d7-40a1-a273-12564bdabc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343813D-73FA-49A9-BB88-233FC1356358}">
  <ds:schemaRefs>
    <ds:schemaRef ds:uri="http://schemas.microsoft.com/office/2006/metadata/properties"/>
    <ds:schemaRef ds:uri="http://schemas.microsoft.com/office/infopath/2007/PartnerControls"/>
    <ds:schemaRef ds:uri="1ac521e9-76d7-40a1-a273-12564bdabc96"/>
  </ds:schemaRefs>
</ds:datastoreItem>
</file>

<file path=customXml/itemProps4.xml><?xml version="1.0" encoding="utf-8"?>
<ds:datastoreItem xmlns:ds="http://schemas.openxmlformats.org/officeDocument/2006/customXml" ds:itemID="{6FFE3542-5738-4904-A107-A2C93FB07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9</Pages>
  <Words>2870</Words>
  <Characters>13004</Characters>
  <Application>Microsoft Office Word</Application>
  <DocSecurity>0</DocSecurity>
  <Lines>1444</Lines>
  <Paragraphs>11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g</dc:creator>
  <cp:keywords/>
  <dc:description/>
  <cp:lastModifiedBy>External user</cp:lastModifiedBy>
  <cp:revision>22</cp:revision>
  <cp:lastPrinted>2019-07-16T07:48:00Z</cp:lastPrinted>
  <dcterms:created xsi:type="dcterms:W3CDTF">2025-05-19T02:39:00Z</dcterms:created>
  <dcterms:modified xsi:type="dcterms:W3CDTF">2025-11-04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E0032389DEFB4EB4822D6F68E448CA</vt:lpwstr>
  </property>
</Properties>
</file>